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D5C29" w14:textId="5185723A" w:rsidR="008B5CB4" w:rsidRDefault="008B5CB4" w:rsidP="000C6790">
      <w:pPr>
        <w:pStyle w:val="01TitlePageHeader"/>
      </w:pPr>
    </w:p>
    <w:p w14:paraId="077BF30A" w14:textId="77777777" w:rsidR="008B5CB4" w:rsidRPr="008B5CB4" w:rsidRDefault="008B5CB4" w:rsidP="008B5CB4">
      <w:pPr>
        <w:pStyle w:val="02TitlePageSubhead"/>
      </w:pPr>
    </w:p>
    <w:p w14:paraId="6A4DEE8E" w14:textId="0C53F37F" w:rsidR="00FF57ED" w:rsidRDefault="00FF57ED" w:rsidP="000C6790">
      <w:pPr>
        <w:pStyle w:val="01TitlePageHeader"/>
      </w:pPr>
      <w:r>
        <w:t xml:space="preserve">Lab </w:t>
      </w:r>
      <w:r w:rsidR="00E2579E">
        <w:t>15</w:t>
      </w:r>
      <w:r w:rsidR="00890145">
        <w:t>83</w:t>
      </w:r>
      <w:r w:rsidR="00C934A0">
        <w:t>-K23</w:t>
      </w:r>
    </w:p>
    <w:p w14:paraId="61332263" w14:textId="2827AD73" w:rsidR="000C6790" w:rsidRPr="000C6790" w:rsidRDefault="00C934A0" w:rsidP="000C6790">
      <w:pPr>
        <w:pStyle w:val="01TitlePageHeader"/>
      </w:pPr>
      <w:r w:rsidRPr="00C934A0">
        <w:t xml:space="preserve">Mobile </w:t>
      </w:r>
      <w:r w:rsidR="00890145">
        <w:t>201</w:t>
      </w:r>
    </w:p>
    <w:p w14:paraId="683238A7" w14:textId="2CD892D3" w:rsidR="000C6790" w:rsidRDefault="00AC46FB" w:rsidP="007B2F74">
      <w:pPr>
        <w:pStyle w:val="01TitlePageHeader"/>
      </w:pPr>
      <w:r>
        <w:t xml:space="preserve">Boost usage and adoption of your mobile </w:t>
      </w:r>
      <w:proofErr w:type="gramStart"/>
      <w:r>
        <w:t>apps</w:t>
      </w:r>
      <w:proofErr w:type="gramEnd"/>
    </w:p>
    <w:p w14:paraId="37C27033" w14:textId="01339D9E" w:rsidR="00FC2BE8" w:rsidRPr="00AC46FB" w:rsidRDefault="00AC46FB" w:rsidP="00951559">
      <w:pPr>
        <w:pStyle w:val="02TitlePageSubhead"/>
        <w:rPr>
          <w:sz w:val="36"/>
          <w:szCs w:val="36"/>
        </w:rPr>
      </w:pPr>
      <w:r>
        <w:rPr>
          <w:rFonts w:cs="AppleSystemUIFont"/>
          <w:sz w:val="36"/>
          <w:szCs w:val="36"/>
        </w:rPr>
        <w:t>Learn how you can take advantage of mobile features to personalize your mobile apps and deliver higher employee engagement and productivity</w:t>
      </w:r>
      <w:r w:rsidRPr="00AC46FB">
        <w:rPr>
          <w:rFonts w:cs="AppleSystemUIFont"/>
          <w:sz w:val="36"/>
          <w:szCs w:val="36"/>
        </w:rPr>
        <w:t xml:space="preserve"> </w:t>
      </w:r>
      <w:r w:rsidRPr="00AC46FB">
        <w:rPr>
          <w:rFonts w:cs="AppleSystemUIFont"/>
          <w:sz w:val="36"/>
          <w:szCs w:val="36"/>
        </w:rPr>
        <w:br/>
      </w:r>
      <w:r>
        <w:rPr>
          <w:sz w:val="36"/>
          <w:szCs w:val="36"/>
        </w:rPr>
        <w:br/>
      </w:r>
      <w:r>
        <w:rPr>
          <w:sz w:val="36"/>
          <w:szCs w:val="36"/>
        </w:rPr>
        <w:br/>
      </w:r>
    </w:p>
    <w:p w14:paraId="69ECB40C" w14:textId="45CA9171" w:rsidR="007B2F74" w:rsidRDefault="00126B6B" w:rsidP="007B2F74">
      <w:pPr>
        <w:pStyle w:val="02TitlePageSubhead"/>
      </w:pPr>
      <w:r>
        <w:t>David Ha &amp; Kartikeya Kaul</w:t>
      </w:r>
    </w:p>
    <w:p w14:paraId="70963B07" w14:textId="5B147761" w:rsidR="004B2136" w:rsidRPr="004B2136" w:rsidRDefault="00886EA0" w:rsidP="2C9D925D">
      <w:pPr>
        <w:spacing w:after="200" w:line="276" w:lineRule="auto"/>
        <w:rPr>
          <w:b/>
          <w:sz w:val="32"/>
        </w:rPr>
      </w:pPr>
      <w:r>
        <w:br w:type="page"/>
      </w:r>
    </w:p>
    <w:bookmarkStart w:id="0" w:name="_Toc77844668" w:displacedByCustomXml="next"/>
    <w:sdt>
      <w:sdtPr>
        <w:rPr>
          <w:rFonts w:eastAsiaTheme="minorHAnsi" w:cstheme="minorBidi"/>
          <w:b w:val="0"/>
          <w:bCs w:val="0"/>
          <w:sz w:val="18"/>
          <w:szCs w:val="22"/>
          <w:lang w:eastAsia="en-US"/>
        </w:rPr>
        <w:id w:val="-4824886"/>
        <w:docPartObj>
          <w:docPartGallery w:val="Table of Contents"/>
          <w:docPartUnique/>
        </w:docPartObj>
      </w:sdtPr>
      <w:sdtEndPr>
        <w:rPr>
          <w:noProof/>
        </w:rPr>
      </w:sdtEndPr>
      <w:sdtContent>
        <w:p w14:paraId="4EEC1C76" w14:textId="67A404AA" w:rsidR="002248F2" w:rsidRPr="002248F2" w:rsidRDefault="403E638A" w:rsidP="002248F2">
          <w:pPr>
            <w:pStyle w:val="TOCHeading"/>
            <w:outlineLvl w:val="0"/>
            <w:rPr>
              <w:rFonts w:eastAsia="Century Gothic" w:cs="Century Gothic"/>
            </w:rPr>
          </w:pPr>
          <w:r w:rsidRPr="2C9D925D">
            <w:rPr>
              <w:rFonts w:eastAsia="Century Gothic" w:cs="Century Gothic"/>
            </w:rPr>
            <w:t xml:space="preserve">Table of </w:t>
          </w:r>
          <w:bookmarkEnd w:id="0"/>
          <w:r w:rsidR="3F7AD2AA" w:rsidRPr="2C9D925D">
            <w:rPr>
              <w:rFonts w:eastAsia="Century Gothic" w:cs="Century Gothic"/>
            </w:rPr>
            <w:t>c</w:t>
          </w:r>
          <w:r w:rsidRPr="2C9D925D">
            <w:rPr>
              <w:rFonts w:eastAsia="Century Gothic" w:cs="Century Gothic"/>
            </w:rPr>
            <w:t>ontents</w:t>
          </w:r>
          <w:r w:rsidR="3218B76C" w:rsidRPr="2C9D925D">
            <w:rPr>
              <w:rFonts w:eastAsia="Century Gothic" w:cs="Century Gothic"/>
            </w:rPr>
            <w:t xml:space="preserve"> </w:t>
          </w:r>
          <w:r w:rsidR="00482424">
            <w:rPr>
              <w:rFonts w:eastAsiaTheme="minorEastAsia"/>
              <w:noProof/>
            </w:rPr>
            <w:fldChar w:fldCharType="begin"/>
          </w:r>
          <w:r w:rsidR="00482424">
            <w:rPr>
              <w:rFonts w:eastAsiaTheme="minorEastAsia"/>
              <w:noProof/>
            </w:rPr>
            <w:instrText xml:space="preserve"> TOC \h \z \t "03_Subhead Body Title,1,04_Subhead Body,2,02_Title: Story,1,02_Title: Lab Summary/Verification,1" </w:instrText>
          </w:r>
          <w:r w:rsidR="00482424">
            <w:rPr>
              <w:rFonts w:eastAsiaTheme="minorEastAsia"/>
              <w:noProof/>
            </w:rPr>
            <w:fldChar w:fldCharType="separate"/>
          </w:r>
        </w:p>
        <w:p w14:paraId="530CC065" w14:textId="582D2B09" w:rsidR="002248F2" w:rsidRDefault="00000000">
          <w:pPr>
            <w:pStyle w:val="TOC1"/>
            <w:rPr>
              <w:rFonts w:asciiTheme="minorHAnsi" w:eastAsiaTheme="minorEastAsia" w:hAnsiTheme="minorHAnsi"/>
              <w:noProof/>
              <w:kern w:val="2"/>
              <w:sz w:val="24"/>
              <w:szCs w:val="24"/>
              <w14:ligatures w14:val="standardContextual"/>
            </w:rPr>
          </w:pPr>
          <w:hyperlink w:anchor="_Toc133778209" w:history="1">
            <w:r w:rsidR="002248F2" w:rsidRPr="004401BC">
              <w:rPr>
                <w:rStyle w:val="Hyperlink"/>
                <w:noProof/>
              </w:rPr>
              <w:t>Lab objectives</w:t>
            </w:r>
            <w:r w:rsidR="002248F2">
              <w:rPr>
                <w:noProof/>
                <w:webHidden/>
              </w:rPr>
              <w:tab/>
            </w:r>
            <w:r w:rsidR="002248F2">
              <w:rPr>
                <w:noProof/>
                <w:webHidden/>
              </w:rPr>
              <w:fldChar w:fldCharType="begin"/>
            </w:r>
            <w:r w:rsidR="002248F2">
              <w:rPr>
                <w:noProof/>
                <w:webHidden/>
              </w:rPr>
              <w:instrText xml:space="preserve"> PAGEREF _Toc133778209 \h </w:instrText>
            </w:r>
            <w:r w:rsidR="002248F2">
              <w:rPr>
                <w:noProof/>
                <w:webHidden/>
              </w:rPr>
            </w:r>
            <w:r w:rsidR="002248F2">
              <w:rPr>
                <w:noProof/>
                <w:webHidden/>
              </w:rPr>
              <w:fldChar w:fldCharType="separate"/>
            </w:r>
            <w:r w:rsidR="00EB18CE">
              <w:rPr>
                <w:noProof/>
                <w:webHidden/>
              </w:rPr>
              <w:t>3</w:t>
            </w:r>
            <w:r w:rsidR="002248F2">
              <w:rPr>
                <w:noProof/>
                <w:webHidden/>
              </w:rPr>
              <w:fldChar w:fldCharType="end"/>
            </w:r>
          </w:hyperlink>
        </w:p>
        <w:p w14:paraId="524A0AC4" w14:textId="69096ECD" w:rsidR="002248F2" w:rsidRDefault="00000000">
          <w:pPr>
            <w:pStyle w:val="TOC1"/>
            <w:rPr>
              <w:rFonts w:asciiTheme="minorHAnsi" w:eastAsiaTheme="minorEastAsia" w:hAnsiTheme="minorHAnsi"/>
              <w:noProof/>
              <w:kern w:val="2"/>
              <w:sz w:val="24"/>
              <w:szCs w:val="24"/>
              <w14:ligatures w14:val="standardContextual"/>
            </w:rPr>
          </w:pPr>
          <w:hyperlink w:anchor="_Toc133778212" w:history="1">
            <w:r w:rsidR="002248F2" w:rsidRPr="004401BC">
              <w:rPr>
                <w:rStyle w:val="Hyperlink"/>
                <w:rFonts w:eastAsia="Century Gothic" w:cs="Century Gothic"/>
                <w:noProof/>
              </w:rPr>
              <w:t>Section 0 Login</w:t>
            </w:r>
            <w:r w:rsidR="002248F2">
              <w:rPr>
                <w:noProof/>
                <w:webHidden/>
              </w:rPr>
              <w:tab/>
            </w:r>
            <w:r w:rsidR="002248F2">
              <w:rPr>
                <w:noProof/>
                <w:webHidden/>
              </w:rPr>
              <w:fldChar w:fldCharType="begin"/>
            </w:r>
            <w:r w:rsidR="002248F2">
              <w:rPr>
                <w:noProof/>
                <w:webHidden/>
              </w:rPr>
              <w:instrText xml:space="preserve"> PAGEREF _Toc133778212 \h </w:instrText>
            </w:r>
            <w:r w:rsidR="002248F2">
              <w:rPr>
                <w:noProof/>
                <w:webHidden/>
              </w:rPr>
            </w:r>
            <w:r w:rsidR="002248F2">
              <w:rPr>
                <w:noProof/>
                <w:webHidden/>
              </w:rPr>
              <w:fldChar w:fldCharType="separate"/>
            </w:r>
            <w:r w:rsidR="00EB18CE">
              <w:rPr>
                <w:noProof/>
                <w:webHidden/>
              </w:rPr>
              <w:t>4</w:t>
            </w:r>
            <w:r w:rsidR="002248F2">
              <w:rPr>
                <w:noProof/>
                <w:webHidden/>
              </w:rPr>
              <w:fldChar w:fldCharType="end"/>
            </w:r>
          </w:hyperlink>
        </w:p>
        <w:p w14:paraId="7D8BE707" w14:textId="11D0D4E5" w:rsidR="002248F2" w:rsidRDefault="00000000">
          <w:pPr>
            <w:pStyle w:val="TOC2"/>
            <w:rPr>
              <w:rFonts w:asciiTheme="minorHAnsi" w:hAnsiTheme="minorHAnsi"/>
              <w:kern w:val="2"/>
              <w:sz w:val="24"/>
              <w:szCs w:val="24"/>
              <w14:ligatures w14:val="standardContextual"/>
            </w:rPr>
          </w:pPr>
          <w:hyperlink w:anchor="_Toc133778213" w:history="1">
            <w:r w:rsidR="002248F2" w:rsidRPr="004401BC">
              <w:rPr>
                <w:rStyle w:val="Hyperlink"/>
                <w:rFonts w:eastAsia="Century Gothic" w:cs="Century Gothic"/>
              </w:rPr>
              <w:t>Section 0.1 Login to the Mobile Agent app</w:t>
            </w:r>
            <w:r w:rsidR="002248F2">
              <w:rPr>
                <w:webHidden/>
              </w:rPr>
              <w:tab/>
            </w:r>
            <w:r w:rsidR="002248F2">
              <w:rPr>
                <w:webHidden/>
              </w:rPr>
              <w:fldChar w:fldCharType="begin"/>
            </w:r>
            <w:r w:rsidR="002248F2">
              <w:rPr>
                <w:webHidden/>
              </w:rPr>
              <w:instrText xml:space="preserve"> PAGEREF _Toc133778213 \h </w:instrText>
            </w:r>
            <w:r w:rsidR="002248F2">
              <w:rPr>
                <w:webHidden/>
              </w:rPr>
            </w:r>
            <w:r w:rsidR="002248F2">
              <w:rPr>
                <w:webHidden/>
              </w:rPr>
              <w:fldChar w:fldCharType="separate"/>
            </w:r>
            <w:r w:rsidR="00EB18CE">
              <w:rPr>
                <w:webHidden/>
              </w:rPr>
              <w:t>4</w:t>
            </w:r>
            <w:r w:rsidR="002248F2">
              <w:rPr>
                <w:webHidden/>
              </w:rPr>
              <w:fldChar w:fldCharType="end"/>
            </w:r>
          </w:hyperlink>
        </w:p>
        <w:p w14:paraId="7B2AF1F9" w14:textId="3454F03B" w:rsidR="002248F2" w:rsidRDefault="00000000">
          <w:pPr>
            <w:pStyle w:val="TOC1"/>
            <w:rPr>
              <w:rFonts w:asciiTheme="minorHAnsi" w:eastAsiaTheme="minorEastAsia" w:hAnsiTheme="minorHAnsi"/>
              <w:noProof/>
              <w:kern w:val="2"/>
              <w:sz w:val="24"/>
              <w:szCs w:val="24"/>
              <w14:ligatures w14:val="standardContextual"/>
            </w:rPr>
          </w:pPr>
          <w:hyperlink w:anchor="_Toc133778214" w:history="1">
            <w:r w:rsidR="002248F2" w:rsidRPr="004401BC">
              <w:rPr>
                <w:rStyle w:val="Hyperlink"/>
                <w:rFonts w:eastAsia="Century Gothic" w:cs="Century Gothic"/>
                <w:noProof/>
              </w:rPr>
              <w:t>Section 1 Customize the ‘My Task’ List Screen Card</w:t>
            </w:r>
            <w:r w:rsidR="002248F2">
              <w:rPr>
                <w:noProof/>
                <w:webHidden/>
              </w:rPr>
              <w:tab/>
            </w:r>
            <w:r w:rsidR="002248F2">
              <w:rPr>
                <w:noProof/>
                <w:webHidden/>
              </w:rPr>
              <w:fldChar w:fldCharType="begin"/>
            </w:r>
            <w:r w:rsidR="002248F2">
              <w:rPr>
                <w:noProof/>
                <w:webHidden/>
              </w:rPr>
              <w:instrText xml:space="preserve"> PAGEREF _Toc133778214 \h </w:instrText>
            </w:r>
            <w:r w:rsidR="002248F2">
              <w:rPr>
                <w:noProof/>
                <w:webHidden/>
              </w:rPr>
            </w:r>
            <w:r w:rsidR="002248F2">
              <w:rPr>
                <w:noProof/>
                <w:webHidden/>
              </w:rPr>
              <w:fldChar w:fldCharType="separate"/>
            </w:r>
            <w:r w:rsidR="00EB18CE">
              <w:rPr>
                <w:noProof/>
                <w:webHidden/>
              </w:rPr>
              <w:t>7</w:t>
            </w:r>
            <w:r w:rsidR="002248F2">
              <w:rPr>
                <w:noProof/>
                <w:webHidden/>
              </w:rPr>
              <w:fldChar w:fldCharType="end"/>
            </w:r>
          </w:hyperlink>
        </w:p>
        <w:p w14:paraId="3991D62B" w14:textId="79C1AC42" w:rsidR="002248F2" w:rsidRDefault="00000000">
          <w:pPr>
            <w:pStyle w:val="TOC2"/>
            <w:rPr>
              <w:rFonts w:asciiTheme="minorHAnsi" w:hAnsiTheme="minorHAnsi"/>
              <w:kern w:val="2"/>
              <w:sz w:val="24"/>
              <w:szCs w:val="24"/>
              <w14:ligatures w14:val="standardContextual"/>
            </w:rPr>
          </w:pPr>
          <w:hyperlink w:anchor="_Toc133778215" w:history="1">
            <w:r w:rsidR="002248F2" w:rsidRPr="004401BC">
              <w:rPr>
                <w:rStyle w:val="Hyperlink"/>
                <w:rFonts w:eastAsia="Century Gothic" w:cs="Century Gothic"/>
              </w:rPr>
              <w:t>Section 1.1 Open Mobile APP Builder</w:t>
            </w:r>
            <w:r w:rsidR="002248F2">
              <w:rPr>
                <w:webHidden/>
              </w:rPr>
              <w:tab/>
            </w:r>
            <w:r w:rsidR="002248F2">
              <w:rPr>
                <w:webHidden/>
              </w:rPr>
              <w:fldChar w:fldCharType="begin"/>
            </w:r>
            <w:r w:rsidR="002248F2">
              <w:rPr>
                <w:webHidden/>
              </w:rPr>
              <w:instrText xml:space="preserve"> PAGEREF _Toc133778215 \h </w:instrText>
            </w:r>
            <w:r w:rsidR="002248F2">
              <w:rPr>
                <w:webHidden/>
              </w:rPr>
            </w:r>
            <w:r w:rsidR="002248F2">
              <w:rPr>
                <w:webHidden/>
              </w:rPr>
              <w:fldChar w:fldCharType="separate"/>
            </w:r>
            <w:r w:rsidR="00EB18CE">
              <w:rPr>
                <w:webHidden/>
              </w:rPr>
              <w:t>7</w:t>
            </w:r>
            <w:r w:rsidR="002248F2">
              <w:rPr>
                <w:webHidden/>
              </w:rPr>
              <w:fldChar w:fldCharType="end"/>
            </w:r>
          </w:hyperlink>
        </w:p>
        <w:p w14:paraId="2AD1FB13" w14:textId="7772D8EB" w:rsidR="002248F2" w:rsidRDefault="00000000">
          <w:pPr>
            <w:pStyle w:val="TOC2"/>
            <w:rPr>
              <w:rFonts w:asciiTheme="minorHAnsi" w:hAnsiTheme="minorHAnsi"/>
              <w:kern w:val="2"/>
              <w:sz w:val="24"/>
              <w:szCs w:val="24"/>
              <w14:ligatures w14:val="standardContextual"/>
            </w:rPr>
          </w:pPr>
          <w:hyperlink w:anchor="_Toc133778216" w:history="1">
            <w:r w:rsidR="002248F2" w:rsidRPr="004401BC">
              <w:rPr>
                <w:rStyle w:val="Hyperlink"/>
                <w:rFonts w:eastAsia="Century Gothic" w:cs="Century Gothic"/>
              </w:rPr>
              <w:t>Section 1.2 Open up field service mobile scope</w:t>
            </w:r>
            <w:r w:rsidR="002248F2">
              <w:rPr>
                <w:webHidden/>
              </w:rPr>
              <w:tab/>
            </w:r>
            <w:r w:rsidR="002248F2">
              <w:rPr>
                <w:webHidden/>
              </w:rPr>
              <w:fldChar w:fldCharType="begin"/>
            </w:r>
            <w:r w:rsidR="002248F2">
              <w:rPr>
                <w:webHidden/>
              </w:rPr>
              <w:instrText xml:space="preserve"> PAGEREF _Toc133778216 \h </w:instrText>
            </w:r>
            <w:r w:rsidR="002248F2">
              <w:rPr>
                <w:webHidden/>
              </w:rPr>
            </w:r>
            <w:r w:rsidR="002248F2">
              <w:rPr>
                <w:webHidden/>
              </w:rPr>
              <w:fldChar w:fldCharType="separate"/>
            </w:r>
            <w:r w:rsidR="00EB18CE">
              <w:rPr>
                <w:webHidden/>
              </w:rPr>
              <w:t>7</w:t>
            </w:r>
            <w:r w:rsidR="002248F2">
              <w:rPr>
                <w:webHidden/>
              </w:rPr>
              <w:fldChar w:fldCharType="end"/>
            </w:r>
          </w:hyperlink>
        </w:p>
        <w:p w14:paraId="5499DE5E" w14:textId="23F07371" w:rsidR="002248F2" w:rsidRDefault="00000000">
          <w:pPr>
            <w:pStyle w:val="TOC2"/>
            <w:rPr>
              <w:rFonts w:asciiTheme="minorHAnsi" w:hAnsiTheme="minorHAnsi"/>
              <w:kern w:val="2"/>
              <w:sz w:val="24"/>
              <w:szCs w:val="24"/>
              <w14:ligatures w14:val="standardContextual"/>
            </w:rPr>
          </w:pPr>
          <w:hyperlink w:anchor="_Toc133778217" w:history="1">
            <w:r w:rsidR="002248F2" w:rsidRPr="004401BC">
              <w:rPr>
                <w:rStyle w:val="Hyperlink"/>
                <w:rFonts w:eastAsia="Century Gothic" w:cs="Century Gothic"/>
              </w:rPr>
              <w:t>Section 1.3 Open the ‘My work’ launcher screen</w:t>
            </w:r>
            <w:r w:rsidR="002248F2">
              <w:rPr>
                <w:webHidden/>
              </w:rPr>
              <w:tab/>
            </w:r>
            <w:r w:rsidR="002248F2">
              <w:rPr>
                <w:webHidden/>
              </w:rPr>
              <w:fldChar w:fldCharType="begin"/>
            </w:r>
            <w:r w:rsidR="002248F2">
              <w:rPr>
                <w:webHidden/>
              </w:rPr>
              <w:instrText xml:space="preserve"> PAGEREF _Toc133778217 \h </w:instrText>
            </w:r>
            <w:r w:rsidR="002248F2">
              <w:rPr>
                <w:webHidden/>
              </w:rPr>
            </w:r>
            <w:r w:rsidR="002248F2">
              <w:rPr>
                <w:webHidden/>
              </w:rPr>
              <w:fldChar w:fldCharType="separate"/>
            </w:r>
            <w:r w:rsidR="00EB18CE">
              <w:rPr>
                <w:webHidden/>
              </w:rPr>
              <w:t>8</w:t>
            </w:r>
            <w:r w:rsidR="002248F2">
              <w:rPr>
                <w:webHidden/>
              </w:rPr>
              <w:fldChar w:fldCharType="end"/>
            </w:r>
          </w:hyperlink>
        </w:p>
        <w:p w14:paraId="2DF4AD84" w14:textId="13F40040" w:rsidR="002248F2" w:rsidRDefault="00000000">
          <w:pPr>
            <w:pStyle w:val="TOC2"/>
            <w:rPr>
              <w:rFonts w:asciiTheme="minorHAnsi" w:hAnsiTheme="minorHAnsi"/>
              <w:kern w:val="2"/>
              <w:sz w:val="24"/>
              <w:szCs w:val="24"/>
              <w14:ligatures w14:val="standardContextual"/>
            </w:rPr>
          </w:pPr>
          <w:hyperlink w:anchor="_Toc133778218" w:history="1">
            <w:r w:rsidR="002248F2" w:rsidRPr="004401BC">
              <w:rPr>
                <w:rStyle w:val="Hyperlink"/>
                <w:rFonts w:eastAsia="Century Gothic" w:cs="Century Gothic"/>
              </w:rPr>
              <w:t xml:space="preserve">Section 1.4 </w:t>
            </w:r>
            <w:r w:rsidR="002248F2" w:rsidRPr="004401BC">
              <w:rPr>
                <w:rStyle w:val="Hyperlink"/>
                <w:rFonts w:eastAsia="Century Gothic" w:cs="Century Gothic"/>
                <w:bCs/>
              </w:rPr>
              <w:t>Modify your</w:t>
            </w:r>
            <w:r w:rsidR="002248F2" w:rsidRPr="004401BC">
              <w:rPr>
                <w:rStyle w:val="Hyperlink"/>
                <w:rFonts w:eastAsia="Century Gothic" w:cs="Century Gothic"/>
              </w:rPr>
              <w:t xml:space="preserve"> ‘My Task’ </w:t>
            </w:r>
            <w:r w:rsidR="002248F2" w:rsidRPr="004401BC">
              <w:rPr>
                <w:rStyle w:val="Hyperlink"/>
                <w:rFonts w:eastAsia="Century Gothic" w:cs="Century Gothic"/>
                <w:bCs/>
              </w:rPr>
              <w:t>list screen card</w:t>
            </w:r>
            <w:r w:rsidR="002248F2">
              <w:rPr>
                <w:webHidden/>
              </w:rPr>
              <w:tab/>
            </w:r>
            <w:r w:rsidR="002248F2">
              <w:rPr>
                <w:webHidden/>
              </w:rPr>
              <w:fldChar w:fldCharType="begin"/>
            </w:r>
            <w:r w:rsidR="002248F2">
              <w:rPr>
                <w:webHidden/>
              </w:rPr>
              <w:instrText xml:space="preserve"> PAGEREF _Toc133778218 \h </w:instrText>
            </w:r>
            <w:r w:rsidR="002248F2">
              <w:rPr>
                <w:webHidden/>
              </w:rPr>
            </w:r>
            <w:r w:rsidR="002248F2">
              <w:rPr>
                <w:webHidden/>
              </w:rPr>
              <w:fldChar w:fldCharType="separate"/>
            </w:r>
            <w:r w:rsidR="00EB18CE">
              <w:rPr>
                <w:webHidden/>
              </w:rPr>
              <w:t>9</w:t>
            </w:r>
            <w:r w:rsidR="002248F2">
              <w:rPr>
                <w:webHidden/>
              </w:rPr>
              <w:fldChar w:fldCharType="end"/>
            </w:r>
          </w:hyperlink>
        </w:p>
        <w:p w14:paraId="1EB173FA" w14:textId="626A10BD" w:rsidR="002248F2" w:rsidRDefault="00000000">
          <w:pPr>
            <w:pStyle w:val="TOC2"/>
            <w:rPr>
              <w:rFonts w:asciiTheme="minorHAnsi" w:hAnsiTheme="minorHAnsi"/>
              <w:kern w:val="2"/>
              <w:sz w:val="24"/>
              <w:szCs w:val="24"/>
              <w14:ligatures w14:val="standardContextual"/>
            </w:rPr>
          </w:pPr>
          <w:hyperlink w:anchor="_Toc133778219" w:history="1">
            <w:r w:rsidR="002248F2" w:rsidRPr="004401BC">
              <w:rPr>
                <w:rStyle w:val="Hyperlink"/>
                <w:rFonts w:eastAsia="Century Gothic" w:cs="Century Gothic"/>
              </w:rPr>
              <w:t xml:space="preserve">Section 1.4 </w:t>
            </w:r>
            <w:r w:rsidR="002248F2" w:rsidRPr="004401BC">
              <w:rPr>
                <w:rStyle w:val="Hyperlink"/>
                <w:rFonts w:eastAsia="Century Gothic" w:cs="Century Gothic"/>
                <w:bCs/>
              </w:rPr>
              <w:t>Fill in the fields of your card</w:t>
            </w:r>
            <w:r w:rsidR="002248F2">
              <w:rPr>
                <w:webHidden/>
              </w:rPr>
              <w:tab/>
            </w:r>
            <w:r w:rsidR="002248F2">
              <w:rPr>
                <w:webHidden/>
              </w:rPr>
              <w:fldChar w:fldCharType="begin"/>
            </w:r>
            <w:r w:rsidR="002248F2">
              <w:rPr>
                <w:webHidden/>
              </w:rPr>
              <w:instrText xml:space="preserve"> PAGEREF _Toc133778219 \h </w:instrText>
            </w:r>
            <w:r w:rsidR="002248F2">
              <w:rPr>
                <w:webHidden/>
              </w:rPr>
            </w:r>
            <w:r w:rsidR="002248F2">
              <w:rPr>
                <w:webHidden/>
              </w:rPr>
              <w:fldChar w:fldCharType="separate"/>
            </w:r>
            <w:r w:rsidR="00EB18CE">
              <w:rPr>
                <w:webHidden/>
              </w:rPr>
              <w:t>12</w:t>
            </w:r>
            <w:r w:rsidR="002248F2">
              <w:rPr>
                <w:webHidden/>
              </w:rPr>
              <w:fldChar w:fldCharType="end"/>
            </w:r>
          </w:hyperlink>
        </w:p>
        <w:p w14:paraId="18BAFB30" w14:textId="2124957A" w:rsidR="002248F2" w:rsidRDefault="00000000">
          <w:pPr>
            <w:pStyle w:val="TOC1"/>
            <w:rPr>
              <w:rFonts w:asciiTheme="minorHAnsi" w:eastAsiaTheme="minorEastAsia" w:hAnsiTheme="minorHAnsi"/>
              <w:noProof/>
              <w:kern w:val="2"/>
              <w:sz w:val="24"/>
              <w:szCs w:val="24"/>
              <w14:ligatures w14:val="standardContextual"/>
            </w:rPr>
          </w:pPr>
          <w:hyperlink w:anchor="_Toc133778220" w:history="1">
            <w:r w:rsidR="002248F2" w:rsidRPr="004401BC">
              <w:rPr>
                <w:rStyle w:val="Hyperlink"/>
                <w:rFonts w:eastAsia="Century Gothic" w:cs="Century Gothic"/>
                <w:noProof/>
              </w:rPr>
              <w:t>Section 2 Configure a UI rule on your mobile card</w:t>
            </w:r>
            <w:r w:rsidR="002248F2">
              <w:rPr>
                <w:noProof/>
                <w:webHidden/>
              </w:rPr>
              <w:tab/>
            </w:r>
            <w:r w:rsidR="002248F2">
              <w:rPr>
                <w:noProof/>
                <w:webHidden/>
              </w:rPr>
              <w:fldChar w:fldCharType="begin"/>
            </w:r>
            <w:r w:rsidR="002248F2">
              <w:rPr>
                <w:noProof/>
                <w:webHidden/>
              </w:rPr>
              <w:instrText xml:space="preserve"> PAGEREF _Toc133778220 \h </w:instrText>
            </w:r>
            <w:r w:rsidR="002248F2">
              <w:rPr>
                <w:noProof/>
                <w:webHidden/>
              </w:rPr>
            </w:r>
            <w:r w:rsidR="002248F2">
              <w:rPr>
                <w:noProof/>
                <w:webHidden/>
              </w:rPr>
              <w:fldChar w:fldCharType="separate"/>
            </w:r>
            <w:r w:rsidR="00EB18CE">
              <w:rPr>
                <w:noProof/>
                <w:webHidden/>
              </w:rPr>
              <w:t>18</w:t>
            </w:r>
            <w:r w:rsidR="002248F2">
              <w:rPr>
                <w:noProof/>
                <w:webHidden/>
              </w:rPr>
              <w:fldChar w:fldCharType="end"/>
            </w:r>
          </w:hyperlink>
        </w:p>
        <w:p w14:paraId="58433136" w14:textId="1037487B" w:rsidR="002248F2" w:rsidRDefault="00000000">
          <w:pPr>
            <w:pStyle w:val="TOC2"/>
            <w:rPr>
              <w:rFonts w:asciiTheme="minorHAnsi" w:hAnsiTheme="minorHAnsi"/>
              <w:kern w:val="2"/>
              <w:sz w:val="24"/>
              <w:szCs w:val="24"/>
              <w14:ligatures w14:val="standardContextual"/>
            </w:rPr>
          </w:pPr>
          <w:hyperlink w:anchor="_Toc133778221" w:history="1">
            <w:r w:rsidR="002248F2" w:rsidRPr="004401BC">
              <w:rPr>
                <w:rStyle w:val="Hyperlink"/>
                <w:rFonts w:eastAsia="Century Gothic" w:cs="Century Gothic"/>
              </w:rPr>
              <w:t>Section 2.1 Highlight the ‘number’ field on your card</w:t>
            </w:r>
            <w:r w:rsidR="002248F2">
              <w:rPr>
                <w:webHidden/>
              </w:rPr>
              <w:tab/>
            </w:r>
            <w:r w:rsidR="002248F2">
              <w:rPr>
                <w:webHidden/>
              </w:rPr>
              <w:fldChar w:fldCharType="begin"/>
            </w:r>
            <w:r w:rsidR="002248F2">
              <w:rPr>
                <w:webHidden/>
              </w:rPr>
              <w:instrText xml:space="preserve"> PAGEREF _Toc133778221 \h </w:instrText>
            </w:r>
            <w:r w:rsidR="002248F2">
              <w:rPr>
                <w:webHidden/>
              </w:rPr>
            </w:r>
            <w:r w:rsidR="002248F2">
              <w:rPr>
                <w:webHidden/>
              </w:rPr>
              <w:fldChar w:fldCharType="separate"/>
            </w:r>
            <w:r w:rsidR="00EB18CE">
              <w:rPr>
                <w:webHidden/>
              </w:rPr>
              <w:t>18</w:t>
            </w:r>
            <w:r w:rsidR="002248F2">
              <w:rPr>
                <w:webHidden/>
              </w:rPr>
              <w:fldChar w:fldCharType="end"/>
            </w:r>
          </w:hyperlink>
        </w:p>
        <w:p w14:paraId="24C3B71D" w14:textId="4250F021" w:rsidR="002248F2" w:rsidRDefault="00000000">
          <w:pPr>
            <w:pStyle w:val="TOC1"/>
            <w:rPr>
              <w:rFonts w:asciiTheme="minorHAnsi" w:eastAsiaTheme="minorEastAsia" w:hAnsiTheme="minorHAnsi"/>
              <w:noProof/>
              <w:kern w:val="2"/>
              <w:sz w:val="24"/>
              <w:szCs w:val="24"/>
              <w14:ligatures w14:val="standardContextual"/>
            </w:rPr>
          </w:pPr>
          <w:hyperlink w:anchor="_Toc133778222" w:history="1">
            <w:r w:rsidR="002248F2" w:rsidRPr="004401BC">
              <w:rPr>
                <w:rStyle w:val="Hyperlink"/>
                <w:rFonts w:eastAsia="Century Gothic" w:cs="Century Gothic"/>
                <w:noProof/>
              </w:rPr>
              <w:t>Section 3 Customizing mobile icons</w:t>
            </w:r>
            <w:r w:rsidR="002248F2">
              <w:rPr>
                <w:noProof/>
                <w:webHidden/>
              </w:rPr>
              <w:tab/>
            </w:r>
            <w:r w:rsidR="002248F2">
              <w:rPr>
                <w:noProof/>
                <w:webHidden/>
              </w:rPr>
              <w:fldChar w:fldCharType="begin"/>
            </w:r>
            <w:r w:rsidR="002248F2">
              <w:rPr>
                <w:noProof/>
                <w:webHidden/>
              </w:rPr>
              <w:instrText xml:space="preserve"> PAGEREF _Toc133778222 \h </w:instrText>
            </w:r>
            <w:r w:rsidR="002248F2">
              <w:rPr>
                <w:noProof/>
                <w:webHidden/>
              </w:rPr>
            </w:r>
            <w:r w:rsidR="002248F2">
              <w:rPr>
                <w:noProof/>
                <w:webHidden/>
              </w:rPr>
              <w:fldChar w:fldCharType="separate"/>
            </w:r>
            <w:r w:rsidR="00EB18CE">
              <w:rPr>
                <w:noProof/>
                <w:webHidden/>
              </w:rPr>
              <w:t>21</w:t>
            </w:r>
            <w:r w:rsidR="002248F2">
              <w:rPr>
                <w:noProof/>
                <w:webHidden/>
              </w:rPr>
              <w:fldChar w:fldCharType="end"/>
            </w:r>
          </w:hyperlink>
        </w:p>
        <w:p w14:paraId="0354ACDB" w14:textId="0D6A2199" w:rsidR="002248F2" w:rsidRDefault="00000000">
          <w:pPr>
            <w:pStyle w:val="TOC2"/>
            <w:rPr>
              <w:rFonts w:asciiTheme="minorHAnsi" w:hAnsiTheme="minorHAnsi"/>
              <w:kern w:val="2"/>
              <w:sz w:val="24"/>
              <w:szCs w:val="24"/>
              <w14:ligatures w14:val="standardContextual"/>
            </w:rPr>
          </w:pPr>
          <w:hyperlink w:anchor="_Toc133778223" w:history="1">
            <w:r w:rsidR="002248F2" w:rsidRPr="004401BC">
              <w:rPr>
                <w:rStyle w:val="Hyperlink"/>
                <w:rFonts w:eastAsia="Century Gothic" w:cs="Century Gothic"/>
              </w:rPr>
              <w:t>Section 3.1 Changing icons on a navigation bar</w:t>
            </w:r>
            <w:r w:rsidR="002248F2">
              <w:rPr>
                <w:webHidden/>
              </w:rPr>
              <w:tab/>
            </w:r>
            <w:r w:rsidR="002248F2">
              <w:rPr>
                <w:webHidden/>
              </w:rPr>
              <w:fldChar w:fldCharType="begin"/>
            </w:r>
            <w:r w:rsidR="002248F2">
              <w:rPr>
                <w:webHidden/>
              </w:rPr>
              <w:instrText xml:space="preserve"> PAGEREF _Toc133778223 \h </w:instrText>
            </w:r>
            <w:r w:rsidR="002248F2">
              <w:rPr>
                <w:webHidden/>
              </w:rPr>
            </w:r>
            <w:r w:rsidR="002248F2">
              <w:rPr>
                <w:webHidden/>
              </w:rPr>
              <w:fldChar w:fldCharType="separate"/>
            </w:r>
            <w:r w:rsidR="00EB18CE">
              <w:rPr>
                <w:webHidden/>
              </w:rPr>
              <w:t>21</w:t>
            </w:r>
            <w:r w:rsidR="002248F2">
              <w:rPr>
                <w:webHidden/>
              </w:rPr>
              <w:fldChar w:fldCharType="end"/>
            </w:r>
          </w:hyperlink>
        </w:p>
        <w:p w14:paraId="6277EE73" w14:textId="380E24B7" w:rsidR="002248F2" w:rsidRDefault="00000000">
          <w:pPr>
            <w:pStyle w:val="TOC2"/>
            <w:rPr>
              <w:rFonts w:asciiTheme="minorHAnsi" w:hAnsiTheme="minorHAnsi"/>
              <w:kern w:val="2"/>
              <w:sz w:val="24"/>
              <w:szCs w:val="24"/>
              <w14:ligatures w14:val="standardContextual"/>
            </w:rPr>
          </w:pPr>
          <w:hyperlink w:anchor="_Toc133778224" w:history="1">
            <w:r w:rsidR="002248F2" w:rsidRPr="004401BC">
              <w:rPr>
                <w:rStyle w:val="Hyperlink"/>
                <w:rFonts w:eastAsia="Century Gothic" w:cs="Century Gothic"/>
              </w:rPr>
              <w:t>Section 3.2 Changing icons on a record section</w:t>
            </w:r>
            <w:r w:rsidR="002248F2">
              <w:rPr>
                <w:webHidden/>
              </w:rPr>
              <w:tab/>
            </w:r>
            <w:r w:rsidR="002248F2">
              <w:rPr>
                <w:webHidden/>
              </w:rPr>
              <w:fldChar w:fldCharType="begin"/>
            </w:r>
            <w:r w:rsidR="002248F2">
              <w:rPr>
                <w:webHidden/>
              </w:rPr>
              <w:instrText xml:space="preserve"> PAGEREF _Toc133778224 \h </w:instrText>
            </w:r>
            <w:r w:rsidR="002248F2">
              <w:rPr>
                <w:webHidden/>
              </w:rPr>
            </w:r>
            <w:r w:rsidR="002248F2">
              <w:rPr>
                <w:webHidden/>
              </w:rPr>
              <w:fldChar w:fldCharType="separate"/>
            </w:r>
            <w:r w:rsidR="00EB18CE">
              <w:rPr>
                <w:webHidden/>
              </w:rPr>
              <w:t>25</w:t>
            </w:r>
            <w:r w:rsidR="002248F2">
              <w:rPr>
                <w:webHidden/>
              </w:rPr>
              <w:fldChar w:fldCharType="end"/>
            </w:r>
          </w:hyperlink>
        </w:p>
        <w:p w14:paraId="2E03A805" w14:textId="32CEFB83" w:rsidR="002248F2" w:rsidRDefault="00000000">
          <w:pPr>
            <w:pStyle w:val="TOC1"/>
            <w:rPr>
              <w:rFonts w:asciiTheme="minorHAnsi" w:eastAsiaTheme="minorEastAsia" w:hAnsiTheme="minorHAnsi"/>
              <w:noProof/>
              <w:kern w:val="2"/>
              <w:sz w:val="24"/>
              <w:szCs w:val="24"/>
              <w14:ligatures w14:val="standardContextual"/>
            </w:rPr>
          </w:pPr>
          <w:hyperlink w:anchor="_Toc133778225" w:history="1">
            <w:r w:rsidR="002248F2" w:rsidRPr="004401BC">
              <w:rPr>
                <w:rStyle w:val="Hyperlink"/>
                <w:rFonts w:eastAsia="Century Gothic" w:cs="Century Gothic"/>
                <w:noProof/>
              </w:rPr>
              <w:t>Section 4 Configuring an icon section with custom images</w:t>
            </w:r>
            <w:r w:rsidR="002248F2">
              <w:rPr>
                <w:noProof/>
                <w:webHidden/>
              </w:rPr>
              <w:tab/>
            </w:r>
            <w:r w:rsidR="002248F2">
              <w:rPr>
                <w:noProof/>
                <w:webHidden/>
              </w:rPr>
              <w:fldChar w:fldCharType="begin"/>
            </w:r>
            <w:r w:rsidR="002248F2">
              <w:rPr>
                <w:noProof/>
                <w:webHidden/>
              </w:rPr>
              <w:instrText xml:space="preserve"> PAGEREF _Toc133778225 \h </w:instrText>
            </w:r>
            <w:r w:rsidR="002248F2">
              <w:rPr>
                <w:noProof/>
                <w:webHidden/>
              </w:rPr>
            </w:r>
            <w:r w:rsidR="002248F2">
              <w:rPr>
                <w:noProof/>
                <w:webHidden/>
              </w:rPr>
              <w:fldChar w:fldCharType="separate"/>
            </w:r>
            <w:r w:rsidR="00EB18CE">
              <w:rPr>
                <w:noProof/>
                <w:webHidden/>
              </w:rPr>
              <w:t>28</w:t>
            </w:r>
            <w:r w:rsidR="002248F2">
              <w:rPr>
                <w:noProof/>
                <w:webHidden/>
              </w:rPr>
              <w:fldChar w:fldCharType="end"/>
            </w:r>
          </w:hyperlink>
        </w:p>
        <w:p w14:paraId="5D51840F" w14:textId="6FCFB184" w:rsidR="002248F2" w:rsidRDefault="00000000">
          <w:pPr>
            <w:pStyle w:val="TOC2"/>
            <w:rPr>
              <w:rFonts w:asciiTheme="minorHAnsi" w:hAnsiTheme="minorHAnsi"/>
              <w:kern w:val="2"/>
              <w:sz w:val="24"/>
              <w:szCs w:val="24"/>
              <w14:ligatures w14:val="standardContextual"/>
            </w:rPr>
          </w:pPr>
          <w:hyperlink w:anchor="_Toc133778226" w:history="1">
            <w:r w:rsidR="002248F2" w:rsidRPr="004401BC">
              <w:rPr>
                <w:rStyle w:val="Hyperlink"/>
                <w:rFonts w:eastAsia="Century Gothic" w:cs="Century Gothic"/>
              </w:rPr>
              <w:t>Section 4.1 Download custom images</w:t>
            </w:r>
            <w:r w:rsidR="002248F2">
              <w:rPr>
                <w:webHidden/>
              </w:rPr>
              <w:tab/>
            </w:r>
            <w:r w:rsidR="002248F2">
              <w:rPr>
                <w:webHidden/>
              </w:rPr>
              <w:fldChar w:fldCharType="begin"/>
            </w:r>
            <w:r w:rsidR="002248F2">
              <w:rPr>
                <w:webHidden/>
              </w:rPr>
              <w:instrText xml:space="preserve"> PAGEREF _Toc133778226 \h </w:instrText>
            </w:r>
            <w:r w:rsidR="002248F2">
              <w:rPr>
                <w:webHidden/>
              </w:rPr>
            </w:r>
            <w:r w:rsidR="002248F2">
              <w:rPr>
                <w:webHidden/>
              </w:rPr>
              <w:fldChar w:fldCharType="separate"/>
            </w:r>
            <w:r w:rsidR="00EB18CE">
              <w:rPr>
                <w:webHidden/>
              </w:rPr>
              <w:t>28</w:t>
            </w:r>
            <w:r w:rsidR="002248F2">
              <w:rPr>
                <w:webHidden/>
              </w:rPr>
              <w:fldChar w:fldCharType="end"/>
            </w:r>
          </w:hyperlink>
        </w:p>
        <w:p w14:paraId="1B440ECA" w14:textId="1B76B361" w:rsidR="002248F2" w:rsidRDefault="00000000">
          <w:pPr>
            <w:pStyle w:val="TOC2"/>
            <w:rPr>
              <w:rFonts w:asciiTheme="minorHAnsi" w:hAnsiTheme="minorHAnsi"/>
              <w:kern w:val="2"/>
              <w:sz w:val="24"/>
              <w:szCs w:val="24"/>
              <w14:ligatures w14:val="standardContextual"/>
            </w:rPr>
          </w:pPr>
          <w:hyperlink w:anchor="_Toc133778227" w:history="1">
            <w:r w:rsidR="002248F2" w:rsidRPr="004401BC">
              <w:rPr>
                <w:rStyle w:val="Hyperlink"/>
                <w:rFonts w:eastAsia="Century Gothic" w:cs="Century Gothic"/>
              </w:rPr>
              <w:t>Section 4.2 Uploading custom images</w:t>
            </w:r>
            <w:r w:rsidR="002248F2">
              <w:rPr>
                <w:webHidden/>
              </w:rPr>
              <w:tab/>
            </w:r>
            <w:r w:rsidR="002248F2">
              <w:rPr>
                <w:webHidden/>
              </w:rPr>
              <w:fldChar w:fldCharType="begin"/>
            </w:r>
            <w:r w:rsidR="002248F2">
              <w:rPr>
                <w:webHidden/>
              </w:rPr>
              <w:instrText xml:space="preserve"> PAGEREF _Toc133778227 \h </w:instrText>
            </w:r>
            <w:r w:rsidR="002248F2">
              <w:rPr>
                <w:webHidden/>
              </w:rPr>
            </w:r>
            <w:r w:rsidR="002248F2">
              <w:rPr>
                <w:webHidden/>
              </w:rPr>
              <w:fldChar w:fldCharType="separate"/>
            </w:r>
            <w:r w:rsidR="00EB18CE">
              <w:rPr>
                <w:webHidden/>
              </w:rPr>
              <w:t>28</w:t>
            </w:r>
            <w:r w:rsidR="002248F2">
              <w:rPr>
                <w:webHidden/>
              </w:rPr>
              <w:fldChar w:fldCharType="end"/>
            </w:r>
          </w:hyperlink>
        </w:p>
        <w:p w14:paraId="1CF81EF8" w14:textId="7AD24D7E" w:rsidR="002248F2" w:rsidRDefault="00000000">
          <w:pPr>
            <w:pStyle w:val="TOC2"/>
            <w:rPr>
              <w:rFonts w:asciiTheme="minorHAnsi" w:hAnsiTheme="minorHAnsi"/>
              <w:kern w:val="2"/>
              <w:sz w:val="24"/>
              <w:szCs w:val="24"/>
              <w14:ligatures w14:val="standardContextual"/>
            </w:rPr>
          </w:pPr>
          <w:hyperlink w:anchor="_Toc133778228" w:history="1">
            <w:r w:rsidR="002248F2" w:rsidRPr="004401BC">
              <w:rPr>
                <w:rStyle w:val="Hyperlink"/>
                <w:rFonts w:eastAsia="Century Gothic" w:cs="Century Gothic"/>
              </w:rPr>
              <w:t>Section 4.3 Configuring a new icon section</w:t>
            </w:r>
            <w:r w:rsidR="002248F2">
              <w:rPr>
                <w:webHidden/>
              </w:rPr>
              <w:tab/>
            </w:r>
            <w:r w:rsidR="002248F2">
              <w:rPr>
                <w:webHidden/>
              </w:rPr>
              <w:fldChar w:fldCharType="begin"/>
            </w:r>
            <w:r w:rsidR="002248F2">
              <w:rPr>
                <w:webHidden/>
              </w:rPr>
              <w:instrText xml:space="preserve"> PAGEREF _Toc133778228 \h </w:instrText>
            </w:r>
            <w:r w:rsidR="002248F2">
              <w:rPr>
                <w:webHidden/>
              </w:rPr>
            </w:r>
            <w:r w:rsidR="002248F2">
              <w:rPr>
                <w:webHidden/>
              </w:rPr>
              <w:fldChar w:fldCharType="separate"/>
            </w:r>
            <w:r w:rsidR="00EB18CE">
              <w:rPr>
                <w:webHidden/>
              </w:rPr>
              <w:t>31</w:t>
            </w:r>
            <w:r w:rsidR="002248F2">
              <w:rPr>
                <w:webHidden/>
              </w:rPr>
              <w:fldChar w:fldCharType="end"/>
            </w:r>
          </w:hyperlink>
        </w:p>
        <w:p w14:paraId="75C8E3C9" w14:textId="5EA6156F" w:rsidR="002248F2" w:rsidRDefault="00000000">
          <w:pPr>
            <w:pStyle w:val="TOC1"/>
            <w:rPr>
              <w:rFonts w:asciiTheme="minorHAnsi" w:eastAsiaTheme="minorEastAsia" w:hAnsiTheme="minorHAnsi"/>
              <w:noProof/>
              <w:kern w:val="2"/>
              <w:sz w:val="24"/>
              <w:szCs w:val="24"/>
              <w14:ligatures w14:val="standardContextual"/>
            </w:rPr>
          </w:pPr>
          <w:hyperlink w:anchor="_Toc133778229" w:history="1">
            <w:r w:rsidR="002248F2" w:rsidRPr="004401BC">
              <w:rPr>
                <w:rStyle w:val="Hyperlink"/>
                <w:rFonts w:eastAsia="Century Gothic" w:cs="Century Gothic"/>
                <w:noProof/>
              </w:rPr>
              <w:t>Section 5 Configuring a mobile banner</w:t>
            </w:r>
            <w:r w:rsidR="002248F2">
              <w:rPr>
                <w:noProof/>
                <w:webHidden/>
              </w:rPr>
              <w:tab/>
            </w:r>
            <w:r w:rsidR="002248F2">
              <w:rPr>
                <w:noProof/>
                <w:webHidden/>
              </w:rPr>
              <w:fldChar w:fldCharType="begin"/>
            </w:r>
            <w:r w:rsidR="002248F2">
              <w:rPr>
                <w:noProof/>
                <w:webHidden/>
              </w:rPr>
              <w:instrText xml:space="preserve"> PAGEREF _Toc133778229 \h </w:instrText>
            </w:r>
            <w:r w:rsidR="002248F2">
              <w:rPr>
                <w:noProof/>
                <w:webHidden/>
              </w:rPr>
            </w:r>
            <w:r w:rsidR="002248F2">
              <w:rPr>
                <w:noProof/>
                <w:webHidden/>
              </w:rPr>
              <w:fldChar w:fldCharType="separate"/>
            </w:r>
            <w:r w:rsidR="00EB18CE">
              <w:rPr>
                <w:noProof/>
                <w:webHidden/>
              </w:rPr>
              <w:t>47</w:t>
            </w:r>
            <w:r w:rsidR="002248F2">
              <w:rPr>
                <w:noProof/>
                <w:webHidden/>
              </w:rPr>
              <w:fldChar w:fldCharType="end"/>
            </w:r>
          </w:hyperlink>
        </w:p>
        <w:p w14:paraId="36D7921A" w14:textId="6E0E88A5" w:rsidR="002248F2" w:rsidRDefault="00000000">
          <w:pPr>
            <w:pStyle w:val="TOC2"/>
            <w:rPr>
              <w:rFonts w:asciiTheme="minorHAnsi" w:hAnsiTheme="minorHAnsi"/>
              <w:kern w:val="2"/>
              <w:sz w:val="24"/>
              <w:szCs w:val="24"/>
              <w14:ligatures w14:val="standardContextual"/>
            </w:rPr>
          </w:pPr>
          <w:hyperlink w:anchor="_Toc133778230" w:history="1">
            <w:r w:rsidR="002248F2" w:rsidRPr="004401BC">
              <w:rPr>
                <w:rStyle w:val="Hyperlink"/>
                <w:rFonts w:eastAsia="Century Gothic" w:cs="Century Gothic"/>
              </w:rPr>
              <w:t>Section 5.1 Download mobile banner image</w:t>
            </w:r>
            <w:r w:rsidR="002248F2">
              <w:rPr>
                <w:webHidden/>
              </w:rPr>
              <w:tab/>
            </w:r>
            <w:r w:rsidR="002248F2">
              <w:rPr>
                <w:webHidden/>
              </w:rPr>
              <w:fldChar w:fldCharType="begin"/>
            </w:r>
            <w:r w:rsidR="002248F2">
              <w:rPr>
                <w:webHidden/>
              </w:rPr>
              <w:instrText xml:space="preserve"> PAGEREF _Toc133778230 \h </w:instrText>
            </w:r>
            <w:r w:rsidR="002248F2">
              <w:rPr>
                <w:webHidden/>
              </w:rPr>
            </w:r>
            <w:r w:rsidR="002248F2">
              <w:rPr>
                <w:webHidden/>
              </w:rPr>
              <w:fldChar w:fldCharType="separate"/>
            </w:r>
            <w:r w:rsidR="00EB18CE">
              <w:rPr>
                <w:webHidden/>
              </w:rPr>
              <w:t>47</w:t>
            </w:r>
            <w:r w:rsidR="002248F2">
              <w:rPr>
                <w:webHidden/>
              </w:rPr>
              <w:fldChar w:fldCharType="end"/>
            </w:r>
          </w:hyperlink>
        </w:p>
        <w:p w14:paraId="070CC17F" w14:textId="4881D2B7" w:rsidR="002248F2" w:rsidRDefault="00000000">
          <w:pPr>
            <w:pStyle w:val="TOC2"/>
            <w:rPr>
              <w:rFonts w:asciiTheme="minorHAnsi" w:hAnsiTheme="minorHAnsi"/>
              <w:kern w:val="2"/>
              <w:sz w:val="24"/>
              <w:szCs w:val="24"/>
              <w14:ligatures w14:val="standardContextual"/>
            </w:rPr>
          </w:pPr>
          <w:hyperlink w:anchor="_Toc133778231" w:history="1">
            <w:r w:rsidR="002248F2" w:rsidRPr="004401BC">
              <w:rPr>
                <w:rStyle w:val="Hyperlink"/>
                <w:rFonts w:eastAsia="Century Gothic" w:cs="Century Gothic"/>
              </w:rPr>
              <w:t>Section 5.2 Configuring a media section</w:t>
            </w:r>
            <w:r w:rsidR="002248F2">
              <w:rPr>
                <w:webHidden/>
              </w:rPr>
              <w:tab/>
            </w:r>
            <w:r w:rsidR="002248F2">
              <w:rPr>
                <w:webHidden/>
              </w:rPr>
              <w:fldChar w:fldCharType="begin"/>
            </w:r>
            <w:r w:rsidR="002248F2">
              <w:rPr>
                <w:webHidden/>
              </w:rPr>
              <w:instrText xml:space="preserve"> PAGEREF _Toc133778231 \h </w:instrText>
            </w:r>
            <w:r w:rsidR="002248F2">
              <w:rPr>
                <w:webHidden/>
              </w:rPr>
            </w:r>
            <w:r w:rsidR="002248F2">
              <w:rPr>
                <w:webHidden/>
              </w:rPr>
              <w:fldChar w:fldCharType="separate"/>
            </w:r>
            <w:r w:rsidR="00EB18CE">
              <w:rPr>
                <w:webHidden/>
              </w:rPr>
              <w:t>47</w:t>
            </w:r>
            <w:r w:rsidR="002248F2">
              <w:rPr>
                <w:webHidden/>
              </w:rPr>
              <w:fldChar w:fldCharType="end"/>
            </w:r>
          </w:hyperlink>
        </w:p>
        <w:p w14:paraId="0DFFBBC9" w14:textId="0F67D4A5" w:rsidR="00CE3CF7" w:rsidRDefault="00482424" w:rsidP="2C9D925D">
          <w:pPr>
            <w:rPr>
              <w:rFonts w:eastAsia="Century Gothic" w:cs="Century Gothic"/>
              <w:noProof/>
            </w:rPr>
          </w:pPr>
          <w:r>
            <w:rPr>
              <w:rFonts w:eastAsiaTheme="minorEastAsia"/>
              <w:noProof/>
              <w:sz w:val="20"/>
            </w:rPr>
            <w:fldChar w:fldCharType="end"/>
          </w:r>
        </w:p>
      </w:sdtContent>
    </w:sdt>
    <w:p w14:paraId="4D74BED3" w14:textId="77777777" w:rsidR="004B2136" w:rsidRDefault="004B2136">
      <w:pPr>
        <w:spacing w:after="200" w:line="276" w:lineRule="auto"/>
        <w:rPr>
          <w:b/>
          <w:sz w:val="32"/>
        </w:rPr>
      </w:pPr>
      <w:bookmarkStart w:id="1" w:name="_Toc78109900"/>
      <w:r>
        <w:br w:type="page"/>
      </w:r>
    </w:p>
    <w:p w14:paraId="57F8CC8B" w14:textId="77777777" w:rsidR="004B2136" w:rsidRPr="007B2F74" w:rsidRDefault="004B2136" w:rsidP="004B2136">
      <w:pPr>
        <w:pStyle w:val="03SubheadBodyTitle"/>
      </w:pPr>
      <w:bookmarkStart w:id="2" w:name="_Toc133778209"/>
      <w:r w:rsidRPr="007B2F74">
        <w:lastRenderedPageBreak/>
        <w:t>Lab objectives</w:t>
      </w:r>
      <w:bookmarkEnd w:id="2"/>
    </w:p>
    <w:p w14:paraId="7ECBE18F" w14:textId="77777777" w:rsidR="004B2136" w:rsidRDefault="004B2136" w:rsidP="004B2136">
      <w:pPr>
        <w:pStyle w:val="06BulletsNoIndent"/>
        <w:numPr>
          <w:ilvl w:val="0"/>
          <w:numId w:val="0"/>
        </w:numPr>
        <w:ind w:left="360" w:hanging="360"/>
        <w:rPr>
          <w:rFonts w:eastAsia="Century Gothic" w:cs="Century Gothic"/>
        </w:rPr>
      </w:pPr>
      <w:r w:rsidRPr="2C9D925D">
        <w:rPr>
          <w:rFonts w:eastAsia="Century Gothic" w:cs="Century Gothic"/>
        </w:rPr>
        <w:t>You will achieve the following objectives:</w:t>
      </w:r>
    </w:p>
    <w:p w14:paraId="6A4F1543" w14:textId="0DDC238F" w:rsidR="007138C1" w:rsidRPr="007138C1" w:rsidRDefault="007138C1" w:rsidP="007138C1">
      <w:pPr>
        <w:pStyle w:val="06BulletsNoIndent"/>
      </w:pPr>
      <w:r>
        <w:t>Learn how you can personalize the ServiceNow Mobile apps with new features using custom icon sections, banners</w:t>
      </w:r>
      <w:r w:rsidR="006B2A79">
        <w:t>, and UI rules</w:t>
      </w:r>
      <w:r>
        <w:t xml:space="preserve"> so that your employees feel like everything was designed and built for them – delivering higher employee engagement and productivity of your mobile apps.</w:t>
      </w:r>
    </w:p>
    <w:p w14:paraId="4032E005" w14:textId="704FDF13" w:rsidR="004B2136" w:rsidRDefault="004B2136" w:rsidP="004B2136">
      <w:pPr>
        <w:pStyle w:val="03SubheadBodyTitle"/>
        <w:rPr>
          <w:rFonts w:eastAsia="Century Gothic" w:cs="Century Gothic"/>
        </w:rPr>
      </w:pPr>
      <w:bookmarkStart w:id="3" w:name="_Toc133778210"/>
      <w:r>
        <w:rPr>
          <w:rFonts w:eastAsia="Century Gothic" w:cs="Century Gothic"/>
        </w:rPr>
        <w:t>Scenario</w:t>
      </w:r>
      <w:bookmarkEnd w:id="3"/>
    </w:p>
    <w:p w14:paraId="432DBD29" w14:textId="7D0E9188" w:rsidR="004B2136" w:rsidRDefault="007138C1" w:rsidP="004B2136">
      <w:pPr>
        <w:pStyle w:val="05BodyCopy"/>
      </w:pPr>
      <w:r>
        <w:t>You have been tasked with updating the out-of-the-box field service mobile Agent experience for your organization’s field technicians. Your requirements:</w:t>
      </w:r>
    </w:p>
    <w:p w14:paraId="0B18E925" w14:textId="1E576A41" w:rsidR="007138C1" w:rsidRDefault="007138C1" w:rsidP="007D623C">
      <w:pPr>
        <w:pStyle w:val="05BodyCopy"/>
        <w:numPr>
          <w:ilvl w:val="0"/>
          <w:numId w:val="18"/>
        </w:numPr>
      </w:pPr>
      <w:r>
        <w:t xml:space="preserve">Highlight the most important fields for your technicians to take action on for their work order </w:t>
      </w:r>
      <w:proofErr w:type="gramStart"/>
      <w:r>
        <w:t>tasks</w:t>
      </w:r>
      <w:proofErr w:type="gramEnd"/>
    </w:p>
    <w:p w14:paraId="3C4883D8" w14:textId="388E792B" w:rsidR="007138C1" w:rsidRPr="004B2136" w:rsidRDefault="007138C1" w:rsidP="007D623C">
      <w:pPr>
        <w:pStyle w:val="05BodyCopy"/>
        <w:numPr>
          <w:ilvl w:val="0"/>
          <w:numId w:val="18"/>
        </w:numPr>
      </w:pPr>
      <w:r>
        <w:t xml:space="preserve">Personalize the home screen to align with corporate branding by customizing the icons, images, and </w:t>
      </w:r>
      <w:proofErr w:type="gramStart"/>
      <w:r>
        <w:t>banner</w:t>
      </w:r>
      <w:proofErr w:type="gramEnd"/>
    </w:p>
    <w:p w14:paraId="1C91E003" w14:textId="09E654EF" w:rsidR="00096EFB" w:rsidRDefault="00BC08C2" w:rsidP="2C9D925D">
      <w:pPr>
        <w:pStyle w:val="03SubheadBodyTitle"/>
        <w:rPr>
          <w:rFonts w:eastAsia="Century Gothic" w:cs="Century Gothic"/>
        </w:rPr>
      </w:pPr>
      <w:bookmarkStart w:id="4" w:name="_Toc78109902"/>
      <w:bookmarkEnd w:id="1"/>
      <w:r>
        <w:rPr>
          <w:rFonts w:eastAsia="Century Gothic" w:cs="Century Gothic"/>
        </w:rPr>
        <w:t>Sections</w:t>
      </w:r>
    </w:p>
    <w:p w14:paraId="3A4E9E0A" w14:textId="5A29FB21" w:rsidR="007138C1" w:rsidRPr="007138C1" w:rsidRDefault="007138C1" w:rsidP="007138C1">
      <w:pPr>
        <w:pStyle w:val="07NumberList"/>
        <w:numPr>
          <w:ilvl w:val="0"/>
          <w:numId w:val="8"/>
        </w:numPr>
        <w:rPr>
          <w:rFonts w:eastAsia="Century Gothic" w:cs="Century Gothic"/>
        </w:rPr>
      </w:pPr>
      <w:bookmarkStart w:id="5" w:name="OLE_LINK3"/>
      <w:bookmarkStart w:id="6" w:name="OLE_LINK4"/>
      <w:r>
        <w:rPr>
          <w:rFonts w:eastAsia="Century Gothic" w:cs="Century Gothic"/>
        </w:rPr>
        <w:t xml:space="preserve">Download and login to the ServiceNow Agent mobile </w:t>
      </w:r>
      <w:proofErr w:type="gramStart"/>
      <w:r>
        <w:rPr>
          <w:rFonts w:eastAsia="Century Gothic" w:cs="Century Gothic"/>
        </w:rPr>
        <w:t>app</w:t>
      </w:r>
      <w:proofErr w:type="gramEnd"/>
    </w:p>
    <w:p w14:paraId="24FD28C3" w14:textId="026D2980" w:rsidR="00096EFB" w:rsidRDefault="007138C1" w:rsidP="00576CA0">
      <w:pPr>
        <w:pStyle w:val="07NumberList"/>
        <w:numPr>
          <w:ilvl w:val="0"/>
          <w:numId w:val="8"/>
        </w:numPr>
        <w:rPr>
          <w:rFonts w:eastAsia="Century Gothic" w:cs="Century Gothic"/>
        </w:rPr>
      </w:pPr>
      <w:r>
        <w:rPr>
          <w:rFonts w:eastAsia="Century Gothic" w:cs="Century Gothic"/>
        </w:rPr>
        <w:t xml:space="preserve">Customize the ‘My Tasks’ list screen </w:t>
      </w:r>
      <w:proofErr w:type="gramStart"/>
      <w:r w:rsidR="00B53CFB">
        <w:rPr>
          <w:rFonts w:eastAsia="Century Gothic" w:cs="Century Gothic"/>
        </w:rPr>
        <w:t>card</w:t>
      </w:r>
      <w:proofErr w:type="gramEnd"/>
    </w:p>
    <w:p w14:paraId="0C437A42" w14:textId="43CA7A37" w:rsidR="007F0672" w:rsidRDefault="007138C1" w:rsidP="008F6DB7">
      <w:pPr>
        <w:pStyle w:val="07NumberList"/>
        <w:numPr>
          <w:ilvl w:val="0"/>
          <w:numId w:val="8"/>
        </w:numPr>
        <w:rPr>
          <w:rFonts w:eastAsia="Century Gothic" w:cs="Century Gothic"/>
        </w:rPr>
      </w:pPr>
      <w:r>
        <w:rPr>
          <w:rFonts w:eastAsia="Century Gothic" w:cs="Century Gothic"/>
        </w:rPr>
        <w:t xml:space="preserve">Configure a UI rule to highlight important fields on the ‘My Task’ list </w:t>
      </w:r>
      <w:proofErr w:type="gramStart"/>
      <w:r>
        <w:rPr>
          <w:rFonts w:eastAsia="Century Gothic" w:cs="Century Gothic"/>
        </w:rPr>
        <w:t>screen</w:t>
      </w:r>
      <w:proofErr w:type="gramEnd"/>
    </w:p>
    <w:p w14:paraId="559F9631" w14:textId="5D497947" w:rsidR="00A21302" w:rsidRDefault="007138C1" w:rsidP="00576CA0">
      <w:pPr>
        <w:pStyle w:val="07NumberList"/>
        <w:numPr>
          <w:ilvl w:val="0"/>
          <w:numId w:val="8"/>
        </w:numPr>
        <w:rPr>
          <w:rFonts w:eastAsia="Century Gothic" w:cs="Century Gothic"/>
        </w:rPr>
      </w:pPr>
      <w:r>
        <w:rPr>
          <w:rFonts w:eastAsia="Century Gothic" w:cs="Century Gothic"/>
        </w:rPr>
        <w:t xml:space="preserve">Change the </w:t>
      </w:r>
      <w:r w:rsidR="000E52ED">
        <w:rPr>
          <w:rFonts w:eastAsia="Century Gothic" w:cs="Century Gothic"/>
        </w:rPr>
        <w:t xml:space="preserve">mobile icon for ‘My Work’ navigation </w:t>
      </w:r>
      <w:proofErr w:type="gramStart"/>
      <w:r w:rsidR="000E52ED">
        <w:rPr>
          <w:rFonts w:eastAsia="Century Gothic" w:cs="Century Gothic"/>
        </w:rPr>
        <w:t>tab</w:t>
      </w:r>
      <w:proofErr w:type="gramEnd"/>
      <w:r w:rsidR="000E52ED">
        <w:rPr>
          <w:rFonts w:eastAsia="Century Gothic" w:cs="Century Gothic"/>
        </w:rPr>
        <w:t xml:space="preserve"> </w:t>
      </w:r>
    </w:p>
    <w:p w14:paraId="36797D68" w14:textId="215B6910" w:rsidR="000E52ED" w:rsidRDefault="000E52ED" w:rsidP="00576CA0">
      <w:pPr>
        <w:pStyle w:val="07NumberList"/>
        <w:numPr>
          <w:ilvl w:val="0"/>
          <w:numId w:val="8"/>
        </w:numPr>
        <w:rPr>
          <w:rFonts w:eastAsia="Century Gothic" w:cs="Century Gothic"/>
        </w:rPr>
      </w:pPr>
      <w:r>
        <w:rPr>
          <w:rFonts w:eastAsia="Century Gothic" w:cs="Century Gothic"/>
        </w:rPr>
        <w:t xml:space="preserve">Create a new icon section using your own custom branded </w:t>
      </w:r>
      <w:proofErr w:type="gramStart"/>
      <w:r>
        <w:rPr>
          <w:rFonts w:eastAsia="Century Gothic" w:cs="Century Gothic"/>
        </w:rPr>
        <w:t>images</w:t>
      </w:r>
      <w:proofErr w:type="gramEnd"/>
    </w:p>
    <w:p w14:paraId="3368F97A" w14:textId="61011E6E" w:rsidR="000E52ED" w:rsidRDefault="00B10D71" w:rsidP="00576CA0">
      <w:pPr>
        <w:pStyle w:val="07NumberList"/>
        <w:numPr>
          <w:ilvl w:val="0"/>
          <w:numId w:val="8"/>
        </w:numPr>
        <w:rPr>
          <w:rFonts w:eastAsia="Century Gothic" w:cs="Century Gothic"/>
        </w:rPr>
      </w:pPr>
      <w:r>
        <w:rPr>
          <w:rFonts w:eastAsia="Century Gothic" w:cs="Century Gothic"/>
        </w:rPr>
        <w:t>Create</w:t>
      </w:r>
      <w:r w:rsidR="000E52ED">
        <w:rPr>
          <w:rFonts w:eastAsia="Century Gothic" w:cs="Century Gothic"/>
        </w:rPr>
        <w:t xml:space="preserve"> a </w:t>
      </w:r>
      <w:r w:rsidR="000E52ED" w:rsidRPr="000E52ED">
        <w:rPr>
          <w:rFonts w:eastAsia="Century Gothic" w:cs="Century Gothic"/>
          <w:i/>
          <w:iCs/>
        </w:rPr>
        <w:t>company</w:t>
      </w:r>
      <w:r w:rsidR="000E52ED">
        <w:rPr>
          <w:rFonts w:eastAsia="Century Gothic" w:cs="Century Gothic"/>
          <w:i/>
          <w:iCs/>
        </w:rPr>
        <w:t xml:space="preserve">-branded mobile </w:t>
      </w:r>
      <w:r w:rsidR="000E52ED" w:rsidRPr="000E52ED">
        <w:rPr>
          <w:rFonts w:eastAsia="Century Gothic" w:cs="Century Gothic"/>
          <w:i/>
          <w:iCs/>
        </w:rPr>
        <w:t>banner</w:t>
      </w:r>
      <w:r w:rsidR="000E52ED">
        <w:rPr>
          <w:rFonts w:eastAsia="Century Gothic" w:cs="Century Gothic"/>
        </w:rPr>
        <w:t xml:space="preserve"> to the top of your home </w:t>
      </w:r>
      <w:proofErr w:type="gramStart"/>
      <w:r w:rsidR="000E52ED">
        <w:rPr>
          <w:rFonts w:eastAsia="Century Gothic" w:cs="Century Gothic"/>
        </w:rPr>
        <w:t>screen</w:t>
      </w:r>
      <w:proofErr w:type="gramEnd"/>
    </w:p>
    <w:bookmarkEnd w:id="5"/>
    <w:bookmarkEnd w:id="6"/>
    <w:p w14:paraId="690BFB4A" w14:textId="77777777" w:rsidR="00E408C9" w:rsidRDefault="00E408C9" w:rsidP="2C9D925D">
      <w:pPr>
        <w:pStyle w:val="03SubheadBodyTitle"/>
        <w:rPr>
          <w:rFonts w:eastAsia="Century Gothic" w:cs="Century Gothic"/>
        </w:rPr>
      </w:pPr>
    </w:p>
    <w:p w14:paraId="576F6B58" w14:textId="77777777" w:rsidR="000E52ED" w:rsidRDefault="000E52ED" w:rsidP="000E52ED">
      <w:pPr>
        <w:pStyle w:val="05BodyCopy"/>
      </w:pPr>
    </w:p>
    <w:p w14:paraId="36A18186" w14:textId="77777777" w:rsidR="00B948E3" w:rsidRDefault="00B948E3" w:rsidP="000E52ED">
      <w:pPr>
        <w:pStyle w:val="05BodyCopy"/>
      </w:pPr>
    </w:p>
    <w:p w14:paraId="1CA354D5" w14:textId="77777777" w:rsidR="00B948E3" w:rsidRDefault="00B948E3" w:rsidP="000E52ED">
      <w:pPr>
        <w:pStyle w:val="05BodyCopy"/>
      </w:pPr>
    </w:p>
    <w:p w14:paraId="1C826B35" w14:textId="77777777" w:rsidR="00B948E3" w:rsidRDefault="00B948E3" w:rsidP="000E52ED">
      <w:pPr>
        <w:pStyle w:val="05BodyCopy"/>
      </w:pPr>
    </w:p>
    <w:p w14:paraId="5C87B0D5" w14:textId="77777777" w:rsidR="00B948E3" w:rsidRDefault="00B948E3" w:rsidP="000E52ED">
      <w:pPr>
        <w:pStyle w:val="05BodyCopy"/>
      </w:pPr>
    </w:p>
    <w:p w14:paraId="06B92B02" w14:textId="77777777" w:rsidR="00B948E3" w:rsidRPr="000E52ED" w:rsidRDefault="00B948E3" w:rsidP="000E52ED">
      <w:pPr>
        <w:pStyle w:val="05BodyCopy"/>
      </w:pPr>
    </w:p>
    <w:p w14:paraId="671532D5" w14:textId="7686255C" w:rsidR="00E408C9" w:rsidRDefault="00E408C9" w:rsidP="00E408C9">
      <w:pPr>
        <w:pStyle w:val="03SubheadBodyTitle"/>
        <w:rPr>
          <w:rFonts w:eastAsia="Century Gothic" w:cs="Century Gothic"/>
        </w:rPr>
      </w:pPr>
      <w:bookmarkStart w:id="7" w:name="_Toc133778212"/>
      <w:r w:rsidRPr="2C9D925D">
        <w:rPr>
          <w:rFonts w:eastAsia="Century Gothic" w:cs="Century Gothic"/>
        </w:rPr>
        <w:lastRenderedPageBreak/>
        <w:t xml:space="preserve">Section </w:t>
      </w:r>
      <w:r w:rsidR="001D48C8">
        <w:rPr>
          <w:rFonts w:eastAsia="Century Gothic" w:cs="Century Gothic"/>
        </w:rPr>
        <w:t>0 Log</w:t>
      </w:r>
      <w:r w:rsidR="00EA74F9">
        <w:rPr>
          <w:rFonts w:eastAsia="Century Gothic" w:cs="Century Gothic"/>
        </w:rPr>
        <w:t>i</w:t>
      </w:r>
      <w:r w:rsidR="001D48C8">
        <w:rPr>
          <w:rFonts w:eastAsia="Century Gothic" w:cs="Century Gothic"/>
        </w:rPr>
        <w:t>n</w:t>
      </w:r>
      <w:bookmarkEnd w:id="7"/>
    </w:p>
    <w:p w14:paraId="6BB37FE3" w14:textId="16F1DF72" w:rsidR="006125F9" w:rsidRDefault="006125F9" w:rsidP="006125F9">
      <w:pPr>
        <w:pStyle w:val="04SubheadBody"/>
        <w:rPr>
          <w:rFonts w:eastAsia="Century Gothic" w:cs="Century Gothic"/>
        </w:rPr>
      </w:pPr>
      <w:bookmarkStart w:id="8" w:name="_Toc133778213"/>
      <w:bookmarkStart w:id="9" w:name="OLE_LINK1"/>
      <w:bookmarkStart w:id="10" w:name="OLE_LINK2"/>
      <w:r w:rsidRPr="2C9D925D">
        <w:rPr>
          <w:rFonts w:eastAsia="Century Gothic" w:cs="Century Gothic"/>
        </w:rPr>
        <w:t xml:space="preserve">Section </w:t>
      </w:r>
      <w:r>
        <w:rPr>
          <w:rFonts w:eastAsia="Century Gothic" w:cs="Century Gothic"/>
        </w:rPr>
        <w:t>0</w:t>
      </w:r>
      <w:r w:rsidRPr="2C9D925D">
        <w:rPr>
          <w:rFonts w:eastAsia="Century Gothic" w:cs="Century Gothic"/>
        </w:rPr>
        <w:t xml:space="preserve">.1 </w:t>
      </w:r>
      <w:r w:rsidR="00BC7818">
        <w:rPr>
          <w:rFonts w:eastAsia="Century Gothic" w:cs="Century Gothic"/>
        </w:rPr>
        <w:t>Reserve a student instance</w:t>
      </w:r>
    </w:p>
    <w:p w14:paraId="54A1CF5B" w14:textId="77777777" w:rsidR="008075A0" w:rsidRDefault="006125F9" w:rsidP="006125F9">
      <w:pPr>
        <w:pStyle w:val="04SubheadBody"/>
        <w:rPr>
          <w:b w:val="0"/>
          <w:bCs/>
        </w:rPr>
      </w:pPr>
      <w:r w:rsidRPr="006125F9">
        <w:rPr>
          <w:b w:val="0"/>
          <w:bCs/>
        </w:rPr>
        <w:t>Download the ServiceNow agent app from the Apple App Store or Google Play Store</w:t>
      </w:r>
    </w:p>
    <w:p w14:paraId="04D9FDEB" w14:textId="77777777" w:rsidR="008075A0" w:rsidRDefault="008075A0" w:rsidP="006125F9">
      <w:pPr>
        <w:pStyle w:val="04SubheadBody"/>
        <w:rPr>
          <w:b w:val="0"/>
          <w:bCs/>
        </w:rPr>
      </w:pPr>
    </w:p>
    <w:p w14:paraId="33A81F95" w14:textId="6FA9C76A" w:rsidR="00556474" w:rsidRDefault="008075A0" w:rsidP="00556474">
      <w:pPr>
        <w:pStyle w:val="04SubheadBody"/>
        <w:numPr>
          <w:ilvl w:val="0"/>
          <w:numId w:val="31"/>
        </w:numPr>
        <w:rPr>
          <w:b w:val="0"/>
          <w:bCs/>
        </w:rPr>
      </w:pPr>
      <w:r>
        <w:rPr>
          <w:b w:val="0"/>
          <w:bCs/>
        </w:rPr>
        <w:t xml:space="preserve">Reserve a student instance using the URL: </w:t>
      </w:r>
      <w:hyperlink r:id="rId11" w:history="1">
        <w:r w:rsidR="00556474" w:rsidRPr="009E6B5E">
          <w:rPr>
            <w:rStyle w:val="Hyperlink"/>
            <w:b w:val="0"/>
            <w:bCs/>
          </w:rPr>
          <w:t>https://clabs.link/van-mar-9092</w:t>
        </w:r>
      </w:hyperlink>
    </w:p>
    <w:p w14:paraId="0A51645F" w14:textId="77777777" w:rsidR="00556474" w:rsidRPr="00556474" w:rsidRDefault="00556474" w:rsidP="00556474">
      <w:pPr>
        <w:pStyle w:val="05BodyCopy"/>
      </w:pPr>
    </w:p>
    <w:p w14:paraId="79C9C59C" w14:textId="74CA9EAF" w:rsidR="00140CBE" w:rsidRPr="00140CBE" w:rsidRDefault="00140CBE" w:rsidP="00140CBE">
      <w:pPr>
        <w:pStyle w:val="04SubheadBody"/>
        <w:numPr>
          <w:ilvl w:val="1"/>
          <w:numId w:val="31"/>
        </w:numPr>
        <w:rPr>
          <w:rFonts w:eastAsia="Century Gothic" w:cs="Century Gothic"/>
          <w:b w:val="0"/>
          <w:bCs/>
        </w:rPr>
      </w:pPr>
      <w:r w:rsidRPr="00140CBE">
        <w:t>Reservation code</w:t>
      </w:r>
      <w:r>
        <w:rPr>
          <w:b w:val="0"/>
          <w:bCs/>
        </w:rPr>
        <w:t xml:space="preserve">: </w:t>
      </w:r>
      <w:r w:rsidR="00556474" w:rsidRPr="00556474">
        <w:rPr>
          <w:b w:val="0"/>
          <w:bCs/>
        </w:rPr>
        <w:t>3NVWB</w:t>
      </w:r>
    </w:p>
    <w:p w14:paraId="2783C3EB" w14:textId="77777777" w:rsidR="00F3393B" w:rsidRPr="00F3393B" w:rsidRDefault="00A80828" w:rsidP="00140CBE">
      <w:pPr>
        <w:pStyle w:val="04SubheadBody"/>
        <w:numPr>
          <w:ilvl w:val="0"/>
          <w:numId w:val="31"/>
        </w:numPr>
        <w:rPr>
          <w:rFonts w:eastAsia="Century Gothic" w:cs="Century Gothic"/>
          <w:b w:val="0"/>
          <w:bCs/>
        </w:rPr>
      </w:pPr>
      <w:r w:rsidRPr="00A80828">
        <w:rPr>
          <w:b w:val="0"/>
          <w:bCs/>
        </w:rPr>
        <w:t>Log into your ServiceNow instance using the magic link on the reservation page</w:t>
      </w:r>
      <w:r>
        <w:rPr>
          <w:b w:val="0"/>
          <w:bCs/>
        </w:rPr>
        <w:br/>
      </w:r>
      <w:r>
        <w:rPr>
          <w:b w:val="0"/>
          <w:bCs/>
        </w:rPr>
        <w:br/>
      </w:r>
      <w:r w:rsidR="002015EF">
        <w:rPr>
          <w:b w:val="0"/>
          <w:bCs/>
          <w:noProof/>
        </w:rPr>
        <w:drawing>
          <wp:inline distT="0" distB="0" distL="0" distR="0" wp14:anchorId="512C2505" wp14:editId="1621266F">
            <wp:extent cx="5943600" cy="453390"/>
            <wp:effectExtent l="0" t="0" r="0" b="3810"/>
            <wp:docPr id="1760990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990447" name="Picture 1760990447"/>
                    <pic:cNvPicPr/>
                  </pic:nvPicPr>
                  <pic:blipFill>
                    <a:blip r:embed="rId12"/>
                    <a:stretch>
                      <a:fillRect/>
                    </a:stretch>
                  </pic:blipFill>
                  <pic:spPr>
                    <a:xfrm>
                      <a:off x="0" y="0"/>
                      <a:ext cx="5943600" cy="453390"/>
                    </a:xfrm>
                    <a:prstGeom prst="rect">
                      <a:avLst/>
                    </a:prstGeom>
                  </pic:spPr>
                </pic:pic>
              </a:graphicData>
            </a:graphic>
          </wp:inline>
        </w:drawing>
      </w:r>
    </w:p>
    <w:p w14:paraId="601EE92E" w14:textId="77777777" w:rsidR="00F3393B" w:rsidRPr="00F3393B" w:rsidRDefault="00F3393B" w:rsidP="00140CBE">
      <w:pPr>
        <w:pStyle w:val="04SubheadBody"/>
        <w:numPr>
          <w:ilvl w:val="0"/>
          <w:numId w:val="31"/>
        </w:numPr>
        <w:rPr>
          <w:rFonts w:eastAsia="Century Gothic" w:cs="Century Gothic"/>
          <w:b w:val="0"/>
          <w:bCs/>
        </w:rPr>
      </w:pPr>
      <w:r>
        <w:rPr>
          <w:b w:val="0"/>
          <w:bCs/>
        </w:rPr>
        <w:t>Your credentials:</w:t>
      </w:r>
    </w:p>
    <w:p w14:paraId="189C7ADD" w14:textId="7ED5CAED" w:rsidR="00F3393B" w:rsidRPr="00F3393B" w:rsidRDefault="00F3393B" w:rsidP="00F3393B">
      <w:pPr>
        <w:pStyle w:val="04SubheadBody"/>
        <w:numPr>
          <w:ilvl w:val="1"/>
          <w:numId w:val="31"/>
        </w:numPr>
        <w:rPr>
          <w:rFonts w:eastAsia="Century Gothic" w:cs="Century Gothic"/>
          <w:b w:val="0"/>
          <w:bCs/>
        </w:rPr>
      </w:pPr>
      <w:r w:rsidRPr="00595028">
        <w:t>Username</w:t>
      </w:r>
      <w:r>
        <w:rPr>
          <w:b w:val="0"/>
          <w:bCs/>
        </w:rPr>
        <w:t>:</w:t>
      </w:r>
      <w:r w:rsidR="00595028">
        <w:rPr>
          <w:b w:val="0"/>
          <w:bCs/>
        </w:rPr>
        <w:t xml:space="preserve"> admin</w:t>
      </w:r>
    </w:p>
    <w:p w14:paraId="214EA99B" w14:textId="4020BB35" w:rsidR="006125F9" w:rsidRDefault="00F3393B" w:rsidP="00F3393B">
      <w:pPr>
        <w:pStyle w:val="04SubheadBody"/>
        <w:numPr>
          <w:ilvl w:val="1"/>
          <w:numId w:val="31"/>
        </w:numPr>
        <w:rPr>
          <w:rFonts w:eastAsia="Century Gothic" w:cs="Century Gothic"/>
          <w:b w:val="0"/>
          <w:bCs/>
        </w:rPr>
      </w:pPr>
      <w:r w:rsidRPr="00595028">
        <w:t>Password</w:t>
      </w:r>
      <w:r>
        <w:rPr>
          <w:b w:val="0"/>
          <w:bCs/>
        </w:rPr>
        <w:t>:</w:t>
      </w:r>
      <w:r w:rsidR="009604ED">
        <w:rPr>
          <w:b w:val="0"/>
          <w:bCs/>
        </w:rPr>
        <w:t xml:space="preserve"> </w:t>
      </w:r>
      <w:proofErr w:type="spellStart"/>
      <w:r w:rsidR="009604ED" w:rsidRPr="009604ED">
        <w:rPr>
          <w:b w:val="0"/>
          <w:bCs/>
        </w:rPr>
        <w:t>PwujzQfmVLzB</w:t>
      </w:r>
      <w:proofErr w:type="spellEnd"/>
      <w:r w:rsidR="006125F9">
        <w:rPr>
          <w:b w:val="0"/>
          <w:bCs/>
        </w:rPr>
        <w:br/>
      </w:r>
    </w:p>
    <w:p w14:paraId="11EE6100" w14:textId="77777777" w:rsidR="00595028" w:rsidRPr="00595028" w:rsidRDefault="00595028" w:rsidP="00595028">
      <w:pPr>
        <w:pStyle w:val="05BodyCopy"/>
      </w:pPr>
    </w:p>
    <w:p w14:paraId="334C0373" w14:textId="16802C03" w:rsidR="00E408C9" w:rsidRDefault="00E408C9" w:rsidP="00E408C9">
      <w:pPr>
        <w:pStyle w:val="04SubheadBody"/>
        <w:rPr>
          <w:rFonts w:eastAsia="Century Gothic" w:cs="Century Gothic"/>
        </w:rPr>
      </w:pPr>
      <w:r w:rsidRPr="2C9D925D">
        <w:rPr>
          <w:rFonts w:eastAsia="Century Gothic" w:cs="Century Gothic"/>
        </w:rPr>
        <w:t xml:space="preserve">Section </w:t>
      </w:r>
      <w:r w:rsidR="001D48C8">
        <w:rPr>
          <w:rFonts w:eastAsia="Century Gothic" w:cs="Century Gothic"/>
        </w:rPr>
        <w:t>0</w:t>
      </w:r>
      <w:r w:rsidRPr="2C9D925D">
        <w:rPr>
          <w:rFonts w:eastAsia="Century Gothic" w:cs="Century Gothic"/>
        </w:rPr>
        <w:t>.</w:t>
      </w:r>
      <w:r w:rsidR="006125F9">
        <w:rPr>
          <w:rFonts w:eastAsia="Century Gothic" w:cs="Century Gothic"/>
        </w:rPr>
        <w:t>2</w:t>
      </w:r>
      <w:r w:rsidRPr="2C9D925D">
        <w:rPr>
          <w:rFonts w:eastAsia="Century Gothic" w:cs="Century Gothic"/>
        </w:rPr>
        <w:t xml:space="preserve"> </w:t>
      </w:r>
      <w:r w:rsidR="001D48C8">
        <w:rPr>
          <w:rFonts w:eastAsia="Century Gothic" w:cs="Century Gothic"/>
        </w:rPr>
        <w:t xml:space="preserve">Login to </w:t>
      </w:r>
      <w:r w:rsidR="006F29CC">
        <w:rPr>
          <w:rFonts w:eastAsia="Century Gothic" w:cs="Century Gothic"/>
        </w:rPr>
        <w:t>the Mobile Agent app</w:t>
      </w:r>
      <w:bookmarkEnd w:id="8"/>
    </w:p>
    <w:p w14:paraId="0E2D6861" w14:textId="79EDBF71" w:rsidR="006F29CC" w:rsidRDefault="006F29CC" w:rsidP="007D623C">
      <w:pPr>
        <w:pStyle w:val="05BodyCopy"/>
        <w:numPr>
          <w:ilvl w:val="0"/>
          <w:numId w:val="17"/>
        </w:numPr>
      </w:pPr>
      <w:r>
        <w:t>Download the ServiceNow agent app from the Apple App Store or Google Play Store.</w:t>
      </w:r>
      <w:r>
        <w:br/>
      </w:r>
      <w:r>
        <w:br/>
      </w:r>
      <w:r w:rsidR="001126B1">
        <w:rPr>
          <w:noProof/>
        </w:rPr>
        <w:drawing>
          <wp:inline distT="0" distB="0" distL="0" distR="0" wp14:anchorId="132C44F2" wp14:editId="0388D913">
            <wp:extent cx="1879600" cy="2209800"/>
            <wp:effectExtent l="0" t="0" r="0" b="0"/>
            <wp:docPr id="921925188" name="Picture 921925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925188" name="Picture 921925188"/>
                    <pic:cNvPicPr/>
                  </pic:nvPicPr>
                  <pic:blipFill>
                    <a:blip r:embed="rId13"/>
                    <a:stretch>
                      <a:fillRect/>
                    </a:stretch>
                  </pic:blipFill>
                  <pic:spPr>
                    <a:xfrm>
                      <a:off x="0" y="0"/>
                      <a:ext cx="1879600" cy="2209800"/>
                    </a:xfrm>
                    <a:prstGeom prst="rect">
                      <a:avLst/>
                    </a:prstGeom>
                  </pic:spPr>
                </pic:pic>
              </a:graphicData>
            </a:graphic>
          </wp:inline>
        </w:drawing>
      </w:r>
      <w:r w:rsidR="001126B1">
        <w:tab/>
      </w:r>
      <w:r w:rsidR="001126B1">
        <w:tab/>
      </w:r>
      <w:r w:rsidR="001126B1">
        <w:rPr>
          <w:noProof/>
        </w:rPr>
        <w:drawing>
          <wp:inline distT="0" distB="0" distL="0" distR="0" wp14:anchorId="1B7B2C92" wp14:editId="5F69A053">
            <wp:extent cx="1905000" cy="2222500"/>
            <wp:effectExtent l="0" t="0" r="0" b="0"/>
            <wp:docPr id="51327925" name="Picture 5132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27925" name="Picture 51327925"/>
                    <pic:cNvPicPr/>
                  </pic:nvPicPr>
                  <pic:blipFill>
                    <a:blip r:embed="rId14"/>
                    <a:stretch>
                      <a:fillRect/>
                    </a:stretch>
                  </pic:blipFill>
                  <pic:spPr>
                    <a:xfrm>
                      <a:off x="0" y="0"/>
                      <a:ext cx="1905000" cy="2222500"/>
                    </a:xfrm>
                    <a:prstGeom prst="rect">
                      <a:avLst/>
                    </a:prstGeom>
                  </pic:spPr>
                </pic:pic>
              </a:graphicData>
            </a:graphic>
          </wp:inline>
        </w:drawing>
      </w:r>
    </w:p>
    <w:p w14:paraId="2BD56D4D" w14:textId="3C004E16" w:rsidR="006F29CC" w:rsidRDefault="001126B1" w:rsidP="007D623C">
      <w:pPr>
        <w:pStyle w:val="05BodyCopy"/>
        <w:numPr>
          <w:ilvl w:val="0"/>
          <w:numId w:val="17"/>
        </w:numPr>
      </w:pPr>
      <w:r>
        <w:rPr>
          <w:noProof/>
        </w:rPr>
        <w:lastRenderedPageBreak/>
        <w:drawing>
          <wp:anchor distT="0" distB="0" distL="114300" distR="114300" simplePos="0" relativeHeight="251658240" behindDoc="0" locked="0" layoutInCell="1" allowOverlap="1" wp14:anchorId="6ECD20AC" wp14:editId="185DEAF1">
            <wp:simplePos x="0" y="0"/>
            <wp:positionH relativeFrom="column">
              <wp:posOffset>2527300</wp:posOffset>
            </wp:positionH>
            <wp:positionV relativeFrom="paragraph">
              <wp:posOffset>398145</wp:posOffset>
            </wp:positionV>
            <wp:extent cx="1803953" cy="1917700"/>
            <wp:effectExtent l="12700" t="12700" r="12700" b="12700"/>
            <wp:wrapNone/>
            <wp:docPr id="67403824" name="Picture 67403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03824" name="Picture 67403824"/>
                    <pic:cNvPicPr/>
                  </pic:nvPicPr>
                  <pic:blipFill>
                    <a:blip r:embed="rId15"/>
                    <a:stretch>
                      <a:fillRect/>
                    </a:stretch>
                  </pic:blipFill>
                  <pic:spPr>
                    <a:xfrm>
                      <a:off x="0" y="0"/>
                      <a:ext cx="1803953" cy="1917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6F29CC">
        <w:t>Tap ‘</w:t>
      </w:r>
      <w:r w:rsidR="006F29CC" w:rsidRPr="006F29CC">
        <w:rPr>
          <w:b/>
          <w:bCs/>
        </w:rPr>
        <w:t>GET’</w:t>
      </w:r>
      <w:r w:rsidR="006F29CC">
        <w:t xml:space="preserve"> in the Apple App Store or ‘</w:t>
      </w:r>
      <w:r w:rsidR="006F29CC" w:rsidRPr="006F29CC">
        <w:rPr>
          <w:b/>
          <w:bCs/>
        </w:rPr>
        <w:t>Install’</w:t>
      </w:r>
      <w:r w:rsidR="006F29CC">
        <w:t xml:space="preserve"> in the Google Play Store.</w:t>
      </w:r>
      <w:r>
        <w:br/>
      </w:r>
      <w:r>
        <w:br/>
      </w:r>
      <w:r>
        <w:rPr>
          <w:rFonts w:eastAsia="Century Gothic" w:cs="Century Gothic"/>
          <w:noProof/>
        </w:rPr>
        <w:drawing>
          <wp:inline distT="0" distB="0" distL="0" distR="0" wp14:anchorId="25E63BE5" wp14:editId="74AA51D0">
            <wp:extent cx="1829472" cy="3961915"/>
            <wp:effectExtent l="12700" t="12700" r="12065" b="13335"/>
            <wp:docPr id="1248935876" name="Picture 1248935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935876" name="Picture 1248935876"/>
                    <pic:cNvPicPr/>
                  </pic:nvPicPr>
                  <pic:blipFill>
                    <a:blip r:embed="rId16"/>
                    <a:stretch>
                      <a:fillRect/>
                    </a:stretch>
                  </pic:blipFill>
                  <pic:spPr>
                    <a:xfrm>
                      <a:off x="0" y="0"/>
                      <a:ext cx="1829682" cy="3962370"/>
                    </a:xfrm>
                    <a:prstGeom prst="rect">
                      <a:avLst/>
                    </a:prstGeom>
                    <a:ln>
                      <a:solidFill>
                        <a:schemeClr val="tx1"/>
                      </a:solidFill>
                    </a:ln>
                  </pic:spPr>
                </pic:pic>
              </a:graphicData>
            </a:graphic>
          </wp:inline>
        </w:drawing>
      </w:r>
      <w:r>
        <w:tab/>
      </w:r>
    </w:p>
    <w:p w14:paraId="4984F73F" w14:textId="4EC8DA38" w:rsidR="001126B1" w:rsidRPr="001126B1" w:rsidRDefault="001126B1" w:rsidP="007D623C">
      <w:pPr>
        <w:numPr>
          <w:ilvl w:val="0"/>
          <w:numId w:val="17"/>
        </w:numPr>
        <w:shd w:val="clear" w:color="auto" w:fill="FFFFFF"/>
        <w:spacing w:before="225"/>
        <w:rPr>
          <w:rFonts w:cs="Arial"/>
          <w:color w:val="333333"/>
          <w:sz w:val="20"/>
          <w:szCs w:val="20"/>
        </w:rPr>
      </w:pPr>
      <w:r w:rsidRPr="001126B1">
        <w:rPr>
          <w:rFonts w:cs="Arial"/>
          <w:color w:val="333333"/>
          <w:sz w:val="20"/>
          <w:szCs w:val="20"/>
        </w:rPr>
        <w:t xml:space="preserve">Open the installed </w:t>
      </w:r>
      <w:r w:rsidR="004A21D6">
        <w:rPr>
          <w:rFonts w:cs="Arial"/>
          <w:color w:val="333333"/>
          <w:sz w:val="20"/>
          <w:szCs w:val="20"/>
        </w:rPr>
        <w:t xml:space="preserve">ServiceNow Agent </w:t>
      </w:r>
      <w:r w:rsidRPr="001126B1">
        <w:rPr>
          <w:rFonts w:cs="Arial"/>
          <w:color w:val="333333"/>
          <w:sz w:val="20"/>
          <w:szCs w:val="20"/>
        </w:rPr>
        <w:t>app. If a notice requesting access to send notifications pops up, tap </w:t>
      </w:r>
      <w:r w:rsidRPr="001126B1">
        <w:rPr>
          <w:rStyle w:val="Strong"/>
          <w:rFonts w:cs="Arial"/>
          <w:color w:val="333333"/>
          <w:sz w:val="20"/>
          <w:szCs w:val="20"/>
        </w:rPr>
        <w:t>Allow</w:t>
      </w:r>
      <w:r w:rsidRPr="001126B1">
        <w:rPr>
          <w:rFonts w:cs="Arial"/>
          <w:color w:val="333333"/>
          <w:sz w:val="20"/>
          <w:szCs w:val="20"/>
        </w:rPr>
        <w:t>.</w:t>
      </w:r>
      <w:r w:rsidRPr="001126B1">
        <w:rPr>
          <w:rFonts w:cs="Arial"/>
          <w:color w:val="333333"/>
          <w:sz w:val="20"/>
          <w:szCs w:val="20"/>
        </w:rPr>
        <w:br/>
      </w:r>
      <w:r w:rsidRPr="001126B1">
        <w:rPr>
          <w:rFonts w:cs="Arial"/>
          <w:color w:val="333333"/>
          <w:sz w:val="20"/>
          <w:szCs w:val="20"/>
        </w:rPr>
        <w:br/>
        <w:t xml:space="preserve">In the instance address field, </w:t>
      </w:r>
      <w:r w:rsidR="004A21D6">
        <w:rPr>
          <w:rFonts w:cs="Arial"/>
          <w:color w:val="333333"/>
          <w:sz w:val="20"/>
          <w:szCs w:val="20"/>
        </w:rPr>
        <w:t>type in</w:t>
      </w:r>
      <w:r w:rsidRPr="001126B1">
        <w:rPr>
          <w:rFonts w:cs="Arial"/>
          <w:color w:val="333333"/>
          <w:sz w:val="20"/>
          <w:szCs w:val="20"/>
        </w:rPr>
        <w:t xml:space="preserve"> the instance address (URL). </w:t>
      </w:r>
      <w:r w:rsidR="004A21D6">
        <w:rPr>
          <w:rFonts w:cs="Arial"/>
          <w:color w:val="333333"/>
          <w:sz w:val="20"/>
          <w:szCs w:val="20"/>
        </w:rPr>
        <w:br/>
        <w:t xml:space="preserve">[1] </w:t>
      </w:r>
      <w:r w:rsidRPr="001126B1">
        <w:rPr>
          <w:rFonts w:cs="Arial"/>
          <w:color w:val="333333"/>
          <w:sz w:val="20"/>
          <w:szCs w:val="20"/>
        </w:rPr>
        <w:t xml:space="preserve">Alternatively, create a QR code by copying and pasting the instance's URL </w:t>
      </w:r>
      <w:r w:rsidR="004A21D6">
        <w:rPr>
          <w:rFonts w:cs="Arial"/>
          <w:color w:val="333333"/>
          <w:sz w:val="20"/>
          <w:szCs w:val="20"/>
        </w:rPr>
        <w:t>into</w:t>
      </w:r>
      <w:r w:rsidRPr="001126B1">
        <w:rPr>
          <w:rFonts w:cs="Arial"/>
          <w:color w:val="333333"/>
          <w:sz w:val="20"/>
          <w:szCs w:val="20"/>
        </w:rPr>
        <w:t xml:space="preserve"> this </w:t>
      </w:r>
      <w:hyperlink r:id="rId17" w:tgtFrame="_blank" w:history="1">
        <w:r w:rsidRPr="001126B1">
          <w:rPr>
            <w:rStyle w:val="Hyperlink"/>
            <w:rFonts w:cs="Arial"/>
            <w:color w:val="307C8F"/>
            <w:sz w:val="20"/>
            <w:szCs w:val="20"/>
          </w:rPr>
          <w:t>QR Code Generator page</w:t>
        </w:r>
      </w:hyperlink>
      <w:r w:rsidRPr="001126B1">
        <w:rPr>
          <w:rFonts w:cs="Arial"/>
          <w:color w:val="333333"/>
          <w:sz w:val="20"/>
          <w:szCs w:val="20"/>
        </w:rPr>
        <w:t xml:space="preserve">, which will </w:t>
      </w:r>
      <w:r w:rsidR="004A21D6">
        <w:rPr>
          <w:rFonts w:cs="Arial"/>
          <w:color w:val="333333"/>
          <w:sz w:val="20"/>
          <w:szCs w:val="20"/>
        </w:rPr>
        <w:t>automatically populate the field for you.</w:t>
      </w:r>
      <w:r w:rsidR="004A21D6">
        <w:rPr>
          <w:rFonts w:cs="Arial"/>
          <w:color w:val="333333"/>
          <w:sz w:val="20"/>
          <w:szCs w:val="20"/>
        </w:rPr>
        <w:br/>
      </w:r>
      <w:r w:rsidR="004A21D6">
        <w:rPr>
          <w:rFonts w:cs="Arial"/>
          <w:color w:val="333333"/>
          <w:sz w:val="20"/>
          <w:szCs w:val="20"/>
        </w:rPr>
        <w:br/>
      </w:r>
      <w:r w:rsidRPr="001126B1">
        <w:rPr>
          <w:rFonts w:cs="Arial"/>
          <w:color w:val="333333"/>
          <w:sz w:val="20"/>
          <w:szCs w:val="20"/>
        </w:rPr>
        <w:t xml:space="preserve">[2]. Tap the QR code icon next to the instance </w:t>
      </w:r>
      <w:r w:rsidR="004A21D6">
        <w:rPr>
          <w:rFonts w:cs="Arial"/>
          <w:color w:val="333333"/>
          <w:sz w:val="20"/>
          <w:szCs w:val="20"/>
        </w:rPr>
        <w:t xml:space="preserve">address </w:t>
      </w:r>
      <w:r w:rsidRPr="001126B1">
        <w:rPr>
          <w:rFonts w:cs="Arial"/>
          <w:color w:val="333333"/>
          <w:sz w:val="20"/>
          <w:szCs w:val="20"/>
        </w:rPr>
        <w:t xml:space="preserve">URL in the Mobile Agent app, and scan </w:t>
      </w:r>
      <w:proofErr w:type="gramStart"/>
      <w:r w:rsidRPr="001126B1">
        <w:rPr>
          <w:rFonts w:cs="Arial"/>
          <w:color w:val="333333"/>
          <w:sz w:val="20"/>
          <w:szCs w:val="20"/>
        </w:rPr>
        <w:t xml:space="preserve">the </w:t>
      </w:r>
      <w:r w:rsidR="004A21D6">
        <w:rPr>
          <w:rFonts w:cs="Arial"/>
          <w:color w:val="333333"/>
          <w:sz w:val="20"/>
          <w:szCs w:val="20"/>
        </w:rPr>
        <w:t>your</w:t>
      </w:r>
      <w:proofErr w:type="gramEnd"/>
      <w:r w:rsidR="004A21D6">
        <w:rPr>
          <w:rFonts w:cs="Arial"/>
          <w:color w:val="333333"/>
          <w:sz w:val="20"/>
          <w:szCs w:val="20"/>
        </w:rPr>
        <w:t xml:space="preserve"> generated </w:t>
      </w:r>
      <w:r w:rsidRPr="001126B1">
        <w:rPr>
          <w:rFonts w:cs="Arial"/>
          <w:color w:val="333333"/>
          <w:sz w:val="20"/>
          <w:szCs w:val="20"/>
        </w:rPr>
        <w:t>QR code to populate the instance URL within the app.</w:t>
      </w:r>
    </w:p>
    <w:p w14:paraId="0DB1B4E2" w14:textId="59835F9B" w:rsidR="001126B1" w:rsidRPr="001126B1" w:rsidRDefault="001126B1" w:rsidP="001126B1">
      <w:pPr>
        <w:pStyle w:val="05BodyCopy"/>
        <w:ind w:left="720"/>
      </w:pPr>
      <w:r>
        <w:rPr>
          <w:rFonts w:ascii="Arial" w:hAnsi="Arial" w:cs="Arial"/>
          <w:noProof/>
          <w:color w:val="333333"/>
        </w:rPr>
        <w:lastRenderedPageBreak/>
        <w:drawing>
          <wp:inline distT="0" distB="0" distL="0" distR="0" wp14:anchorId="17E7BCE2" wp14:editId="2A401757">
            <wp:extent cx="5160645" cy="2692796"/>
            <wp:effectExtent l="0" t="0" r="0" b="0"/>
            <wp:docPr id="1807230720" name="Picture 1807230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63202" cy="2694130"/>
                    </a:xfrm>
                    <a:prstGeom prst="rect">
                      <a:avLst/>
                    </a:prstGeom>
                  </pic:spPr>
                </pic:pic>
              </a:graphicData>
            </a:graphic>
          </wp:inline>
        </w:drawing>
      </w:r>
      <w:r>
        <w:br/>
      </w:r>
      <w:r>
        <w:br/>
      </w:r>
      <w:r w:rsidRPr="00142441">
        <w:rPr>
          <w:noProof/>
        </w:rPr>
        <w:drawing>
          <wp:inline distT="0" distB="0" distL="0" distR="0" wp14:anchorId="01EE0E89" wp14:editId="7DEA0096">
            <wp:extent cx="1540570" cy="3317240"/>
            <wp:effectExtent l="0" t="0" r="0" b="0"/>
            <wp:docPr id="835832901" name="Picture 83583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53171" cy="3344374"/>
                    </a:xfrm>
                    <a:prstGeom prst="rect">
                      <a:avLst/>
                    </a:prstGeom>
                  </pic:spPr>
                </pic:pic>
              </a:graphicData>
            </a:graphic>
          </wp:inline>
        </w:drawing>
      </w:r>
      <w:r>
        <w:tab/>
      </w:r>
      <w:r>
        <w:rPr>
          <w:noProof/>
        </w:rPr>
        <w:drawing>
          <wp:inline distT="0" distB="0" distL="0" distR="0" wp14:anchorId="48070B68" wp14:editId="6F5AD9CD">
            <wp:extent cx="1538885" cy="33077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1548219" cy="3327777"/>
                    </a:xfrm>
                    <a:prstGeom prst="rect">
                      <a:avLst/>
                    </a:prstGeom>
                  </pic:spPr>
                </pic:pic>
              </a:graphicData>
            </a:graphic>
          </wp:inline>
        </w:drawing>
      </w:r>
    </w:p>
    <w:p w14:paraId="539EA891" w14:textId="436D82F9" w:rsidR="001126B1" w:rsidRDefault="001126B1" w:rsidP="001126B1">
      <w:pPr>
        <w:pStyle w:val="InstructionsNote"/>
        <w:numPr>
          <w:ilvl w:val="0"/>
          <w:numId w:val="0"/>
        </w:numPr>
        <w:ind w:left="720"/>
        <w:rPr>
          <w:rFonts w:cs="Arial"/>
          <w:color w:val="777777"/>
          <w:szCs w:val="20"/>
          <w:shd w:val="clear" w:color="auto" w:fill="FFFFFF"/>
        </w:rPr>
      </w:pPr>
      <w:r w:rsidRPr="001126B1">
        <w:rPr>
          <w:rFonts w:cs="Arial"/>
          <w:b/>
          <w:bCs/>
          <w:color w:val="777777"/>
          <w:szCs w:val="20"/>
          <w:shd w:val="clear" w:color="auto" w:fill="FFFFFF"/>
        </w:rPr>
        <w:t>Note</w:t>
      </w:r>
      <w:r>
        <w:rPr>
          <w:rFonts w:cs="Arial"/>
          <w:color w:val="777777"/>
          <w:szCs w:val="20"/>
          <w:shd w:val="clear" w:color="auto" w:fill="FFFFFF"/>
        </w:rPr>
        <w:t xml:space="preserve">: </w:t>
      </w:r>
      <w:r w:rsidRPr="001126B1">
        <w:rPr>
          <w:rFonts w:cs="Arial"/>
          <w:color w:val="777777"/>
          <w:szCs w:val="20"/>
          <w:shd w:val="clear" w:color="auto" w:fill="FFFFFF"/>
        </w:rPr>
        <w:t>The instance configuration screen may appear different than the example depending on if you are using an Android or iOS device. However, the steps are the same.</w:t>
      </w:r>
    </w:p>
    <w:p w14:paraId="6FDDE018" w14:textId="440F1F8E" w:rsidR="004A21D6" w:rsidRDefault="004A21D6" w:rsidP="007D623C">
      <w:pPr>
        <w:pStyle w:val="05BodyCopy"/>
        <w:numPr>
          <w:ilvl w:val="0"/>
          <w:numId w:val="17"/>
        </w:numPr>
        <w:rPr>
          <w:szCs w:val="20"/>
        </w:rPr>
      </w:pPr>
      <w:r w:rsidRPr="001126B1">
        <w:rPr>
          <w:rFonts w:cs="Arial"/>
          <w:color w:val="333333"/>
          <w:szCs w:val="20"/>
        </w:rPr>
        <w:t xml:space="preserve">If a notice requesting access to </w:t>
      </w:r>
      <w:r>
        <w:rPr>
          <w:rFonts w:cs="Arial"/>
          <w:color w:val="333333"/>
          <w:szCs w:val="20"/>
        </w:rPr>
        <w:t>your device’s camera</w:t>
      </w:r>
      <w:r w:rsidRPr="001126B1">
        <w:rPr>
          <w:rFonts w:cs="Arial"/>
          <w:color w:val="333333"/>
          <w:szCs w:val="20"/>
        </w:rPr>
        <w:t>, tap </w:t>
      </w:r>
      <w:r w:rsidRPr="001126B1">
        <w:rPr>
          <w:rStyle w:val="Strong"/>
          <w:rFonts w:cs="Arial"/>
          <w:color w:val="333333"/>
          <w:szCs w:val="20"/>
        </w:rPr>
        <w:t>Allow</w:t>
      </w:r>
      <w:r w:rsidRPr="001126B1">
        <w:rPr>
          <w:rFonts w:cs="Arial"/>
          <w:color w:val="333333"/>
          <w:szCs w:val="20"/>
        </w:rPr>
        <w:t>.</w:t>
      </w:r>
    </w:p>
    <w:p w14:paraId="3A619A11" w14:textId="77CC336D" w:rsidR="001126B1" w:rsidRPr="004A21D6" w:rsidRDefault="001126B1" w:rsidP="007D623C">
      <w:pPr>
        <w:pStyle w:val="05BodyCopy"/>
        <w:numPr>
          <w:ilvl w:val="0"/>
          <w:numId w:val="17"/>
        </w:numPr>
        <w:rPr>
          <w:szCs w:val="20"/>
        </w:rPr>
      </w:pPr>
      <w:r w:rsidRPr="001126B1">
        <w:rPr>
          <w:szCs w:val="20"/>
        </w:rPr>
        <w:t>Tap ‘</w:t>
      </w:r>
      <w:r w:rsidRPr="001126B1">
        <w:rPr>
          <w:b/>
          <w:bCs/>
          <w:szCs w:val="20"/>
        </w:rPr>
        <w:t>Save and Login’</w:t>
      </w:r>
      <w:r w:rsidRPr="004A21D6">
        <w:rPr>
          <w:rFonts w:cs="Arial"/>
          <w:color w:val="000000" w:themeColor="text1"/>
          <w:szCs w:val="20"/>
        </w:rPr>
        <w:br/>
      </w:r>
    </w:p>
    <w:p w14:paraId="3956BC79" w14:textId="77777777" w:rsidR="00595028" w:rsidRDefault="001126B1" w:rsidP="007D623C">
      <w:pPr>
        <w:pStyle w:val="NormalWeb"/>
        <w:numPr>
          <w:ilvl w:val="0"/>
          <w:numId w:val="17"/>
        </w:numPr>
        <w:shd w:val="clear" w:color="auto" w:fill="FFFFFF"/>
        <w:spacing w:before="0" w:beforeAutospacing="0" w:after="0" w:afterAutospacing="0"/>
        <w:rPr>
          <w:rFonts w:ascii="Century Gothic" w:hAnsi="Century Gothic" w:cs="Arial"/>
          <w:color w:val="000000" w:themeColor="text1"/>
          <w:sz w:val="20"/>
          <w:szCs w:val="20"/>
        </w:rPr>
      </w:pPr>
      <w:r w:rsidRPr="001126B1">
        <w:rPr>
          <w:rFonts w:ascii="Century Gothic" w:hAnsi="Century Gothic" w:cs="Arial"/>
          <w:color w:val="000000" w:themeColor="text1"/>
          <w:sz w:val="20"/>
          <w:szCs w:val="20"/>
        </w:rPr>
        <w:t>Log in by entering the provided username and password</w:t>
      </w:r>
      <w:r w:rsidR="004A21D6">
        <w:rPr>
          <w:rFonts w:ascii="Century Gothic" w:hAnsi="Century Gothic" w:cs="Arial"/>
          <w:color w:val="000000" w:themeColor="text1"/>
          <w:sz w:val="20"/>
          <w:szCs w:val="20"/>
        </w:rPr>
        <w:t xml:space="preserve"> and t</w:t>
      </w:r>
      <w:r w:rsidRPr="004A21D6">
        <w:rPr>
          <w:rFonts w:ascii="Century Gothic" w:hAnsi="Century Gothic" w:cs="Arial"/>
          <w:color w:val="000000" w:themeColor="text1"/>
          <w:sz w:val="20"/>
          <w:szCs w:val="20"/>
        </w:rPr>
        <w:t>ap </w:t>
      </w:r>
      <w:r w:rsidRPr="004A21D6">
        <w:rPr>
          <w:rStyle w:val="Strong"/>
          <w:rFonts w:ascii="Century Gothic" w:hAnsi="Century Gothic" w:cs="Arial"/>
          <w:color w:val="000000" w:themeColor="text1"/>
          <w:sz w:val="20"/>
          <w:szCs w:val="20"/>
        </w:rPr>
        <w:t>Login</w:t>
      </w:r>
      <w:r w:rsidRPr="004A21D6">
        <w:rPr>
          <w:rFonts w:ascii="Century Gothic" w:hAnsi="Century Gothic" w:cs="Arial"/>
          <w:color w:val="000000" w:themeColor="text1"/>
          <w:sz w:val="20"/>
          <w:szCs w:val="20"/>
        </w:rPr>
        <w:t>.</w:t>
      </w:r>
      <w:bookmarkEnd w:id="9"/>
      <w:bookmarkEnd w:id="10"/>
    </w:p>
    <w:p w14:paraId="4F89507D" w14:textId="77777777" w:rsidR="00595028" w:rsidRPr="00F3393B" w:rsidRDefault="00595028" w:rsidP="00595028">
      <w:pPr>
        <w:pStyle w:val="04SubheadBody"/>
        <w:ind w:left="720"/>
        <w:rPr>
          <w:rFonts w:eastAsia="Century Gothic" w:cs="Century Gothic"/>
          <w:b w:val="0"/>
          <w:bCs/>
        </w:rPr>
      </w:pPr>
      <w:r>
        <w:rPr>
          <w:b w:val="0"/>
          <w:bCs/>
        </w:rPr>
        <w:lastRenderedPageBreak/>
        <w:t>Your credentials:</w:t>
      </w:r>
    </w:p>
    <w:p w14:paraId="61E19FC7" w14:textId="77777777" w:rsidR="00595028" w:rsidRPr="00F3393B" w:rsidRDefault="00595028" w:rsidP="00595028">
      <w:pPr>
        <w:pStyle w:val="04SubheadBody"/>
        <w:numPr>
          <w:ilvl w:val="1"/>
          <w:numId w:val="17"/>
        </w:numPr>
        <w:rPr>
          <w:rFonts w:eastAsia="Century Gothic" w:cs="Century Gothic"/>
          <w:b w:val="0"/>
          <w:bCs/>
        </w:rPr>
      </w:pPr>
      <w:r w:rsidRPr="00595028">
        <w:t>Username</w:t>
      </w:r>
      <w:r>
        <w:rPr>
          <w:b w:val="0"/>
          <w:bCs/>
        </w:rPr>
        <w:t>: admin</w:t>
      </w:r>
    </w:p>
    <w:p w14:paraId="509C57D6" w14:textId="4038230B" w:rsidR="00414120" w:rsidRDefault="00595028" w:rsidP="00595028">
      <w:pPr>
        <w:pStyle w:val="NormalWeb"/>
        <w:numPr>
          <w:ilvl w:val="1"/>
          <w:numId w:val="17"/>
        </w:numPr>
        <w:shd w:val="clear" w:color="auto" w:fill="FFFFFF"/>
        <w:spacing w:before="0" w:beforeAutospacing="0" w:after="0" w:afterAutospacing="0"/>
        <w:rPr>
          <w:rFonts w:ascii="Century Gothic" w:hAnsi="Century Gothic" w:cs="Arial"/>
          <w:color w:val="000000" w:themeColor="text1"/>
          <w:sz w:val="20"/>
          <w:szCs w:val="20"/>
        </w:rPr>
      </w:pPr>
      <w:r w:rsidRPr="00595028">
        <w:rPr>
          <w:b/>
          <w:bCs/>
        </w:rPr>
        <w:t>Password</w:t>
      </w:r>
      <w:r>
        <w:rPr>
          <w:b/>
          <w:bCs/>
        </w:rPr>
        <w:t xml:space="preserve">: </w:t>
      </w:r>
      <w:proofErr w:type="spellStart"/>
      <w:r w:rsidR="00516137" w:rsidRPr="009604ED">
        <w:rPr>
          <w:bCs/>
        </w:rPr>
        <w:t>PwujzQfmVLzB</w:t>
      </w:r>
      <w:proofErr w:type="spellEnd"/>
      <w:r w:rsidR="00414120">
        <w:rPr>
          <w:rFonts w:ascii="Century Gothic" w:hAnsi="Century Gothic" w:cs="Arial"/>
          <w:color w:val="000000" w:themeColor="text1"/>
          <w:sz w:val="20"/>
          <w:szCs w:val="20"/>
        </w:rPr>
        <w:br/>
      </w:r>
    </w:p>
    <w:p w14:paraId="0B1F1A8C" w14:textId="603DED80" w:rsidR="001126B1" w:rsidRPr="004A21D6" w:rsidRDefault="00414120" w:rsidP="007D623C">
      <w:pPr>
        <w:pStyle w:val="NormalWeb"/>
        <w:numPr>
          <w:ilvl w:val="0"/>
          <w:numId w:val="17"/>
        </w:numPr>
        <w:shd w:val="clear" w:color="auto" w:fill="FFFFFF"/>
        <w:spacing w:before="0" w:beforeAutospacing="0" w:after="0" w:afterAutospacing="0"/>
        <w:rPr>
          <w:rFonts w:ascii="Century Gothic" w:hAnsi="Century Gothic" w:cs="Arial"/>
          <w:color w:val="000000" w:themeColor="text1"/>
          <w:sz w:val="20"/>
          <w:szCs w:val="20"/>
        </w:rPr>
      </w:pPr>
      <w:r>
        <w:rPr>
          <w:rFonts w:ascii="Century Gothic" w:hAnsi="Century Gothic" w:cs="Arial"/>
          <w:color w:val="000000" w:themeColor="text1"/>
          <w:sz w:val="20"/>
          <w:szCs w:val="20"/>
        </w:rPr>
        <w:t>Upon logging in, you should</w:t>
      </w:r>
      <w:r w:rsidR="001B7310">
        <w:rPr>
          <w:rFonts w:ascii="Century Gothic" w:hAnsi="Century Gothic" w:cs="Arial"/>
          <w:color w:val="000000" w:themeColor="text1"/>
          <w:sz w:val="20"/>
          <w:szCs w:val="20"/>
        </w:rPr>
        <w:t xml:space="preserve"> see the following</w:t>
      </w:r>
      <w:r w:rsidR="00C82F66">
        <w:rPr>
          <w:rFonts w:ascii="Century Gothic" w:hAnsi="Century Gothic" w:cs="Arial"/>
          <w:color w:val="000000" w:themeColor="text1"/>
          <w:sz w:val="20"/>
          <w:szCs w:val="20"/>
        </w:rPr>
        <w:t xml:space="preserve"> on your mobile screen:</w:t>
      </w:r>
      <w:r w:rsidR="00C82F66">
        <w:rPr>
          <w:rFonts w:ascii="Century Gothic" w:hAnsi="Century Gothic" w:cs="Arial"/>
          <w:color w:val="000000" w:themeColor="text1"/>
          <w:sz w:val="20"/>
          <w:szCs w:val="20"/>
        </w:rPr>
        <w:br/>
      </w:r>
      <w:r w:rsidR="00551BC4">
        <w:rPr>
          <w:rFonts w:ascii="Century Gothic" w:hAnsi="Century Gothic" w:cs="Arial"/>
          <w:color w:val="000000" w:themeColor="text1"/>
          <w:sz w:val="20"/>
          <w:szCs w:val="20"/>
        </w:rPr>
        <w:br/>
      </w:r>
      <w:r w:rsidR="001126B1" w:rsidRPr="004A21D6">
        <w:rPr>
          <w:rFonts w:ascii="Century Gothic" w:hAnsi="Century Gothic" w:cs="Arial"/>
          <w:color w:val="000000" w:themeColor="text1"/>
          <w:sz w:val="20"/>
          <w:szCs w:val="20"/>
        </w:rPr>
        <w:br/>
      </w:r>
      <w:r w:rsidR="007D623C">
        <w:rPr>
          <w:rFonts w:ascii="Century Gothic" w:hAnsi="Century Gothic" w:cs="Arial"/>
          <w:noProof/>
          <w:color w:val="000000" w:themeColor="text1"/>
          <w:sz w:val="20"/>
          <w:szCs w:val="20"/>
        </w:rPr>
        <w:drawing>
          <wp:inline distT="0" distB="0" distL="0" distR="0" wp14:anchorId="42CD2EAD" wp14:editId="6A657C90">
            <wp:extent cx="1876926" cy="4061807"/>
            <wp:effectExtent l="0" t="0" r="3175" b="2540"/>
            <wp:docPr id="1527112329" name="Picture 152711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112329" name="Picture 1527112329"/>
                    <pic:cNvPicPr/>
                  </pic:nvPicPr>
                  <pic:blipFill>
                    <a:blip r:embed="rId21"/>
                    <a:stretch>
                      <a:fillRect/>
                    </a:stretch>
                  </pic:blipFill>
                  <pic:spPr>
                    <a:xfrm>
                      <a:off x="0" y="0"/>
                      <a:ext cx="1896572" cy="4104323"/>
                    </a:xfrm>
                    <a:prstGeom prst="rect">
                      <a:avLst/>
                    </a:prstGeom>
                  </pic:spPr>
                </pic:pic>
              </a:graphicData>
            </a:graphic>
          </wp:inline>
        </w:drawing>
      </w:r>
    </w:p>
    <w:p w14:paraId="1FB94E3A" w14:textId="77777777" w:rsidR="00532E2F" w:rsidRDefault="00532E2F"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08EA31FE" w14:textId="77777777" w:rsidR="00532E2F" w:rsidRDefault="00532E2F"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6E495C8C"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6659C0B1"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341945BD"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1C3AB927"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420B33E0"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097CEE38"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54711E6F"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087807CD"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6AAB9E24"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018E21D1"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4796890F"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3BFCB5ED"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6042675B"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630D4767" w14:textId="24E4FE8E" w:rsidR="007C52E7" w:rsidRDefault="007C52E7" w:rsidP="007C52E7">
      <w:pPr>
        <w:pStyle w:val="03SubheadBodyTitle"/>
        <w:rPr>
          <w:rFonts w:eastAsia="Century Gothic" w:cs="Century Gothic"/>
        </w:rPr>
      </w:pPr>
      <w:bookmarkStart w:id="11" w:name="_Toc133778214"/>
      <w:r w:rsidRPr="2C9D925D">
        <w:rPr>
          <w:rFonts w:eastAsia="Century Gothic" w:cs="Century Gothic"/>
        </w:rPr>
        <w:lastRenderedPageBreak/>
        <w:t xml:space="preserve">Section </w:t>
      </w:r>
      <w:r>
        <w:rPr>
          <w:rFonts w:eastAsia="Century Gothic" w:cs="Century Gothic"/>
        </w:rPr>
        <w:t>1</w:t>
      </w:r>
      <w:r w:rsidRPr="2C9D925D">
        <w:rPr>
          <w:rFonts w:eastAsia="Century Gothic" w:cs="Century Gothic"/>
        </w:rPr>
        <w:t xml:space="preserve"> </w:t>
      </w:r>
      <w:r w:rsidR="00B53CFB">
        <w:rPr>
          <w:rFonts w:eastAsia="Century Gothic" w:cs="Century Gothic"/>
        </w:rPr>
        <w:t xml:space="preserve">Customize the ‘My </w:t>
      </w:r>
      <w:r w:rsidR="003751A0">
        <w:rPr>
          <w:rFonts w:eastAsia="Century Gothic" w:cs="Century Gothic"/>
        </w:rPr>
        <w:t>Task’</w:t>
      </w:r>
      <w:r w:rsidR="00B53CFB">
        <w:rPr>
          <w:rFonts w:eastAsia="Century Gothic" w:cs="Century Gothic"/>
        </w:rPr>
        <w:t xml:space="preserve"> List Screen Card</w:t>
      </w:r>
      <w:bookmarkEnd w:id="11"/>
    </w:p>
    <w:p w14:paraId="33BD31A2" w14:textId="44F6EB72" w:rsidR="007C52E7" w:rsidRDefault="007C52E7" w:rsidP="0073655B">
      <w:pPr>
        <w:pStyle w:val="04SubheadBody"/>
        <w:rPr>
          <w:rFonts w:eastAsia="Century Gothic" w:cs="Century Gothic"/>
        </w:rPr>
      </w:pPr>
      <w:bookmarkStart w:id="12" w:name="_Toc133778215"/>
      <w:bookmarkStart w:id="13" w:name="OLE_LINK22"/>
      <w:bookmarkStart w:id="14" w:name="OLE_LINK23"/>
      <w:bookmarkStart w:id="15" w:name="OLE_LINK24"/>
      <w:r w:rsidRPr="2C9D925D">
        <w:rPr>
          <w:rFonts w:eastAsia="Century Gothic" w:cs="Century Gothic"/>
        </w:rPr>
        <w:t xml:space="preserve">Section </w:t>
      </w:r>
      <w:r>
        <w:rPr>
          <w:rFonts w:eastAsia="Century Gothic" w:cs="Century Gothic"/>
        </w:rPr>
        <w:t>1</w:t>
      </w:r>
      <w:r w:rsidRPr="2C9D925D">
        <w:rPr>
          <w:rFonts w:eastAsia="Century Gothic" w:cs="Century Gothic"/>
        </w:rPr>
        <w:t xml:space="preserve">.1 </w:t>
      </w:r>
      <w:r>
        <w:rPr>
          <w:rFonts w:eastAsia="Century Gothic" w:cs="Century Gothic"/>
        </w:rPr>
        <w:t>Open Mobile APP Builder</w:t>
      </w:r>
      <w:bookmarkEnd w:id="12"/>
      <w:r>
        <w:rPr>
          <w:rFonts w:eastAsia="Century Gothic" w:cs="Century Gothic"/>
        </w:rPr>
        <w:t xml:space="preserve"> </w:t>
      </w:r>
    </w:p>
    <w:p w14:paraId="523F9D76" w14:textId="3643B3B2" w:rsidR="007C52E7" w:rsidRPr="00F65A67" w:rsidRDefault="00B53CFB" w:rsidP="007D623C">
      <w:pPr>
        <w:pStyle w:val="07NumberList"/>
        <w:numPr>
          <w:ilvl w:val="0"/>
          <w:numId w:val="14"/>
        </w:numPr>
        <w:rPr>
          <w:rFonts w:eastAsia="Century Gothic" w:cs="Century Gothic"/>
        </w:rPr>
      </w:pPr>
      <w:r>
        <w:rPr>
          <w:rFonts w:eastAsia="Century Gothic" w:cs="Century Gothic"/>
        </w:rPr>
        <w:t>Under your ‘</w:t>
      </w:r>
      <w:r w:rsidRPr="00B53CFB">
        <w:rPr>
          <w:rFonts w:eastAsia="Century Gothic" w:cs="Century Gothic"/>
          <w:b/>
          <w:bCs/>
        </w:rPr>
        <w:t>All</w:t>
      </w:r>
      <w:r>
        <w:rPr>
          <w:rFonts w:eastAsia="Century Gothic" w:cs="Century Gothic"/>
        </w:rPr>
        <w:t xml:space="preserve">’ tab </w:t>
      </w:r>
      <w:proofErr w:type="gramStart"/>
      <w:r>
        <w:rPr>
          <w:rFonts w:eastAsia="Century Gothic" w:cs="Century Gothic"/>
        </w:rPr>
        <w:t>navigate</w:t>
      </w:r>
      <w:proofErr w:type="gramEnd"/>
      <w:r>
        <w:rPr>
          <w:rFonts w:eastAsia="Century Gothic" w:cs="Century Gothic"/>
        </w:rPr>
        <w:t xml:space="preserve"> to &gt; </w:t>
      </w:r>
      <w:r w:rsidR="003A010C">
        <w:rPr>
          <w:rFonts w:eastAsia="Century Gothic" w:cs="Century Gothic"/>
          <w:b/>
          <w:bCs/>
        </w:rPr>
        <w:t>System Mobile</w:t>
      </w:r>
      <w:r w:rsidR="007C52E7" w:rsidRPr="00F65A67">
        <w:rPr>
          <w:rFonts w:eastAsia="Century Gothic" w:cs="Century Gothic"/>
          <w:b/>
          <w:bCs/>
        </w:rPr>
        <w:t xml:space="preserve"> &gt; </w:t>
      </w:r>
      <w:r w:rsidR="003A010C">
        <w:rPr>
          <w:rFonts w:eastAsia="Century Gothic" w:cs="Century Gothic"/>
          <w:b/>
          <w:bCs/>
        </w:rPr>
        <w:t>Mobile App Builder</w:t>
      </w:r>
      <w:r>
        <w:rPr>
          <w:rFonts w:eastAsia="Century Gothic" w:cs="Century Gothic"/>
          <w:b/>
          <w:bCs/>
        </w:rPr>
        <w:br/>
      </w:r>
      <w:r>
        <w:rPr>
          <w:rFonts w:eastAsia="Century Gothic" w:cs="Century Gothic"/>
          <w:b/>
          <w:bCs/>
        </w:rPr>
        <w:br/>
      </w:r>
      <w:r>
        <w:rPr>
          <w:rFonts w:eastAsia="Century Gothic" w:cs="Century Gothic"/>
          <w:noProof/>
        </w:rPr>
        <w:drawing>
          <wp:inline distT="0" distB="0" distL="0" distR="0" wp14:anchorId="5E517872" wp14:editId="5AF58F1C">
            <wp:extent cx="2109158" cy="1654353"/>
            <wp:effectExtent l="0" t="0" r="0" b="0"/>
            <wp:docPr id="84252666" name="Picture 84252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52666" name="Picture 84252666"/>
                    <pic:cNvPicPr/>
                  </pic:nvPicPr>
                  <pic:blipFill>
                    <a:blip r:embed="rId22"/>
                    <a:stretch>
                      <a:fillRect/>
                    </a:stretch>
                  </pic:blipFill>
                  <pic:spPr>
                    <a:xfrm>
                      <a:off x="0" y="0"/>
                      <a:ext cx="2122216" cy="1664595"/>
                    </a:xfrm>
                    <a:prstGeom prst="rect">
                      <a:avLst/>
                    </a:prstGeom>
                  </pic:spPr>
                </pic:pic>
              </a:graphicData>
            </a:graphic>
          </wp:inline>
        </w:drawing>
      </w:r>
    </w:p>
    <w:p w14:paraId="341167E3" w14:textId="09E64C44" w:rsidR="00F9589F" w:rsidRDefault="007C52E7" w:rsidP="0073655B">
      <w:pPr>
        <w:pStyle w:val="07NumberList"/>
        <w:numPr>
          <w:ilvl w:val="0"/>
          <w:numId w:val="8"/>
        </w:numPr>
        <w:rPr>
          <w:rFonts w:eastAsia="Century Gothic" w:cs="Century Gothic"/>
        </w:rPr>
      </w:pPr>
      <w:r w:rsidRPr="2C9D925D">
        <w:rPr>
          <w:rFonts w:eastAsia="Century Gothic" w:cs="Century Gothic"/>
        </w:rPr>
        <w:t>Click</w:t>
      </w:r>
      <w:r w:rsidR="00965944">
        <w:rPr>
          <w:rFonts w:eastAsia="Century Gothic" w:cs="Century Gothic"/>
        </w:rPr>
        <w:t xml:space="preserve"> on</w:t>
      </w:r>
      <w:r w:rsidRPr="2C9D925D">
        <w:rPr>
          <w:rFonts w:eastAsia="Century Gothic" w:cs="Century Gothic"/>
        </w:rPr>
        <w:t xml:space="preserve"> </w:t>
      </w:r>
      <w:r w:rsidR="006504D8">
        <w:rPr>
          <w:rFonts w:eastAsia="Century Gothic" w:cs="Century Gothic"/>
          <w:b/>
          <w:bCs/>
        </w:rPr>
        <w:t>Mobile App Builder</w:t>
      </w:r>
      <w:r w:rsidR="006504D8">
        <w:rPr>
          <w:rFonts w:eastAsia="Century Gothic" w:cs="Century Gothic"/>
        </w:rPr>
        <w:t xml:space="preserve"> </w:t>
      </w:r>
    </w:p>
    <w:p w14:paraId="2DB09839" w14:textId="54669D3A" w:rsidR="007C52E7" w:rsidRDefault="00F9589F" w:rsidP="00F9589F">
      <w:pPr>
        <w:pStyle w:val="InstructionsNote"/>
        <w:ind w:left="907"/>
        <w:rPr>
          <w:rFonts w:eastAsia="Century Gothic" w:cs="Century Gothic"/>
        </w:rPr>
      </w:pPr>
      <w:r>
        <w:rPr>
          <w:rFonts w:eastAsia="Century Gothic" w:cs="Century Gothic"/>
        </w:rPr>
        <w:t>This will open Mobile App Builder a</w:t>
      </w:r>
      <w:r w:rsidR="006504D8" w:rsidRPr="00F9589F">
        <w:rPr>
          <w:rFonts w:eastAsia="Century Gothic" w:cs="Century Gothic"/>
        </w:rPr>
        <w:t xml:space="preserve"> new</w:t>
      </w:r>
      <w:r>
        <w:rPr>
          <w:rFonts w:eastAsia="Century Gothic" w:cs="Century Gothic"/>
        </w:rPr>
        <w:t xml:space="preserve"> browser</w:t>
      </w:r>
      <w:r w:rsidR="006504D8" w:rsidRPr="00F9589F">
        <w:rPr>
          <w:rFonts w:eastAsia="Century Gothic" w:cs="Century Gothic"/>
        </w:rPr>
        <w:t xml:space="preserve"> </w:t>
      </w:r>
      <w:proofErr w:type="gramStart"/>
      <w:r w:rsidR="006504D8" w:rsidRPr="00F9589F">
        <w:rPr>
          <w:rFonts w:eastAsia="Century Gothic" w:cs="Century Gothic"/>
        </w:rPr>
        <w:t>tab</w:t>
      </w:r>
      <w:bookmarkEnd w:id="13"/>
      <w:bookmarkEnd w:id="14"/>
      <w:bookmarkEnd w:id="15"/>
      <w:proofErr w:type="gramEnd"/>
    </w:p>
    <w:p w14:paraId="15F37002" w14:textId="2097240E" w:rsidR="00EA2E2C" w:rsidRPr="00B53CFB" w:rsidRDefault="00EA2E2C" w:rsidP="00EA2E2C">
      <w:pPr>
        <w:pStyle w:val="07NumberList"/>
        <w:numPr>
          <w:ilvl w:val="0"/>
          <w:numId w:val="8"/>
        </w:numPr>
      </w:pPr>
      <w:r w:rsidRPr="00EA2E2C">
        <w:rPr>
          <w:b/>
          <w:bCs/>
        </w:rPr>
        <w:t>Close</w:t>
      </w:r>
      <w:r w:rsidR="00B53CFB">
        <w:t xml:space="preserve"> the </w:t>
      </w:r>
      <w:r>
        <w:t xml:space="preserve">pop-up </w:t>
      </w:r>
      <w:r w:rsidR="00B53CFB">
        <w:t>onboarding module</w:t>
      </w:r>
      <w:r>
        <w:br/>
      </w:r>
      <w:r>
        <w:br/>
      </w:r>
      <w:r>
        <w:rPr>
          <w:noProof/>
        </w:rPr>
        <w:drawing>
          <wp:inline distT="0" distB="0" distL="0" distR="0" wp14:anchorId="46F59D28" wp14:editId="1629C80D">
            <wp:extent cx="4712677" cy="2658937"/>
            <wp:effectExtent l="0" t="0" r="0" b="0"/>
            <wp:docPr id="1809373385" name="Picture 1809373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373385" name="Picture 1809373385"/>
                    <pic:cNvPicPr/>
                  </pic:nvPicPr>
                  <pic:blipFill>
                    <a:blip r:embed="rId23"/>
                    <a:stretch>
                      <a:fillRect/>
                    </a:stretch>
                  </pic:blipFill>
                  <pic:spPr>
                    <a:xfrm>
                      <a:off x="0" y="0"/>
                      <a:ext cx="4723637" cy="2665121"/>
                    </a:xfrm>
                    <a:prstGeom prst="rect">
                      <a:avLst/>
                    </a:prstGeom>
                  </pic:spPr>
                </pic:pic>
              </a:graphicData>
            </a:graphic>
          </wp:inline>
        </w:drawing>
      </w:r>
      <w:r>
        <w:br/>
      </w:r>
    </w:p>
    <w:p w14:paraId="3C7BA4C6" w14:textId="6E989845" w:rsidR="0073655B" w:rsidRDefault="0073655B" w:rsidP="0073655B">
      <w:pPr>
        <w:pStyle w:val="04SubheadBody"/>
        <w:rPr>
          <w:rFonts w:eastAsia="Century Gothic" w:cs="Century Gothic"/>
        </w:rPr>
      </w:pPr>
      <w:bookmarkStart w:id="16" w:name="_Toc133778216"/>
      <w:r w:rsidRPr="2C9D925D">
        <w:rPr>
          <w:rFonts w:eastAsia="Century Gothic" w:cs="Century Gothic"/>
        </w:rPr>
        <w:t xml:space="preserve">Section </w:t>
      </w:r>
      <w:r>
        <w:rPr>
          <w:rFonts w:eastAsia="Century Gothic" w:cs="Century Gothic"/>
        </w:rPr>
        <w:t>1</w:t>
      </w:r>
      <w:r w:rsidRPr="2C9D925D">
        <w:rPr>
          <w:rFonts w:eastAsia="Century Gothic" w:cs="Century Gothic"/>
        </w:rPr>
        <w:t>.</w:t>
      </w:r>
      <w:r w:rsidR="00B53CFB">
        <w:rPr>
          <w:rFonts w:eastAsia="Century Gothic" w:cs="Century Gothic"/>
        </w:rPr>
        <w:t>2</w:t>
      </w:r>
      <w:r w:rsidRPr="2C9D925D">
        <w:rPr>
          <w:rFonts w:eastAsia="Century Gothic" w:cs="Century Gothic"/>
        </w:rPr>
        <w:t xml:space="preserve"> </w:t>
      </w:r>
      <w:r>
        <w:rPr>
          <w:rFonts w:eastAsia="Century Gothic" w:cs="Century Gothic"/>
        </w:rPr>
        <w:t xml:space="preserve">Open </w:t>
      </w:r>
      <w:r w:rsidR="00B53CFB">
        <w:rPr>
          <w:rFonts w:eastAsia="Century Gothic" w:cs="Century Gothic"/>
        </w:rPr>
        <w:t xml:space="preserve">up field service mobile </w:t>
      </w:r>
      <w:proofErr w:type="gramStart"/>
      <w:r w:rsidR="00B53CFB">
        <w:rPr>
          <w:rFonts w:eastAsia="Century Gothic" w:cs="Century Gothic"/>
        </w:rPr>
        <w:t>scope</w:t>
      </w:r>
      <w:bookmarkEnd w:id="16"/>
      <w:proofErr w:type="gramEnd"/>
      <w:r>
        <w:rPr>
          <w:rFonts w:eastAsia="Century Gothic" w:cs="Century Gothic"/>
        </w:rPr>
        <w:t xml:space="preserve"> </w:t>
      </w:r>
    </w:p>
    <w:p w14:paraId="6E6D23E2" w14:textId="7DED4B77" w:rsidR="0073655B" w:rsidRPr="00EA2E2C" w:rsidRDefault="00EA2E2C" w:rsidP="007D623C">
      <w:pPr>
        <w:pStyle w:val="07NumberList"/>
        <w:numPr>
          <w:ilvl w:val="0"/>
          <w:numId w:val="15"/>
        </w:numPr>
        <w:rPr>
          <w:rFonts w:eastAsia="Century Gothic" w:cs="Century Gothic"/>
        </w:rPr>
      </w:pPr>
      <w:bookmarkStart w:id="17" w:name="OLE_LINK50"/>
      <w:bookmarkStart w:id="18" w:name="OLE_LINK51"/>
      <w:r>
        <w:rPr>
          <w:rFonts w:eastAsia="Century Gothic" w:cs="Century Gothic"/>
        </w:rPr>
        <w:t xml:space="preserve">In the search bar, </w:t>
      </w:r>
      <w:r w:rsidRPr="00EA2E2C">
        <w:rPr>
          <w:rFonts w:eastAsia="Century Gothic" w:cs="Century Gothic"/>
        </w:rPr>
        <w:t>s</w:t>
      </w:r>
      <w:r w:rsidR="00AE67C2" w:rsidRPr="00EA2E2C">
        <w:rPr>
          <w:rFonts w:eastAsia="Century Gothic" w:cs="Century Gothic"/>
        </w:rPr>
        <w:t xml:space="preserve">earch </w:t>
      </w:r>
      <w:r>
        <w:rPr>
          <w:rFonts w:eastAsia="Century Gothic" w:cs="Century Gothic"/>
        </w:rPr>
        <w:t>and open the ‘</w:t>
      </w:r>
      <w:r w:rsidR="00AE67C2" w:rsidRPr="00EA2E2C">
        <w:rPr>
          <w:rFonts w:eastAsia="Century Gothic" w:cs="Century Gothic"/>
          <w:b/>
          <w:bCs/>
        </w:rPr>
        <w:t xml:space="preserve">Field Service </w:t>
      </w:r>
      <w:r w:rsidR="00417D42" w:rsidRPr="00EA2E2C">
        <w:rPr>
          <w:rFonts w:eastAsia="Century Gothic" w:cs="Century Gothic"/>
          <w:b/>
          <w:bCs/>
        </w:rPr>
        <w:t>Mobile</w:t>
      </w:r>
      <w:bookmarkEnd w:id="17"/>
      <w:bookmarkEnd w:id="18"/>
      <w:r>
        <w:rPr>
          <w:rFonts w:eastAsia="Century Gothic" w:cs="Century Gothic"/>
          <w:b/>
          <w:bCs/>
        </w:rPr>
        <w:t xml:space="preserve">’ </w:t>
      </w:r>
      <w:r>
        <w:rPr>
          <w:rFonts w:eastAsia="Century Gothic" w:cs="Century Gothic"/>
        </w:rPr>
        <w:t>application scope</w:t>
      </w:r>
      <w:r>
        <w:rPr>
          <w:rFonts w:eastAsia="Century Gothic" w:cs="Century Gothic"/>
        </w:rPr>
        <w:br/>
      </w:r>
      <w:r>
        <w:rPr>
          <w:rFonts w:eastAsia="Century Gothic" w:cs="Century Gothic"/>
        </w:rPr>
        <w:br/>
      </w:r>
      <w:r>
        <w:rPr>
          <w:rFonts w:eastAsia="Century Gothic" w:cs="Century Gothic"/>
        </w:rPr>
        <w:lastRenderedPageBreak/>
        <w:br/>
      </w:r>
      <w:r>
        <w:rPr>
          <w:rFonts w:eastAsia="Century Gothic" w:cs="Century Gothic"/>
          <w:noProof/>
        </w:rPr>
        <w:drawing>
          <wp:inline distT="0" distB="0" distL="0" distR="0" wp14:anchorId="0B1537C2" wp14:editId="01906864">
            <wp:extent cx="4897315" cy="2243033"/>
            <wp:effectExtent l="0" t="0" r="5080" b="5080"/>
            <wp:docPr id="806746124" name="Picture 806746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46124" name="Picture 806746124"/>
                    <pic:cNvPicPr/>
                  </pic:nvPicPr>
                  <pic:blipFill>
                    <a:blip r:embed="rId24"/>
                    <a:stretch>
                      <a:fillRect/>
                    </a:stretch>
                  </pic:blipFill>
                  <pic:spPr>
                    <a:xfrm>
                      <a:off x="0" y="0"/>
                      <a:ext cx="4938241" cy="2261778"/>
                    </a:xfrm>
                    <a:prstGeom prst="rect">
                      <a:avLst/>
                    </a:prstGeom>
                  </pic:spPr>
                </pic:pic>
              </a:graphicData>
            </a:graphic>
          </wp:inline>
        </w:drawing>
      </w:r>
    </w:p>
    <w:p w14:paraId="69A39D8C" w14:textId="413DF218" w:rsidR="00F9589F" w:rsidRDefault="00F9589F" w:rsidP="00F9589F">
      <w:pPr>
        <w:pStyle w:val="InstructionsNote"/>
        <w:ind w:left="907"/>
        <w:rPr>
          <w:rFonts w:eastAsia="Century Gothic" w:cs="Century Gothic"/>
        </w:rPr>
      </w:pPr>
      <w:bookmarkStart w:id="19" w:name="OLE_LINK28"/>
      <w:bookmarkStart w:id="20" w:name="OLE_LINK29"/>
      <w:r>
        <w:rPr>
          <w:rFonts w:eastAsia="Century Gothic" w:cs="Century Gothic"/>
        </w:rPr>
        <w:t xml:space="preserve">This will open </w:t>
      </w:r>
      <w:r w:rsidRPr="00B7778D">
        <w:rPr>
          <w:rFonts w:eastAsia="Century Gothic" w:cs="Century Gothic"/>
          <w:b/>
          <w:bCs/>
        </w:rPr>
        <w:t>the Field Service Mobile</w:t>
      </w:r>
      <w:r>
        <w:rPr>
          <w:rFonts w:eastAsia="Century Gothic" w:cs="Century Gothic"/>
        </w:rPr>
        <w:t xml:space="preserve"> application scope and take you to the record category </w:t>
      </w:r>
      <w:proofErr w:type="gramStart"/>
      <w:r>
        <w:rPr>
          <w:rFonts w:eastAsia="Century Gothic" w:cs="Century Gothic"/>
        </w:rPr>
        <w:t>screen</w:t>
      </w:r>
      <w:proofErr w:type="gramEnd"/>
    </w:p>
    <w:p w14:paraId="7E4CD7CB" w14:textId="77777777" w:rsidR="00EA2E2C" w:rsidRPr="00EA2E2C" w:rsidRDefault="00EA2E2C" w:rsidP="00EA2E2C">
      <w:pPr>
        <w:pStyle w:val="05BodyCopy"/>
      </w:pPr>
    </w:p>
    <w:p w14:paraId="3863CC30" w14:textId="31FCB424" w:rsidR="00EA2E2C" w:rsidRDefault="00EA2E2C" w:rsidP="00EA2E2C">
      <w:pPr>
        <w:pStyle w:val="04SubheadBody"/>
        <w:rPr>
          <w:rFonts w:eastAsia="Century Gothic" w:cs="Century Gothic"/>
        </w:rPr>
      </w:pPr>
      <w:bookmarkStart w:id="21" w:name="_Toc133778217"/>
      <w:bookmarkStart w:id="22" w:name="OLE_LINK25"/>
      <w:bookmarkStart w:id="23" w:name="OLE_LINK26"/>
      <w:bookmarkStart w:id="24" w:name="OLE_LINK20"/>
      <w:bookmarkStart w:id="25" w:name="OLE_LINK21"/>
      <w:bookmarkStart w:id="26" w:name="OLE_LINK27"/>
      <w:bookmarkEnd w:id="19"/>
      <w:bookmarkEnd w:id="20"/>
      <w:r w:rsidRPr="2C9D925D">
        <w:rPr>
          <w:rFonts w:eastAsia="Century Gothic" w:cs="Century Gothic"/>
        </w:rPr>
        <w:t xml:space="preserve">Section </w:t>
      </w:r>
      <w:r>
        <w:rPr>
          <w:rFonts w:eastAsia="Century Gothic" w:cs="Century Gothic"/>
        </w:rPr>
        <w:t>1</w:t>
      </w:r>
      <w:r w:rsidRPr="2C9D925D">
        <w:rPr>
          <w:rFonts w:eastAsia="Century Gothic" w:cs="Century Gothic"/>
        </w:rPr>
        <w:t>.</w:t>
      </w:r>
      <w:r>
        <w:rPr>
          <w:rFonts w:eastAsia="Century Gothic" w:cs="Century Gothic"/>
        </w:rPr>
        <w:t>3</w:t>
      </w:r>
      <w:r w:rsidRPr="2C9D925D">
        <w:rPr>
          <w:rFonts w:eastAsia="Century Gothic" w:cs="Century Gothic"/>
        </w:rPr>
        <w:t xml:space="preserve"> </w:t>
      </w:r>
      <w:r>
        <w:rPr>
          <w:rFonts w:eastAsia="Century Gothic" w:cs="Century Gothic"/>
        </w:rPr>
        <w:t xml:space="preserve">Open the ‘My work’ launcher </w:t>
      </w:r>
      <w:proofErr w:type="gramStart"/>
      <w:r>
        <w:rPr>
          <w:rFonts w:eastAsia="Century Gothic" w:cs="Century Gothic"/>
        </w:rPr>
        <w:t>screen</w:t>
      </w:r>
      <w:bookmarkEnd w:id="21"/>
      <w:proofErr w:type="gramEnd"/>
    </w:p>
    <w:p w14:paraId="3DE835DE" w14:textId="7AA41870" w:rsidR="00EA2E2C" w:rsidRDefault="00EA2E2C" w:rsidP="007D623C">
      <w:pPr>
        <w:pStyle w:val="05BodyCopy"/>
        <w:numPr>
          <w:ilvl w:val="0"/>
          <w:numId w:val="19"/>
        </w:numPr>
      </w:pPr>
      <w:r>
        <w:t xml:space="preserve">On the </w:t>
      </w:r>
      <w:r w:rsidRPr="00EA2E2C">
        <w:rPr>
          <w:b/>
          <w:bCs/>
        </w:rPr>
        <w:t>screens category</w:t>
      </w:r>
      <w:r>
        <w:t xml:space="preserve">, search and </w:t>
      </w:r>
      <w:r w:rsidRPr="00EA2E2C">
        <w:t>open</w:t>
      </w:r>
      <w:r>
        <w:t xml:space="preserve"> the ‘</w:t>
      </w:r>
      <w:r w:rsidRPr="00EA2E2C">
        <w:rPr>
          <w:b/>
          <w:bCs/>
        </w:rPr>
        <w:t xml:space="preserve">My work’ </w:t>
      </w:r>
      <w:r>
        <w:t>launcher screen</w:t>
      </w:r>
      <w:r>
        <w:br/>
      </w:r>
      <w:r>
        <w:br/>
      </w:r>
      <w:r>
        <w:rPr>
          <w:noProof/>
        </w:rPr>
        <w:drawing>
          <wp:inline distT="0" distB="0" distL="0" distR="0" wp14:anchorId="5AAF931E" wp14:editId="766ACAF6">
            <wp:extent cx="5227204" cy="2052906"/>
            <wp:effectExtent l="0" t="0" r="0" b="5080"/>
            <wp:docPr id="60804410" name="Picture 6080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04410" name="Picture 60804410"/>
                    <pic:cNvPicPr/>
                  </pic:nvPicPr>
                  <pic:blipFill>
                    <a:blip r:embed="rId25"/>
                    <a:stretch>
                      <a:fillRect/>
                    </a:stretch>
                  </pic:blipFill>
                  <pic:spPr>
                    <a:xfrm>
                      <a:off x="0" y="0"/>
                      <a:ext cx="5255491" cy="2064015"/>
                    </a:xfrm>
                    <a:prstGeom prst="rect">
                      <a:avLst/>
                    </a:prstGeom>
                  </pic:spPr>
                </pic:pic>
              </a:graphicData>
            </a:graphic>
          </wp:inline>
        </w:drawing>
      </w:r>
    </w:p>
    <w:p w14:paraId="74C4C456" w14:textId="24A2B104" w:rsidR="003751A0" w:rsidRDefault="00EA2E2C" w:rsidP="00192018">
      <w:pPr>
        <w:pStyle w:val="InstructionsNote"/>
        <w:numPr>
          <w:ilvl w:val="0"/>
          <w:numId w:val="0"/>
        </w:numPr>
        <w:ind w:left="720"/>
        <w:rPr>
          <w:rFonts w:eastAsia="Century Gothic" w:cs="Century Gothic"/>
        </w:rPr>
      </w:pPr>
      <w:r>
        <w:rPr>
          <w:rFonts w:eastAsia="Century Gothic" w:cs="Century Gothic"/>
        </w:rPr>
        <w:t xml:space="preserve">This will open the </w:t>
      </w:r>
      <w:r w:rsidRPr="00B7778D">
        <w:rPr>
          <w:rFonts w:eastAsia="Century Gothic" w:cs="Century Gothic"/>
          <w:b/>
          <w:bCs/>
        </w:rPr>
        <w:t>My work</w:t>
      </w:r>
      <w:r>
        <w:rPr>
          <w:rFonts w:eastAsia="Century Gothic" w:cs="Century Gothic"/>
        </w:rPr>
        <w:t xml:space="preserve"> launcher screen take you to the record editing </w:t>
      </w:r>
      <w:proofErr w:type="gramStart"/>
      <w:r>
        <w:rPr>
          <w:rFonts w:eastAsia="Century Gothic" w:cs="Century Gothic"/>
        </w:rPr>
        <w:t>screen</w:t>
      </w:r>
      <w:proofErr w:type="gramEnd"/>
    </w:p>
    <w:p w14:paraId="27CF7711" w14:textId="4104EB54" w:rsidR="00EA2E2C" w:rsidRPr="00EA2E2C" w:rsidRDefault="00EA2E2C" w:rsidP="007D623C">
      <w:pPr>
        <w:pStyle w:val="07NumberList"/>
        <w:numPr>
          <w:ilvl w:val="0"/>
          <w:numId w:val="19"/>
        </w:numPr>
        <w:rPr>
          <w:rFonts w:eastAsia="Century Gothic" w:cs="Century Gothic"/>
        </w:rPr>
      </w:pPr>
      <w:r w:rsidRPr="00EA2E2C">
        <w:rPr>
          <w:rFonts w:eastAsia="Century Gothic" w:cs="Century Gothic"/>
        </w:rPr>
        <w:t>Close the navigate banner</w:t>
      </w:r>
      <w:r>
        <w:rPr>
          <w:rFonts w:eastAsia="Century Gothic" w:cs="Century Gothic"/>
        </w:rPr>
        <w:br/>
      </w:r>
      <w:r>
        <w:rPr>
          <w:rFonts w:eastAsia="Century Gothic" w:cs="Century Gothic"/>
        </w:rPr>
        <w:br/>
      </w:r>
      <w:r>
        <w:rPr>
          <w:rFonts w:eastAsia="Century Gothic" w:cs="Century Gothic"/>
        </w:rPr>
        <w:lastRenderedPageBreak/>
        <w:br/>
      </w:r>
      <w:r>
        <w:rPr>
          <w:rFonts w:eastAsia="Century Gothic" w:cs="Century Gothic"/>
          <w:noProof/>
        </w:rPr>
        <w:drawing>
          <wp:inline distT="0" distB="0" distL="0" distR="0" wp14:anchorId="2B4BFB0D" wp14:editId="22756D26">
            <wp:extent cx="1892691" cy="988008"/>
            <wp:effectExtent l="0" t="0" r="0" b="3175"/>
            <wp:docPr id="536798860" name="Picture 536798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798860" name="Picture 536798860"/>
                    <pic:cNvPicPr/>
                  </pic:nvPicPr>
                  <pic:blipFill>
                    <a:blip r:embed="rId26"/>
                    <a:stretch>
                      <a:fillRect/>
                    </a:stretch>
                  </pic:blipFill>
                  <pic:spPr>
                    <a:xfrm>
                      <a:off x="0" y="0"/>
                      <a:ext cx="1923448" cy="1004063"/>
                    </a:xfrm>
                    <a:prstGeom prst="rect">
                      <a:avLst/>
                    </a:prstGeom>
                  </pic:spPr>
                </pic:pic>
              </a:graphicData>
            </a:graphic>
          </wp:inline>
        </w:drawing>
      </w:r>
    </w:p>
    <w:p w14:paraId="4FB146EC" w14:textId="4E09A5BA" w:rsidR="00EA2E2C" w:rsidRDefault="00EA2E2C" w:rsidP="007D623C">
      <w:pPr>
        <w:pStyle w:val="07NumberList"/>
        <w:numPr>
          <w:ilvl w:val="0"/>
          <w:numId w:val="19"/>
        </w:numPr>
        <w:rPr>
          <w:rFonts w:eastAsia="Century Gothic" w:cs="Century Gothic"/>
        </w:rPr>
      </w:pPr>
      <w:r>
        <w:rPr>
          <w:rFonts w:eastAsia="Century Gothic" w:cs="Century Gothic"/>
        </w:rPr>
        <w:t>Close the yellow notification banner</w:t>
      </w:r>
      <w:r>
        <w:rPr>
          <w:rFonts w:eastAsia="Century Gothic" w:cs="Century Gothic"/>
        </w:rPr>
        <w:br/>
      </w:r>
      <w:r>
        <w:rPr>
          <w:rFonts w:eastAsia="Century Gothic" w:cs="Century Gothic"/>
        </w:rPr>
        <w:br/>
      </w:r>
      <w:r>
        <w:rPr>
          <w:rFonts w:eastAsia="Century Gothic" w:cs="Century Gothic"/>
          <w:noProof/>
        </w:rPr>
        <w:drawing>
          <wp:inline distT="0" distB="0" distL="0" distR="0" wp14:anchorId="6327A636" wp14:editId="51926818">
            <wp:extent cx="5424854" cy="248639"/>
            <wp:effectExtent l="0" t="0" r="0" b="5715"/>
            <wp:docPr id="300784340" name="Picture 30078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784340" name="Picture 300784340"/>
                    <pic:cNvPicPr/>
                  </pic:nvPicPr>
                  <pic:blipFill>
                    <a:blip r:embed="rId27"/>
                    <a:stretch>
                      <a:fillRect/>
                    </a:stretch>
                  </pic:blipFill>
                  <pic:spPr>
                    <a:xfrm>
                      <a:off x="0" y="0"/>
                      <a:ext cx="5604739" cy="256884"/>
                    </a:xfrm>
                    <a:prstGeom prst="rect">
                      <a:avLst/>
                    </a:prstGeom>
                  </pic:spPr>
                </pic:pic>
              </a:graphicData>
            </a:graphic>
          </wp:inline>
        </w:drawing>
      </w:r>
    </w:p>
    <w:p w14:paraId="5EFAB4A2" w14:textId="2B29AB92" w:rsidR="00EA2E2C" w:rsidRPr="008D35B8" w:rsidRDefault="00EA2E2C" w:rsidP="00EA2E2C">
      <w:pPr>
        <w:pStyle w:val="InstructionsNote"/>
        <w:numPr>
          <w:ilvl w:val="0"/>
          <w:numId w:val="0"/>
        </w:numPr>
        <w:ind w:left="720"/>
        <w:rPr>
          <w:rFonts w:eastAsia="Century Gothic" w:cs="Century Gothic"/>
        </w:rPr>
      </w:pPr>
      <w:r>
        <w:rPr>
          <w:rFonts w:eastAsia="Century Gothic" w:cs="Century Gothic"/>
        </w:rPr>
        <w:t>This banner is displayed to inform you that the launcher screen configuration uses records that you do not have permissions to edit.  It does not restrict your ability edit other records in the configuration, it is informational only.</w:t>
      </w:r>
    </w:p>
    <w:p w14:paraId="6600B286" w14:textId="7B772808" w:rsidR="00EA2E2C" w:rsidRDefault="003751A0" w:rsidP="003751A0">
      <w:pPr>
        <w:pStyle w:val="05BodyCopy"/>
        <w:ind w:left="720"/>
      </w:pPr>
      <w:r>
        <w:br/>
      </w:r>
      <w:r>
        <w:rPr>
          <w:noProof/>
        </w:rPr>
        <w:drawing>
          <wp:inline distT="0" distB="0" distL="0" distR="0" wp14:anchorId="69C1D44F" wp14:editId="65442FA6">
            <wp:extent cx="5487607" cy="2664069"/>
            <wp:effectExtent l="0" t="0" r="0" b="3175"/>
            <wp:docPr id="115286128" name="Picture 115286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86128" name="Picture 115286128"/>
                    <pic:cNvPicPr/>
                  </pic:nvPicPr>
                  <pic:blipFill>
                    <a:blip r:embed="rId28"/>
                    <a:stretch>
                      <a:fillRect/>
                    </a:stretch>
                  </pic:blipFill>
                  <pic:spPr>
                    <a:xfrm>
                      <a:off x="0" y="0"/>
                      <a:ext cx="5510822" cy="2675339"/>
                    </a:xfrm>
                    <a:prstGeom prst="rect">
                      <a:avLst/>
                    </a:prstGeom>
                  </pic:spPr>
                </pic:pic>
              </a:graphicData>
            </a:graphic>
          </wp:inline>
        </w:drawing>
      </w:r>
      <w:r>
        <w:br/>
      </w:r>
    </w:p>
    <w:p w14:paraId="6503DCFE" w14:textId="23CCEDF4" w:rsidR="003751A0" w:rsidRPr="008D35B8" w:rsidRDefault="003751A0" w:rsidP="003751A0">
      <w:pPr>
        <w:pStyle w:val="InstructionsNote"/>
        <w:numPr>
          <w:ilvl w:val="0"/>
          <w:numId w:val="0"/>
        </w:numPr>
        <w:ind w:left="720"/>
        <w:rPr>
          <w:rFonts w:eastAsia="Century Gothic" w:cs="Century Gothic"/>
        </w:rPr>
      </w:pPr>
      <w:r>
        <w:rPr>
          <w:rFonts w:eastAsia="Century Gothic" w:cs="Century Gothic"/>
        </w:rPr>
        <w:t xml:space="preserve">At this point you should have a clean interface to start working within your ‘My Work’ launcher screen </w:t>
      </w:r>
    </w:p>
    <w:p w14:paraId="37D6900A" w14:textId="077B669F" w:rsidR="003751A0" w:rsidRPr="003751A0" w:rsidRDefault="003751A0" w:rsidP="003751A0">
      <w:pPr>
        <w:pStyle w:val="04SubheadBody"/>
        <w:rPr>
          <w:rFonts w:eastAsia="Century Gothic" w:cs="Century Gothic"/>
          <w:b w:val="0"/>
          <w:bCs/>
        </w:rPr>
      </w:pPr>
      <w:r>
        <w:rPr>
          <w:rFonts w:eastAsia="Century Gothic" w:cs="Century Gothic"/>
        </w:rPr>
        <w:br/>
      </w:r>
      <w:bookmarkStart w:id="27" w:name="_Toc133778218"/>
      <w:r w:rsidRPr="2C9D925D">
        <w:rPr>
          <w:rFonts w:eastAsia="Century Gothic" w:cs="Century Gothic"/>
        </w:rPr>
        <w:t xml:space="preserve">Section </w:t>
      </w:r>
      <w:r>
        <w:rPr>
          <w:rFonts w:eastAsia="Century Gothic" w:cs="Century Gothic"/>
        </w:rPr>
        <w:t>1</w:t>
      </w:r>
      <w:r w:rsidRPr="2C9D925D">
        <w:rPr>
          <w:rFonts w:eastAsia="Century Gothic" w:cs="Century Gothic"/>
        </w:rPr>
        <w:t>.</w:t>
      </w:r>
      <w:r>
        <w:rPr>
          <w:rFonts w:eastAsia="Century Gothic" w:cs="Century Gothic"/>
        </w:rPr>
        <w:t>4</w:t>
      </w:r>
      <w:r w:rsidRPr="2C9D925D">
        <w:rPr>
          <w:rFonts w:eastAsia="Century Gothic" w:cs="Century Gothic"/>
        </w:rPr>
        <w:t xml:space="preserve"> </w:t>
      </w:r>
      <w:r w:rsidRPr="003751A0">
        <w:rPr>
          <w:rFonts w:eastAsia="Century Gothic" w:cs="Century Gothic"/>
          <w:b w:val="0"/>
          <w:bCs/>
        </w:rPr>
        <w:t>Modify your</w:t>
      </w:r>
      <w:r>
        <w:rPr>
          <w:rFonts w:eastAsia="Century Gothic" w:cs="Century Gothic"/>
        </w:rPr>
        <w:t xml:space="preserve"> ‘My Task’ </w:t>
      </w:r>
      <w:r>
        <w:rPr>
          <w:rFonts w:eastAsia="Century Gothic" w:cs="Century Gothic"/>
          <w:b w:val="0"/>
          <w:bCs/>
        </w:rPr>
        <w:t xml:space="preserve">list screen </w:t>
      </w:r>
      <w:proofErr w:type="gramStart"/>
      <w:r>
        <w:rPr>
          <w:rFonts w:eastAsia="Century Gothic" w:cs="Century Gothic"/>
          <w:b w:val="0"/>
          <w:bCs/>
        </w:rPr>
        <w:t>card</w:t>
      </w:r>
      <w:bookmarkEnd w:id="27"/>
      <w:proofErr w:type="gramEnd"/>
    </w:p>
    <w:p w14:paraId="0CB6CEE0" w14:textId="2F745351" w:rsidR="00D31344" w:rsidRPr="00D31344" w:rsidRDefault="00D31344" w:rsidP="007D623C">
      <w:pPr>
        <w:pStyle w:val="07NumberList"/>
        <w:numPr>
          <w:ilvl w:val="0"/>
          <w:numId w:val="16"/>
        </w:numPr>
        <w:rPr>
          <w:rFonts w:eastAsia="Century Gothic" w:cs="Century Gothic"/>
        </w:rPr>
      </w:pPr>
      <w:r>
        <w:rPr>
          <w:rFonts w:eastAsia="Century Gothic" w:cs="Century Gothic"/>
        </w:rPr>
        <w:t>On your left hand ‘</w:t>
      </w:r>
      <w:r w:rsidRPr="00192018">
        <w:rPr>
          <w:rFonts w:eastAsia="Century Gothic" w:cs="Century Gothic"/>
          <w:b/>
          <w:bCs/>
        </w:rPr>
        <w:t>Now Platform configuration’ tree</w:t>
      </w:r>
      <w:r>
        <w:rPr>
          <w:rFonts w:eastAsia="Century Gothic" w:cs="Century Gothic"/>
        </w:rPr>
        <w:t xml:space="preserve">, navigate to </w:t>
      </w:r>
      <w:r w:rsidR="006D1DEA">
        <w:rPr>
          <w:rFonts w:eastAsia="Century Gothic" w:cs="Century Gothic"/>
        </w:rPr>
        <w:t>[‘My tasks’ record section] &gt; [</w:t>
      </w:r>
      <w:r>
        <w:rPr>
          <w:rFonts w:eastAsia="Century Gothic" w:cs="Century Gothic"/>
        </w:rPr>
        <w:t>‘</w:t>
      </w:r>
      <w:r w:rsidRPr="00D31344">
        <w:rPr>
          <w:rFonts w:eastAsia="Century Gothic" w:cs="Century Gothic"/>
          <w:b/>
          <w:bCs/>
        </w:rPr>
        <w:t>My Task</w:t>
      </w:r>
      <w:r w:rsidR="006D1DEA">
        <w:rPr>
          <w:rFonts w:eastAsia="Century Gothic" w:cs="Century Gothic"/>
          <w:b/>
          <w:bCs/>
        </w:rPr>
        <w:t>s</w:t>
      </w:r>
      <w:r w:rsidRPr="00D31344">
        <w:rPr>
          <w:rFonts w:eastAsia="Century Gothic" w:cs="Century Gothic"/>
          <w:b/>
          <w:bCs/>
        </w:rPr>
        <w:t>’ list screen</w:t>
      </w:r>
      <w:r w:rsidR="006D1DEA" w:rsidRPr="006D1DEA">
        <w:rPr>
          <w:rFonts w:eastAsia="Century Gothic" w:cs="Century Gothic"/>
        </w:rPr>
        <w:t>]</w:t>
      </w:r>
    </w:p>
    <w:p w14:paraId="5B19E511" w14:textId="6F043643" w:rsidR="00D31344" w:rsidRDefault="00D31344" w:rsidP="00D31344">
      <w:pPr>
        <w:pStyle w:val="InstructionsNote"/>
        <w:numPr>
          <w:ilvl w:val="0"/>
          <w:numId w:val="0"/>
        </w:numPr>
        <w:ind w:left="720"/>
        <w:rPr>
          <w:rFonts w:eastAsia="Century Gothic" w:cs="Century Gothic"/>
        </w:rPr>
      </w:pPr>
      <w:r>
        <w:rPr>
          <w:rFonts w:eastAsia="Century Gothic" w:cs="Century Gothic"/>
        </w:rPr>
        <w:t xml:space="preserve">This will open the </w:t>
      </w:r>
      <w:r w:rsidRPr="00C72850">
        <w:rPr>
          <w:rFonts w:eastAsia="Century Gothic" w:cs="Century Gothic"/>
        </w:rPr>
        <w:t>My tasks</w:t>
      </w:r>
      <w:r>
        <w:rPr>
          <w:rFonts w:eastAsia="Century Gothic" w:cs="Century Gothic"/>
        </w:rPr>
        <w:t xml:space="preserve"> list screen record config panel and auto focus the record in the left-hand configuration </w:t>
      </w:r>
      <w:proofErr w:type="gramStart"/>
      <w:r>
        <w:rPr>
          <w:rFonts w:eastAsia="Century Gothic" w:cs="Century Gothic"/>
        </w:rPr>
        <w:t>tree</w:t>
      </w:r>
      <w:proofErr w:type="gramEnd"/>
    </w:p>
    <w:p w14:paraId="50A4738F" w14:textId="61216563" w:rsidR="00D31344" w:rsidRDefault="00D31344" w:rsidP="007B4EDE">
      <w:pPr>
        <w:pStyle w:val="InstructionsNote"/>
        <w:numPr>
          <w:ilvl w:val="0"/>
          <w:numId w:val="0"/>
        </w:numPr>
        <w:ind w:left="720"/>
        <w:rPr>
          <w:rFonts w:eastAsia="Century Gothic" w:cs="Century Gothic"/>
        </w:rPr>
      </w:pPr>
      <w:r>
        <w:rPr>
          <w:rFonts w:eastAsia="Century Gothic" w:cs="Century Gothic"/>
        </w:rPr>
        <w:lastRenderedPageBreak/>
        <w:t>You can also use your keyboard shortcuts to</w:t>
      </w:r>
      <w:r w:rsidR="00192018">
        <w:rPr>
          <w:rFonts w:eastAsia="Century Gothic" w:cs="Century Gothic"/>
        </w:rPr>
        <w:t xml:space="preserve"> O</w:t>
      </w:r>
      <w:r>
        <w:rPr>
          <w:rFonts w:eastAsia="Century Gothic" w:cs="Century Gothic"/>
        </w:rPr>
        <w:t>pen Find (</w:t>
      </w:r>
      <w:proofErr w:type="spellStart"/>
      <w:r>
        <w:rPr>
          <w:rFonts w:eastAsia="Century Gothic" w:cs="Century Gothic"/>
        </w:rPr>
        <w:t>cmd+F</w:t>
      </w:r>
      <w:proofErr w:type="spellEnd"/>
      <w:r>
        <w:rPr>
          <w:rFonts w:eastAsia="Century Gothic" w:cs="Century Gothic"/>
        </w:rPr>
        <w:t xml:space="preserve"> on </w:t>
      </w:r>
      <w:r w:rsidR="00192018">
        <w:rPr>
          <w:rFonts w:eastAsia="Century Gothic" w:cs="Century Gothic"/>
        </w:rPr>
        <w:t>Mac</w:t>
      </w:r>
      <w:r>
        <w:rPr>
          <w:rFonts w:eastAsia="Century Gothic" w:cs="Century Gothic"/>
        </w:rPr>
        <w:t>) or (</w:t>
      </w:r>
      <w:proofErr w:type="spellStart"/>
      <w:r>
        <w:rPr>
          <w:rFonts w:eastAsia="Century Gothic" w:cs="Century Gothic"/>
        </w:rPr>
        <w:t>ctrl+F</w:t>
      </w:r>
      <w:proofErr w:type="spellEnd"/>
      <w:r>
        <w:rPr>
          <w:rFonts w:eastAsia="Century Gothic" w:cs="Century Gothic"/>
        </w:rPr>
        <w:t xml:space="preserve"> on </w:t>
      </w:r>
      <w:r w:rsidR="00192018">
        <w:rPr>
          <w:rFonts w:eastAsia="Century Gothic" w:cs="Century Gothic"/>
        </w:rPr>
        <w:t>W</w:t>
      </w:r>
      <w:r>
        <w:rPr>
          <w:rFonts w:eastAsia="Century Gothic" w:cs="Century Gothic"/>
        </w:rPr>
        <w:t xml:space="preserve">indows) to quickly find your record on the configuration </w:t>
      </w:r>
      <w:proofErr w:type="gramStart"/>
      <w:r>
        <w:rPr>
          <w:rFonts w:eastAsia="Century Gothic" w:cs="Century Gothic"/>
        </w:rPr>
        <w:t>tree</w:t>
      </w:r>
      <w:proofErr w:type="gramEnd"/>
    </w:p>
    <w:p w14:paraId="061C7126" w14:textId="1D376EE1" w:rsidR="00192018" w:rsidRDefault="00192018" w:rsidP="00192018">
      <w:pPr>
        <w:pStyle w:val="07NumberList"/>
        <w:numPr>
          <w:ilvl w:val="0"/>
          <w:numId w:val="0"/>
        </w:numPr>
        <w:ind w:left="720"/>
        <w:rPr>
          <w:rFonts w:eastAsia="Century Gothic" w:cs="Century Gothic"/>
        </w:rPr>
      </w:pPr>
      <w:r>
        <w:rPr>
          <w:rFonts w:eastAsia="Century Gothic" w:cs="Century Gothic"/>
          <w:noProof/>
        </w:rPr>
        <w:drawing>
          <wp:inline distT="0" distB="0" distL="0" distR="0" wp14:anchorId="72A57691" wp14:editId="1EFB17A2">
            <wp:extent cx="2453528" cy="1639330"/>
            <wp:effectExtent l="0" t="0" r="0" b="0"/>
            <wp:docPr id="768351313" name="Picture 768351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351313" name="Picture 768351313"/>
                    <pic:cNvPicPr/>
                  </pic:nvPicPr>
                  <pic:blipFill>
                    <a:blip r:embed="rId29"/>
                    <a:stretch>
                      <a:fillRect/>
                    </a:stretch>
                  </pic:blipFill>
                  <pic:spPr>
                    <a:xfrm>
                      <a:off x="0" y="0"/>
                      <a:ext cx="2506988" cy="1675050"/>
                    </a:xfrm>
                    <a:prstGeom prst="rect">
                      <a:avLst/>
                    </a:prstGeom>
                  </pic:spPr>
                </pic:pic>
              </a:graphicData>
            </a:graphic>
          </wp:inline>
        </w:drawing>
      </w:r>
    </w:p>
    <w:p w14:paraId="06F7BA10" w14:textId="6627EA8F" w:rsidR="00D31344" w:rsidRPr="00192018" w:rsidRDefault="00192018" w:rsidP="007D623C">
      <w:pPr>
        <w:pStyle w:val="07NumberList"/>
        <w:numPr>
          <w:ilvl w:val="0"/>
          <w:numId w:val="16"/>
        </w:numPr>
        <w:rPr>
          <w:rFonts w:eastAsia="Century Gothic" w:cs="Century Gothic"/>
        </w:rPr>
      </w:pPr>
      <w:r>
        <w:rPr>
          <w:rFonts w:eastAsia="Century Gothic" w:cs="Century Gothic"/>
        </w:rPr>
        <w:t>In the blue notification banner at the top of your configuration panel, click on ‘</w:t>
      </w:r>
      <w:r w:rsidRPr="00192018">
        <w:rPr>
          <w:rFonts w:eastAsia="Century Gothic" w:cs="Century Gothic"/>
          <w:b/>
          <w:bCs/>
        </w:rPr>
        <w:t>open record’</w:t>
      </w:r>
      <w:r>
        <w:rPr>
          <w:rFonts w:eastAsia="Century Gothic" w:cs="Century Gothic"/>
          <w:b/>
          <w:bCs/>
        </w:rPr>
        <w:br/>
      </w:r>
      <w:r>
        <w:rPr>
          <w:rFonts w:eastAsia="Century Gothic" w:cs="Century Gothic"/>
          <w:b/>
          <w:bCs/>
        </w:rPr>
        <w:br/>
      </w:r>
      <w:r>
        <w:rPr>
          <w:rFonts w:eastAsia="Century Gothic" w:cs="Century Gothic"/>
          <w:noProof/>
        </w:rPr>
        <w:drawing>
          <wp:inline distT="0" distB="0" distL="0" distR="0" wp14:anchorId="245E6630" wp14:editId="5B2174AF">
            <wp:extent cx="4679092" cy="1063294"/>
            <wp:effectExtent l="0" t="0" r="0" b="3810"/>
            <wp:docPr id="367873250" name="Picture 36787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73250" name="Picture 367873250"/>
                    <pic:cNvPicPr/>
                  </pic:nvPicPr>
                  <pic:blipFill>
                    <a:blip r:embed="rId30"/>
                    <a:stretch>
                      <a:fillRect/>
                    </a:stretch>
                  </pic:blipFill>
                  <pic:spPr>
                    <a:xfrm>
                      <a:off x="0" y="0"/>
                      <a:ext cx="4772961" cy="1084625"/>
                    </a:xfrm>
                    <a:prstGeom prst="rect">
                      <a:avLst/>
                    </a:prstGeom>
                  </pic:spPr>
                </pic:pic>
              </a:graphicData>
            </a:graphic>
          </wp:inline>
        </w:drawing>
      </w:r>
    </w:p>
    <w:p w14:paraId="42D01906" w14:textId="69406F34" w:rsidR="00192018" w:rsidRDefault="00192018" w:rsidP="00192018">
      <w:pPr>
        <w:pStyle w:val="InstructionsNote"/>
        <w:numPr>
          <w:ilvl w:val="0"/>
          <w:numId w:val="0"/>
        </w:numPr>
        <w:ind w:left="720"/>
        <w:rPr>
          <w:rFonts w:eastAsia="Century Gothic" w:cs="Century Gothic"/>
        </w:rPr>
      </w:pPr>
      <w:r>
        <w:rPr>
          <w:rFonts w:eastAsia="Century Gothic" w:cs="Century Gothic"/>
        </w:rPr>
        <w:t xml:space="preserve">This banner is displayed to inform you that the record has only been partially loaded to improve performance. Opening the record will allow you to configure and view any additional records </w:t>
      </w:r>
      <w:proofErr w:type="gramStart"/>
      <w:r>
        <w:rPr>
          <w:rFonts w:eastAsia="Century Gothic" w:cs="Century Gothic"/>
        </w:rPr>
        <w:t>associated</w:t>
      </w:r>
      <w:proofErr w:type="gramEnd"/>
    </w:p>
    <w:p w14:paraId="7AEC7C23" w14:textId="77777777" w:rsidR="00192018" w:rsidRPr="00192018" w:rsidRDefault="00192018" w:rsidP="007D623C">
      <w:pPr>
        <w:pStyle w:val="07NumberList"/>
        <w:numPr>
          <w:ilvl w:val="0"/>
          <w:numId w:val="16"/>
        </w:numPr>
        <w:rPr>
          <w:rFonts w:eastAsia="Century Gothic" w:cs="Century Gothic"/>
        </w:rPr>
      </w:pPr>
      <w:r w:rsidRPr="00192018">
        <w:rPr>
          <w:rFonts w:eastAsia="Century Gothic" w:cs="Century Gothic"/>
        </w:rPr>
        <w:t>Close the yellow notification banner</w:t>
      </w:r>
      <w:r w:rsidRPr="00192018">
        <w:rPr>
          <w:rFonts w:eastAsia="Century Gothic" w:cs="Century Gothic"/>
        </w:rPr>
        <w:br/>
      </w:r>
      <w:r w:rsidRPr="00192018">
        <w:rPr>
          <w:rFonts w:eastAsia="Century Gothic" w:cs="Century Gothic"/>
        </w:rPr>
        <w:br/>
      </w:r>
      <w:r>
        <w:rPr>
          <w:noProof/>
        </w:rPr>
        <w:drawing>
          <wp:inline distT="0" distB="0" distL="0" distR="0" wp14:anchorId="5D6345D2" wp14:editId="447A73E9">
            <wp:extent cx="5424854" cy="248639"/>
            <wp:effectExtent l="0" t="0" r="0" b="5715"/>
            <wp:docPr id="531159890" name="Picture 531159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784340" name="Picture 300784340"/>
                    <pic:cNvPicPr/>
                  </pic:nvPicPr>
                  <pic:blipFill>
                    <a:blip r:embed="rId27"/>
                    <a:stretch>
                      <a:fillRect/>
                    </a:stretch>
                  </pic:blipFill>
                  <pic:spPr>
                    <a:xfrm>
                      <a:off x="0" y="0"/>
                      <a:ext cx="5604739" cy="256884"/>
                    </a:xfrm>
                    <a:prstGeom prst="rect">
                      <a:avLst/>
                    </a:prstGeom>
                  </pic:spPr>
                </pic:pic>
              </a:graphicData>
            </a:graphic>
          </wp:inline>
        </w:drawing>
      </w:r>
    </w:p>
    <w:p w14:paraId="4F7C1C71" w14:textId="3A27883A" w:rsidR="006D1DEA" w:rsidRDefault="006D1DEA" w:rsidP="007D623C">
      <w:pPr>
        <w:pStyle w:val="07NumberList"/>
        <w:numPr>
          <w:ilvl w:val="0"/>
          <w:numId w:val="16"/>
        </w:numPr>
        <w:rPr>
          <w:rFonts w:eastAsia="Century Gothic" w:cs="Century Gothic"/>
        </w:rPr>
      </w:pPr>
      <w:r>
        <w:rPr>
          <w:rFonts w:eastAsia="Century Gothic" w:cs="Century Gothic"/>
        </w:rPr>
        <w:t xml:space="preserve">On the </w:t>
      </w:r>
      <w:proofErr w:type="gramStart"/>
      <w:r>
        <w:rPr>
          <w:rFonts w:eastAsia="Century Gothic" w:cs="Century Gothic"/>
        </w:rPr>
        <w:t>left hand</w:t>
      </w:r>
      <w:proofErr w:type="gramEnd"/>
      <w:r>
        <w:rPr>
          <w:rFonts w:eastAsia="Century Gothic" w:cs="Century Gothic"/>
        </w:rPr>
        <w:t xml:space="preserve"> configuration tree, navigate to [‘</w:t>
      </w:r>
      <w:r w:rsidR="00977863">
        <w:rPr>
          <w:rFonts w:eastAsia="Century Gothic" w:cs="Century Gothic"/>
        </w:rPr>
        <w:t>My Tasks List item config’</w:t>
      </w:r>
      <w:r>
        <w:rPr>
          <w:rFonts w:eastAsia="Century Gothic" w:cs="Century Gothic"/>
        </w:rPr>
        <w:t>] &gt; [‘</w:t>
      </w:r>
      <w:r w:rsidR="00977863">
        <w:rPr>
          <w:rFonts w:eastAsia="Century Gothic" w:cs="Century Gothic"/>
          <w:b/>
          <w:bCs/>
        </w:rPr>
        <w:t>Work Order Task Main Card</w:t>
      </w:r>
      <w:r w:rsidRPr="006D1DEA">
        <w:rPr>
          <w:rFonts w:eastAsia="Century Gothic" w:cs="Century Gothic"/>
        </w:rPr>
        <w:t>]</w:t>
      </w:r>
      <w:r>
        <w:rPr>
          <w:rFonts w:eastAsia="Century Gothic" w:cs="Century Gothic"/>
        </w:rPr>
        <w:br/>
      </w:r>
      <w:r>
        <w:rPr>
          <w:rFonts w:eastAsia="Century Gothic" w:cs="Century Gothic"/>
        </w:rPr>
        <w:br/>
      </w:r>
      <w:r w:rsidR="006C3F82">
        <w:rPr>
          <w:rFonts w:eastAsia="Century Gothic" w:cs="Century Gothic"/>
          <w:noProof/>
        </w:rPr>
        <w:drawing>
          <wp:inline distT="0" distB="0" distL="0" distR="0" wp14:anchorId="3DD767F7" wp14:editId="19A1F29D">
            <wp:extent cx="3101574" cy="1776293"/>
            <wp:effectExtent l="0" t="0" r="0" b="1905"/>
            <wp:docPr id="9087943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794388" name="Picture 908794388"/>
                    <pic:cNvPicPr/>
                  </pic:nvPicPr>
                  <pic:blipFill>
                    <a:blip r:embed="rId31"/>
                    <a:stretch>
                      <a:fillRect/>
                    </a:stretch>
                  </pic:blipFill>
                  <pic:spPr>
                    <a:xfrm>
                      <a:off x="0" y="0"/>
                      <a:ext cx="3122208" cy="1788110"/>
                    </a:xfrm>
                    <a:prstGeom prst="rect">
                      <a:avLst/>
                    </a:prstGeom>
                  </pic:spPr>
                </pic:pic>
              </a:graphicData>
            </a:graphic>
          </wp:inline>
        </w:drawing>
      </w:r>
    </w:p>
    <w:p w14:paraId="68A99A94" w14:textId="6EE8D979" w:rsidR="00D31344" w:rsidRDefault="006D1DEA" w:rsidP="007D623C">
      <w:pPr>
        <w:pStyle w:val="07NumberList"/>
        <w:numPr>
          <w:ilvl w:val="0"/>
          <w:numId w:val="16"/>
        </w:numPr>
        <w:rPr>
          <w:rFonts w:eastAsia="Century Gothic" w:cs="Century Gothic"/>
        </w:rPr>
      </w:pPr>
      <w:r>
        <w:rPr>
          <w:rFonts w:eastAsia="Century Gothic" w:cs="Century Gothic"/>
        </w:rPr>
        <w:lastRenderedPageBreak/>
        <w:t xml:space="preserve">On the ‘Work Order Task </w:t>
      </w:r>
      <w:r w:rsidR="00E20E9A">
        <w:rPr>
          <w:rFonts w:eastAsia="Century Gothic" w:cs="Century Gothic"/>
        </w:rPr>
        <w:t xml:space="preserve">Main Card’ </w:t>
      </w:r>
      <w:r w:rsidR="003A03FB">
        <w:rPr>
          <w:rFonts w:eastAsia="Century Gothic" w:cs="Century Gothic"/>
        </w:rPr>
        <w:t>configuration panel, click on ‘Open in Mobile Card Builder’</w:t>
      </w:r>
      <w:r w:rsidR="003A03FB">
        <w:rPr>
          <w:rFonts w:eastAsia="Century Gothic" w:cs="Century Gothic"/>
        </w:rPr>
        <w:br/>
      </w:r>
      <w:r w:rsidR="003A03FB">
        <w:rPr>
          <w:rFonts w:eastAsia="Century Gothic" w:cs="Century Gothic"/>
        </w:rPr>
        <w:br/>
      </w:r>
      <w:r w:rsidR="00706575">
        <w:rPr>
          <w:rFonts w:eastAsia="Century Gothic" w:cs="Century Gothic"/>
          <w:noProof/>
        </w:rPr>
        <w:drawing>
          <wp:inline distT="0" distB="0" distL="0" distR="0" wp14:anchorId="75EBF79B" wp14:editId="041CAC6C">
            <wp:extent cx="5542547" cy="1313986"/>
            <wp:effectExtent l="0" t="0" r="0" b="0"/>
            <wp:docPr id="15505312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531233" name="Picture 1550531233"/>
                    <pic:cNvPicPr/>
                  </pic:nvPicPr>
                  <pic:blipFill>
                    <a:blip r:embed="rId32"/>
                    <a:stretch>
                      <a:fillRect/>
                    </a:stretch>
                  </pic:blipFill>
                  <pic:spPr>
                    <a:xfrm>
                      <a:off x="0" y="0"/>
                      <a:ext cx="5546926" cy="1315024"/>
                    </a:xfrm>
                    <a:prstGeom prst="rect">
                      <a:avLst/>
                    </a:prstGeom>
                  </pic:spPr>
                </pic:pic>
              </a:graphicData>
            </a:graphic>
          </wp:inline>
        </w:drawing>
      </w:r>
      <w:r w:rsidR="00D31344">
        <w:rPr>
          <w:rFonts w:eastAsia="Century Gothic" w:cs="Century Gothic"/>
        </w:rPr>
        <w:br/>
      </w:r>
    </w:p>
    <w:p w14:paraId="4D9C0465" w14:textId="6788BD74" w:rsidR="00D31344" w:rsidRDefault="00D31344" w:rsidP="00D31344">
      <w:pPr>
        <w:pStyle w:val="InstructionsNote"/>
        <w:ind w:left="907"/>
        <w:rPr>
          <w:rFonts w:eastAsia="Century Gothic" w:cs="Century Gothic"/>
        </w:rPr>
      </w:pPr>
      <w:r>
        <w:rPr>
          <w:rFonts w:eastAsia="Century Gothic" w:cs="Century Gothic"/>
        </w:rPr>
        <w:t xml:space="preserve">This will open </w:t>
      </w:r>
      <w:r w:rsidR="003A03FB">
        <w:rPr>
          <w:rFonts w:eastAsia="Century Gothic" w:cs="Century Gothic"/>
        </w:rPr>
        <w:t>up a new browser tab and take you to the card record</w:t>
      </w:r>
      <w:r>
        <w:rPr>
          <w:rFonts w:eastAsia="Century Gothic" w:cs="Century Gothic"/>
        </w:rPr>
        <w:t xml:space="preserve"> </w:t>
      </w:r>
      <w:r w:rsidR="003A03FB">
        <w:rPr>
          <w:rFonts w:eastAsia="Century Gothic" w:cs="Century Gothic"/>
        </w:rPr>
        <w:t xml:space="preserve">for you to define the values within your card </w:t>
      </w:r>
      <w:proofErr w:type="gramStart"/>
      <w:r w:rsidR="003A03FB">
        <w:rPr>
          <w:rFonts w:eastAsia="Century Gothic" w:cs="Century Gothic"/>
        </w:rPr>
        <w:t>template</w:t>
      </w:r>
      <w:proofErr w:type="gramEnd"/>
    </w:p>
    <w:p w14:paraId="40501974" w14:textId="4F9314A2" w:rsidR="003A03FB" w:rsidRPr="003A03FB" w:rsidRDefault="003A03FB" w:rsidP="007D623C">
      <w:pPr>
        <w:pStyle w:val="07NumberList"/>
        <w:numPr>
          <w:ilvl w:val="0"/>
          <w:numId w:val="16"/>
        </w:numPr>
      </w:pPr>
      <w:r>
        <w:t xml:space="preserve">In the top left of mobile card builder, navigate to </w:t>
      </w:r>
      <w:r w:rsidRPr="003A03FB">
        <w:rPr>
          <w:b/>
          <w:bCs/>
        </w:rPr>
        <w:t>menu &gt; change template</w:t>
      </w:r>
      <w:r>
        <w:rPr>
          <w:b/>
          <w:bCs/>
        </w:rPr>
        <w:br/>
      </w:r>
      <w:r>
        <w:rPr>
          <w:b/>
          <w:bCs/>
        </w:rPr>
        <w:br/>
      </w:r>
      <w:r>
        <w:rPr>
          <w:noProof/>
        </w:rPr>
        <w:drawing>
          <wp:inline distT="0" distB="0" distL="0" distR="0" wp14:anchorId="588B593A" wp14:editId="00566793">
            <wp:extent cx="2599038" cy="1859657"/>
            <wp:effectExtent l="0" t="0" r="5080" b="0"/>
            <wp:docPr id="802273300" name="Picture 802273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273300" name="Picture 802273300"/>
                    <pic:cNvPicPr/>
                  </pic:nvPicPr>
                  <pic:blipFill>
                    <a:blip r:embed="rId33"/>
                    <a:stretch>
                      <a:fillRect/>
                    </a:stretch>
                  </pic:blipFill>
                  <pic:spPr>
                    <a:xfrm>
                      <a:off x="0" y="0"/>
                      <a:ext cx="2615157" cy="1871190"/>
                    </a:xfrm>
                    <a:prstGeom prst="rect">
                      <a:avLst/>
                    </a:prstGeom>
                  </pic:spPr>
                </pic:pic>
              </a:graphicData>
            </a:graphic>
          </wp:inline>
        </w:drawing>
      </w:r>
    </w:p>
    <w:p w14:paraId="3CFA2D13" w14:textId="7323AB48" w:rsidR="003A03FB" w:rsidRDefault="003A03FB" w:rsidP="003A03FB">
      <w:pPr>
        <w:pStyle w:val="InstructionsNote"/>
        <w:numPr>
          <w:ilvl w:val="0"/>
          <w:numId w:val="0"/>
        </w:numPr>
        <w:ind w:left="907"/>
        <w:rPr>
          <w:rFonts w:eastAsia="Century Gothic" w:cs="Century Gothic"/>
        </w:rPr>
      </w:pPr>
      <w:r w:rsidRPr="003A03FB">
        <w:rPr>
          <w:rFonts w:eastAsia="Century Gothic" w:cs="Century Gothic"/>
          <w:b/>
          <w:bCs/>
        </w:rPr>
        <w:t>Note</w:t>
      </w:r>
      <w:r>
        <w:rPr>
          <w:rFonts w:eastAsia="Century Gothic" w:cs="Century Gothic"/>
        </w:rPr>
        <w:t xml:space="preserve">: You can change your card template depending on how you want to visualize the fields and buttons on your card </w:t>
      </w:r>
    </w:p>
    <w:p w14:paraId="1A781298" w14:textId="5E7EF868" w:rsidR="003A03FB" w:rsidRDefault="007B4EDE" w:rsidP="007D623C">
      <w:pPr>
        <w:pStyle w:val="07NumberList"/>
        <w:numPr>
          <w:ilvl w:val="0"/>
          <w:numId w:val="16"/>
        </w:numPr>
      </w:pPr>
      <w:r>
        <w:t>In the search bar, search and open ‘</w:t>
      </w:r>
      <w:r w:rsidRPr="007B4EDE">
        <w:rPr>
          <w:b/>
          <w:bCs/>
        </w:rPr>
        <w:t>Template 01’</w:t>
      </w:r>
      <w:r>
        <w:rPr>
          <w:b/>
          <w:bCs/>
        </w:rPr>
        <w:br/>
      </w:r>
      <w:r>
        <w:rPr>
          <w:b/>
          <w:bCs/>
        </w:rPr>
        <w:br/>
      </w:r>
      <w:r>
        <w:rPr>
          <w:noProof/>
        </w:rPr>
        <w:drawing>
          <wp:inline distT="0" distB="0" distL="0" distR="0" wp14:anchorId="091288C8" wp14:editId="5D2A727A">
            <wp:extent cx="5169243" cy="1531996"/>
            <wp:effectExtent l="0" t="0" r="0" b="5080"/>
            <wp:docPr id="1116166782" name="Picture 1116166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166782" name="Picture 1116166782"/>
                    <pic:cNvPicPr/>
                  </pic:nvPicPr>
                  <pic:blipFill>
                    <a:blip r:embed="rId34"/>
                    <a:stretch>
                      <a:fillRect/>
                    </a:stretch>
                  </pic:blipFill>
                  <pic:spPr>
                    <a:xfrm>
                      <a:off x="0" y="0"/>
                      <a:ext cx="5198373" cy="1540629"/>
                    </a:xfrm>
                    <a:prstGeom prst="rect">
                      <a:avLst/>
                    </a:prstGeom>
                  </pic:spPr>
                </pic:pic>
              </a:graphicData>
            </a:graphic>
          </wp:inline>
        </w:drawing>
      </w:r>
    </w:p>
    <w:p w14:paraId="750E3CD8" w14:textId="469178B7" w:rsidR="007B4EDE" w:rsidRDefault="007B4EDE" w:rsidP="007B4EDE">
      <w:pPr>
        <w:pStyle w:val="InstructionsNote"/>
        <w:numPr>
          <w:ilvl w:val="0"/>
          <w:numId w:val="0"/>
        </w:numPr>
        <w:ind w:left="907"/>
        <w:rPr>
          <w:rFonts w:eastAsia="Century Gothic" w:cs="Century Gothic"/>
        </w:rPr>
      </w:pPr>
      <w:r>
        <w:rPr>
          <w:rFonts w:eastAsia="Century Gothic" w:cs="Century Gothic"/>
        </w:rPr>
        <w:t xml:space="preserve">There are many out-of-the-box templates that you can pick from, template 01 is your standard template that is best used to visualize incidents, tasks, and </w:t>
      </w:r>
      <w:proofErr w:type="gramStart"/>
      <w:r>
        <w:rPr>
          <w:rFonts w:eastAsia="Century Gothic" w:cs="Century Gothic"/>
        </w:rPr>
        <w:t>related</w:t>
      </w:r>
      <w:proofErr w:type="gramEnd"/>
    </w:p>
    <w:p w14:paraId="49667C07" w14:textId="77777777" w:rsidR="007B4EDE" w:rsidRDefault="007B4EDE" w:rsidP="007B4EDE">
      <w:pPr>
        <w:pStyle w:val="05BodyCopy"/>
      </w:pPr>
    </w:p>
    <w:p w14:paraId="510CCBB8" w14:textId="24B4D41F" w:rsidR="007B4EDE" w:rsidRDefault="00C3661F" w:rsidP="007D623C">
      <w:pPr>
        <w:pStyle w:val="07NumberList"/>
        <w:numPr>
          <w:ilvl w:val="0"/>
          <w:numId w:val="16"/>
        </w:numPr>
      </w:pPr>
      <w:r>
        <w:t xml:space="preserve">At the bottom right, click ‘use this card template’ </w:t>
      </w:r>
      <w:r>
        <w:br/>
      </w:r>
      <w:r>
        <w:br/>
      </w:r>
      <w:r>
        <w:rPr>
          <w:noProof/>
        </w:rPr>
        <w:drawing>
          <wp:inline distT="0" distB="0" distL="0" distR="0" wp14:anchorId="483A62A8" wp14:editId="77C8E060">
            <wp:extent cx="1692533" cy="354251"/>
            <wp:effectExtent l="0" t="0" r="0" b="1905"/>
            <wp:docPr id="1802890251" name="Picture 1802890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890251" name="Picture 1802890251"/>
                    <pic:cNvPicPr/>
                  </pic:nvPicPr>
                  <pic:blipFill>
                    <a:blip r:embed="rId35"/>
                    <a:stretch>
                      <a:fillRect/>
                    </a:stretch>
                  </pic:blipFill>
                  <pic:spPr>
                    <a:xfrm>
                      <a:off x="0" y="0"/>
                      <a:ext cx="1738319" cy="363834"/>
                    </a:xfrm>
                    <a:prstGeom prst="rect">
                      <a:avLst/>
                    </a:prstGeom>
                  </pic:spPr>
                </pic:pic>
              </a:graphicData>
            </a:graphic>
          </wp:inline>
        </w:drawing>
      </w:r>
    </w:p>
    <w:p w14:paraId="7F23BCF2" w14:textId="045F21D5" w:rsidR="00F14CE3" w:rsidRDefault="00C3661F" w:rsidP="007D623C">
      <w:pPr>
        <w:pStyle w:val="07NumberList"/>
        <w:numPr>
          <w:ilvl w:val="0"/>
          <w:numId w:val="16"/>
        </w:numPr>
      </w:pPr>
      <w:r w:rsidRPr="00C3661F">
        <w:t>Click</w:t>
      </w:r>
      <w:r>
        <w:rPr>
          <w:b/>
          <w:bCs/>
        </w:rPr>
        <w:t xml:space="preserve"> ‘</w:t>
      </w:r>
      <w:r w:rsidRPr="00C3661F">
        <w:rPr>
          <w:b/>
          <w:bCs/>
        </w:rPr>
        <w:t>Dismiss</w:t>
      </w:r>
      <w:r>
        <w:rPr>
          <w:b/>
          <w:bCs/>
        </w:rPr>
        <w:t xml:space="preserve"> all’</w:t>
      </w:r>
      <w:r>
        <w:t xml:space="preserve"> on your gray notification at the top</w:t>
      </w:r>
      <w:r>
        <w:br/>
      </w:r>
      <w:r>
        <w:br/>
      </w:r>
      <w:r>
        <w:rPr>
          <w:noProof/>
        </w:rPr>
        <w:drawing>
          <wp:inline distT="0" distB="0" distL="0" distR="0" wp14:anchorId="6199B310" wp14:editId="781730EF">
            <wp:extent cx="5012724" cy="341144"/>
            <wp:effectExtent l="0" t="0" r="3810" b="1905"/>
            <wp:docPr id="1359650274" name="Picture 1359650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650274" name="Picture 1359650274"/>
                    <pic:cNvPicPr/>
                  </pic:nvPicPr>
                  <pic:blipFill>
                    <a:blip r:embed="rId36"/>
                    <a:stretch>
                      <a:fillRect/>
                    </a:stretch>
                  </pic:blipFill>
                  <pic:spPr>
                    <a:xfrm>
                      <a:off x="0" y="0"/>
                      <a:ext cx="5156272" cy="350913"/>
                    </a:xfrm>
                    <a:prstGeom prst="rect">
                      <a:avLst/>
                    </a:prstGeom>
                  </pic:spPr>
                </pic:pic>
              </a:graphicData>
            </a:graphic>
          </wp:inline>
        </w:drawing>
      </w:r>
      <w:r w:rsidR="00F14CE3">
        <w:br/>
      </w:r>
      <w:r w:rsidR="00F14CE3">
        <w:br/>
      </w:r>
      <w:r w:rsidR="00F14CE3">
        <w:rPr>
          <w:noProof/>
        </w:rPr>
        <w:drawing>
          <wp:inline distT="0" distB="0" distL="0" distR="0" wp14:anchorId="50A18A3F" wp14:editId="7DFC87D4">
            <wp:extent cx="4996249" cy="2810390"/>
            <wp:effectExtent l="0" t="0" r="0" b="0"/>
            <wp:docPr id="1950095813" name="Picture 1950095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095813" name="Picture 1950095813"/>
                    <pic:cNvPicPr/>
                  </pic:nvPicPr>
                  <pic:blipFill>
                    <a:blip r:embed="rId37"/>
                    <a:stretch>
                      <a:fillRect/>
                    </a:stretch>
                  </pic:blipFill>
                  <pic:spPr>
                    <a:xfrm>
                      <a:off x="0" y="0"/>
                      <a:ext cx="5021002" cy="2824314"/>
                    </a:xfrm>
                    <a:prstGeom prst="rect">
                      <a:avLst/>
                    </a:prstGeom>
                  </pic:spPr>
                </pic:pic>
              </a:graphicData>
            </a:graphic>
          </wp:inline>
        </w:drawing>
      </w:r>
      <w:r w:rsidR="00F14CE3">
        <w:br/>
      </w:r>
    </w:p>
    <w:p w14:paraId="31DBC9B8" w14:textId="3967A573" w:rsidR="00F14CE3" w:rsidRDefault="00F14CE3" w:rsidP="00F14CE3">
      <w:pPr>
        <w:pStyle w:val="InstructionsNote"/>
        <w:numPr>
          <w:ilvl w:val="0"/>
          <w:numId w:val="0"/>
        </w:numPr>
        <w:ind w:left="907"/>
        <w:rPr>
          <w:rFonts w:eastAsia="Century Gothic" w:cs="Century Gothic"/>
        </w:rPr>
      </w:pPr>
      <w:r>
        <w:t>At this point you should have a blank template to start filling in the fields that you want.</w:t>
      </w:r>
    </w:p>
    <w:p w14:paraId="7C00481F" w14:textId="77777777" w:rsidR="00F14CE3" w:rsidRDefault="00F14CE3" w:rsidP="00F14CE3">
      <w:pPr>
        <w:pStyle w:val="07NumberList"/>
        <w:numPr>
          <w:ilvl w:val="0"/>
          <w:numId w:val="0"/>
        </w:numPr>
        <w:ind w:left="360"/>
      </w:pPr>
    </w:p>
    <w:p w14:paraId="087FDB03" w14:textId="41FD43E6" w:rsidR="00F14CE3" w:rsidRPr="003751A0" w:rsidRDefault="00F14CE3" w:rsidP="00F14CE3">
      <w:pPr>
        <w:pStyle w:val="04SubheadBody"/>
        <w:rPr>
          <w:rFonts w:eastAsia="Century Gothic" w:cs="Century Gothic"/>
          <w:b w:val="0"/>
          <w:bCs/>
        </w:rPr>
      </w:pPr>
      <w:bookmarkStart w:id="28" w:name="_Toc133778219"/>
      <w:r w:rsidRPr="2C9D925D">
        <w:rPr>
          <w:rFonts w:eastAsia="Century Gothic" w:cs="Century Gothic"/>
        </w:rPr>
        <w:t xml:space="preserve">Section </w:t>
      </w:r>
      <w:r>
        <w:rPr>
          <w:rFonts w:eastAsia="Century Gothic" w:cs="Century Gothic"/>
        </w:rPr>
        <w:t>1</w:t>
      </w:r>
      <w:r w:rsidRPr="2C9D925D">
        <w:rPr>
          <w:rFonts w:eastAsia="Century Gothic" w:cs="Century Gothic"/>
        </w:rPr>
        <w:t>.</w:t>
      </w:r>
      <w:r>
        <w:rPr>
          <w:rFonts w:eastAsia="Century Gothic" w:cs="Century Gothic"/>
        </w:rPr>
        <w:t>4</w:t>
      </w:r>
      <w:r w:rsidRPr="2C9D925D">
        <w:rPr>
          <w:rFonts w:eastAsia="Century Gothic" w:cs="Century Gothic"/>
        </w:rPr>
        <w:t xml:space="preserve"> </w:t>
      </w:r>
      <w:r>
        <w:rPr>
          <w:rFonts w:eastAsia="Century Gothic" w:cs="Century Gothic"/>
          <w:b w:val="0"/>
          <w:bCs/>
        </w:rPr>
        <w:t>Fill in the fields of your card</w:t>
      </w:r>
      <w:bookmarkEnd w:id="28"/>
      <w:r>
        <w:rPr>
          <w:rFonts w:eastAsia="Century Gothic" w:cs="Century Gothic"/>
          <w:b w:val="0"/>
          <w:bCs/>
        </w:rPr>
        <w:t xml:space="preserve"> </w:t>
      </w:r>
    </w:p>
    <w:p w14:paraId="1D02FFE8" w14:textId="59947316" w:rsidR="00F14CE3" w:rsidRDefault="00F14CE3" w:rsidP="007D623C">
      <w:pPr>
        <w:pStyle w:val="07NumberList"/>
        <w:numPr>
          <w:ilvl w:val="0"/>
          <w:numId w:val="20"/>
        </w:numPr>
      </w:pPr>
      <w:r>
        <w:t xml:space="preserve">Select the </w:t>
      </w:r>
      <w:r w:rsidRPr="00F14CE3">
        <w:rPr>
          <w:b/>
          <w:bCs/>
        </w:rPr>
        <w:t>highlighted text box</w:t>
      </w:r>
      <w:r>
        <w:t xml:space="preserve"> (indicated as </w:t>
      </w:r>
      <w:r w:rsidRPr="00F14CE3">
        <w:rPr>
          <w:b/>
          <w:bCs/>
        </w:rPr>
        <w:t>text_decorator_01</w:t>
      </w:r>
      <w:r>
        <w:t xml:space="preserve"> on your </w:t>
      </w:r>
      <w:r w:rsidRPr="00F14CE3">
        <w:rPr>
          <w:b/>
          <w:bCs/>
        </w:rPr>
        <w:t>left hand nav</w:t>
      </w:r>
      <w:r>
        <w:t>) in the screenshot below and fill in the following values:</w:t>
      </w:r>
    </w:p>
    <w:p w14:paraId="53FCBDB9" w14:textId="65E12437" w:rsidR="00F14CE3" w:rsidRDefault="00F14CE3" w:rsidP="007D623C">
      <w:pPr>
        <w:pStyle w:val="07NumberList"/>
        <w:numPr>
          <w:ilvl w:val="1"/>
          <w:numId w:val="20"/>
        </w:numPr>
      </w:pPr>
      <w:r w:rsidRPr="00F14CE3">
        <w:rPr>
          <w:b/>
          <w:bCs/>
        </w:rPr>
        <w:t>Field type</w:t>
      </w:r>
      <w:r>
        <w:t>: Field value</w:t>
      </w:r>
    </w:p>
    <w:p w14:paraId="0A416E17" w14:textId="130B5AEF" w:rsidR="00F14CE3" w:rsidRDefault="00F14CE3" w:rsidP="007D623C">
      <w:pPr>
        <w:pStyle w:val="07NumberList"/>
        <w:numPr>
          <w:ilvl w:val="1"/>
          <w:numId w:val="20"/>
        </w:numPr>
      </w:pPr>
      <w:r w:rsidRPr="00F14CE3">
        <w:rPr>
          <w:b/>
          <w:bCs/>
        </w:rPr>
        <w:t>Mapped field</w:t>
      </w:r>
      <w:r>
        <w:t>: priority</w:t>
      </w:r>
    </w:p>
    <w:p w14:paraId="6916AE2F" w14:textId="0AA2BB5B" w:rsidR="00F14CE3" w:rsidRDefault="00F14CE3" w:rsidP="00F14CE3">
      <w:pPr>
        <w:pStyle w:val="07NumberList"/>
        <w:numPr>
          <w:ilvl w:val="0"/>
          <w:numId w:val="0"/>
        </w:numPr>
        <w:ind w:left="720" w:hanging="360"/>
        <w:rPr>
          <w:b/>
          <w:bCs/>
        </w:rPr>
      </w:pPr>
      <w:r>
        <w:rPr>
          <w:b/>
          <w:bCs/>
        </w:rPr>
        <w:lastRenderedPageBreak/>
        <w:tab/>
      </w:r>
      <w:r w:rsidR="002F7A49">
        <w:rPr>
          <w:b/>
          <w:bCs/>
          <w:noProof/>
        </w:rPr>
        <w:drawing>
          <wp:inline distT="0" distB="0" distL="0" distR="0" wp14:anchorId="1FFA40BE" wp14:editId="68208D1B">
            <wp:extent cx="4679092" cy="2621492"/>
            <wp:effectExtent l="0" t="0" r="0" b="0"/>
            <wp:docPr id="1510229159" name="Picture 1510229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229159" name="Picture 1510229159"/>
                    <pic:cNvPicPr/>
                  </pic:nvPicPr>
                  <pic:blipFill>
                    <a:blip r:embed="rId38"/>
                    <a:stretch>
                      <a:fillRect/>
                    </a:stretch>
                  </pic:blipFill>
                  <pic:spPr>
                    <a:xfrm>
                      <a:off x="0" y="0"/>
                      <a:ext cx="4723073" cy="2646133"/>
                    </a:xfrm>
                    <a:prstGeom prst="rect">
                      <a:avLst/>
                    </a:prstGeom>
                  </pic:spPr>
                </pic:pic>
              </a:graphicData>
            </a:graphic>
          </wp:inline>
        </w:drawing>
      </w:r>
      <w:r>
        <w:rPr>
          <w:b/>
          <w:bCs/>
        </w:rPr>
        <w:br/>
      </w:r>
    </w:p>
    <w:p w14:paraId="4BE180AE" w14:textId="2A963257" w:rsidR="00F14CE3" w:rsidRPr="00F14CE3" w:rsidRDefault="00F14CE3" w:rsidP="00F14CE3">
      <w:pPr>
        <w:pStyle w:val="InstructionsNote"/>
        <w:numPr>
          <w:ilvl w:val="0"/>
          <w:numId w:val="0"/>
        </w:numPr>
        <w:tabs>
          <w:tab w:val="left" w:pos="4346"/>
        </w:tabs>
        <w:ind w:left="907"/>
        <w:rPr>
          <w:rFonts w:eastAsia="Century Gothic" w:cs="Century Gothic"/>
        </w:rPr>
      </w:pPr>
      <w:r>
        <w:rPr>
          <w:rFonts w:eastAsia="Century Gothic" w:cs="Century Gothic"/>
        </w:rPr>
        <w:t>You can ignore and close out the blue banner</w:t>
      </w:r>
      <w:r w:rsidR="002F7A49">
        <w:rPr>
          <w:rFonts w:eastAsia="Century Gothic" w:cs="Century Gothic"/>
        </w:rPr>
        <w:t xml:space="preserve"> message related to pre-existing UI rules from the old </w:t>
      </w:r>
      <w:proofErr w:type="gramStart"/>
      <w:r w:rsidR="002F7A49">
        <w:rPr>
          <w:rFonts w:eastAsia="Century Gothic" w:cs="Century Gothic"/>
        </w:rPr>
        <w:t>template</w:t>
      </w:r>
      <w:proofErr w:type="gramEnd"/>
    </w:p>
    <w:p w14:paraId="52BC9829" w14:textId="412D3CBB" w:rsidR="00F14CE3" w:rsidRDefault="00F14CE3" w:rsidP="00F14CE3">
      <w:pPr>
        <w:pStyle w:val="07NumberList"/>
        <w:numPr>
          <w:ilvl w:val="0"/>
          <w:numId w:val="0"/>
        </w:numPr>
        <w:ind w:left="720"/>
      </w:pPr>
      <w:r>
        <w:rPr>
          <w:b/>
          <w:bCs/>
          <w:noProof/>
        </w:rPr>
        <w:drawing>
          <wp:inline distT="0" distB="0" distL="0" distR="0" wp14:anchorId="7F7FA639" wp14:editId="16EDF40B">
            <wp:extent cx="5943600" cy="231775"/>
            <wp:effectExtent l="0" t="0" r="0" b="0"/>
            <wp:docPr id="1927277705" name="Picture 1927277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277705" name="Picture 1927277705"/>
                    <pic:cNvPicPr/>
                  </pic:nvPicPr>
                  <pic:blipFill>
                    <a:blip r:embed="rId39"/>
                    <a:stretch>
                      <a:fillRect/>
                    </a:stretch>
                  </pic:blipFill>
                  <pic:spPr>
                    <a:xfrm>
                      <a:off x="0" y="0"/>
                      <a:ext cx="5943600" cy="231775"/>
                    </a:xfrm>
                    <a:prstGeom prst="rect">
                      <a:avLst/>
                    </a:prstGeom>
                  </pic:spPr>
                </pic:pic>
              </a:graphicData>
            </a:graphic>
          </wp:inline>
        </w:drawing>
      </w:r>
    </w:p>
    <w:p w14:paraId="5CF34CD2" w14:textId="7EB345D2" w:rsidR="00F14CE3" w:rsidRDefault="00F14CE3" w:rsidP="007D623C">
      <w:pPr>
        <w:pStyle w:val="07NumberList"/>
        <w:numPr>
          <w:ilvl w:val="0"/>
          <w:numId w:val="20"/>
        </w:numPr>
      </w:pPr>
      <w:r>
        <w:t xml:space="preserve">Select the </w:t>
      </w:r>
      <w:r w:rsidRPr="00F14CE3">
        <w:rPr>
          <w:b/>
          <w:bCs/>
        </w:rPr>
        <w:t>highlighted text box</w:t>
      </w:r>
      <w:r>
        <w:t xml:space="preserve"> (indicated as </w:t>
      </w:r>
      <w:r w:rsidRPr="00F14CE3">
        <w:rPr>
          <w:b/>
          <w:bCs/>
        </w:rPr>
        <w:t>text</w:t>
      </w:r>
      <w:r w:rsidR="002F7A49">
        <w:rPr>
          <w:b/>
          <w:bCs/>
        </w:rPr>
        <w:t>_</w:t>
      </w:r>
      <w:r w:rsidRPr="00F14CE3">
        <w:rPr>
          <w:b/>
          <w:bCs/>
        </w:rPr>
        <w:t>0</w:t>
      </w:r>
      <w:r w:rsidR="002F7A49">
        <w:rPr>
          <w:b/>
          <w:bCs/>
        </w:rPr>
        <w:t>2</w:t>
      </w:r>
      <w:r>
        <w:t xml:space="preserve"> on your </w:t>
      </w:r>
      <w:r w:rsidRPr="00F14CE3">
        <w:rPr>
          <w:b/>
          <w:bCs/>
        </w:rPr>
        <w:t>left hand nav</w:t>
      </w:r>
      <w:r>
        <w:t>) in the screenshot below and fill in the following values:</w:t>
      </w:r>
    </w:p>
    <w:p w14:paraId="7CD70C05" w14:textId="77777777" w:rsidR="00F14CE3" w:rsidRDefault="00F14CE3" w:rsidP="007D623C">
      <w:pPr>
        <w:pStyle w:val="07NumberList"/>
        <w:numPr>
          <w:ilvl w:val="1"/>
          <w:numId w:val="20"/>
        </w:numPr>
      </w:pPr>
      <w:r w:rsidRPr="00F14CE3">
        <w:rPr>
          <w:b/>
          <w:bCs/>
        </w:rPr>
        <w:t>Field type</w:t>
      </w:r>
      <w:r>
        <w:t>: Field value</w:t>
      </w:r>
    </w:p>
    <w:p w14:paraId="7E4578EB" w14:textId="77777777" w:rsidR="002F7A49" w:rsidRDefault="00F14CE3" w:rsidP="007D623C">
      <w:pPr>
        <w:pStyle w:val="07NumberList"/>
        <w:numPr>
          <w:ilvl w:val="1"/>
          <w:numId w:val="20"/>
        </w:numPr>
      </w:pPr>
      <w:r w:rsidRPr="00F14CE3">
        <w:rPr>
          <w:b/>
          <w:bCs/>
        </w:rPr>
        <w:t>Mapped field</w:t>
      </w:r>
      <w:r>
        <w:t xml:space="preserve">: </w:t>
      </w:r>
      <w:r w:rsidR="002F7A49">
        <w:t>number</w:t>
      </w:r>
    </w:p>
    <w:p w14:paraId="39A3D370" w14:textId="54DF1ACE" w:rsidR="00F14CE3" w:rsidRPr="007B4EDE" w:rsidRDefault="002F7A49" w:rsidP="002F7A49">
      <w:pPr>
        <w:pStyle w:val="07NumberList"/>
        <w:numPr>
          <w:ilvl w:val="0"/>
          <w:numId w:val="0"/>
        </w:numPr>
        <w:ind w:left="720"/>
      </w:pPr>
      <w:r>
        <w:rPr>
          <w:noProof/>
        </w:rPr>
        <w:drawing>
          <wp:inline distT="0" distB="0" distL="0" distR="0" wp14:anchorId="29F846F4" wp14:editId="1F8AE9C6">
            <wp:extent cx="4679092" cy="2623991"/>
            <wp:effectExtent l="0" t="0" r="0" b="5080"/>
            <wp:docPr id="1072193224" name="Picture 1072193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193224" name="Picture 1072193224"/>
                    <pic:cNvPicPr/>
                  </pic:nvPicPr>
                  <pic:blipFill>
                    <a:blip r:embed="rId40"/>
                    <a:stretch>
                      <a:fillRect/>
                    </a:stretch>
                  </pic:blipFill>
                  <pic:spPr>
                    <a:xfrm>
                      <a:off x="0" y="0"/>
                      <a:ext cx="4704095" cy="2638013"/>
                    </a:xfrm>
                    <a:prstGeom prst="rect">
                      <a:avLst/>
                    </a:prstGeom>
                  </pic:spPr>
                </pic:pic>
              </a:graphicData>
            </a:graphic>
          </wp:inline>
        </w:drawing>
      </w:r>
      <w:r w:rsidR="00F14CE3">
        <w:br/>
      </w:r>
    </w:p>
    <w:p w14:paraId="0058848B" w14:textId="731BE7DD" w:rsidR="002F7A49" w:rsidRDefault="002F7A49" w:rsidP="007D623C">
      <w:pPr>
        <w:pStyle w:val="07NumberList"/>
        <w:numPr>
          <w:ilvl w:val="0"/>
          <w:numId w:val="20"/>
        </w:numPr>
      </w:pPr>
      <w:r>
        <w:lastRenderedPageBreak/>
        <w:t xml:space="preserve">Select the </w:t>
      </w:r>
      <w:r w:rsidRPr="00F14CE3">
        <w:rPr>
          <w:b/>
          <w:bCs/>
        </w:rPr>
        <w:t>highlighted text box</w:t>
      </w:r>
      <w:r>
        <w:t xml:space="preserve"> (indicated as </w:t>
      </w:r>
      <w:r w:rsidRPr="00F14CE3">
        <w:rPr>
          <w:b/>
          <w:bCs/>
        </w:rPr>
        <w:t>text</w:t>
      </w:r>
      <w:r>
        <w:rPr>
          <w:b/>
          <w:bCs/>
        </w:rPr>
        <w:t>_</w:t>
      </w:r>
      <w:r w:rsidRPr="00F14CE3">
        <w:rPr>
          <w:b/>
          <w:bCs/>
        </w:rPr>
        <w:t>0</w:t>
      </w:r>
      <w:r>
        <w:rPr>
          <w:b/>
          <w:bCs/>
        </w:rPr>
        <w:t>3</w:t>
      </w:r>
      <w:r>
        <w:t xml:space="preserve"> on your </w:t>
      </w:r>
      <w:r w:rsidRPr="00F14CE3">
        <w:rPr>
          <w:b/>
          <w:bCs/>
        </w:rPr>
        <w:t>left hand nav</w:t>
      </w:r>
      <w:r>
        <w:t>) in the screenshot below and fill in the following values:</w:t>
      </w:r>
    </w:p>
    <w:p w14:paraId="5EE1747A" w14:textId="77777777" w:rsidR="002F7A49" w:rsidRDefault="002F7A49" w:rsidP="007D623C">
      <w:pPr>
        <w:pStyle w:val="07NumberList"/>
        <w:numPr>
          <w:ilvl w:val="1"/>
          <w:numId w:val="20"/>
        </w:numPr>
      </w:pPr>
      <w:r w:rsidRPr="00F14CE3">
        <w:rPr>
          <w:b/>
          <w:bCs/>
        </w:rPr>
        <w:t>Field type</w:t>
      </w:r>
      <w:r>
        <w:t>: Field value</w:t>
      </w:r>
    </w:p>
    <w:p w14:paraId="0A3E5E11" w14:textId="4D3C7A88" w:rsidR="002F7A49" w:rsidRDefault="002F7A49" w:rsidP="007D623C">
      <w:pPr>
        <w:pStyle w:val="07NumberList"/>
        <w:numPr>
          <w:ilvl w:val="1"/>
          <w:numId w:val="20"/>
        </w:numPr>
      </w:pPr>
      <w:r w:rsidRPr="00F14CE3">
        <w:rPr>
          <w:b/>
          <w:bCs/>
        </w:rPr>
        <w:t>Mapped field</w:t>
      </w:r>
      <w:r>
        <w:t xml:space="preserve">: </w:t>
      </w:r>
      <w:proofErr w:type="spellStart"/>
      <w:r>
        <w:t>short_description</w:t>
      </w:r>
      <w:proofErr w:type="spellEnd"/>
    </w:p>
    <w:p w14:paraId="15AB69B3" w14:textId="472B28A5" w:rsidR="002F7A49" w:rsidRDefault="002F7A49" w:rsidP="002F7A49">
      <w:pPr>
        <w:pStyle w:val="07NumberList"/>
        <w:numPr>
          <w:ilvl w:val="0"/>
          <w:numId w:val="0"/>
        </w:numPr>
        <w:ind w:left="720"/>
      </w:pPr>
      <w:r>
        <w:rPr>
          <w:noProof/>
        </w:rPr>
        <w:drawing>
          <wp:inline distT="0" distB="0" distL="0" distR="0" wp14:anchorId="5DC313B0" wp14:editId="31F09EF7">
            <wp:extent cx="4683211" cy="2634306"/>
            <wp:effectExtent l="0" t="0" r="3175" b="0"/>
            <wp:docPr id="1337063974" name="Picture 1337063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3974" name="Picture 1337063974"/>
                    <pic:cNvPicPr/>
                  </pic:nvPicPr>
                  <pic:blipFill>
                    <a:blip r:embed="rId41"/>
                    <a:stretch>
                      <a:fillRect/>
                    </a:stretch>
                  </pic:blipFill>
                  <pic:spPr>
                    <a:xfrm>
                      <a:off x="0" y="0"/>
                      <a:ext cx="4726103" cy="2658433"/>
                    </a:xfrm>
                    <a:prstGeom prst="rect">
                      <a:avLst/>
                    </a:prstGeom>
                  </pic:spPr>
                </pic:pic>
              </a:graphicData>
            </a:graphic>
          </wp:inline>
        </w:drawing>
      </w:r>
    </w:p>
    <w:p w14:paraId="78AE9AE2" w14:textId="1ED9B2A3" w:rsidR="002F7A49" w:rsidRDefault="002F7A49" w:rsidP="007D623C">
      <w:pPr>
        <w:pStyle w:val="07NumberList"/>
        <w:numPr>
          <w:ilvl w:val="0"/>
          <w:numId w:val="20"/>
        </w:numPr>
      </w:pPr>
      <w:r>
        <w:t xml:space="preserve">Select the </w:t>
      </w:r>
      <w:r w:rsidRPr="00F14CE3">
        <w:rPr>
          <w:b/>
          <w:bCs/>
        </w:rPr>
        <w:t>highlighted text box</w:t>
      </w:r>
      <w:r>
        <w:t xml:space="preserve"> (indicated as </w:t>
      </w:r>
      <w:r w:rsidRPr="00F14CE3">
        <w:rPr>
          <w:b/>
          <w:bCs/>
        </w:rPr>
        <w:t>text</w:t>
      </w:r>
      <w:r>
        <w:rPr>
          <w:b/>
          <w:bCs/>
        </w:rPr>
        <w:t>_</w:t>
      </w:r>
      <w:r w:rsidRPr="00F14CE3">
        <w:rPr>
          <w:b/>
          <w:bCs/>
        </w:rPr>
        <w:t>0</w:t>
      </w:r>
      <w:r>
        <w:rPr>
          <w:b/>
          <w:bCs/>
        </w:rPr>
        <w:t>4</w:t>
      </w:r>
      <w:r>
        <w:t xml:space="preserve"> on your </w:t>
      </w:r>
      <w:r w:rsidRPr="00F14CE3">
        <w:rPr>
          <w:b/>
          <w:bCs/>
        </w:rPr>
        <w:t>left hand nav</w:t>
      </w:r>
      <w:r>
        <w:t>) in the screenshot below and fill in the following values:</w:t>
      </w:r>
    </w:p>
    <w:p w14:paraId="5D78CAD5" w14:textId="77777777" w:rsidR="002F7A49" w:rsidRDefault="002F7A49" w:rsidP="007D623C">
      <w:pPr>
        <w:pStyle w:val="07NumberList"/>
        <w:numPr>
          <w:ilvl w:val="1"/>
          <w:numId w:val="20"/>
        </w:numPr>
      </w:pPr>
      <w:r w:rsidRPr="00F14CE3">
        <w:rPr>
          <w:b/>
          <w:bCs/>
        </w:rPr>
        <w:t>Field type</w:t>
      </w:r>
      <w:r>
        <w:t>: Field value</w:t>
      </w:r>
    </w:p>
    <w:p w14:paraId="7E0A3B98" w14:textId="0C376D99" w:rsidR="002F7A49" w:rsidRDefault="002F7A49" w:rsidP="007D623C">
      <w:pPr>
        <w:pStyle w:val="07NumberList"/>
        <w:numPr>
          <w:ilvl w:val="1"/>
          <w:numId w:val="20"/>
        </w:numPr>
      </w:pPr>
      <w:r w:rsidRPr="00F14CE3">
        <w:rPr>
          <w:b/>
          <w:bCs/>
        </w:rPr>
        <w:t>Mapped field</w:t>
      </w:r>
      <w:r>
        <w:t>: state</w:t>
      </w:r>
    </w:p>
    <w:p w14:paraId="699D3DD6" w14:textId="7E5444E5" w:rsidR="002F7A49" w:rsidRDefault="002F7A49" w:rsidP="002F7A49">
      <w:pPr>
        <w:pStyle w:val="07NumberList"/>
        <w:numPr>
          <w:ilvl w:val="0"/>
          <w:numId w:val="0"/>
        </w:numPr>
        <w:ind w:left="720"/>
      </w:pPr>
      <w:r>
        <w:rPr>
          <w:noProof/>
        </w:rPr>
        <w:drawing>
          <wp:inline distT="0" distB="0" distL="0" distR="0" wp14:anchorId="01E3EF25" wp14:editId="5B1866A8">
            <wp:extent cx="4683211" cy="2639310"/>
            <wp:effectExtent l="0" t="0" r="3175" b="2540"/>
            <wp:docPr id="714571935" name="Picture 714571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571935" name="Picture 714571935"/>
                    <pic:cNvPicPr/>
                  </pic:nvPicPr>
                  <pic:blipFill>
                    <a:blip r:embed="rId42"/>
                    <a:stretch>
                      <a:fillRect/>
                    </a:stretch>
                  </pic:blipFill>
                  <pic:spPr>
                    <a:xfrm>
                      <a:off x="0" y="0"/>
                      <a:ext cx="4706073" cy="2652194"/>
                    </a:xfrm>
                    <a:prstGeom prst="rect">
                      <a:avLst/>
                    </a:prstGeom>
                  </pic:spPr>
                </pic:pic>
              </a:graphicData>
            </a:graphic>
          </wp:inline>
        </w:drawing>
      </w:r>
      <w:r>
        <w:br/>
      </w:r>
    </w:p>
    <w:p w14:paraId="68EFDC2D" w14:textId="581EFE3C" w:rsidR="002F7A49" w:rsidRDefault="002F7A49" w:rsidP="007D623C">
      <w:pPr>
        <w:pStyle w:val="07NumberList"/>
        <w:numPr>
          <w:ilvl w:val="0"/>
          <w:numId w:val="20"/>
        </w:numPr>
      </w:pPr>
      <w:r>
        <w:lastRenderedPageBreak/>
        <w:t xml:space="preserve">Select the </w:t>
      </w:r>
      <w:r w:rsidRPr="00F14CE3">
        <w:rPr>
          <w:b/>
          <w:bCs/>
        </w:rPr>
        <w:t>highlighted text box</w:t>
      </w:r>
      <w:r>
        <w:t xml:space="preserve"> (indicated as </w:t>
      </w:r>
      <w:r>
        <w:rPr>
          <w:b/>
          <w:bCs/>
        </w:rPr>
        <w:t>image_</w:t>
      </w:r>
      <w:r w:rsidRPr="00F14CE3">
        <w:rPr>
          <w:b/>
          <w:bCs/>
        </w:rPr>
        <w:t>0</w:t>
      </w:r>
      <w:r>
        <w:rPr>
          <w:b/>
          <w:bCs/>
        </w:rPr>
        <w:t>1</w:t>
      </w:r>
      <w:r>
        <w:t xml:space="preserve"> on your </w:t>
      </w:r>
      <w:r w:rsidRPr="00F14CE3">
        <w:rPr>
          <w:b/>
          <w:bCs/>
        </w:rPr>
        <w:t>left hand nav</w:t>
      </w:r>
      <w:r>
        <w:t>) in the screenshot below and fill in the following values:</w:t>
      </w:r>
    </w:p>
    <w:p w14:paraId="54DEA381" w14:textId="632C5199" w:rsidR="002F7A49" w:rsidRDefault="002F7A49" w:rsidP="007D623C">
      <w:pPr>
        <w:pStyle w:val="07NumberList"/>
        <w:numPr>
          <w:ilvl w:val="1"/>
          <w:numId w:val="20"/>
        </w:numPr>
      </w:pPr>
      <w:r>
        <w:rPr>
          <w:b/>
          <w:bCs/>
        </w:rPr>
        <w:t>Use mapped field</w:t>
      </w:r>
      <w:r>
        <w:t xml:space="preserve">: </w:t>
      </w:r>
      <w:proofErr w:type="gramStart"/>
      <w:r>
        <w:t>TRUE</w:t>
      </w:r>
      <w:proofErr w:type="gramEnd"/>
    </w:p>
    <w:p w14:paraId="7C33810C" w14:textId="3D2CD044" w:rsidR="002F7A49" w:rsidRDefault="002F7A49" w:rsidP="007D623C">
      <w:pPr>
        <w:pStyle w:val="07NumberList"/>
        <w:numPr>
          <w:ilvl w:val="1"/>
          <w:numId w:val="20"/>
        </w:numPr>
      </w:pPr>
      <w:r w:rsidRPr="00F14CE3">
        <w:rPr>
          <w:b/>
          <w:bCs/>
        </w:rPr>
        <w:t>Mapped field</w:t>
      </w:r>
      <w:r>
        <w:t>: opened by &gt; avatar (click on arrow next to field to dot walk)</w:t>
      </w:r>
    </w:p>
    <w:p w14:paraId="6A23A8C3" w14:textId="6FBC98AD" w:rsidR="007B4EDE" w:rsidRDefault="002F7A49" w:rsidP="002F7A49">
      <w:pPr>
        <w:pStyle w:val="05BodyCopy"/>
        <w:ind w:left="720"/>
      </w:pPr>
      <w:r>
        <w:rPr>
          <w:noProof/>
        </w:rPr>
        <w:drawing>
          <wp:inline distT="0" distB="0" distL="0" distR="0" wp14:anchorId="313A0F79" wp14:editId="7B9A5DDB">
            <wp:extent cx="4683211" cy="2636808"/>
            <wp:effectExtent l="0" t="0" r="3175" b="5080"/>
            <wp:docPr id="1828485662" name="Picture 1828485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485662" name="Picture 1828485662"/>
                    <pic:cNvPicPr/>
                  </pic:nvPicPr>
                  <pic:blipFill>
                    <a:blip r:embed="rId43"/>
                    <a:stretch>
                      <a:fillRect/>
                    </a:stretch>
                  </pic:blipFill>
                  <pic:spPr>
                    <a:xfrm>
                      <a:off x="0" y="0"/>
                      <a:ext cx="4714285" cy="2654304"/>
                    </a:xfrm>
                    <a:prstGeom prst="rect">
                      <a:avLst/>
                    </a:prstGeom>
                  </pic:spPr>
                </pic:pic>
              </a:graphicData>
            </a:graphic>
          </wp:inline>
        </w:drawing>
      </w:r>
    </w:p>
    <w:p w14:paraId="35C1DA5A" w14:textId="431090F1" w:rsidR="002F7A49" w:rsidRDefault="002F7A49" w:rsidP="007D623C">
      <w:pPr>
        <w:pStyle w:val="07NumberList"/>
        <w:numPr>
          <w:ilvl w:val="0"/>
          <w:numId w:val="20"/>
        </w:numPr>
      </w:pPr>
      <w:r>
        <w:t xml:space="preserve">Select the </w:t>
      </w:r>
      <w:r w:rsidRPr="00F14CE3">
        <w:rPr>
          <w:b/>
          <w:bCs/>
        </w:rPr>
        <w:t>highlighted text box</w:t>
      </w:r>
      <w:r>
        <w:t xml:space="preserve"> (indicated as </w:t>
      </w:r>
      <w:r w:rsidRPr="00F14CE3">
        <w:rPr>
          <w:b/>
          <w:bCs/>
        </w:rPr>
        <w:t>text</w:t>
      </w:r>
      <w:r>
        <w:rPr>
          <w:b/>
          <w:bCs/>
        </w:rPr>
        <w:t>_</w:t>
      </w:r>
      <w:r w:rsidRPr="00F14CE3">
        <w:rPr>
          <w:b/>
          <w:bCs/>
        </w:rPr>
        <w:t>0</w:t>
      </w:r>
      <w:r>
        <w:rPr>
          <w:b/>
          <w:bCs/>
        </w:rPr>
        <w:t>6</w:t>
      </w:r>
      <w:r>
        <w:t xml:space="preserve"> on your </w:t>
      </w:r>
      <w:r w:rsidRPr="00F14CE3">
        <w:rPr>
          <w:b/>
          <w:bCs/>
        </w:rPr>
        <w:t>left hand nav</w:t>
      </w:r>
      <w:r>
        <w:t>) in the screenshot below and fill in the following values:</w:t>
      </w:r>
    </w:p>
    <w:p w14:paraId="68E2816A" w14:textId="2693096B" w:rsidR="002F7A49" w:rsidRDefault="002F7A49" w:rsidP="007D623C">
      <w:pPr>
        <w:pStyle w:val="07NumberList"/>
        <w:numPr>
          <w:ilvl w:val="1"/>
          <w:numId w:val="20"/>
        </w:numPr>
      </w:pPr>
      <w:r w:rsidRPr="00F14CE3">
        <w:rPr>
          <w:b/>
          <w:bCs/>
        </w:rPr>
        <w:t>Field type</w:t>
      </w:r>
      <w:r>
        <w:t>: Field Label</w:t>
      </w:r>
      <w:r w:rsidRPr="002F7A49">
        <w:rPr>
          <w:b/>
          <w:bCs/>
        </w:rPr>
        <w:t>***</w:t>
      </w:r>
    </w:p>
    <w:p w14:paraId="37567BF3" w14:textId="7515E83A" w:rsidR="002F7A49" w:rsidRDefault="002F7A49" w:rsidP="007D623C">
      <w:pPr>
        <w:pStyle w:val="07NumberList"/>
        <w:numPr>
          <w:ilvl w:val="1"/>
          <w:numId w:val="20"/>
        </w:numPr>
      </w:pPr>
      <w:r w:rsidRPr="00F14CE3">
        <w:rPr>
          <w:b/>
          <w:bCs/>
        </w:rPr>
        <w:t>Mapped field</w:t>
      </w:r>
      <w:r>
        <w:t xml:space="preserve">: </w:t>
      </w:r>
      <w:proofErr w:type="spellStart"/>
      <w:r>
        <w:t>opened_by</w:t>
      </w:r>
      <w:proofErr w:type="spellEnd"/>
    </w:p>
    <w:p w14:paraId="20D2AE3E" w14:textId="3042958C" w:rsidR="002F7A49" w:rsidRDefault="002F7A49" w:rsidP="002F7A49">
      <w:pPr>
        <w:pStyle w:val="07NumberList"/>
        <w:numPr>
          <w:ilvl w:val="0"/>
          <w:numId w:val="0"/>
        </w:numPr>
        <w:ind w:left="720"/>
      </w:pPr>
      <w:r>
        <w:rPr>
          <w:noProof/>
        </w:rPr>
        <w:drawing>
          <wp:inline distT="0" distB="0" distL="0" distR="0" wp14:anchorId="056FF926" wp14:editId="3C548C8F">
            <wp:extent cx="4682553" cy="2636438"/>
            <wp:effectExtent l="0" t="0" r="3810" b="5715"/>
            <wp:docPr id="417425144" name="Picture 417425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425144" name="Picture 417425144"/>
                    <pic:cNvPicPr/>
                  </pic:nvPicPr>
                  <pic:blipFill>
                    <a:blip r:embed="rId44"/>
                    <a:stretch>
                      <a:fillRect/>
                    </a:stretch>
                  </pic:blipFill>
                  <pic:spPr>
                    <a:xfrm>
                      <a:off x="0" y="0"/>
                      <a:ext cx="4736874" cy="2667022"/>
                    </a:xfrm>
                    <a:prstGeom prst="rect">
                      <a:avLst/>
                    </a:prstGeom>
                  </pic:spPr>
                </pic:pic>
              </a:graphicData>
            </a:graphic>
          </wp:inline>
        </w:drawing>
      </w:r>
    </w:p>
    <w:p w14:paraId="44572622" w14:textId="0BC50F83" w:rsidR="002F7A49" w:rsidRDefault="002F7A49" w:rsidP="007D623C">
      <w:pPr>
        <w:pStyle w:val="07NumberList"/>
        <w:numPr>
          <w:ilvl w:val="0"/>
          <w:numId w:val="20"/>
        </w:numPr>
      </w:pPr>
      <w:r>
        <w:lastRenderedPageBreak/>
        <w:t xml:space="preserve">Select the </w:t>
      </w:r>
      <w:r w:rsidRPr="00F14CE3">
        <w:rPr>
          <w:b/>
          <w:bCs/>
        </w:rPr>
        <w:t>highlighted text box</w:t>
      </w:r>
      <w:r>
        <w:t xml:space="preserve"> (indicated as </w:t>
      </w:r>
      <w:r w:rsidRPr="00F14CE3">
        <w:rPr>
          <w:b/>
          <w:bCs/>
        </w:rPr>
        <w:t>text</w:t>
      </w:r>
      <w:r>
        <w:rPr>
          <w:b/>
          <w:bCs/>
        </w:rPr>
        <w:t>_</w:t>
      </w:r>
      <w:r w:rsidRPr="00F14CE3">
        <w:rPr>
          <w:b/>
          <w:bCs/>
        </w:rPr>
        <w:t>0</w:t>
      </w:r>
      <w:r>
        <w:rPr>
          <w:b/>
          <w:bCs/>
        </w:rPr>
        <w:t>7</w:t>
      </w:r>
      <w:r>
        <w:t xml:space="preserve"> on your </w:t>
      </w:r>
      <w:r w:rsidRPr="00F14CE3">
        <w:rPr>
          <w:b/>
          <w:bCs/>
        </w:rPr>
        <w:t>left hand nav</w:t>
      </w:r>
      <w:r>
        <w:t>) in the screenshot below and fill in the following values:</w:t>
      </w:r>
    </w:p>
    <w:p w14:paraId="5E5EC8F5" w14:textId="77777777" w:rsidR="002F7A49" w:rsidRDefault="002F7A49" w:rsidP="007D623C">
      <w:pPr>
        <w:pStyle w:val="07NumberList"/>
        <w:numPr>
          <w:ilvl w:val="1"/>
          <w:numId w:val="20"/>
        </w:numPr>
      </w:pPr>
      <w:r w:rsidRPr="00F14CE3">
        <w:rPr>
          <w:b/>
          <w:bCs/>
        </w:rPr>
        <w:t>Field type</w:t>
      </w:r>
      <w:r>
        <w:t>: Field Label</w:t>
      </w:r>
      <w:r w:rsidRPr="002F7A49">
        <w:rPr>
          <w:b/>
          <w:bCs/>
        </w:rPr>
        <w:t>***</w:t>
      </w:r>
    </w:p>
    <w:p w14:paraId="75503A57" w14:textId="77777777" w:rsidR="002F7A49" w:rsidRDefault="002F7A49" w:rsidP="007D623C">
      <w:pPr>
        <w:pStyle w:val="07NumberList"/>
        <w:numPr>
          <w:ilvl w:val="1"/>
          <w:numId w:val="20"/>
        </w:numPr>
      </w:pPr>
      <w:r w:rsidRPr="00F14CE3">
        <w:rPr>
          <w:b/>
          <w:bCs/>
        </w:rPr>
        <w:t>Mapped field</w:t>
      </w:r>
      <w:r>
        <w:t xml:space="preserve">: </w:t>
      </w:r>
      <w:proofErr w:type="spellStart"/>
      <w:r>
        <w:t>opened_by</w:t>
      </w:r>
      <w:proofErr w:type="spellEnd"/>
    </w:p>
    <w:p w14:paraId="1A320A3F" w14:textId="1EBA0254" w:rsidR="003A03FB" w:rsidRPr="003A03FB" w:rsidRDefault="00FC410E" w:rsidP="00FC410E">
      <w:pPr>
        <w:pStyle w:val="07NumberList"/>
        <w:numPr>
          <w:ilvl w:val="0"/>
          <w:numId w:val="0"/>
        </w:numPr>
        <w:ind w:left="720"/>
      </w:pPr>
      <w:r>
        <w:rPr>
          <w:noProof/>
        </w:rPr>
        <w:drawing>
          <wp:inline distT="0" distB="0" distL="0" distR="0" wp14:anchorId="26B37B1F" wp14:editId="6B9C94CA">
            <wp:extent cx="4683211" cy="2639310"/>
            <wp:effectExtent l="0" t="0" r="3175" b="2540"/>
            <wp:docPr id="1492187621" name="Picture 1492187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187621" name="Picture 1492187621"/>
                    <pic:cNvPicPr/>
                  </pic:nvPicPr>
                  <pic:blipFill>
                    <a:blip r:embed="rId45"/>
                    <a:stretch>
                      <a:fillRect/>
                    </a:stretch>
                  </pic:blipFill>
                  <pic:spPr>
                    <a:xfrm>
                      <a:off x="0" y="0"/>
                      <a:ext cx="4709863" cy="2654330"/>
                    </a:xfrm>
                    <a:prstGeom prst="rect">
                      <a:avLst/>
                    </a:prstGeom>
                  </pic:spPr>
                </pic:pic>
              </a:graphicData>
            </a:graphic>
          </wp:inline>
        </w:drawing>
      </w:r>
    </w:p>
    <w:p w14:paraId="75616E5B" w14:textId="3F913FDF" w:rsidR="00D31344" w:rsidRDefault="00FC410E" w:rsidP="00D31344">
      <w:pPr>
        <w:pStyle w:val="InstructionsNote"/>
        <w:numPr>
          <w:ilvl w:val="0"/>
          <w:numId w:val="0"/>
        </w:numPr>
        <w:ind w:left="907"/>
        <w:rPr>
          <w:rFonts w:eastAsia="Century Gothic" w:cs="Century Gothic"/>
        </w:rPr>
      </w:pPr>
      <w:r>
        <w:rPr>
          <w:rFonts w:eastAsia="Century Gothic" w:cs="Century Gothic"/>
        </w:rPr>
        <w:t xml:space="preserve">At this point you should have all 8 fields filled into your card </w:t>
      </w:r>
    </w:p>
    <w:p w14:paraId="7E3A2C85" w14:textId="6840F105" w:rsidR="00FC410E" w:rsidRDefault="00FC410E" w:rsidP="007D623C">
      <w:pPr>
        <w:pStyle w:val="05BodyCopy"/>
        <w:numPr>
          <w:ilvl w:val="0"/>
          <w:numId w:val="20"/>
        </w:numPr>
      </w:pPr>
      <w:r>
        <w:t>Click ‘</w:t>
      </w:r>
      <w:r w:rsidRPr="00FC410E">
        <w:rPr>
          <w:b/>
          <w:bCs/>
        </w:rPr>
        <w:t>save’</w:t>
      </w:r>
      <w:r>
        <w:t xml:space="preserve"> at the top right of your mobile card </w:t>
      </w:r>
      <w:proofErr w:type="gramStart"/>
      <w:r>
        <w:t>builder</w:t>
      </w:r>
      <w:proofErr w:type="gramEnd"/>
    </w:p>
    <w:p w14:paraId="026E18A1" w14:textId="614F4273" w:rsidR="00FC410E" w:rsidRDefault="00FC410E" w:rsidP="00FC410E">
      <w:pPr>
        <w:pStyle w:val="05BodyCopy"/>
        <w:ind w:left="720"/>
      </w:pPr>
      <w:r>
        <w:rPr>
          <w:noProof/>
        </w:rPr>
        <w:drawing>
          <wp:inline distT="0" distB="0" distL="0" distR="0" wp14:anchorId="38B51144" wp14:editId="471906FE">
            <wp:extent cx="741405" cy="303624"/>
            <wp:effectExtent l="0" t="0" r="0" b="1270"/>
            <wp:docPr id="331019196" name="Picture 331019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19196" name="Picture 331019196"/>
                    <pic:cNvPicPr/>
                  </pic:nvPicPr>
                  <pic:blipFill>
                    <a:blip r:embed="rId46"/>
                    <a:stretch>
                      <a:fillRect/>
                    </a:stretch>
                  </pic:blipFill>
                  <pic:spPr>
                    <a:xfrm>
                      <a:off x="0" y="0"/>
                      <a:ext cx="756762" cy="309913"/>
                    </a:xfrm>
                    <a:prstGeom prst="rect">
                      <a:avLst/>
                    </a:prstGeom>
                  </pic:spPr>
                </pic:pic>
              </a:graphicData>
            </a:graphic>
          </wp:inline>
        </w:drawing>
      </w:r>
    </w:p>
    <w:p w14:paraId="70F2D0CC" w14:textId="100EA715" w:rsidR="002339B1" w:rsidRPr="002339B1" w:rsidRDefault="002339B1" w:rsidP="002339B1">
      <w:pPr>
        <w:pStyle w:val="InstructionsNote"/>
        <w:numPr>
          <w:ilvl w:val="0"/>
          <w:numId w:val="0"/>
        </w:numPr>
        <w:ind w:left="907"/>
        <w:rPr>
          <w:rFonts w:eastAsia="Century Gothic" w:cs="Century Gothic"/>
        </w:rPr>
      </w:pPr>
      <w:r>
        <w:rPr>
          <w:rFonts w:eastAsia="Century Gothic" w:cs="Century Gothic"/>
        </w:rPr>
        <w:t>Keep your mobile card builder tab open to prepare for the next section.</w:t>
      </w:r>
    </w:p>
    <w:p w14:paraId="04BA5245" w14:textId="0DEF0AF6" w:rsidR="00FC410E" w:rsidRDefault="002339B1" w:rsidP="007D623C">
      <w:pPr>
        <w:pStyle w:val="07NumberList"/>
        <w:numPr>
          <w:ilvl w:val="0"/>
          <w:numId w:val="20"/>
        </w:numPr>
      </w:pPr>
      <w:proofErr w:type="gramStart"/>
      <w:r>
        <w:t>Open up</w:t>
      </w:r>
      <w:proofErr w:type="gramEnd"/>
      <w:r>
        <w:t xml:space="preserve"> the ServiceNow Agent app and refresh (swipe your finger from top down) your ‘My Work’ screen launcher tab to update all of your changes.</w:t>
      </w:r>
      <w:r w:rsidR="00037A27">
        <w:br/>
      </w:r>
      <w:r w:rsidR="00037A27">
        <w:br/>
      </w:r>
    </w:p>
    <w:p w14:paraId="4C3D221F" w14:textId="77777777" w:rsidR="002339B1" w:rsidRDefault="002339B1" w:rsidP="002339B1">
      <w:pPr>
        <w:pStyle w:val="07NumberList"/>
        <w:numPr>
          <w:ilvl w:val="0"/>
          <w:numId w:val="0"/>
        </w:numPr>
        <w:ind w:left="720" w:hanging="360"/>
      </w:pPr>
    </w:p>
    <w:p w14:paraId="0B306683" w14:textId="372FB780" w:rsidR="002339B1" w:rsidRDefault="002339B1" w:rsidP="002339B1">
      <w:pPr>
        <w:pStyle w:val="07NumberList"/>
        <w:numPr>
          <w:ilvl w:val="0"/>
          <w:numId w:val="0"/>
        </w:numPr>
        <w:ind w:left="720" w:hanging="360"/>
      </w:pPr>
    </w:p>
    <w:p w14:paraId="609216A8" w14:textId="3D10DB74" w:rsidR="002339B1" w:rsidRDefault="00037A27" w:rsidP="002339B1">
      <w:pPr>
        <w:pStyle w:val="07NumberList"/>
        <w:numPr>
          <w:ilvl w:val="0"/>
          <w:numId w:val="0"/>
        </w:numPr>
        <w:ind w:left="720" w:hanging="360"/>
      </w:pPr>
      <w:r>
        <w:lastRenderedPageBreak/>
        <w:tab/>
      </w:r>
      <w:r>
        <w:rPr>
          <w:noProof/>
        </w:rPr>
        <w:drawing>
          <wp:inline distT="0" distB="0" distL="0" distR="0" wp14:anchorId="05541F8C" wp14:editId="41D0D175">
            <wp:extent cx="1775795" cy="3842951"/>
            <wp:effectExtent l="0" t="0" r="2540" b="5715"/>
            <wp:docPr id="1696846921" name="Picture 1696846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46921" name="Picture 1696846921"/>
                    <pic:cNvPicPr/>
                  </pic:nvPicPr>
                  <pic:blipFill>
                    <a:blip r:embed="rId47"/>
                    <a:stretch>
                      <a:fillRect/>
                    </a:stretch>
                  </pic:blipFill>
                  <pic:spPr>
                    <a:xfrm>
                      <a:off x="0" y="0"/>
                      <a:ext cx="1797133" cy="3889128"/>
                    </a:xfrm>
                    <a:prstGeom prst="rect">
                      <a:avLst/>
                    </a:prstGeom>
                  </pic:spPr>
                </pic:pic>
              </a:graphicData>
            </a:graphic>
          </wp:inline>
        </w:drawing>
      </w:r>
    </w:p>
    <w:p w14:paraId="36A81018" w14:textId="77777777" w:rsidR="002339B1" w:rsidRDefault="002339B1" w:rsidP="002339B1">
      <w:pPr>
        <w:pStyle w:val="07NumberList"/>
        <w:numPr>
          <w:ilvl w:val="0"/>
          <w:numId w:val="0"/>
        </w:numPr>
        <w:ind w:left="720" w:hanging="360"/>
      </w:pPr>
    </w:p>
    <w:p w14:paraId="4E537F0D" w14:textId="77777777" w:rsidR="002339B1" w:rsidRDefault="002339B1" w:rsidP="002339B1">
      <w:pPr>
        <w:pStyle w:val="07NumberList"/>
        <w:numPr>
          <w:ilvl w:val="0"/>
          <w:numId w:val="0"/>
        </w:numPr>
        <w:ind w:left="720" w:hanging="360"/>
      </w:pPr>
    </w:p>
    <w:p w14:paraId="3D699AB8" w14:textId="77777777" w:rsidR="00037A27" w:rsidRDefault="00037A27" w:rsidP="002339B1">
      <w:pPr>
        <w:pStyle w:val="07NumberList"/>
        <w:numPr>
          <w:ilvl w:val="0"/>
          <w:numId w:val="0"/>
        </w:numPr>
        <w:ind w:left="720" w:hanging="360"/>
      </w:pPr>
    </w:p>
    <w:p w14:paraId="1864BD4F" w14:textId="77777777" w:rsidR="00037A27" w:rsidRDefault="00037A27" w:rsidP="002339B1">
      <w:pPr>
        <w:pStyle w:val="07NumberList"/>
        <w:numPr>
          <w:ilvl w:val="0"/>
          <w:numId w:val="0"/>
        </w:numPr>
        <w:ind w:left="720" w:hanging="360"/>
      </w:pPr>
    </w:p>
    <w:p w14:paraId="20745E86" w14:textId="77777777" w:rsidR="00037A27" w:rsidRDefault="00037A27" w:rsidP="002339B1">
      <w:pPr>
        <w:pStyle w:val="07NumberList"/>
        <w:numPr>
          <w:ilvl w:val="0"/>
          <w:numId w:val="0"/>
        </w:numPr>
        <w:ind w:left="720" w:hanging="360"/>
      </w:pPr>
    </w:p>
    <w:p w14:paraId="5BB137B8" w14:textId="77777777" w:rsidR="00037A27" w:rsidRDefault="00037A27" w:rsidP="002339B1">
      <w:pPr>
        <w:pStyle w:val="07NumberList"/>
        <w:numPr>
          <w:ilvl w:val="0"/>
          <w:numId w:val="0"/>
        </w:numPr>
        <w:ind w:left="720" w:hanging="360"/>
      </w:pPr>
    </w:p>
    <w:p w14:paraId="555E3917" w14:textId="77777777" w:rsidR="00037A27" w:rsidRDefault="00037A27" w:rsidP="002339B1">
      <w:pPr>
        <w:pStyle w:val="07NumberList"/>
        <w:numPr>
          <w:ilvl w:val="0"/>
          <w:numId w:val="0"/>
        </w:numPr>
        <w:ind w:left="720" w:hanging="360"/>
      </w:pPr>
    </w:p>
    <w:p w14:paraId="7B5D158E" w14:textId="77777777" w:rsidR="00037A27" w:rsidRDefault="00037A27" w:rsidP="002339B1">
      <w:pPr>
        <w:pStyle w:val="07NumberList"/>
        <w:numPr>
          <w:ilvl w:val="0"/>
          <w:numId w:val="0"/>
        </w:numPr>
        <w:ind w:left="720" w:hanging="360"/>
      </w:pPr>
    </w:p>
    <w:p w14:paraId="09FC17E1" w14:textId="77777777" w:rsidR="002339B1" w:rsidRDefault="002339B1" w:rsidP="002339B1">
      <w:pPr>
        <w:pStyle w:val="07NumberList"/>
        <w:numPr>
          <w:ilvl w:val="0"/>
          <w:numId w:val="0"/>
        </w:numPr>
        <w:ind w:left="720" w:hanging="360"/>
      </w:pPr>
    </w:p>
    <w:p w14:paraId="7E915D0F" w14:textId="77777777" w:rsidR="002339B1" w:rsidRDefault="002339B1" w:rsidP="002339B1">
      <w:pPr>
        <w:pStyle w:val="07NumberList"/>
        <w:numPr>
          <w:ilvl w:val="0"/>
          <w:numId w:val="0"/>
        </w:numPr>
        <w:ind w:left="720" w:hanging="360"/>
      </w:pPr>
    </w:p>
    <w:p w14:paraId="475C05D9" w14:textId="77777777" w:rsidR="002339B1" w:rsidRDefault="002339B1" w:rsidP="002339B1">
      <w:pPr>
        <w:pStyle w:val="07NumberList"/>
        <w:numPr>
          <w:ilvl w:val="0"/>
          <w:numId w:val="0"/>
        </w:numPr>
        <w:ind w:left="720" w:hanging="360"/>
      </w:pPr>
    </w:p>
    <w:p w14:paraId="66B2203C" w14:textId="43710AAC" w:rsidR="002339B1" w:rsidRPr="002339B1" w:rsidRDefault="002339B1" w:rsidP="002339B1">
      <w:pPr>
        <w:pStyle w:val="03SubheadBodyTitle"/>
        <w:rPr>
          <w:rFonts w:eastAsia="Century Gothic" w:cs="Century Gothic"/>
        </w:rPr>
      </w:pPr>
      <w:bookmarkStart w:id="29" w:name="_Toc133778220"/>
      <w:r w:rsidRPr="2C9D925D">
        <w:rPr>
          <w:rFonts w:eastAsia="Century Gothic" w:cs="Century Gothic"/>
        </w:rPr>
        <w:lastRenderedPageBreak/>
        <w:t xml:space="preserve">Section </w:t>
      </w:r>
      <w:r>
        <w:rPr>
          <w:rFonts w:eastAsia="Century Gothic" w:cs="Century Gothic"/>
        </w:rPr>
        <w:t>2</w:t>
      </w:r>
      <w:r w:rsidRPr="2C9D925D">
        <w:rPr>
          <w:rFonts w:eastAsia="Century Gothic" w:cs="Century Gothic"/>
        </w:rPr>
        <w:t xml:space="preserve"> </w:t>
      </w:r>
      <w:r>
        <w:rPr>
          <w:rFonts w:eastAsia="Century Gothic" w:cs="Century Gothic"/>
        </w:rPr>
        <w:t>Configure a UI rule on your mobile card</w:t>
      </w:r>
      <w:bookmarkEnd w:id="29"/>
      <w:r>
        <w:rPr>
          <w:rFonts w:eastAsia="Century Gothic" w:cs="Century Gothic"/>
        </w:rPr>
        <w:br/>
      </w:r>
    </w:p>
    <w:p w14:paraId="087722BB" w14:textId="5CBC1D66" w:rsidR="002339B1" w:rsidRDefault="002339B1" w:rsidP="002339B1">
      <w:pPr>
        <w:pStyle w:val="04SubheadBody"/>
        <w:rPr>
          <w:rFonts w:eastAsia="Century Gothic" w:cs="Century Gothic"/>
        </w:rPr>
      </w:pPr>
      <w:bookmarkStart w:id="30" w:name="_Toc133778221"/>
      <w:r w:rsidRPr="2C9D925D">
        <w:rPr>
          <w:rFonts w:eastAsia="Century Gothic" w:cs="Century Gothic"/>
        </w:rPr>
        <w:t xml:space="preserve">Section </w:t>
      </w:r>
      <w:r>
        <w:rPr>
          <w:rFonts w:eastAsia="Century Gothic" w:cs="Century Gothic"/>
        </w:rPr>
        <w:t>2</w:t>
      </w:r>
      <w:r w:rsidRPr="2C9D925D">
        <w:rPr>
          <w:rFonts w:eastAsia="Century Gothic" w:cs="Century Gothic"/>
        </w:rPr>
        <w:t xml:space="preserve">.1 </w:t>
      </w:r>
      <w:r>
        <w:rPr>
          <w:rFonts w:eastAsia="Century Gothic" w:cs="Century Gothic"/>
        </w:rPr>
        <w:t xml:space="preserve">Highlight the ‘number’ field on your </w:t>
      </w:r>
      <w:proofErr w:type="gramStart"/>
      <w:r>
        <w:rPr>
          <w:rFonts w:eastAsia="Century Gothic" w:cs="Century Gothic"/>
        </w:rPr>
        <w:t>card</w:t>
      </w:r>
      <w:bookmarkEnd w:id="30"/>
      <w:proofErr w:type="gramEnd"/>
      <w:r>
        <w:rPr>
          <w:rFonts w:eastAsia="Century Gothic" w:cs="Century Gothic"/>
        </w:rPr>
        <w:t xml:space="preserve"> </w:t>
      </w:r>
    </w:p>
    <w:p w14:paraId="226CBB84" w14:textId="54811D23" w:rsidR="002339B1" w:rsidRDefault="002339B1" w:rsidP="007D623C">
      <w:pPr>
        <w:pStyle w:val="07NumberList"/>
        <w:numPr>
          <w:ilvl w:val="0"/>
          <w:numId w:val="21"/>
        </w:numPr>
      </w:pPr>
      <w:r>
        <w:t xml:space="preserve">Select the </w:t>
      </w:r>
      <w:r w:rsidRPr="00F14CE3">
        <w:rPr>
          <w:b/>
          <w:bCs/>
        </w:rPr>
        <w:t>highlighted text box</w:t>
      </w:r>
      <w:r>
        <w:t xml:space="preserve"> (indicated as </w:t>
      </w:r>
      <w:r w:rsidRPr="00F14CE3">
        <w:rPr>
          <w:b/>
          <w:bCs/>
        </w:rPr>
        <w:t>text</w:t>
      </w:r>
      <w:r>
        <w:rPr>
          <w:b/>
          <w:bCs/>
        </w:rPr>
        <w:t>_02</w:t>
      </w:r>
      <w:r>
        <w:t xml:space="preserve"> on your </w:t>
      </w:r>
      <w:r w:rsidRPr="00F14CE3">
        <w:rPr>
          <w:b/>
          <w:bCs/>
        </w:rPr>
        <w:t>left hand nav</w:t>
      </w:r>
      <w:r>
        <w:t>) in the screenshot below and fill in the following values:</w:t>
      </w:r>
      <w:r>
        <w:br/>
      </w:r>
      <w:r>
        <w:br/>
      </w:r>
      <w:r>
        <w:rPr>
          <w:noProof/>
        </w:rPr>
        <w:drawing>
          <wp:inline distT="0" distB="0" distL="0" distR="0" wp14:anchorId="78479EEE" wp14:editId="7C1AFF2B">
            <wp:extent cx="2617617" cy="2183027"/>
            <wp:effectExtent l="0" t="0" r="0" b="1905"/>
            <wp:docPr id="390250405" name="Picture 390250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250405" name="Picture 390250405"/>
                    <pic:cNvPicPr/>
                  </pic:nvPicPr>
                  <pic:blipFill>
                    <a:blip r:embed="rId48"/>
                    <a:stretch>
                      <a:fillRect/>
                    </a:stretch>
                  </pic:blipFill>
                  <pic:spPr>
                    <a:xfrm>
                      <a:off x="0" y="0"/>
                      <a:ext cx="2643690" cy="2204771"/>
                    </a:xfrm>
                    <a:prstGeom prst="rect">
                      <a:avLst/>
                    </a:prstGeom>
                  </pic:spPr>
                </pic:pic>
              </a:graphicData>
            </a:graphic>
          </wp:inline>
        </w:drawing>
      </w:r>
    </w:p>
    <w:p w14:paraId="6E99ABE8" w14:textId="2CC7CF48" w:rsidR="0036409D" w:rsidRPr="0036409D" w:rsidRDefault="0036409D" w:rsidP="0036409D">
      <w:pPr>
        <w:pStyle w:val="InstructionsNote"/>
        <w:numPr>
          <w:ilvl w:val="0"/>
          <w:numId w:val="0"/>
        </w:numPr>
        <w:ind w:left="720"/>
        <w:rPr>
          <w:rFonts w:eastAsia="Century Gothic" w:cs="Century Gothic"/>
        </w:rPr>
      </w:pPr>
      <w:r>
        <w:rPr>
          <w:rFonts w:eastAsia="Century Gothic" w:cs="Century Gothic"/>
        </w:rPr>
        <w:t xml:space="preserve">Make sure the number field is clicked and highlighted at all times when applying your mobile UI </w:t>
      </w:r>
      <w:proofErr w:type="gramStart"/>
      <w:r>
        <w:rPr>
          <w:rFonts w:eastAsia="Century Gothic" w:cs="Century Gothic"/>
        </w:rPr>
        <w:t>rule</w:t>
      </w:r>
      <w:proofErr w:type="gramEnd"/>
    </w:p>
    <w:p w14:paraId="67CC702E" w14:textId="756F6023" w:rsidR="002339B1" w:rsidRDefault="002339B1" w:rsidP="007D623C">
      <w:pPr>
        <w:pStyle w:val="07NumberList"/>
        <w:numPr>
          <w:ilvl w:val="0"/>
          <w:numId w:val="21"/>
        </w:numPr>
      </w:pPr>
      <w:r>
        <w:t>On the right</w:t>
      </w:r>
      <w:r w:rsidR="0036409D">
        <w:t>-</w:t>
      </w:r>
      <w:r>
        <w:t xml:space="preserve">hand config </w:t>
      </w:r>
      <w:r w:rsidR="0036409D">
        <w:t>panel, click on the ‘</w:t>
      </w:r>
      <w:r w:rsidR="0036409D" w:rsidRPr="0036409D">
        <w:rPr>
          <w:b/>
          <w:bCs/>
        </w:rPr>
        <w:t>UI rules</w:t>
      </w:r>
      <w:r w:rsidR="0036409D">
        <w:t>’ tab</w:t>
      </w:r>
      <w:r w:rsidR="0036409D">
        <w:br/>
      </w:r>
      <w:r w:rsidR="0036409D">
        <w:br/>
      </w:r>
      <w:r w:rsidR="0036409D">
        <w:rPr>
          <w:noProof/>
        </w:rPr>
        <w:drawing>
          <wp:inline distT="0" distB="0" distL="0" distR="0" wp14:anchorId="4CC8043E" wp14:editId="07971BF8">
            <wp:extent cx="2501127" cy="617838"/>
            <wp:effectExtent l="0" t="0" r="1270" b="5080"/>
            <wp:docPr id="1481053706" name="Picture 1481053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053706" name="Picture 1481053706"/>
                    <pic:cNvPicPr/>
                  </pic:nvPicPr>
                  <pic:blipFill>
                    <a:blip r:embed="rId49"/>
                    <a:stretch>
                      <a:fillRect/>
                    </a:stretch>
                  </pic:blipFill>
                  <pic:spPr>
                    <a:xfrm>
                      <a:off x="0" y="0"/>
                      <a:ext cx="2612961" cy="645464"/>
                    </a:xfrm>
                    <a:prstGeom prst="rect">
                      <a:avLst/>
                    </a:prstGeom>
                  </pic:spPr>
                </pic:pic>
              </a:graphicData>
            </a:graphic>
          </wp:inline>
        </w:drawing>
      </w:r>
    </w:p>
    <w:p w14:paraId="6E29CD63" w14:textId="05E056E1" w:rsidR="0036409D" w:rsidRDefault="0036409D" w:rsidP="007D623C">
      <w:pPr>
        <w:pStyle w:val="07NumberList"/>
        <w:numPr>
          <w:ilvl w:val="0"/>
          <w:numId w:val="21"/>
        </w:numPr>
      </w:pPr>
      <w:r>
        <w:t xml:space="preserve">Click on </w:t>
      </w:r>
      <w:r w:rsidRPr="0036409D">
        <w:rPr>
          <w:b/>
          <w:bCs/>
        </w:rPr>
        <w:t>‘+ add a UI rule’</w:t>
      </w:r>
      <w:r>
        <w:rPr>
          <w:b/>
          <w:bCs/>
        </w:rPr>
        <w:br/>
      </w:r>
      <w:r>
        <w:rPr>
          <w:b/>
          <w:bCs/>
        </w:rPr>
        <w:br/>
      </w:r>
      <w:r>
        <w:rPr>
          <w:noProof/>
        </w:rPr>
        <w:drawing>
          <wp:inline distT="0" distB="0" distL="0" distR="0" wp14:anchorId="0A71AA1E" wp14:editId="7D4777D7">
            <wp:extent cx="2405449" cy="654050"/>
            <wp:effectExtent l="0" t="0" r="0" b="0"/>
            <wp:docPr id="947886221" name="Picture 947886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886221" name="Picture 947886221"/>
                    <pic:cNvPicPr/>
                  </pic:nvPicPr>
                  <pic:blipFill>
                    <a:blip r:embed="rId50"/>
                    <a:stretch>
                      <a:fillRect/>
                    </a:stretch>
                  </pic:blipFill>
                  <pic:spPr>
                    <a:xfrm>
                      <a:off x="0" y="0"/>
                      <a:ext cx="2503831" cy="680800"/>
                    </a:xfrm>
                    <a:prstGeom prst="rect">
                      <a:avLst/>
                    </a:prstGeom>
                  </pic:spPr>
                </pic:pic>
              </a:graphicData>
            </a:graphic>
          </wp:inline>
        </w:drawing>
      </w:r>
    </w:p>
    <w:p w14:paraId="6D54BE8B" w14:textId="401FECB1" w:rsidR="0036409D" w:rsidRPr="0036409D" w:rsidRDefault="0036409D" w:rsidP="0036409D">
      <w:pPr>
        <w:pStyle w:val="InstructionsNote"/>
        <w:numPr>
          <w:ilvl w:val="0"/>
          <w:numId w:val="0"/>
        </w:numPr>
        <w:ind w:left="720"/>
        <w:rPr>
          <w:rFonts w:eastAsia="Century Gothic" w:cs="Century Gothic"/>
        </w:rPr>
      </w:pPr>
      <w:r>
        <w:rPr>
          <w:rFonts w:eastAsia="Century Gothic" w:cs="Century Gothic"/>
        </w:rPr>
        <w:t>You can ignore the pre-existing UI rules which were created out-of-the-</w:t>
      </w:r>
      <w:proofErr w:type="gramStart"/>
      <w:r>
        <w:rPr>
          <w:rFonts w:eastAsia="Century Gothic" w:cs="Century Gothic"/>
        </w:rPr>
        <w:t>box</w:t>
      </w:r>
      <w:proofErr w:type="gramEnd"/>
      <w:r>
        <w:rPr>
          <w:rFonts w:eastAsia="Century Gothic" w:cs="Century Gothic"/>
        </w:rPr>
        <w:t xml:space="preserve"> </w:t>
      </w:r>
    </w:p>
    <w:p w14:paraId="623974E7" w14:textId="3ACC4723" w:rsidR="002339B1" w:rsidRDefault="0036409D" w:rsidP="007D623C">
      <w:pPr>
        <w:pStyle w:val="07NumberList"/>
        <w:numPr>
          <w:ilvl w:val="0"/>
          <w:numId w:val="21"/>
        </w:numPr>
      </w:pPr>
      <w:r>
        <w:t>In the pop-up UI rule window, fill in the following fields:</w:t>
      </w:r>
    </w:p>
    <w:p w14:paraId="2EDEB0D3" w14:textId="6A2A7815" w:rsidR="0036409D" w:rsidRDefault="0036409D" w:rsidP="007D623C">
      <w:pPr>
        <w:pStyle w:val="07NumberList"/>
        <w:numPr>
          <w:ilvl w:val="1"/>
          <w:numId w:val="21"/>
        </w:numPr>
      </w:pPr>
      <w:r w:rsidRPr="0036409D">
        <w:rPr>
          <w:b/>
          <w:bCs/>
        </w:rPr>
        <w:t>Name</w:t>
      </w:r>
      <w:r>
        <w:t xml:space="preserve">: Highlight number when priority is moderate </w:t>
      </w:r>
    </w:p>
    <w:p w14:paraId="138C8526" w14:textId="4C1665EF" w:rsidR="0036409D" w:rsidRDefault="0036409D" w:rsidP="007D623C">
      <w:pPr>
        <w:pStyle w:val="07NumberList"/>
        <w:numPr>
          <w:ilvl w:val="1"/>
          <w:numId w:val="21"/>
        </w:numPr>
      </w:pPr>
      <w:r w:rsidRPr="0036409D">
        <w:rPr>
          <w:b/>
          <w:bCs/>
        </w:rPr>
        <w:t>Active</w:t>
      </w:r>
      <w:r>
        <w:t>: True</w:t>
      </w:r>
    </w:p>
    <w:p w14:paraId="592D3849" w14:textId="3EA17140" w:rsidR="0036409D" w:rsidRDefault="0036409D" w:rsidP="007D623C">
      <w:pPr>
        <w:pStyle w:val="07NumberList"/>
        <w:numPr>
          <w:ilvl w:val="1"/>
          <w:numId w:val="21"/>
        </w:numPr>
      </w:pPr>
      <w:r w:rsidRPr="0036409D">
        <w:rPr>
          <w:b/>
          <w:bCs/>
        </w:rPr>
        <w:t>Reverse is false</w:t>
      </w:r>
      <w:r>
        <w:t xml:space="preserve">: </w:t>
      </w:r>
      <w:proofErr w:type="gramStart"/>
      <w:r>
        <w:t>False</w:t>
      </w:r>
      <w:proofErr w:type="gramEnd"/>
    </w:p>
    <w:p w14:paraId="73292A27" w14:textId="1223D1CB" w:rsidR="0036409D" w:rsidRDefault="0036409D" w:rsidP="007D623C">
      <w:pPr>
        <w:pStyle w:val="07NumberList"/>
        <w:numPr>
          <w:ilvl w:val="1"/>
          <w:numId w:val="21"/>
        </w:numPr>
      </w:pPr>
      <w:r w:rsidRPr="0036409D">
        <w:rPr>
          <w:b/>
          <w:bCs/>
        </w:rPr>
        <w:lastRenderedPageBreak/>
        <w:t>Condition</w:t>
      </w:r>
      <w:r>
        <w:t>: Priority is ‘3 - Moderate’</w:t>
      </w:r>
    </w:p>
    <w:p w14:paraId="1AF2A242" w14:textId="4D02FB4F" w:rsidR="0036409D" w:rsidRDefault="0036409D" w:rsidP="0036409D">
      <w:pPr>
        <w:pStyle w:val="07NumberList"/>
        <w:numPr>
          <w:ilvl w:val="0"/>
          <w:numId w:val="0"/>
        </w:numPr>
        <w:ind w:left="720"/>
      </w:pPr>
      <w:r>
        <w:rPr>
          <w:noProof/>
        </w:rPr>
        <w:drawing>
          <wp:inline distT="0" distB="0" distL="0" distR="0" wp14:anchorId="066FE1A4" wp14:editId="7C9CE1A9">
            <wp:extent cx="4024184" cy="2247696"/>
            <wp:effectExtent l="0" t="0" r="1905" b="635"/>
            <wp:docPr id="1181522951" name="Picture 1181522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522951" name="Picture 1181522951"/>
                    <pic:cNvPicPr/>
                  </pic:nvPicPr>
                  <pic:blipFill>
                    <a:blip r:embed="rId51"/>
                    <a:stretch>
                      <a:fillRect/>
                    </a:stretch>
                  </pic:blipFill>
                  <pic:spPr>
                    <a:xfrm>
                      <a:off x="0" y="0"/>
                      <a:ext cx="4049651" cy="2261921"/>
                    </a:xfrm>
                    <a:prstGeom prst="rect">
                      <a:avLst/>
                    </a:prstGeom>
                  </pic:spPr>
                </pic:pic>
              </a:graphicData>
            </a:graphic>
          </wp:inline>
        </w:drawing>
      </w:r>
    </w:p>
    <w:p w14:paraId="31D681E1" w14:textId="672EADF5" w:rsidR="0036409D" w:rsidRDefault="0036409D" w:rsidP="007D623C">
      <w:pPr>
        <w:pStyle w:val="07NumberList"/>
        <w:numPr>
          <w:ilvl w:val="0"/>
          <w:numId w:val="21"/>
        </w:numPr>
      </w:pPr>
      <w:r>
        <w:t>Click ‘</w:t>
      </w:r>
      <w:r w:rsidRPr="0036409D">
        <w:rPr>
          <w:b/>
          <w:bCs/>
        </w:rPr>
        <w:t>Add’</w:t>
      </w:r>
      <w:r>
        <w:t xml:space="preserve"> to save your UI rule</w:t>
      </w:r>
      <w:r>
        <w:br/>
      </w:r>
      <w:r>
        <w:br/>
      </w:r>
      <w:r>
        <w:rPr>
          <w:noProof/>
        </w:rPr>
        <w:drawing>
          <wp:inline distT="0" distB="0" distL="0" distR="0" wp14:anchorId="04D48FFC" wp14:editId="608546C4">
            <wp:extent cx="488839" cy="295876"/>
            <wp:effectExtent l="0" t="0" r="0" b="0"/>
            <wp:docPr id="946525114" name="Picture 946525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525114" name="Picture 946525114"/>
                    <pic:cNvPicPr/>
                  </pic:nvPicPr>
                  <pic:blipFill>
                    <a:blip r:embed="rId52"/>
                    <a:stretch>
                      <a:fillRect/>
                    </a:stretch>
                  </pic:blipFill>
                  <pic:spPr>
                    <a:xfrm>
                      <a:off x="0" y="0"/>
                      <a:ext cx="518890" cy="314065"/>
                    </a:xfrm>
                    <a:prstGeom prst="rect">
                      <a:avLst/>
                    </a:prstGeom>
                  </pic:spPr>
                </pic:pic>
              </a:graphicData>
            </a:graphic>
          </wp:inline>
        </w:drawing>
      </w:r>
    </w:p>
    <w:p w14:paraId="1E8D4A0C" w14:textId="508ED7AE" w:rsidR="00DE5EAE" w:rsidRDefault="00DE5EAE" w:rsidP="007D623C">
      <w:pPr>
        <w:pStyle w:val="07NumberList"/>
        <w:numPr>
          <w:ilvl w:val="0"/>
          <w:numId w:val="21"/>
        </w:numPr>
      </w:pPr>
      <w:r>
        <w:t xml:space="preserve">Find your UI rule you just created in the list of UI rules, and click on the </w:t>
      </w:r>
      <w:r w:rsidRPr="00DE5EAE">
        <w:rPr>
          <w:b/>
          <w:bCs/>
        </w:rPr>
        <w:t>split-arrow icon</w:t>
      </w:r>
      <w:r>
        <w:t xml:space="preserve"> to add a rule action</w:t>
      </w:r>
      <w:r>
        <w:br/>
      </w:r>
      <w:r>
        <w:br/>
      </w:r>
      <w:r>
        <w:rPr>
          <w:noProof/>
        </w:rPr>
        <w:drawing>
          <wp:inline distT="0" distB="0" distL="0" distR="0" wp14:anchorId="12F517A3" wp14:editId="4A264E43">
            <wp:extent cx="1351005" cy="3412360"/>
            <wp:effectExtent l="0" t="0" r="0" b="4445"/>
            <wp:docPr id="1582021854" name="Picture 1582021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021854" name="Picture 1582021854"/>
                    <pic:cNvPicPr/>
                  </pic:nvPicPr>
                  <pic:blipFill>
                    <a:blip r:embed="rId53"/>
                    <a:stretch>
                      <a:fillRect/>
                    </a:stretch>
                  </pic:blipFill>
                  <pic:spPr>
                    <a:xfrm>
                      <a:off x="0" y="0"/>
                      <a:ext cx="1375842" cy="3475092"/>
                    </a:xfrm>
                    <a:prstGeom prst="rect">
                      <a:avLst/>
                    </a:prstGeom>
                  </pic:spPr>
                </pic:pic>
              </a:graphicData>
            </a:graphic>
          </wp:inline>
        </w:drawing>
      </w:r>
    </w:p>
    <w:p w14:paraId="4D0FA456" w14:textId="79CFEF37" w:rsidR="00037A27" w:rsidRDefault="00037A27" w:rsidP="00037A27">
      <w:pPr>
        <w:pStyle w:val="InstructionsNote"/>
        <w:numPr>
          <w:ilvl w:val="0"/>
          <w:numId w:val="0"/>
        </w:numPr>
        <w:ind w:left="720"/>
        <w:rPr>
          <w:rFonts w:eastAsia="Century Gothic" w:cs="Century Gothic"/>
        </w:rPr>
      </w:pPr>
      <w:r>
        <w:rPr>
          <w:rFonts w:eastAsia="Century Gothic" w:cs="Century Gothic"/>
        </w:rPr>
        <w:lastRenderedPageBreak/>
        <w:t xml:space="preserve">If the icon is grayed out, you need to remember to click and highlight your number field to apply your UI rule </w:t>
      </w:r>
      <w:proofErr w:type="gramStart"/>
      <w:r>
        <w:rPr>
          <w:rFonts w:eastAsia="Century Gothic" w:cs="Century Gothic"/>
        </w:rPr>
        <w:t>action</w:t>
      </w:r>
      <w:proofErr w:type="gramEnd"/>
    </w:p>
    <w:p w14:paraId="71AA085A" w14:textId="7E4EC36D" w:rsidR="00037A27" w:rsidRDefault="00037A27" w:rsidP="007D623C">
      <w:pPr>
        <w:pStyle w:val="05BodyCopy"/>
        <w:numPr>
          <w:ilvl w:val="0"/>
          <w:numId w:val="21"/>
        </w:numPr>
      </w:pPr>
      <w:r>
        <w:t>In the pop-up window for UI rule actions, fill in the following fields:</w:t>
      </w:r>
    </w:p>
    <w:p w14:paraId="1BCCE26A" w14:textId="5305EC03" w:rsidR="00037A27" w:rsidRDefault="00037A27" w:rsidP="007D623C">
      <w:pPr>
        <w:pStyle w:val="05BodyCopy"/>
        <w:numPr>
          <w:ilvl w:val="1"/>
          <w:numId w:val="21"/>
        </w:numPr>
      </w:pPr>
      <w:r w:rsidRPr="00037A27">
        <w:rPr>
          <w:b/>
          <w:bCs/>
        </w:rPr>
        <w:t>Change text color</w:t>
      </w:r>
      <w:r>
        <w:rPr>
          <w:b/>
          <w:bCs/>
        </w:rPr>
        <w:t xml:space="preserve"> (toggle)</w:t>
      </w:r>
      <w:r>
        <w:t xml:space="preserve">: </w:t>
      </w:r>
      <w:proofErr w:type="gramStart"/>
      <w:r>
        <w:t>TRUE</w:t>
      </w:r>
      <w:proofErr w:type="gramEnd"/>
    </w:p>
    <w:p w14:paraId="0D37ACBA" w14:textId="629CEDA8" w:rsidR="00037A27" w:rsidRPr="00037A27" w:rsidRDefault="00037A27" w:rsidP="007D623C">
      <w:pPr>
        <w:pStyle w:val="05BodyCopy"/>
        <w:numPr>
          <w:ilvl w:val="1"/>
          <w:numId w:val="21"/>
        </w:numPr>
      </w:pPr>
      <w:r>
        <w:rPr>
          <w:b/>
          <w:bCs/>
        </w:rPr>
        <w:t>Text color</w:t>
      </w:r>
      <w:r w:rsidRPr="00037A27">
        <w:t>:</w:t>
      </w:r>
      <w:r>
        <w:t xml:space="preserve"> </w:t>
      </w:r>
      <w:r w:rsidRPr="00037A27">
        <w:t>#FD9700</w:t>
      </w:r>
      <w:r>
        <w:t xml:space="preserve"> (orange)</w:t>
      </w:r>
    </w:p>
    <w:p w14:paraId="17EAFAF7" w14:textId="77777777" w:rsidR="0036409D" w:rsidRDefault="0036409D" w:rsidP="007D623C">
      <w:pPr>
        <w:pStyle w:val="05BodyCopy"/>
        <w:numPr>
          <w:ilvl w:val="0"/>
          <w:numId w:val="21"/>
        </w:numPr>
      </w:pPr>
      <w:r>
        <w:t>Click ‘</w:t>
      </w:r>
      <w:r w:rsidRPr="00FC410E">
        <w:rPr>
          <w:b/>
          <w:bCs/>
        </w:rPr>
        <w:t>save’</w:t>
      </w:r>
      <w:r>
        <w:t xml:space="preserve"> at the top right of your mobile card </w:t>
      </w:r>
      <w:proofErr w:type="gramStart"/>
      <w:r>
        <w:t>builder</w:t>
      </w:r>
      <w:proofErr w:type="gramEnd"/>
    </w:p>
    <w:p w14:paraId="2CAA9233" w14:textId="77777777" w:rsidR="0036409D" w:rsidRDefault="0036409D" w:rsidP="0036409D">
      <w:pPr>
        <w:pStyle w:val="05BodyCopy"/>
        <w:ind w:left="720"/>
      </w:pPr>
      <w:r>
        <w:rPr>
          <w:noProof/>
        </w:rPr>
        <w:drawing>
          <wp:inline distT="0" distB="0" distL="0" distR="0" wp14:anchorId="26B77869" wp14:editId="102D85F8">
            <wp:extent cx="642551" cy="263141"/>
            <wp:effectExtent l="0" t="0" r="5715" b="3810"/>
            <wp:docPr id="711655240" name="Picture 711655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19196" name="Picture 331019196"/>
                    <pic:cNvPicPr/>
                  </pic:nvPicPr>
                  <pic:blipFill>
                    <a:blip r:embed="rId46"/>
                    <a:stretch>
                      <a:fillRect/>
                    </a:stretch>
                  </pic:blipFill>
                  <pic:spPr>
                    <a:xfrm>
                      <a:off x="0" y="0"/>
                      <a:ext cx="670571" cy="274616"/>
                    </a:xfrm>
                    <a:prstGeom prst="rect">
                      <a:avLst/>
                    </a:prstGeom>
                  </pic:spPr>
                </pic:pic>
              </a:graphicData>
            </a:graphic>
          </wp:inline>
        </w:drawing>
      </w:r>
    </w:p>
    <w:p w14:paraId="7FA7F16B" w14:textId="6E3E8210" w:rsidR="00037A27" w:rsidRDefault="00037A27" w:rsidP="007D623C">
      <w:pPr>
        <w:pStyle w:val="05BodyCopy"/>
        <w:numPr>
          <w:ilvl w:val="0"/>
          <w:numId w:val="21"/>
        </w:numPr>
      </w:pPr>
      <w:proofErr w:type="gramStart"/>
      <w:r>
        <w:t>Open up</w:t>
      </w:r>
      <w:proofErr w:type="gramEnd"/>
      <w:r>
        <w:t xml:space="preserve"> the ServiceNow Agent app and refresh (swipe your finger from top down) your ‘My Work’ screen launcher tab to update all of your changes.</w:t>
      </w:r>
      <w:r>
        <w:br/>
      </w:r>
      <w:r>
        <w:br/>
      </w:r>
      <w:r>
        <w:rPr>
          <w:noProof/>
        </w:rPr>
        <w:drawing>
          <wp:inline distT="0" distB="0" distL="0" distR="0" wp14:anchorId="58044069" wp14:editId="3C5399C2">
            <wp:extent cx="1785312" cy="3863546"/>
            <wp:effectExtent l="0" t="0" r="5715" b="0"/>
            <wp:docPr id="56462729" name="Picture 56462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62729" name="Picture 56462729"/>
                    <pic:cNvPicPr/>
                  </pic:nvPicPr>
                  <pic:blipFill>
                    <a:blip r:embed="rId54"/>
                    <a:stretch>
                      <a:fillRect/>
                    </a:stretch>
                  </pic:blipFill>
                  <pic:spPr>
                    <a:xfrm>
                      <a:off x="0" y="0"/>
                      <a:ext cx="1814806" cy="3927374"/>
                    </a:xfrm>
                    <a:prstGeom prst="rect">
                      <a:avLst/>
                    </a:prstGeom>
                  </pic:spPr>
                </pic:pic>
              </a:graphicData>
            </a:graphic>
          </wp:inline>
        </w:drawing>
      </w:r>
    </w:p>
    <w:p w14:paraId="1D581FD2" w14:textId="77777777" w:rsidR="00037A27" w:rsidRDefault="00037A27" w:rsidP="00037A27">
      <w:pPr>
        <w:pStyle w:val="05BodyCopy"/>
      </w:pPr>
    </w:p>
    <w:p w14:paraId="4551885B" w14:textId="77777777" w:rsidR="00037A27" w:rsidRDefault="00037A27" w:rsidP="00037A27">
      <w:pPr>
        <w:pStyle w:val="05BodyCopy"/>
      </w:pPr>
    </w:p>
    <w:p w14:paraId="768B7547" w14:textId="77777777" w:rsidR="00037A27" w:rsidRDefault="00037A27" w:rsidP="00037A27">
      <w:pPr>
        <w:pStyle w:val="05BodyCopy"/>
      </w:pPr>
    </w:p>
    <w:p w14:paraId="48AD1E74" w14:textId="77777777" w:rsidR="00037A27" w:rsidRDefault="00037A27" w:rsidP="00037A27">
      <w:pPr>
        <w:pStyle w:val="05BodyCopy"/>
      </w:pPr>
    </w:p>
    <w:p w14:paraId="2C094030" w14:textId="245D9B86" w:rsidR="000E2D9E" w:rsidRPr="002339B1" w:rsidRDefault="000E2D9E" w:rsidP="000E2D9E">
      <w:pPr>
        <w:pStyle w:val="03SubheadBodyTitle"/>
        <w:rPr>
          <w:rFonts w:eastAsia="Century Gothic" w:cs="Century Gothic"/>
        </w:rPr>
      </w:pPr>
      <w:bookmarkStart w:id="31" w:name="_Toc133778222"/>
      <w:r w:rsidRPr="2C9D925D">
        <w:rPr>
          <w:rFonts w:eastAsia="Century Gothic" w:cs="Century Gothic"/>
        </w:rPr>
        <w:lastRenderedPageBreak/>
        <w:t xml:space="preserve">Section </w:t>
      </w:r>
      <w:r>
        <w:rPr>
          <w:rFonts w:eastAsia="Century Gothic" w:cs="Century Gothic"/>
        </w:rPr>
        <w:t>3</w:t>
      </w:r>
      <w:r w:rsidRPr="2C9D925D">
        <w:rPr>
          <w:rFonts w:eastAsia="Century Gothic" w:cs="Century Gothic"/>
        </w:rPr>
        <w:t xml:space="preserve"> </w:t>
      </w:r>
      <w:r>
        <w:rPr>
          <w:rFonts w:eastAsia="Century Gothic" w:cs="Century Gothic"/>
        </w:rPr>
        <w:t>Customizing mobile icons</w:t>
      </w:r>
      <w:bookmarkEnd w:id="31"/>
      <w:r>
        <w:rPr>
          <w:rFonts w:eastAsia="Century Gothic" w:cs="Century Gothic"/>
        </w:rPr>
        <w:br/>
      </w:r>
    </w:p>
    <w:p w14:paraId="79F037CB" w14:textId="05207C65" w:rsidR="000E2D9E" w:rsidRDefault="000E2D9E" w:rsidP="000E2D9E">
      <w:pPr>
        <w:pStyle w:val="04SubheadBody"/>
        <w:rPr>
          <w:rFonts w:eastAsia="Century Gothic" w:cs="Century Gothic"/>
        </w:rPr>
      </w:pPr>
      <w:bookmarkStart w:id="32" w:name="_Toc133778223"/>
      <w:r w:rsidRPr="2C9D925D">
        <w:rPr>
          <w:rFonts w:eastAsia="Century Gothic" w:cs="Century Gothic"/>
        </w:rPr>
        <w:t xml:space="preserve">Section </w:t>
      </w:r>
      <w:r>
        <w:rPr>
          <w:rFonts w:eastAsia="Century Gothic" w:cs="Century Gothic"/>
        </w:rPr>
        <w:t>3</w:t>
      </w:r>
      <w:r w:rsidRPr="2C9D925D">
        <w:rPr>
          <w:rFonts w:eastAsia="Century Gothic" w:cs="Century Gothic"/>
        </w:rPr>
        <w:t xml:space="preserve">.1 </w:t>
      </w:r>
      <w:r w:rsidR="00C23B35">
        <w:rPr>
          <w:rFonts w:eastAsia="Century Gothic" w:cs="Century Gothic"/>
        </w:rPr>
        <w:t xml:space="preserve">Changing icons on a navigation </w:t>
      </w:r>
      <w:proofErr w:type="gramStart"/>
      <w:r w:rsidR="00C23B35">
        <w:rPr>
          <w:rFonts w:eastAsia="Century Gothic" w:cs="Century Gothic"/>
        </w:rPr>
        <w:t>bar</w:t>
      </w:r>
      <w:bookmarkEnd w:id="32"/>
      <w:proofErr w:type="gramEnd"/>
    </w:p>
    <w:p w14:paraId="110AAD3E" w14:textId="5640B0E7" w:rsidR="00A843B0" w:rsidRDefault="00A843B0" w:rsidP="007D623C">
      <w:pPr>
        <w:pStyle w:val="05BodyCopy"/>
        <w:numPr>
          <w:ilvl w:val="0"/>
          <w:numId w:val="22"/>
        </w:numPr>
      </w:pPr>
      <w:r>
        <w:t xml:space="preserve">Go back to your browser tab with </w:t>
      </w:r>
      <w:r w:rsidRPr="00A843B0">
        <w:rPr>
          <w:b/>
          <w:bCs/>
        </w:rPr>
        <w:t>Mobile App Builder</w:t>
      </w:r>
      <w:r>
        <w:t xml:space="preserve"> and click on the ‘</w:t>
      </w:r>
      <w:r w:rsidRPr="00A843B0">
        <w:rPr>
          <w:b/>
          <w:bCs/>
        </w:rPr>
        <w:t>home’</w:t>
      </w:r>
      <w:r>
        <w:t xml:space="preserve"> icon </w:t>
      </w:r>
      <w:r>
        <w:br/>
      </w:r>
      <w:r>
        <w:br/>
      </w:r>
      <w:r>
        <w:rPr>
          <w:noProof/>
        </w:rPr>
        <w:drawing>
          <wp:inline distT="0" distB="0" distL="0" distR="0" wp14:anchorId="1FC6BAB0" wp14:editId="26E853CF">
            <wp:extent cx="410332" cy="361092"/>
            <wp:effectExtent l="0" t="0" r="0" b="0"/>
            <wp:docPr id="55567232" name="Picture 55567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7232" name="Picture 55567232"/>
                    <pic:cNvPicPr/>
                  </pic:nvPicPr>
                  <pic:blipFill>
                    <a:blip r:embed="rId55"/>
                    <a:stretch>
                      <a:fillRect/>
                    </a:stretch>
                  </pic:blipFill>
                  <pic:spPr>
                    <a:xfrm>
                      <a:off x="0" y="0"/>
                      <a:ext cx="417026" cy="366983"/>
                    </a:xfrm>
                    <a:prstGeom prst="rect">
                      <a:avLst/>
                    </a:prstGeom>
                  </pic:spPr>
                </pic:pic>
              </a:graphicData>
            </a:graphic>
          </wp:inline>
        </w:drawing>
      </w:r>
      <w:r>
        <w:br/>
      </w:r>
      <w:r>
        <w:br/>
        <w:t>This should return you to the home screen of your field service mobile application scope</w:t>
      </w:r>
      <w:r>
        <w:br/>
      </w:r>
      <w:r>
        <w:br/>
      </w:r>
      <w:r>
        <w:rPr>
          <w:noProof/>
        </w:rPr>
        <w:drawing>
          <wp:inline distT="0" distB="0" distL="0" distR="0" wp14:anchorId="44789ADD" wp14:editId="52879BD0">
            <wp:extent cx="5243384" cy="2076627"/>
            <wp:effectExtent l="0" t="0" r="1905" b="6350"/>
            <wp:docPr id="2015478605" name="Picture 2015478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478605" name="Picture 2015478605"/>
                    <pic:cNvPicPr/>
                  </pic:nvPicPr>
                  <pic:blipFill>
                    <a:blip r:embed="rId56"/>
                    <a:stretch>
                      <a:fillRect/>
                    </a:stretch>
                  </pic:blipFill>
                  <pic:spPr>
                    <a:xfrm>
                      <a:off x="0" y="0"/>
                      <a:ext cx="5266946" cy="2085959"/>
                    </a:xfrm>
                    <a:prstGeom prst="rect">
                      <a:avLst/>
                    </a:prstGeom>
                  </pic:spPr>
                </pic:pic>
              </a:graphicData>
            </a:graphic>
          </wp:inline>
        </w:drawing>
      </w:r>
    </w:p>
    <w:p w14:paraId="3C2B09E0" w14:textId="77777777" w:rsidR="00A843B0" w:rsidRDefault="00A843B0" w:rsidP="007D623C">
      <w:pPr>
        <w:pStyle w:val="05BodyCopy"/>
        <w:numPr>
          <w:ilvl w:val="0"/>
          <w:numId w:val="22"/>
        </w:numPr>
      </w:pPr>
      <w:r>
        <w:t xml:space="preserve">On the </w:t>
      </w:r>
      <w:r>
        <w:rPr>
          <w:b/>
          <w:bCs/>
        </w:rPr>
        <w:t>cards &amp; icons</w:t>
      </w:r>
      <w:r w:rsidRPr="00EA2E2C">
        <w:rPr>
          <w:b/>
          <w:bCs/>
        </w:rPr>
        <w:t xml:space="preserve"> category</w:t>
      </w:r>
      <w:r>
        <w:t>, click ‘</w:t>
      </w:r>
      <w:r w:rsidRPr="00A843B0">
        <w:rPr>
          <w:b/>
          <w:bCs/>
        </w:rPr>
        <w:t>new’</w:t>
      </w:r>
      <w:r>
        <w:t xml:space="preserve"> to create a new icon.</w:t>
      </w:r>
      <w:r>
        <w:br/>
      </w:r>
      <w:r>
        <w:br/>
      </w:r>
      <w:r>
        <w:rPr>
          <w:noProof/>
        </w:rPr>
        <w:drawing>
          <wp:inline distT="0" distB="0" distL="0" distR="0" wp14:anchorId="49806DF4" wp14:editId="48634E18">
            <wp:extent cx="5317524" cy="624355"/>
            <wp:effectExtent l="0" t="0" r="3810" b="0"/>
            <wp:docPr id="1444692797" name="Picture 1444692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692797" name="Picture 1444692797"/>
                    <pic:cNvPicPr/>
                  </pic:nvPicPr>
                  <pic:blipFill>
                    <a:blip r:embed="rId57"/>
                    <a:stretch>
                      <a:fillRect/>
                    </a:stretch>
                  </pic:blipFill>
                  <pic:spPr>
                    <a:xfrm>
                      <a:off x="0" y="0"/>
                      <a:ext cx="5414145" cy="635700"/>
                    </a:xfrm>
                    <a:prstGeom prst="rect">
                      <a:avLst/>
                    </a:prstGeom>
                  </pic:spPr>
                </pic:pic>
              </a:graphicData>
            </a:graphic>
          </wp:inline>
        </w:drawing>
      </w:r>
    </w:p>
    <w:p w14:paraId="236D0BA8" w14:textId="77777777" w:rsidR="00A843B0" w:rsidRDefault="00A843B0" w:rsidP="007D623C">
      <w:pPr>
        <w:pStyle w:val="05BodyCopy"/>
        <w:numPr>
          <w:ilvl w:val="0"/>
          <w:numId w:val="22"/>
        </w:numPr>
      </w:pPr>
      <w:r>
        <w:lastRenderedPageBreak/>
        <w:t>Select the ‘</w:t>
      </w:r>
      <w:r w:rsidRPr="00A843B0">
        <w:rPr>
          <w:b/>
          <w:bCs/>
        </w:rPr>
        <w:t>icon’</w:t>
      </w:r>
      <w:r>
        <w:t xml:space="preserve"> type and click ‘</w:t>
      </w:r>
      <w:r w:rsidRPr="00A843B0">
        <w:rPr>
          <w:b/>
          <w:bCs/>
        </w:rPr>
        <w:t>continue’</w:t>
      </w:r>
      <w:r>
        <w:br/>
      </w:r>
      <w:r>
        <w:br/>
      </w:r>
      <w:r>
        <w:rPr>
          <w:noProof/>
        </w:rPr>
        <w:drawing>
          <wp:inline distT="0" distB="0" distL="0" distR="0" wp14:anchorId="2178FD7A" wp14:editId="196788F1">
            <wp:extent cx="3542270" cy="2591989"/>
            <wp:effectExtent l="0" t="0" r="1270" b="0"/>
            <wp:docPr id="814645141" name="Picture 814645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645141" name="Picture 814645141"/>
                    <pic:cNvPicPr/>
                  </pic:nvPicPr>
                  <pic:blipFill>
                    <a:blip r:embed="rId58"/>
                    <a:stretch>
                      <a:fillRect/>
                    </a:stretch>
                  </pic:blipFill>
                  <pic:spPr>
                    <a:xfrm>
                      <a:off x="0" y="0"/>
                      <a:ext cx="3582952" cy="2621757"/>
                    </a:xfrm>
                    <a:prstGeom prst="rect">
                      <a:avLst/>
                    </a:prstGeom>
                  </pic:spPr>
                </pic:pic>
              </a:graphicData>
            </a:graphic>
          </wp:inline>
        </w:drawing>
      </w:r>
    </w:p>
    <w:p w14:paraId="30BF9BA0" w14:textId="77777777" w:rsidR="00A843B0" w:rsidRDefault="00A843B0" w:rsidP="007D623C">
      <w:pPr>
        <w:pStyle w:val="05BodyCopy"/>
        <w:numPr>
          <w:ilvl w:val="0"/>
          <w:numId w:val="22"/>
        </w:numPr>
      </w:pPr>
      <w:r>
        <w:t>Fill in the following fields:</w:t>
      </w:r>
    </w:p>
    <w:p w14:paraId="3BD98E53" w14:textId="77777777" w:rsidR="00A843B0" w:rsidRPr="00A843B0" w:rsidRDefault="00A843B0" w:rsidP="00A843B0">
      <w:pPr>
        <w:pStyle w:val="05BodyCopy"/>
        <w:ind w:left="720"/>
        <w:rPr>
          <w:b/>
          <w:bCs/>
        </w:rPr>
      </w:pPr>
      <w:r w:rsidRPr="00A843B0">
        <w:rPr>
          <w:b/>
          <w:bCs/>
        </w:rPr>
        <w:t>Properties</w:t>
      </w:r>
    </w:p>
    <w:p w14:paraId="2D411600" w14:textId="759D71D5" w:rsidR="00A843B0" w:rsidRDefault="00A843B0" w:rsidP="007D623C">
      <w:pPr>
        <w:pStyle w:val="05BodyCopy"/>
        <w:numPr>
          <w:ilvl w:val="0"/>
          <w:numId w:val="23"/>
        </w:numPr>
      </w:pPr>
      <w:r>
        <w:t>Name:</w:t>
      </w:r>
      <w:r w:rsidR="007177C9">
        <w:t xml:space="preserve"> Home Tab</w:t>
      </w:r>
    </w:p>
    <w:p w14:paraId="28C8807A" w14:textId="072243D9" w:rsidR="00A843B0" w:rsidRDefault="00A843B0" w:rsidP="007D623C">
      <w:pPr>
        <w:pStyle w:val="05BodyCopy"/>
        <w:numPr>
          <w:ilvl w:val="0"/>
          <w:numId w:val="23"/>
        </w:numPr>
      </w:pPr>
      <w:r>
        <w:t>Type:</w:t>
      </w:r>
      <w:r w:rsidR="007177C9">
        <w:t xml:space="preserve"> </w:t>
      </w:r>
      <w:r w:rsidR="00C6387E">
        <w:t>Image</w:t>
      </w:r>
    </w:p>
    <w:p w14:paraId="7A7E5835" w14:textId="40BDD1F4" w:rsidR="00A843B0" w:rsidRDefault="00A843B0" w:rsidP="00A843B0">
      <w:pPr>
        <w:pStyle w:val="05BodyCopy"/>
        <w:ind w:left="720"/>
        <w:rPr>
          <w:b/>
          <w:bCs/>
        </w:rPr>
      </w:pPr>
      <w:r w:rsidRPr="00A843B0">
        <w:rPr>
          <w:b/>
          <w:bCs/>
        </w:rPr>
        <w:t>Set Appearance</w:t>
      </w:r>
    </w:p>
    <w:p w14:paraId="7F63C880" w14:textId="099B010A" w:rsidR="00A843B0" w:rsidRPr="00A843B0" w:rsidRDefault="00A843B0" w:rsidP="007D623C">
      <w:pPr>
        <w:pStyle w:val="05BodyCopy"/>
        <w:numPr>
          <w:ilvl w:val="0"/>
          <w:numId w:val="24"/>
        </w:numPr>
        <w:rPr>
          <w:b/>
          <w:bCs/>
        </w:rPr>
      </w:pPr>
      <w:r>
        <w:t>Style:</w:t>
      </w:r>
      <w:r w:rsidR="007177C9">
        <w:t xml:space="preserve"> </w:t>
      </w:r>
      <w:r w:rsidR="000B7BD3">
        <w:rPr>
          <w:rFonts w:ascii="Consolas" w:hAnsi="Consolas" w:cs="Consolas"/>
          <w:color w:val="161B1C"/>
          <w:sz w:val="21"/>
          <w:szCs w:val="21"/>
          <w:shd w:val="clear" w:color="auto" w:fill="F5F8FA"/>
        </w:rPr>
        <w:t>Name</w:t>
      </w:r>
    </w:p>
    <w:p w14:paraId="0F4EDD0C" w14:textId="3B02D415" w:rsidR="00A843B0" w:rsidRDefault="00A843B0" w:rsidP="00A843B0">
      <w:pPr>
        <w:pStyle w:val="05BodyCopy"/>
        <w:ind w:left="1440"/>
        <w:rPr>
          <w:rFonts w:ascii="Consolas" w:hAnsi="Consolas" w:cs="Consolas"/>
          <w:color w:val="161B1C"/>
          <w:sz w:val="21"/>
          <w:szCs w:val="21"/>
          <w:shd w:val="clear" w:color="auto" w:fill="F5F8FA"/>
        </w:rPr>
      </w:pPr>
      <w:r>
        <w:t>Value:</w:t>
      </w:r>
      <w:r w:rsidR="007177C9">
        <w:t xml:space="preserve"> </w:t>
      </w:r>
      <w:r w:rsidR="000B7BD3">
        <w:rPr>
          <w:rFonts w:ascii="Consolas" w:hAnsi="Consolas" w:cs="Consolas"/>
          <w:color w:val="161B1C"/>
          <w:sz w:val="21"/>
          <w:szCs w:val="21"/>
          <w:shd w:val="clear" w:color="auto" w:fill="F5F8FA"/>
        </w:rPr>
        <w:t>Home</w:t>
      </w:r>
    </w:p>
    <w:p w14:paraId="152426F6" w14:textId="0BEFB476" w:rsidR="000B7BD3" w:rsidRDefault="00C6387E" w:rsidP="000B7BD3">
      <w:pPr>
        <w:pStyle w:val="05BodyCopy"/>
        <w:ind w:left="720"/>
      </w:pPr>
      <w:r>
        <w:rPr>
          <w:noProof/>
        </w:rPr>
        <w:drawing>
          <wp:inline distT="0" distB="0" distL="0" distR="0" wp14:anchorId="05EAC586" wp14:editId="0D5DAF43">
            <wp:extent cx="4201297" cy="2518982"/>
            <wp:effectExtent l="0" t="0" r="2540" b="0"/>
            <wp:docPr id="1870406197" name="Picture 1870406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406197" name="Picture 1870406197"/>
                    <pic:cNvPicPr/>
                  </pic:nvPicPr>
                  <pic:blipFill>
                    <a:blip r:embed="rId59"/>
                    <a:stretch>
                      <a:fillRect/>
                    </a:stretch>
                  </pic:blipFill>
                  <pic:spPr>
                    <a:xfrm>
                      <a:off x="0" y="0"/>
                      <a:ext cx="4229867" cy="2536112"/>
                    </a:xfrm>
                    <a:prstGeom prst="rect">
                      <a:avLst/>
                    </a:prstGeom>
                  </pic:spPr>
                </pic:pic>
              </a:graphicData>
            </a:graphic>
          </wp:inline>
        </w:drawing>
      </w:r>
    </w:p>
    <w:p w14:paraId="501D2029" w14:textId="77777777" w:rsidR="000B7BD3" w:rsidRDefault="000B7BD3" w:rsidP="007D623C">
      <w:pPr>
        <w:pStyle w:val="05BodyCopy"/>
        <w:numPr>
          <w:ilvl w:val="0"/>
          <w:numId w:val="22"/>
        </w:numPr>
      </w:pPr>
      <w:r>
        <w:lastRenderedPageBreak/>
        <w:t xml:space="preserve">Go back to your browser tab with </w:t>
      </w:r>
      <w:r w:rsidRPr="00A843B0">
        <w:rPr>
          <w:b/>
          <w:bCs/>
        </w:rPr>
        <w:t>Mobile App Builder</w:t>
      </w:r>
      <w:r>
        <w:t xml:space="preserve"> and click on the ‘</w:t>
      </w:r>
      <w:r w:rsidRPr="00A843B0">
        <w:rPr>
          <w:b/>
          <w:bCs/>
        </w:rPr>
        <w:t>home’</w:t>
      </w:r>
      <w:r>
        <w:t xml:space="preserve"> icon </w:t>
      </w:r>
      <w:r>
        <w:br/>
      </w:r>
      <w:r>
        <w:br/>
      </w:r>
      <w:r>
        <w:rPr>
          <w:noProof/>
        </w:rPr>
        <w:drawing>
          <wp:inline distT="0" distB="0" distL="0" distR="0" wp14:anchorId="243A41E6" wp14:editId="69FEDCDC">
            <wp:extent cx="410332" cy="361092"/>
            <wp:effectExtent l="0" t="0" r="0" b="0"/>
            <wp:docPr id="27181647" name="Picture 27181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7232" name="Picture 55567232"/>
                    <pic:cNvPicPr/>
                  </pic:nvPicPr>
                  <pic:blipFill>
                    <a:blip r:embed="rId55"/>
                    <a:stretch>
                      <a:fillRect/>
                    </a:stretch>
                  </pic:blipFill>
                  <pic:spPr>
                    <a:xfrm>
                      <a:off x="0" y="0"/>
                      <a:ext cx="417026" cy="366983"/>
                    </a:xfrm>
                    <a:prstGeom prst="rect">
                      <a:avLst/>
                    </a:prstGeom>
                  </pic:spPr>
                </pic:pic>
              </a:graphicData>
            </a:graphic>
          </wp:inline>
        </w:drawing>
      </w:r>
      <w:r>
        <w:br/>
        <w:t>This should return you to the home screen of your field service mobile application scope</w:t>
      </w:r>
      <w:r>
        <w:br/>
      </w:r>
      <w:r>
        <w:br/>
      </w:r>
      <w:r>
        <w:rPr>
          <w:noProof/>
        </w:rPr>
        <w:drawing>
          <wp:inline distT="0" distB="0" distL="0" distR="0" wp14:anchorId="09BCAB71" wp14:editId="2609CDD1">
            <wp:extent cx="5243384" cy="2076627"/>
            <wp:effectExtent l="0" t="0" r="1905" b="6350"/>
            <wp:docPr id="1862531722" name="Picture 1862531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478605" name="Picture 2015478605"/>
                    <pic:cNvPicPr/>
                  </pic:nvPicPr>
                  <pic:blipFill>
                    <a:blip r:embed="rId56"/>
                    <a:stretch>
                      <a:fillRect/>
                    </a:stretch>
                  </pic:blipFill>
                  <pic:spPr>
                    <a:xfrm>
                      <a:off x="0" y="0"/>
                      <a:ext cx="5266946" cy="2085959"/>
                    </a:xfrm>
                    <a:prstGeom prst="rect">
                      <a:avLst/>
                    </a:prstGeom>
                  </pic:spPr>
                </pic:pic>
              </a:graphicData>
            </a:graphic>
          </wp:inline>
        </w:drawing>
      </w:r>
    </w:p>
    <w:p w14:paraId="7797A31F" w14:textId="42C851B9" w:rsidR="000B7BD3" w:rsidRDefault="000B7BD3" w:rsidP="007D623C">
      <w:pPr>
        <w:pStyle w:val="05BodyCopy"/>
        <w:numPr>
          <w:ilvl w:val="0"/>
          <w:numId w:val="22"/>
        </w:numPr>
      </w:pPr>
      <w:r>
        <w:t xml:space="preserve">On the </w:t>
      </w:r>
      <w:proofErr w:type="gramStart"/>
      <w:r>
        <w:rPr>
          <w:b/>
          <w:bCs/>
        </w:rPr>
        <w:t>All mobile</w:t>
      </w:r>
      <w:proofErr w:type="gramEnd"/>
      <w:r>
        <w:rPr>
          <w:b/>
          <w:bCs/>
        </w:rPr>
        <w:t xml:space="preserve"> records </w:t>
      </w:r>
      <w:r w:rsidRPr="00EA2E2C">
        <w:rPr>
          <w:b/>
          <w:bCs/>
        </w:rPr>
        <w:t>category</w:t>
      </w:r>
      <w:r>
        <w:t>, search and open the following:</w:t>
      </w:r>
    </w:p>
    <w:p w14:paraId="6E390738" w14:textId="77777777" w:rsidR="000B7BD3" w:rsidRDefault="000B7BD3" w:rsidP="007D623C">
      <w:pPr>
        <w:pStyle w:val="05BodyCopy"/>
        <w:numPr>
          <w:ilvl w:val="1"/>
          <w:numId w:val="22"/>
        </w:numPr>
      </w:pPr>
      <w:r w:rsidRPr="000B7BD3">
        <w:rPr>
          <w:b/>
          <w:bCs/>
        </w:rPr>
        <w:t>Record type</w:t>
      </w:r>
      <w:r>
        <w:t>: Navigation tab [</w:t>
      </w:r>
      <w:proofErr w:type="spellStart"/>
      <w:r>
        <w:t>sys_sg_navigation_tab</w:t>
      </w:r>
      <w:proofErr w:type="spellEnd"/>
      <w:r>
        <w:t>]</w:t>
      </w:r>
    </w:p>
    <w:p w14:paraId="404562F2" w14:textId="77777777" w:rsidR="000B7BD3" w:rsidRDefault="000B7BD3" w:rsidP="007D623C">
      <w:pPr>
        <w:pStyle w:val="05BodyCopy"/>
        <w:numPr>
          <w:ilvl w:val="1"/>
          <w:numId w:val="22"/>
        </w:numPr>
      </w:pPr>
      <w:r w:rsidRPr="000B7BD3">
        <w:rPr>
          <w:b/>
          <w:bCs/>
        </w:rPr>
        <w:t>Search</w:t>
      </w:r>
      <w:r>
        <w:t>: My Work</w:t>
      </w:r>
    </w:p>
    <w:p w14:paraId="133300F1" w14:textId="27546388" w:rsidR="000B7BD3" w:rsidRDefault="000B7BD3" w:rsidP="000B7BD3">
      <w:pPr>
        <w:pStyle w:val="05BodyCopy"/>
        <w:ind w:left="720"/>
      </w:pPr>
      <w:r>
        <w:br/>
      </w:r>
      <w:r>
        <w:rPr>
          <w:noProof/>
        </w:rPr>
        <w:drawing>
          <wp:inline distT="0" distB="0" distL="0" distR="0" wp14:anchorId="6B7B219C" wp14:editId="282C71F5">
            <wp:extent cx="5334000" cy="1173366"/>
            <wp:effectExtent l="0" t="0" r="0" b="0"/>
            <wp:docPr id="850215364" name="Picture 8502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15364" name="Picture 850215364"/>
                    <pic:cNvPicPr/>
                  </pic:nvPicPr>
                  <pic:blipFill>
                    <a:blip r:embed="rId60"/>
                    <a:stretch>
                      <a:fillRect/>
                    </a:stretch>
                  </pic:blipFill>
                  <pic:spPr>
                    <a:xfrm>
                      <a:off x="0" y="0"/>
                      <a:ext cx="5382699" cy="1184079"/>
                    </a:xfrm>
                    <a:prstGeom prst="rect">
                      <a:avLst/>
                    </a:prstGeom>
                  </pic:spPr>
                </pic:pic>
              </a:graphicData>
            </a:graphic>
          </wp:inline>
        </w:drawing>
      </w:r>
    </w:p>
    <w:p w14:paraId="0ACD08F1" w14:textId="7894144A" w:rsidR="000B7BD3" w:rsidRDefault="000B7BD3" w:rsidP="007D623C">
      <w:pPr>
        <w:pStyle w:val="05BodyCopy"/>
        <w:numPr>
          <w:ilvl w:val="0"/>
          <w:numId w:val="22"/>
        </w:numPr>
      </w:pPr>
      <w:r>
        <w:t>Under the icon section, click on the ‘</w:t>
      </w:r>
      <w:proofErr w:type="gramStart"/>
      <w:r w:rsidRPr="000B7BD3">
        <w:rPr>
          <w:b/>
          <w:bCs/>
        </w:rPr>
        <w:t>-</w:t>
      </w:r>
      <w:r>
        <w:t>‘ icon</w:t>
      </w:r>
      <w:proofErr w:type="gramEnd"/>
      <w:r>
        <w:t xml:space="preserve"> to remove the existing icon</w:t>
      </w:r>
      <w:r>
        <w:br/>
      </w:r>
      <w:r>
        <w:br/>
      </w:r>
      <w:r>
        <w:rPr>
          <w:noProof/>
        </w:rPr>
        <w:drawing>
          <wp:inline distT="0" distB="0" distL="0" distR="0" wp14:anchorId="63DB5444" wp14:editId="0157715E">
            <wp:extent cx="4151870" cy="1010466"/>
            <wp:effectExtent l="0" t="0" r="1270" b="5715"/>
            <wp:docPr id="458285427" name="Picture 458285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285427" name="Picture 458285427"/>
                    <pic:cNvPicPr/>
                  </pic:nvPicPr>
                  <pic:blipFill>
                    <a:blip r:embed="rId61"/>
                    <a:stretch>
                      <a:fillRect/>
                    </a:stretch>
                  </pic:blipFill>
                  <pic:spPr>
                    <a:xfrm>
                      <a:off x="0" y="0"/>
                      <a:ext cx="4310801" cy="1049146"/>
                    </a:xfrm>
                    <a:prstGeom prst="rect">
                      <a:avLst/>
                    </a:prstGeom>
                  </pic:spPr>
                </pic:pic>
              </a:graphicData>
            </a:graphic>
          </wp:inline>
        </w:drawing>
      </w:r>
    </w:p>
    <w:p w14:paraId="267F62B0" w14:textId="578ACAEC" w:rsidR="000B7BD3" w:rsidRDefault="000B7BD3" w:rsidP="007D623C">
      <w:pPr>
        <w:pStyle w:val="05BodyCopy"/>
        <w:numPr>
          <w:ilvl w:val="0"/>
          <w:numId w:val="22"/>
        </w:numPr>
      </w:pPr>
      <w:r>
        <w:t>Click on ‘</w:t>
      </w:r>
      <w:r w:rsidRPr="000B7BD3">
        <w:rPr>
          <w:b/>
          <w:bCs/>
        </w:rPr>
        <w:t>choose’</w:t>
      </w:r>
      <w:r>
        <w:rPr>
          <w:b/>
          <w:bCs/>
        </w:rPr>
        <w:t xml:space="preserve"> </w:t>
      </w:r>
      <w:r>
        <w:t xml:space="preserve">under the icon </w:t>
      </w:r>
      <w:proofErr w:type="gramStart"/>
      <w:r w:rsidR="00662043">
        <w:t>table</w:t>
      </w:r>
      <w:proofErr w:type="gramEnd"/>
    </w:p>
    <w:p w14:paraId="1FA6C0E9" w14:textId="4819F2AB" w:rsidR="000B7BD3" w:rsidRDefault="000B7BD3" w:rsidP="000B7BD3">
      <w:pPr>
        <w:pStyle w:val="05BodyCopy"/>
        <w:ind w:left="720"/>
      </w:pPr>
      <w:r>
        <w:rPr>
          <w:noProof/>
        </w:rPr>
        <w:drawing>
          <wp:inline distT="0" distB="0" distL="0" distR="0" wp14:anchorId="2C1893D8" wp14:editId="6D5C702B">
            <wp:extent cx="650789" cy="308269"/>
            <wp:effectExtent l="0" t="0" r="0" b="0"/>
            <wp:docPr id="177639054" name="Picture 177639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39054" name="Picture 177639054"/>
                    <pic:cNvPicPr/>
                  </pic:nvPicPr>
                  <pic:blipFill>
                    <a:blip r:embed="rId62"/>
                    <a:stretch>
                      <a:fillRect/>
                    </a:stretch>
                  </pic:blipFill>
                  <pic:spPr>
                    <a:xfrm>
                      <a:off x="0" y="0"/>
                      <a:ext cx="708427" cy="335571"/>
                    </a:xfrm>
                    <a:prstGeom prst="rect">
                      <a:avLst/>
                    </a:prstGeom>
                  </pic:spPr>
                </pic:pic>
              </a:graphicData>
            </a:graphic>
          </wp:inline>
        </w:drawing>
      </w:r>
    </w:p>
    <w:p w14:paraId="7D32DC5F" w14:textId="3BA7B842" w:rsidR="000B7BD3" w:rsidRPr="002B037B" w:rsidRDefault="000B7BD3" w:rsidP="007D623C">
      <w:pPr>
        <w:pStyle w:val="05BodyCopy"/>
        <w:numPr>
          <w:ilvl w:val="0"/>
          <w:numId w:val="22"/>
        </w:numPr>
      </w:pPr>
      <w:r>
        <w:lastRenderedPageBreak/>
        <w:t>Search for your icon ‘</w:t>
      </w:r>
      <w:r w:rsidRPr="002B037B">
        <w:rPr>
          <w:b/>
          <w:bCs/>
        </w:rPr>
        <w:t xml:space="preserve">Home </w:t>
      </w:r>
      <w:r w:rsidR="002B037B" w:rsidRPr="002B037B">
        <w:rPr>
          <w:b/>
          <w:bCs/>
        </w:rPr>
        <w:t>T</w:t>
      </w:r>
      <w:r w:rsidRPr="002B037B">
        <w:rPr>
          <w:b/>
          <w:bCs/>
        </w:rPr>
        <w:t>ab’</w:t>
      </w:r>
      <w:r w:rsidR="002B037B">
        <w:t xml:space="preserve"> and click ‘</w:t>
      </w:r>
      <w:r w:rsidR="002B037B" w:rsidRPr="002B037B">
        <w:rPr>
          <w:b/>
          <w:bCs/>
        </w:rPr>
        <w:t>apply’</w:t>
      </w:r>
      <w:r w:rsidR="002B037B">
        <w:rPr>
          <w:b/>
          <w:bCs/>
        </w:rPr>
        <w:br/>
      </w:r>
      <w:r w:rsidR="002B037B">
        <w:rPr>
          <w:b/>
          <w:bCs/>
        </w:rPr>
        <w:br/>
      </w:r>
      <w:r w:rsidR="002B037B">
        <w:rPr>
          <w:noProof/>
        </w:rPr>
        <w:drawing>
          <wp:inline distT="0" distB="0" distL="0" distR="0" wp14:anchorId="2C549A2A" wp14:editId="3BCB1D5E">
            <wp:extent cx="3113903" cy="2054644"/>
            <wp:effectExtent l="0" t="0" r="0" b="3175"/>
            <wp:docPr id="649894307" name="Picture 649894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894307" name="Picture 649894307"/>
                    <pic:cNvPicPr/>
                  </pic:nvPicPr>
                  <pic:blipFill>
                    <a:blip r:embed="rId63"/>
                    <a:stretch>
                      <a:fillRect/>
                    </a:stretch>
                  </pic:blipFill>
                  <pic:spPr>
                    <a:xfrm>
                      <a:off x="0" y="0"/>
                      <a:ext cx="3192115" cy="2106251"/>
                    </a:xfrm>
                    <a:prstGeom prst="rect">
                      <a:avLst/>
                    </a:prstGeom>
                  </pic:spPr>
                </pic:pic>
              </a:graphicData>
            </a:graphic>
          </wp:inline>
        </w:drawing>
      </w:r>
    </w:p>
    <w:p w14:paraId="0B55F706" w14:textId="3C322C9E" w:rsidR="002B037B" w:rsidRPr="00C6387E" w:rsidRDefault="002B037B" w:rsidP="007D623C">
      <w:pPr>
        <w:pStyle w:val="05BodyCopy"/>
        <w:numPr>
          <w:ilvl w:val="0"/>
          <w:numId w:val="22"/>
        </w:numPr>
      </w:pPr>
      <w:r>
        <w:t>On the top right of your ‘My Work’ launcher tab, click ‘</w:t>
      </w:r>
      <w:r w:rsidRPr="002B037B">
        <w:rPr>
          <w:b/>
          <w:bCs/>
        </w:rPr>
        <w:t>save’</w:t>
      </w:r>
      <w:r>
        <w:rPr>
          <w:b/>
          <w:bCs/>
        </w:rPr>
        <w:br/>
      </w:r>
      <w:r>
        <w:rPr>
          <w:b/>
          <w:bCs/>
        </w:rPr>
        <w:br/>
      </w:r>
      <w:r>
        <w:rPr>
          <w:noProof/>
        </w:rPr>
        <w:drawing>
          <wp:inline distT="0" distB="0" distL="0" distR="0" wp14:anchorId="6BE6870E" wp14:editId="6F38B7B5">
            <wp:extent cx="573216" cy="339930"/>
            <wp:effectExtent l="0" t="0" r="0" b="3175"/>
            <wp:docPr id="838939421" name="Picture 838939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939421" name="Picture 838939421"/>
                    <pic:cNvPicPr/>
                  </pic:nvPicPr>
                  <pic:blipFill>
                    <a:blip r:embed="rId64"/>
                    <a:stretch>
                      <a:fillRect/>
                    </a:stretch>
                  </pic:blipFill>
                  <pic:spPr>
                    <a:xfrm>
                      <a:off x="0" y="0"/>
                      <a:ext cx="586375" cy="347734"/>
                    </a:xfrm>
                    <a:prstGeom prst="rect">
                      <a:avLst/>
                    </a:prstGeom>
                  </pic:spPr>
                </pic:pic>
              </a:graphicData>
            </a:graphic>
          </wp:inline>
        </w:drawing>
      </w:r>
    </w:p>
    <w:p w14:paraId="0AA8E5D6" w14:textId="6496131F" w:rsidR="00C6387E" w:rsidRDefault="00C6387E" w:rsidP="007D623C">
      <w:pPr>
        <w:pStyle w:val="05BodyCopy"/>
        <w:numPr>
          <w:ilvl w:val="0"/>
          <w:numId w:val="22"/>
        </w:numPr>
      </w:pPr>
      <w:proofErr w:type="gramStart"/>
      <w:r>
        <w:t>Open up</w:t>
      </w:r>
      <w:proofErr w:type="gramEnd"/>
      <w:r>
        <w:t xml:space="preserve"> the ServiceNow Agent app and refresh (swipe your finger from top down) your ‘My Work’ screen launcher tab to update all of your changes.</w:t>
      </w:r>
    </w:p>
    <w:p w14:paraId="70A2187D" w14:textId="65FFFFA5" w:rsidR="000E2D9E" w:rsidRPr="00C23B35" w:rsidRDefault="00C6387E" w:rsidP="00C23B35">
      <w:pPr>
        <w:pStyle w:val="05BodyCopy"/>
        <w:ind w:left="720"/>
      </w:pPr>
      <w:r>
        <w:rPr>
          <w:noProof/>
        </w:rPr>
        <w:drawing>
          <wp:inline distT="0" distB="0" distL="0" distR="0" wp14:anchorId="55EA7626" wp14:editId="7A7FD72A">
            <wp:extent cx="1688757" cy="3654592"/>
            <wp:effectExtent l="0" t="0" r="635" b="3175"/>
            <wp:docPr id="1157009082" name="Picture 1157009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009082" name="Picture 1157009082"/>
                    <pic:cNvPicPr/>
                  </pic:nvPicPr>
                  <pic:blipFill>
                    <a:blip r:embed="rId65"/>
                    <a:stretch>
                      <a:fillRect/>
                    </a:stretch>
                  </pic:blipFill>
                  <pic:spPr>
                    <a:xfrm>
                      <a:off x="0" y="0"/>
                      <a:ext cx="1724883" cy="3732772"/>
                    </a:xfrm>
                    <a:prstGeom prst="rect">
                      <a:avLst/>
                    </a:prstGeom>
                  </pic:spPr>
                </pic:pic>
              </a:graphicData>
            </a:graphic>
          </wp:inline>
        </w:drawing>
      </w:r>
      <w:r w:rsidR="00C23B35">
        <w:br/>
      </w:r>
      <w:r w:rsidR="00C23B35">
        <w:br/>
      </w:r>
    </w:p>
    <w:p w14:paraId="325E933A" w14:textId="2A156209" w:rsidR="00037A27" w:rsidRPr="00C23B35" w:rsidRDefault="000E2D9E" w:rsidP="00C23B35">
      <w:pPr>
        <w:pStyle w:val="04SubheadBody"/>
        <w:rPr>
          <w:rFonts w:eastAsia="Century Gothic" w:cs="Century Gothic"/>
        </w:rPr>
      </w:pPr>
      <w:bookmarkStart w:id="33" w:name="_Toc133778224"/>
      <w:r w:rsidRPr="2C9D925D">
        <w:rPr>
          <w:rFonts w:eastAsia="Century Gothic" w:cs="Century Gothic"/>
        </w:rPr>
        <w:lastRenderedPageBreak/>
        <w:t xml:space="preserve">Section </w:t>
      </w:r>
      <w:r>
        <w:rPr>
          <w:rFonts w:eastAsia="Century Gothic" w:cs="Century Gothic"/>
        </w:rPr>
        <w:t>3</w:t>
      </w:r>
      <w:r w:rsidRPr="2C9D925D">
        <w:rPr>
          <w:rFonts w:eastAsia="Century Gothic" w:cs="Century Gothic"/>
        </w:rPr>
        <w:t>.</w:t>
      </w:r>
      <w:r>
        <w:rPr>
          <w:rFonts w:eastAsia="Century Gothic" w:cs="Century Gothic"/>
        </w:rPr>
        <w:t>2</w:t>
      </w:r>
      <w:r w:rsidRPr="2C9D925D">
        <w:rPr>
          <w:rFonts w:eastAsia="Century Gothic" w:cs="Century Gothic"/>
        </w:rPr>
        <w:t xml:space="preserve"> </w:t>
      </w:r>
      <w:r>
        <w:rPr>
          <w:rFonts w:eastAsia="Century Gothic" w:cs="Century Gothic"/>
        </w:rPr>
        <w:t xml:space="preserve">Changing icons on a </w:t>
      </w:r>
      <w:r w:rsidR="00C23B35">
        <w:rPr>
          <w:rFonts w:eastAsia="Century Gothic" w:cs="Century Gothic"/>
        </w:rPr>
        <w:t>record</w:t>
      </w:r>
      <w:r>
        <w:rPr>
          <w:rFonts w:eastAsia="Century Gothic" w:cs="Century Gothic"/>
        </w:rPr>
        <w:t xml:space="preserve"> </w:t>
      </w:r>
      <w:proofErr w:type="gramStart"/>
      <w:r w:rsidR="00C23B35">
        <w:rPr>
          <w:rFonts w:eastAsia="Century Gothic" w:cs="Century Gothic"/>
        </w:rPr>
        <w:t>section</w:t>
      </w:r>
      <w:bookmarkEnd w:id="33"/>
      <w:proofErr w:type="gramEnd"/>
      <w:r>
        <w:rPr>
          <w:rFonts w:eastAsia="Century Gothic" w:cs="Century Gothic"/>
        </w:rPr>
        <w:t xml:space="preserve"> </w:t>
      </w:r>
    </w:p>
    <w:p w14:paraId="3B2408B5" w14:textId="77777777" w:rsidR="00C23B35" w:rsidRDefault="00C23B35" w:rsidP="007D623C">
      <w:pPr>
        <w:pStyle w:val="05BodyCopy"/>
        <w:numPr>
          <w:ilvl w:val="0"/>
          <w:numId w:val="25"/>
        </w:numPr>
      </w:pPr>
      <w:r>
        <w:t xml:space="preserve">Go back to your browser tab with </w:t>
      </w:r>
      <w:r w:rsidRPr="00A843B0">
        <w:rPr>
          <w:b/>
          <w:bCs/>
        </w:rPr>
        <w:t>Mobile App Builder</w:t>
      </w:r>
      <w:r>
        <w:t xml:space="preserve"> and click on the ‘</w:t>
      </w:r>
      <w:r w:rsidRPr="00A843B0">
        <w:rPr>
          <w:b/>
          <w:bCs/>
        </w:rPr>
        <w:t>home’</w:t>
      </w:r>
      <w:r>
        <w:t xml:space="preserve"> icon </w:t>
      </w:r>
      <w:r>
        <w:br/>
      </w:r>
      <w:r>
        <w:br/>
      </w:r>
      <w:r>
        <w:rPr>
          <w:noProof/>
        </w:rPr>
        <w:drawing>
          <wp:inline distT="0" distB="0" distL="0" distR="0" wp14:anchorId="6A9A6153" wp14:editId="3F94A9E9">
            <wp:extent cx="410332" cy="361092"/>
            <wp:effectExtent l="0" t="0" r="0" b="0"/>
            <wp:docPr id="654071394" name="Picture 654071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7232" name="Picture 55567232"/>
                    <pic:cNvPicPr/>
                  </pic:nvPicPr>
                  <pic:blipFill>
                    <a:blip r:embed="rId55"/>
                    <a:stretch>
                      <a:fillRect/>
                    </a:stretch>
                  </pic:blipFill>
                  <pic:spPr>
                    <a:xfrm>
                      <a:off x="0" y="0"/>
                      <a:ext cx="417026" cy="366983"/>
                    </a:xfrm>
                    <a:prstGeom prst="rect">
                      <a:avLst/>
                    </a:prstGeom>
                  </pic:spPr>
                </pic:pic>
              </a:graphicData>
            </a:graphic>
          </wp:inline>
        </w:drawing>
      </w:r>
      <w:r>
        <w:br/>
      </w:r>
      <w:r>
        <w:br/>
        <w:t>This should return you to the home screen of your field service mobile application scope</w:t>
      </w:r>
      <w:r>
        <w:br/>
      </w:r>
      <w:r>
        <w:br/>
      </w:r>
      <w:r>
        <w:rPr>
          <w:noProof/>
        </w:rPr>
        <w:drawing>
          <wp:inline distT="0" distB="0" distL="0" distR="0" wp14:anchorId="454713AE" wp14:editId="52CAD15A">
            <wp:extent cx="5243384" cy="2076627"/>
            <wp:effectExtent l="0" t="0" r="1905" b="6350"/>
            <wp:docPr id="1061234592" name="Picture 1061234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478605" name="Picture 2015478605"/>
                    <pic:cNvPicPr/>
                  </pic:nvPicPr>
                  <pic:blipFill>
                    <a:blip r:embed="rId56"/>
                    <a:stretch>
                      <a:fillRect/>
                    </a:stretch>
                  </pic:blipFill>
                  <pic:spPr>
                    <a:xfrm>
                      <a:off x="0" y="0"/>
                      <a:ext cx="5266946" cy="2085959"/>
                    </a:xfrm>
                    <a:prstGeom prst="rect">
                      <a:avLst/>
                    </a:prstGeom>
                  </pic:spPr>
                </pic:pic>
              </a:graphicData>
            </a:graphic>
          </wp:inline>
        </w:drawing>
      </w:r>
    </w:p>
    <w:p w14:paraId="03ED353D" w14:textId="77777777" w:rsidR="00514D35" w:rsidRDefault="00C23B35" w:rsidP="007D623C">
      <w:pPr>
        <w:pStyle w:val="05BodyCopy"/>
        <w:numPr>
          <w:ilvl w:val="0"/>
          <w:numId w:val="22"/>
        </w:numPr>
      </w:pPr>
      <w:r>
        <w:t xml:space="preserve">On the </w:t>
      </w:r>
      <w:proofErr w:type="gramStart"/>
      <w:r w:rsidR="00514D35">
        <w:rPr>
          <w:b/>
          <w:bCs/>
        </w:rPr>
        <w:t>All mobile</w:t>
      </w:r>
      <w:proofErr w:type="gramEnd"/>
      <w:r w:rsidR="00514D35">
        <w:rPr>
          <w:b/>
          <w:bCs/>
        </w:rPr>
        <w:t xml:space="preserve"> records</w:t>
      </w:r>
      <w:r w:rsidRPr="00EA2E2C">
        <w:rPr>
          <w:b/>
          <w:bCs/>
        </w:rPr>
        <w:t xml:space="preserve"> category</w:t>
      </w:r>
      <w:r>
        <w:t xml:space="preserve">, </w:t>
      </w:r>
      <w:r w:rsidR="00514D35">
        <w:t>search and open the following:</w:t>
      </w:r>
    </w:p>
    <w:p w14:paraId="3E201497" w14:textId="063B90A8" w:rsidR="00514D35" w:rsidRDefault="00514D35" w:rsidP="007D623C">
      <w:pPr>
        <w:pStyle w:val="05BodyCopy"/>
        <w:numPr>
          <w:ilvl w:val="1"/>
          <w:numId w:val="22"/>
        </w:numPr>
      </w:pPr>
      <w:r w:rsidRPr="000B7BD3">
        <w:rPr>
          <w:b/>
          <w:bCs/>
        </w:rPr>
        <w:t>Record type</w:t>
      </w:r>
      <w:r>
        <w:t>: Icon Section [</w:t>
      </w:r>
      <w:proofErr w:type="spellStart"/>
      <w:r>
        <w:t>sys_sg_navigation_section</w:t>
      </w:r>
      <w:proofErr w:type="spellEnd"/>
      <w:r>
        <w:t>]</w:t>
      </w:r>
    </w:p>
    <w:p w14:paraId="6FC2BDDE" w14:textId="6505DF18" w:rsidR="00514D35" w:rsidRDefault="00514D35" w:rsidP="007D623C">
      <w:pPr>
        <w:pStyle w:val="05BodyCopy"/>
        <w:numPr>
          <w:ilvl w:val="1"/>
          <w:numId w:val="22"/>
        </w:numPr>
      </w:pPr>
      <w:r w:rsidRPr="000B7BD3">
        <w:rPr>
          <w:b/>
          <w:bCs/>
        </w:rPr>
        <w:t>Search</w:t>
      </w:r>
      <w:r>
        <w:t>: My Work ALP top nav section</w:t>
      </w:r>
    </w:p>
    <w:p w14:paraId="6DF56AB1" w14:textId="7488828B" w:rsidR="00514D35" w:rsidRDefault="00514D35" w:rsidP="00514D35">
      <w:pPr>
        <w:pStyle w:val="05BodyCopy"/>
        <w:ind w:left="720"/>
      </w:pPr>
      <w:r>
        <w:rPr>
          <w:noProof/>
        </w:rPr>
        <w:drawing>
          <wp:inline distT="0" distB="0" distL="0" distR="0" wp14:anchorId="3405093B" wp14:editId="28C303F8">
            <wp:extent cx="5325419" cy="1845121"/>
            <wp:effectExtent l="0" t="0" r="0" b="0"/>
            <wp:docPr id="1419280728" name="Picture 1419280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280728" name="Picture 1419280728"/>
                    <pic:cNvPicPr/>
                  </pic:nvPicPr>
                  <pic:blipFill>
                    <a:blip r:embed="rId66"/>
                    <a:stretch>
                      <a:fillRect/>
                    </a:stretch>
                  </pic:blipFill>
                  <pic:spPr>
                    <a:xfrm>
                      <a:off x="0" y="0"/>
                      <a:ext cx="5367069" cy="1859551"/>
                    </a:xfrm>
                    <a:prstGeom prst="rect">
                      <a:avLst/>
                    </a:prstGeom>
                  </pic:spPr>
                </pic:pic>
              </a:graphicData>
            </a:graphic>
          </wp:inline>
        </w:drawing>
      </w:r>
    </w:p>
    <w:p w14:paraId="706EED81" w14:textId="48BCF89D" w:rsidR="00C23B35" w:rsidRPr="00DE712B" w:rsidRDefault="00514D35" w:rsidP="007D623C">
      <w:pPr>
        <w:pStyle w:val="07NumberList"/>
        <w:numPr>
          <w:ilvl w:val="0"/>
          <w:numId w:val="25"/>
        </w:numPr>
        <w:rPr>
          <w:rFonts w:eastAsia="Century Gothic" w:cs="Century Gothic"/>
        </w:rPr>
      </w:pPr>
      <w:r>
        <w:rPr>
          <w:rFonts w:eastAsia="Century Gothic" w:cs="Century Gothic"/>
        </w:rPr>
        <w:t xml:space="preserve">Scroll down to the </w:t>
      </w:r>
      <w:r w:rsidRPr="00514D35">
        <w:rPr>
          <w:rFonts w:eastAsia="Century Gothic" w:cs="Century Gothic"/>
          <w:b/>
          <w:bCs/>
        </w:rPr>
        <w:t>icon section destination</w:t>
      </w:r>
      <w:r>
        <w:rPr>
          <w:rFonts w:eastAsia="Century Gothic" w:cs="Century Gothic"/>
        </w:rPr>
        <w:t xml:space="preserve"> of the config panel</w:t>
      </w:r>
      <w:r w:rsidR="00DE712B">
        <w:rPr>
          <w:rFonts w:eastAsia="Century Gothic" w:cs="Century Gothic"/>
        </w:rPr>
        <w:t xml:space="preserve"> and open ‘</w:t>
      </w:r>
      <w:r w:rsidR="00DE712B" w:rsidRPr="00DE712B">
        <w:rPr>
          <w:rFonts w:eastAsia="Century Gothic" w:cs="Century Gothic"/>
          <w:b/>
          <w:bCs/>
        </w:rPr>
        <w:t>My group tasks’</w:t>
      </w:r>
      <w:r w:rsidR="00DE712B">
        <w:rPr>
          <w:rFonts w:eastAsia="Century Gothic" w:cs="Century Gothic"/>
          <w:b/>
          <w:bCs/>
        </w:rPr>
        <w:br/>
      </w:r>
      <w:r w:rsidR="00DE712B">
        <w:rPr>
          <w:rFonts w:eastAsia="Century Gothic" w:cs="Century Gothic"/>
          <w:b/>
          <w:bCs/>
        </w:rPr>
        <w:lastRenderedPageBreak/>
        <w:br/>
      </w:r>
      <w:r w:rsidR="00DE712B">
        <w:rPr>
          <w:noProof/>
        </w:rPr>
        <w:drawing>
          <wp:inline distT="0" distB="0" distL="0" distR="0" wp14:anchorId="149A8BC2" wp14:editId="712B0F19">
            <wp:extent cx="5218670" cy="2379067"/>
            <wp:effectExtent l="0" t="0" r="1270" b="0"/>
            <wp:docPr id="1526390811" name="Picture 1526390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390811" name="Picture 1526390811"/>
                    <pic:cNvPicPr/>
                  </pic:nvPicPr>
                  <pic:blipFill>
                    <a:blip r:embed="rId67"/>
                    <a:stretch>
                      <a:fillRect/>
                    </a:stretch>
                  </pic:blipFill>
                  <pic:spPr>
                    <a:xfrm>
                      <a:off x="0" y="0"/>
                      <a:ext cx="5236355" cy="2387129"/>
                    </a:xfrm>
                    <a:prstGeom prst="rect">
                      <a:avLst/>
                    </a:prstGeom>
                  </pic:spPr>
                </pic:pic>
              </a:graphicData>
            </a:graphic>
          </wp:inline>
        </w:drawing>
      </w:r>
    </w:p>
    <w:p w14:paraId="0EAB6539" w14:textId="3DD0F102" w:rsidR="00662043" w:rsidRDefault="008E1CFF" w:rsidP="007D623C">
      <w:pPr>
        <w:pStyle w:val="07NumberList"/>
        <w:numPr>
          <w:ilvl w:val="0"/>
          <w:numId w:val="25"/>
        </w:numPr>
        <w:rPr>
          <w:rFonts w:eastAsia="Century Gothic" w:cs="Century Gothic"/>
        </w:rPr>
      </w:pPr>
      <w:r>
        <w:rPr>
          <w:rFonts w:eastAsia="Century Gothic" w:cs="Century Gothic"/>
        </w:rPr>
        <w:t xml:space="preserve">Under the </w:t>
      </w:r>
      <w:r w:rsidR="00662043">
        <w:rPr>
          <w:rFonts w:eastAsia="Century Gothic" w:cs="Century Gothic"/>
        </w:rPr>
        <w:t>icon table, click on the ‘</w:t>
      </w:r>
      <w:proofErr w:type="gramStart"/>
      <w:r w:rsidR="00662043">
        <w:rPr>
          <w:rFonts w:eastAsia="Century Gothic" w:cs="Century Gothic"/>
        </w:rPr>
        <w:t>-‘ icon</w:t>
      </w:r>
      <w:proofErr w:type="gramEnd"/>
      <w:r w:rsidR="00662043">
        <w:rPr>
          <w:rFonts w:eastAsia="Century Gothic" w:cs="Century Gothic"/>
        </w:rPr>
        <w:t xml:space="preserve"> to remove the pre-existing icon record</w:t>
      </w:r>
      <w:r w:rsidR="00662043">
        <w:rPr>
          <w:rFonts w:eastAsia="Century Gothic" w:cs="Century Gothic"/>
        </w:rPr>
        <w:br/>
      </w:r>
      <w:r w:rsidR="00662043">
        <w:rPr>
          <w:rFonts w:eastAsia="Century Gothic" w:cs="Century Gothic"/>
        </w:rPr>
        <w:br/>
      </w:r>
      <w:r w:rsidR="00662043">
        <w:rPr>
          <w:rFonts w:eastAsia="Century Gothic" w:cs="Century Gothic"/>
          <w:noProof/>
        </w:rPr>
        <w:drawing>
          <wp:inline distT="0" distB="0" distL="0" distR="0" wp14:anchorId="13BAB020" wp14:editId="4EBFC53E">
            <wp:extent cx="5119816" cy="1050766"/>
            <wp:effectExtent l="0" t="0" r="0" b="3810"/>
            <wp:docPr id="1311535464" name="Picture 1311535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535464" name="Picture 1311535464"/>
                    <pic:cNvPicPr/>
                  </pic:nvPicPr>
                  <pic:blipFill>
                    <a:blip r:embed="rId68"/>
                    <a:stretch>
                      <a:fillRect/>
                    </a:stretch>
                  </pic:blipFill>
                  <pic:spPr>
                    <a:xfrm>
                      <a:off x="0" y="0"/>
                      <a:ext cx="5207307" cy="1068722"/>
                    </a:xfrm>
                    <a:prstGeom prst="rect">
                      <a:avLst/>
                    </a:prstGeom>
                  </pic:spPr>
                </pic:pic>
              </a:graphicData>
            </a:graphic>
          </wp:inline>
        </w:drawing>
      </w:r>
    </w:p>
    <w:p w14:paraId="09954900" w14:textId="4E8627F7" w:rsidR="00662043" w:rsidRDefault="00662043" w:rsidP="007D623C">
      <w:pPr>
        <w:pStyle w:val="05BodyCopy"/>
        <w:numPr>
          <w:ilvl w:val="0"/>
          <w:numId w:val="25"/>
        </w:numPr>
      </w:pPr>
      <w:r>
        <w:t>Click on ‘</w:t>
      </w:r>
      <w:r w:rsidRPr="000B7BD3">
        <w:rPr>
          <w:b/>
          <w:bCs/>
        </w:rPr>
        <w:t>choose’</w:t>
      </w:r>
      <w:r>
        <w:rPr>
          <w:b/>
          <w:bCs/>
        </w:rPr>
        <w:t xml:space="preserve"> </w:t>
      </w:r>
      <w:r>
        <w:t xml:space="preserve">next to the icon </w:t>
      </w:r>
      <w:proofErr w:type="gramStart"/>
      <w:r>
        <w:t>table</w:t>
      </w:r>
      <w:proofErr w:type="gramEnd"/>
    </w:p>
    <w:p w14:paraId="3F1E3315" w14:textId="77777777" w:rsidR="00662043" w:rsidRDefault="00662043" w:rsidP="00662043">
      <w:pPr>
        <w:pStyle w:val="05BodyCopy"/>
        <w:ind w:left="720"/>
      </w:pPr>
      <w:r>
        <w:rPr>
          <w:noProof/>
        </w:rPr>
        <w:drawing>
          <wp:inline distT="0" distB="0" distL="0" distR="0" wp14:anchorId="049A7B4F" wp14:editId="35792E89">
            <wp:extent cx="650789" cy="308269"/>
            <wp:effectExtent l="0" t="0" r="0" b="0"/>
            <wp:docPr id="1493245441" name="Picture 1493245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39054" name="Picture 177639054"/>
                    <pic:cNvPicPr/>
                  </pic:nvPicPr>
                  <pic:blipFill>
                    <a:blip r:embed="rId62"/>
                    <a:stretch>
                      <a:fillRect/>
                    </a:stretch>
                  </pic:blipFill>
                  <pic:spPr>
                    <a:xfrm>
                      <a:off x="0" y="0"/>
                      <a:ext cx="708427" cy="335571"/>
                    </a:xfrm>
                    <a:prstGeom prst="rect">
                      <a:avLst/>
                    </a:prstGeom>
                  </pic:spPr>
                </pic:pic>
              </a:graphicData>
            </a:graphic>
          </wp:inline>
        </w:drawing>
      </w:r>
    </w:p>
    <w:p w14:paraId="221DE850" w14:textId="7418406A" w:rsidR="00662043" w:rsidRPr="00662043" w:rsidRDefault="00662043" w:rsidP="007D623C">
      <w:pPr>
        <w:pStyle w:val="07NumberList"/>
        <w:numPr>
          <w:ilvl w:val="0"/>
          <w:numId w:val="25"/>
        </w:numPr>
        <w:rPr>
          <w:rFonts w:eastAsia="Century Gothic" w:cs="Century Gothic"/>
        </w:rPr>
      </w:pPr>
      <w:r>
        <w:rPr>
          <w:rFonts w:eastAsia="Century Gothic" w:cs="Century Gothic"/>
        </w:rPr>
        <w:t>Search and open ‘</w:t>
      </w:r>
      <w:r w:rsidRPr="00662043">
        <w:rPr>
          <w:rFonts w:eastAsia="Century Gothic" w:cs="Century Gothic"/>
          <w:b/>
          <w:bCs/>
        </w:rPr>
        <w:t>icon-Wrench’</w:t>
      </w:r>
      <w:r>
        <w:rPr>
          <w:rFonts w:eastAsia="Century Gothic" w:cs="Century Gothic"/>
        </w:rPr>
        <w:t xml:space="preserve"> and click ‘</w:t>
      </w:r>
      <w:r w:rsidRPr="00662043">
        <w:rPr>
          <w:rFonts w:eastAsia="Century Gothic" w:cs="Century Gothic"/>
          <w:b/>
          <w:bCs/>
        </w:rPr>
        <w:t>apply’</w:t>
      </w:r>
      <w:r>
        <w:rPr>
          <w:rFonts w:eastAsia="Century Gothic" w:cs="Century Gothic"/>
          <w:b/>
          <w:bCs/>
        </w:rPr>
        <w:br/>
      </w:r>
      <w:r>
        <w:rPr>
          <w:rFonts w:eastAsia="Century Gothic" w:cs="Century Gothic"/>
          <w:b/>
          <w:bCs/>
        </w:rPr>
        <w:br/>
      </w:r>
      <w:r>
        <w:rPr>
          <w:rFonts w:eastAsia="Century Gothic" w:cs="Century Gothic"/>
          <w:noProof/>
        </w:rPr>
        <w:drawing>
          <wp:inline distT="0" distB="0" distL="0" distR="0" wp14:anchorId="616C2A6D" wp14:editId="2FD63EB3">
            <wp:extent cx="3537750" cy="2351697"/>
            <wp:effectExtent l="0" t="0" r="5715" b="0"/>
            <wp:docPr id="833254002" name="Picture 833254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254002" name="Picture 833254002"/>
                    <pic:cNvPicPr/>
                  </pic:nvPicPr>
                  <pic:blipFill>
                    <a:blip r:embed="rId69"/>
                    <a:stretch>
                      <a:fillRect/>
                    </a:stretch>
                  </pic:blipFill>
                  <pic:spPr>
                    <a:xfrm>
                      <a:off x="0" y="0"/>
                      <a:ext cx="3556317" cy="2364040"/>
                    </a:xfrm>
                    <a:prstGeom prst="rect">
                      <a:avLst/>
                    </a:prstGeom>
                  </pic:spPr>
                </pic:pic>
              </a:graphicData>
            </a:graphic>
          </wp:inline>
        </w:drawing>
      </w:r>
    </w:p>
    <w:p w14:paraId="7D8F259A" w14:textId="5DEC240F" w:rsidR="00662043" w:rsidRPr="00662043" w:rsidRDefault="00662043" w:rsidP="007D623C">
      <w:pPr>
        <w:pStyle w:val="05BodyCopy"/>
        <w:numPr>
          <w:ilvl w:val="0"/>
          <w:numId w:val="25"/>
        </w:numPr>
      </w:pPr>
      <w:r>
        <w:lastRenderedPageBreak/>
        <w:t>On the top right of your ‘Icon Section Destination Screen’, click ‘</w:t>
      </w:r>
      <w:r w:rsidRPr="002B037B">
        <w:rPr>
          <w:b/>
          <w:bCs/>
        </w:rPr>
        <w:t>save’</w:t>
      </w:r>
      <w:r>
        <w:rPr>
          <w:b/>
          <w:bCs/>
        </w:rPr>
        <w:br/>
      </w:r>
      <w:r>
        <w:rPr>
          <w:b/>
          <w:bCs/>
        </w:rPr>
        <w:br/>
      </w:r>
      <w:r>
        <w:rPr>
          <w:noProof/>
        </w:rPr>
        <w:drawing>
          <wp:inline distT="0" distB="0" distL="0" distR="0" wp14:anchorId="77A28452" wp14:editId="30BB35E6">
            <wp:extent cx="573216" cy="339930"/>
            <wp:effectExtent l="0" t="0" r="0" b="3175"/>
            <wp:docPr id="1382711251" name="Picture 1382711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939421" name="Picture 838939421"/>
                    <pic:cNvPicPr/>
                  </pic:nvPicPr>
                  <pic:blipFill>
                    <a:blip r:embed="rId64"/>
                    <a:stretch>
                      <a:fillRect/>
                    </a:stretch>
                  </pic:blipFill>
                  <pic:spPr>
                    <a:xfrm>
                      <a:off x="0" y="0"/>
                      <a:ext cx="586375" cy="347734"/>
                    </a:xfrm>
                    <a:prstGeom prst="rect">
                      <a:avLst/>
                    </a:prstGeom>
                  </pic:spPr>
                </pic:pic>
              </a:graphicData>
            </a:graphic>
          </wp:inline>
        </w:drawing>
      </w:r>
    </w:p>
    <w:p w14:paraId="0074F975" w14:textId="77777777" w:rsidR="00662043" w:rsidRDefault="00662043" w:rsidP="007D623C">
      <w:pPr>
        <w:pStyle w:val="05BodyCopy"/>
        <w:numPr>
          <w:ilvl w:val="0"/>
          <w:numId w:val="25"/>
        </w:numPr>
      </w:pPr>
      <w:proofErr w:type="gramStart"/>
      <w:r>
        <w:t>Open up</w:t>
      </w:r>
      <w:proofErr w:type="gramEnd"/>
      <w:r>
        <w:t xml:space="preserve"> the ServiceNow Agent app and refresh (swipe your finger from top down) your ‘My Work’ screen launcher tab to update all of your changes.</w:t>
      </w:r>
    </w:p>
    <w:p w14:paraId="759033F9" w14:textId="77777777" w:rsidR="00662043" w:rsidRDefault="00662043" w:rsidP="00662043">
      <w:pPr>
        <w:pStyle w:val="05BodyCopy"/>
        <w:ind w:left="720"/>
      </w:pPr>
      <w:r>
        <w:rPr>
          <w:noProof/>
        </w:rPr>
        <w:drawing>
          <wp:inline distT="0" distB="0" distL="0" distR="0" wp14:anchorId="0D6583EB" wp14:editId="7253E52F">
            <wp:extent cx="1779167" cy="3850250"/>
            <wp:effectExtent l="0" t="0" r="0" b="0"/>
            <wp:docPr id="1655701548" name="Picture 1655701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701548" name="Picture 1655701548"/>
                    <pic:cNvPicPr/>
                  </pic:nvPicPr>
                  <pic:blipFill>
                    <a:blip r:embed="rId70"/>
                    <a:stretch>
                      <a:fillRect/>
                    </a:stretch>
                  </pic:blipFill>
                  <pic:spPr>
                    <a:xfrm>
                      <a:off x="0" y="0"/>
                      <a:ext cx="1790157" cy="3874034"/>
                    </a:xfrm>
                    <a:prstGeom prst="rect">
                      <a:avLst/>
                    </a:prstGeom>
                  </pic:spPr>
                </pic:pic>
              </a:graphicData>
            </a:graphic>
          </wp:inline>
        </w:drawing>
      </w:r>
    </w:p>
    <w:p w14:paraId="458B1BCC" w14:textId="77777777" w:rsidR="00662043" w:rsidRDefault="00662043" w:rsidP="00662043">
      <w:pPr>
        <w:pStyle w:val="05BodyCopy"/>
        <w:ind w:left="720"/>
      </w:pPr>
    </w:p>
    <w:p w14:paraId="608CD097" w14:textId="77777777" w:rsidR="00662043" w:rsidRDefault="00662043" w:rsidP="00662043">
      <w:pPr>
        <w:pStyle w:val="05BodyCopy"/>
        <w:ind w:left="720"/>
      </w:pPr>
    </w:p>
    <w:p w14:paraId="32BE5860" w14:textId="77777777" w:rsidR="00662043" w:rsidRDefault="00662043" w:rsidP="00662043">
      <w:pPr>
        <w:pStyle w:val="05BodyCopy"/>
        <w:ind w:left="720"/>
      </w:pPr>
    </w:p>
    <w:p w14:paraId="3C0AABFE" w14:textId="152B21DA" w:rsidR="00662043" w:rsidRPr="00C6387E" w:rsidRDefault="00662043" w:rsidP="00662043">
      <w:pPr>
        <w:pStyle w:val="05BodyCopy"/>
        <w:ind w:left="720"/>
      </w:pPr>
      <w:r>
        <w:br/>
      </w:r>
    </w:p>
    <w:p w14:paraId="5B6CF210" w14:textId="77777777" w:rsidR="00662043" w:rsidRPr="00662043" w:rsidRDefault="00662043" w:rsidP="00662043">
      <w:pPr>
        <w:pStyle w:val="07NumberList"/>
        <w:numPr>
          <w:ilvl w:val="0"/>
          <w:numId w:val="0"/>
        </w:numPr>
        <w:ind w:left="720"/>
        <w:rPr>
          <w:rFonts w:eastAsia="Century Gothic" w:cs="Century Gothic"/>
        </w:rPr>
      </w:pPr>
    </w:p>
    <w:p w14:paraId="30EB21F2" w14:textId="368A7E2F" w:rsidR="00037A27" w:rsidRDefault="00037A27" w:rsidP="00037A27">
      <w:pPr>
        <w:pStyle w:val="05BodyCopy"/>
      </w:pPr>
    </w:p>
    <w:p w14:paraId="36242372" w14:textId="4FAB6EEA" w:rsidR="000E2D9E" w:rsidRPr="002339B1" w:rsidRDefault="000E2D9E" w:rsidP="000E2D9E">
      <w:pPr>
        <w:pStyle w:val="03SubheadBodyTitle"/>
        <w:rPr>
          <w:rFonts w:eastAsia="Century Gothic" w:cs="Century Gothic"/>
        </w:rPr>
      </w:pPr>
      <w:bookmarkStart w:id="34" w:name="_Toc133778225"/>
      <w:r w:rsidRPr="2C9D925D">
        <w:rPr>
          <w:rFonts w:eastAsia="Century Gothic" w:cs="Century Gothic"/>
        </w:rPr>
        <w:lastRenderedPageBreak/>
        <w:t xml:space="preserve">Section </w:t>
      </w:r>
      <w:r>
        <w:rPr>
          <w:rFonts w:eastAsia="Century Gothic" w:cs="Century Gothic"/>
        </w:rPr>
        <w:t>4</w:t>
      </w:r>
      <w:r w:rsidRPr="2C9D925D">
        <w:rPr>
          <w:rFonts w:eastAsia="Century Gothic" w:cs="Century Gothic"/>
        </w:rPr>
        <w:t xml:space="preserve"> </w:t>
      </w:r>
      <w:r>
        <w:rPr>
          <w:rFonts w:eastAsia="Century Gothic" w:cs="Century Gothic"/>
        </w:rPr>
        <w:t>Configuring an icon section with custom images</w:t>
      </w:r>
      <w:bookmarkEnd w:id="34"/>
      <w:r>
        <w:rPr>
          <w:rFonts w:eastAsia="Century Gothic" w:cs="Century Gothic"/>
        </w:rPr>
        <w:br/>
      </w:r>
    </w:p>
    <w:p w14:paraId="237095FF" w14:textId="1690C771" w:rsidR="000E2D9E" w:rsidRDefault="000E2D9E" w:rsidP="000E2D9E">
      <w:pPr>
        <w:pStyle w:val="04SubheadBody"/>
        <w:rPr>
          <w:rFonts w:eastAsia="Century Gothic" w:cs="Century Gothic"/>
        </w:rPr>
      </w:pPr>
      <w:bookmarkStart w:id="35" w:name="_Toc133778226"/>
      <w:r w:rsidRPr="2C9D925D">
        <w:rPr>
          <w:rFonts w:eastAsia="Century Gothic" w:cs="Century Gothic"/>
        </w:rPr>
        <w:t xml:space="preserve">Section </w:t>
      </w:r>
      <w:r>
        <w:rPr>
          <w:rFonts w:eastAsia="Century Gothic" w:cs="Century Gothic"/>
        </w:rPr>
        <w:t>4</w:t>
      </w:r>
      <w:r w:rsidRPr="2C9D925D">
        <w:rPr>
          <w:rFonts w:eastAsia="Century Gothic" w:cs="Century Gothic"/>
        </w:rPr>
        <w:t xml:space="preserve">.1 </w:t>
      </w:r>
      <w:r>
        <w:rPr>
          <w:rFonts w:eastAsia="Century Gothic" w:cs="Century Gothic"/>
        </w:rPr>
        <w:t>Download custom images</w:t>
      </w:r>
      <w:bookmarkEnd w:id="35"/>
      <w:r>
        <w:rPr>
          <w:rFonts w:eastAsia="Century Gothic" w:cs="Century Gothic"/>
        </w:rPr>
        <w:t xml:space="preserve"> </w:t>
      </w:r>
    </w:p>
    <w:p w14:paraId="77953D08" w14:textId="36BE5DCC" w:rsidR="000E2D9E" w:rsidRDefault="00116D1C" w:rsidP="007D623C">
      <w:pPr>
        <w:pStyle w:val="05BodyCopy"/>
        <w:numPr>
          <w:ilvl w:val="0"/>
          <w:numId w:val="26"/>
        </w:numPr>
      </w:pPr>
      <w:r>
        <w:t>Download the following files below: (save image as .</w:t>
      </w:r>
      <w:proofErr w:type="spellStart"/>
      <w:r>
        <w:t>png</w:t>
      </w:r>
      <w:proofErr w:type="spellEnd"/>
      <w:r>
        <w:t xml:space="preserve"> or take a screenshot)</w:t>
      </w:r>
    </w:p>
    <w:p w14:paraId="094DC605" w14:textId="5E261EA7" w:rsidR="00116D1C" w:rsidRDefault="00116D1C" w:rsidP="00116D1C">
      <w:pPr>
        <w:pStyle w:val="05BodyCopy"/>
        <w:ind w:firstLine="360"/>
      </w:pPr>
      <w:r>
        <w:rPr>
          <w:noProof/>
        </w:rPr>
        <w:drawing>
          <wp:inline distT="0" distB="0" distL="0" distR="0" wp14:anchorId="3B2809B9" wp14:editId="29944910">
            <wp:extent cx="2252744" cy="1729751"/>
            <wp:effectExtent l="0" t="0" r="0" b="0"/>
            <wp:docPr id="1205532452" name="Picture 1205532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532452" name="Picture 1205532452"/>
                    <pic:cNvPicPr/>
                  </pic:nvPicPr>
                  <pic:blipFill>
                    <a:blip r:embed="rId71"/>
                    <a:stretch>
                      <a:fillRect/>
                    </a:stretch>
                  </pic:blipFill>
                  <pic:spPr>
                    <a:xfrm>
                      <a:off x="0" y="0"/>
                      <a:ext cx="2282207" cy="1752374"/>
                    </a:xfrm>
                    <a:prstGeom prst="rect">
                      <a:avLst/>
                    </a:prstGeom>
                  </pic:spPr>
                </pic:pic>
              </a:graphicData>
            </a:graphic>
          </wp:inline>
        </w:drawing>
      </w:r>
      <w:r>
        <w:tab/>
      </w:r>
      <w:r>
        <w:rPr>
          <w:noProof/>
        </w:rPr>
        <w:drawing>
          <wp:inline distT="0" distB="0" distL="0" distR="0" wp14:anchorId="53DCDD86" wp14:editId="00F146AA">
            <wp:extent cx="2252969" cy="1729808"/>
            <wp:effectExtent l="0" t="0" r="0" b="0"/>
            <wp:docPr id="1958058701" name="Picture 1958058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058701" name="Picture 1958058701"/>
                    <pic:cNvPicPr/>
                  </pic:nvPicPr>
                  <pic:blipFill>
                    <a:blip r:embed="rId72"/>
                    <a:stretch>
                      <a:fillRect/>
                    </a:stretch>
                  </pic:blipFill>
                  <pic:spPr>
                    <a:xfrm>
                      <a:off x="0" y="0"/>
                      <a:ext cx="2292950" cy="1760505"/>
                    </a:xfrm>
                    <a:prstGeom prst="rect">
                      <a:avLst/>
                    </a:prstGeom>
                  </pic:spPr>
                </pic:pic>
              </a:graphicData>
            </a:graphic>
          </wp:inline>
        </w:drawing>
      </w:r>
    </w:p>
    <w:p w14:paraId="760BC80D" w14:textId="1DB6F48F" w:rsidR="00116D1C" w:rsidRDefault="00116D1C" w:rsidP="00116D1C">
      <w:pPr>
        <w:pStyle w:val="05BodyCopy"/>
        <w:ind w:firstLine="360"/>
      </w:pPr>
      <w:r w:rsidRPr="00116D1C">
        <w:rPr>
          <w:b/>
          <w:bCs/>
        </w:rPr>
        <w:t>Filename</w:t>
      </w:r>
      <w:r>
        <w:t>: Landing.png</w:t>
      </w:r>
      <w:r>
        <w:tab/>
      </w:r>
      <w:r>
        <w:tab/>
      </w:r>
      <w:r>
        <w:tab/>
      </w:r>
      <w:r w:rsidRPr="00116D1C">
        <w:rPr>
          <w:b/>
          <w:bCs/>
        </w:rPr>
        <w:t>Filename</w:t>
      </w:r>
      <w:r>
        <w:t>: Astro.png</w:t>
      </w:r>
      <w:r>
        <w:tab/>
      </w:r>
    </w:p>
    <w:p w14:paraId="135907AC" w14:textId="78089268" w:rsidR="00116D1C" w:rsidRDefault="00116D1C" w:rsidP="00116D1C">
      <w:pPr>
        <w:pStyle w:val="05BodyCopy"/>
        <w:ind w:firstLine="360"/>
      </w:pPr>
      <w:r>
        <w:rPr>
          <w:noProof/>
        </w:rPr>
        <w:drawing>
          <wp:inline distT="0" distB="0" distL="0" distR="0" wp14:anchorId="36C6A808" wp14:editId="31B96BCC">
            <wp:extent cx="2294794" cy="1762039"/>
            <wp:effectExtent l="0" t="0" r="4445" b="3810"/>
            <wp:docPr id="1484570020" name="Picture 1484570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570020" name="Picture 1484570020"/>
                    <pic:cNvPicPr/>
                  </pic:nvPicPr>
                  <pic:blipFill>
                    <a:blip r:embed="rId73"/>
                    <a:stretch>
                      <a:fillRect/>
                    </a:stretch>
                  </pic:blipFill>
                  <pic:spPr>
                    <a:xfrm>
                      <a:off x="0" y="0"/>
                      <a:ext cx="2338348" cy="1795481"/>
                    </a:xfrm>
                    <a:prstGeom prst="rect">
                      <a:avLst/>
                    </a:prstGeom>
                  </pic:spPr>
                </pic:pic>
              </a:graphicData>
            </a:graphic>
          </wp:inline>
        </w:drawing>
      </w:r>
      <w:r>
        <w:tab/>
      </w:r>
      <w:r>
        <w:rPr>
          <w:noProof/>
        </w:rPr>
        <w:drawing>
          <wp:inline distT="0" distB="0" distL="0" distR="0" wp14:anchorId="7664DE2D" wp14:editId="657AB5FB">
            <wp:extent cx="2272418" cy="1753252"/>
            <wp:effectExtent l="0" t="0" r="1270" b="0"/>
            <wp:docPr id="745367007" name="Picture 745367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367007" name="Picture 745367007"/>
                    <pic:cNvPicPr/>
                  </pic:nvPicPr>
                  <pic:blipFill>
                    <a:blip r:embed="rId74"/>
                    <a:stretch>
                      <a:fillRect/>
                    </a:stretch>
                  </pic:blipFill>
                  <pic:spPr>
                    <a:xfrm>
                      <a:off x="0" y="0"/>
                      <a:ext cx="2310873" cy="1782921"/>
                    </a:xfrm>
                    <a:prstGeom prst="rect">
                      <a:avLst/>
                    </a:prstGeom>
                  </pic:spPr>
                </pic:pic>
              </a:graphicData>
            </a:graphic>
          </wp:inline>
        </w:drawing>
      </w:r>
    </w:p>
    <w:p w14:paraId="6F6C7595" w14:textId="06468673" w:rsidR="00116D1C" w:rsidRDefault="00116D1C" w:rsidP="00116D1C">
      <w:pPr>
        <w:pStyle w:val="05BodyCopy"/>
        <w:ind w:firstLine="360"/>
      </w:pPr>
      <w:r w:rsidRPr="00116D1C">
        <w:rPr>
          <w:b/>
          <w:bCs/>
        </w:rPr>
        <w:t>Filename</w:t>
      </w:r>
      <w:r>
        <w:t>: Flying.png</w:t>
      </w:r>
      <w:r>
        <w:tab/>
      </w:r>
      <w:r>
        <w:tab/>
      </w:r>
      <w:r>
        <w:tab/>
      </w:r>
      <w:r w:rsidRPr="00116D1C">
        <w:rPr>
          <w:b/>
          <w:bCs/>
        </w:rPr>
        <w:t>Filename</w:t>
      </w:r>
      <w:r>
        <w:t>: Post.png</w:t>
      </w:r>
      <w:r>
        <w:tab/>
      </w:r>
      <w:r>
        <w:br/>
      </w:r>
    </w:p>
    <w:p w14:paraId="4BEBD9FF" w14:textId="2796B965" w:rsidR="00116D1C" w:rsidRDefault="00116D1C" w:rsidP="00116D1C">
      <w:pPr>
        <w:pStyle w:val="InstructionsNote"/>
        <w:numPr>
          <w:ilvl w:val="0"/>
          <w:numId w:val="0"/>
        </w:numPr>
        <w:ind w:left="720"/>
        <w:rPr>
          <w:rFonts w:eastAsia="Century Gothic" w:cs="Century Gothic"/>
        </w:rPr>
      </w:pPr>
      <w:r>
        <w:rPr>
          <w:rFonts w:eastAsia="Century Gothic" w:cs="Century Gothic"/>
        </w:rPr>
        <w:t xml:space="preserve">You can use unique file names so that it is easier to find </w:t>
      </w:r>
      <w:proofErr w:type="gramStart"/>
      <w:r>
        <w:rPr>
          <w:rFonts w:eastAsia="Century Gothic" w:cs="Century Gothic"/>
        </w:rPr>
        <w:t>later</w:t>
      </w:r>
      <w:proofErr w:type="gramEnd"/>
    </w:p>
    <w:p w14:paraId="7BD44047" w14:textId="77777777" w:rsidR="00116D1C" w:rsidRPr="00116D1C" w:rsidRDefault="00116D1C" w:rsidP="00116D1C">
      <w:pPr>
        <w:pStyle w:val="05BodyCopy"/>
      </w:pPr>
    </w:p>
    <w:p w14:paraId="60A9475A" w14:textId="2A991CBE" w:rsidR="000E2D9E" w:rsidRDefault="000E2D9E" w:rsidP="000E2D9E">
      <w:pPr>
        <w:pStyle w:val="04SubheadBody"/>
        <w:rPr>
          <w:rFonts w:eastAsia="Century Gothic" w:cs="Century Gothic"/>
        </w:rPr>
      </w:pPr>
      <w:bookmarkStart w:id="36" w:name="_Toc133778227"/>
      <w:r w:rsidRPr="2C9D925D">
        <w:rPr>
          <w:rFonts w:eastAsia="Century Gothic" w:cs="Century Gothic"/>
        </w:rPr>
        <w:t xml:space="preserve">Section </w:t>
      </w:r>
      <w:r>
        <w:rPr>
          <w:rFonts w:eastAsia="Century Gothic" w:cs="Century Gothic"/>
        </w:rPr>
        <w:t>4</w:t>
      </w:r>
      <w:r w:rsidRPr="2C9D925D">
        <w:rPr>
          <w:rFonts w:eastAsia="Century Gothic" w:cs="Century Gothic"/>
        </w:rPr>
        <w:t>.</w:t>
      </w:r>
      <w:r>
        <w:rPr>
          <w:rFonts w:eastAsia="Century Gothic" w:cs="Century Gothic"/>
        </w:rPr>
        <w:t>2</w:t>
      </w:r>
      <w:r w:rsidRPr="2C9D925D">
        <w:rPr>
          <w:rFonts w:eastAsia="Century Gothic" w:cs="Century Gothic"/>
        </w:rPr>
        <w:t xml:space="preserve"> </w:t>
      </w:r>
      <w:r>
        <w:rPr>
          <w:rFonts w:eastAsia="Century Gothic" w:cs="Century Gothic"/>
        </w:rPr>
        <w:t xml:space="preserve">Uploading custom </w:t>
      </w:r>
      <w:proofErr w:type="gramStart"/>
      <w:r>
        <w:rPr>
          <w:rFonts w:eastAsia="Century Gothic" w:cs="Century Gothic"/>
        </w:rPr>
        <w:t>images</w:t>
      </w:r>
      <w:bookmarkEnd w:id="36"/>
      <w:proofErr w:type="gramEnd"/>
      <w:r>
        <w:rPr>
          <w:rFonts w:eastAsia="Century Gothic" w:cs="Century Gothic"/>
        </w:rPr>
        <w:t xml:space="preserve"> </w:t>
      </w:r>
    </w:p>
    <w:p w14:paraId="79080AFF" w14:textId="4B8BB720" w:rsidR="000E2D9E" w:rsidRDefault="00116D1C" w:rsidP="007D623C">
      <w:pPr>
        <w:pStyle w:val="05BodyCopy"/>
        <w:numPr>
          <w:ilvl w:val="0"/>
          <w:numId w:val="27"/>
        </w:numPr>
      </w:pPr>
      <w:proofErr w:type="gramStart"/>
      <w:r>
        <w:t>Open up</w:t>
      </w:r>
      <w:proofErr w:type="gramEnd"/>
      <w:r>
        <w:t xml:space="preserve"> a new tab of your instance’s home page</w:t>
      </w:r>
      <w:r>
        <w:br/>
      </w:r>
      <w:r>
        <w:br/>
      </w:r>
      <w:r>
        <w:rPr>
          <w:noProof/>
        </w:rPr>
        <w:drawing>
          <wp:inline distT="0" distB="0" distL="0" distR="0" wp14:anchorId="49FD3166" wp14:editId="4DF7F08F">
            <wp:extent cx="1551116" cy="409190"/>
            <wp:effectExtent l="0" t="0" r="0" b="0"/>
            <wp:docPr id="1102233233" name="Picture 1102233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233233" name="Picture 1102233233"/>
                    <pic:cNvPicPr/>
                  </pic:nvPicPr>
                  <pic:blipFill>
                    <a:blip r:embed="rId75"/>
                    <a:stretch>
                      <a:fillRect/>
                    </a:stretch>
                  </pic:blipFill>
                  <pic:spPr>
                    <a:xfrm>
                      <a:off x="0" y="0"/>
                      <a:ext cx="1574011" cy="415230"/>
                    </a:xfrm>
                    <a:prstGeom prst="rect">
                      <a:avLst/>
                    </a:prstGeom>
                  </pic:spPr>
                </pic:pic>
              </a:graphicData>
            </a:graphic>
          </wp:inline>
        </w:drawing>
      </w:r>
    </w:p>
    <w:p w14:paraId="614C2ED2" w14:textId="503E662A" w:rsidR="00116D1C" w:rsidRDefault="00116D1C" w:rsidP="007D623C">
      <w:pPr>
        <w:pStyle w:val="05BodyCopy"/>
        <w:numPr>
          <w:ilvl w:val="0"/>
          <w:numId w:val="27"/>
        </w:numPr>
      </w:pPr>
      <w:r>
        <w:lastRenderedPageBreak/>
        <w:t>Click on the ‘</w:t>
      </w:r>
      <w:r w:rsidRPr="00116D1C">
        <w:rPr>
          <w:b/>
          <w:bCs/>
        </w:rPr>
        <w:t>All’</w:t>
      </w:r>
      <w:r>
        <w:t xml:space="preserve"> tab, type and open up </w:t>
      </w:r>
      <w:r w:rsidRPr="00116D1C">
        <w:rPr>
          <w:b/>
          <w:bCs/>
        </w:rPr>
        <w:t>‘</w:t>
      </w:r>
      <w:proofErr w:type="spellStart"/>
      <w:r w:rsidRPr="00116D1C">
        <w:rPr>
          <w:b/>
          <w:bCs/>
        </w:rPr>
        <w:t>sys_sg_icon_</w:t>
      </w:r>
      <w:proofErr w:type="gramStart"/>
      <w:r w:rsidRPr="00116D1C">
        <w:rPr>
          <w:b/>
          <w:bCs/>
        </w:rPr>
        <w:t>image.list</w:t>
      </w:r>
      <w:proofErr w:type="spellEnd"/>
      <w:proofErr w:type="gramEnd"/>
      <w:r w:rsidRPr="00116D1C">
        <w:rPr>
          <w:b/>
          <w:bCs/>
        </w:rPr>
        <w:t>’</w:t>
      </w:r>
      <w:r w:rsidR="009F3FF0">
        <w:rPr>
          <w:b/>
          <w:bCs/>
        </w:rPr>
        <w:br/>
      </w:r>
      <w:r w:rsidR="009F3FF0">
        <w:rPr>
          <w:b/>
          <w:bCs/>
        </w:rPr>
        <w:br/>
      </w:r>
      <w:r w:rsidR="009F3FF0">
        <w:rPr>
          <w:b/>
          <w:bCs/>
        </w:rPr>
        <w:br/>
      </w:r>
      <w:r w:rsidR="009F3FF0">
        <w:rPr>
          <w:noProof/>
        </w:rPr>
        <w:drawing>
          <wp:inline distT="0" distB="0" distL="0" distR="0" wp14:anchorId="6E7922DD" wp14:editId="38EC7001">
            <wp:extent cx="2430162" cy="1611231"/>
            <wp:effectExtent l="0" t="0" r="0" b="1905"/>
            <wp:docPr id="2098567592" name="Picture 2098567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567592" name="Picture 2098567592"/>
                    <pic:cNvPicPr/>
                  </pic:nvPicPr>
                  <pic:blipFill>
                    <a:blip r:embed="rId76"/>
                    <a:stretch>
                      <a:fillRect/>
                    </a:stretch>
                  </pic:blipFill>
                  <pic:spPr>
                    <a:xfrm>
                      <a:off x="0" y="0"/>
                      <a:ext cx="2561424" cy="1698260"/>
                    </a:xfrm>
                    <a:prstGeom prst="rect">
                      <a:avLst/>
                    </a:prstGeom>
                  </pic:spPr>
                </pic:pic>
              </a:graphicData>
            </a:graphic>
          </wp:inline>
        </w:drawing>
      </w:r>
    </w:p>
    <w:p w14:paraId="649FCAAA" w14:textId="3B26880E" w:rsidR="009F3FF0" w:rsidRDefault="009F3FF0" w:rsidP="009F3FF0">
      <w:pPr>
        <w:pStyle w:val="InstructionsNote"/>
        <w:numPr>
          <w:ilvl w:val="0"/>
          <w:numId w:val="0"/>
        </w:numPr>
        <w:ind w:left="720"/>
        <w:rPr>
          <w:rFonts w:eastAsia="Century Gothic" w:cs="Century Gothic"/>
        </w:rPr>
      </w:pPr>
      <w:r>
        <w:rPr>
          <w:rFonts w:eastAsia="Century Gothic" w:cs="Century Gothic"/>
        </w:rPr>
        <w:t xml:space="preserve">This is a table where you can upload custom images for your icon </w:t>
      </w:r>
      <w:proofErr w:type="gramStart"/>
      <w:r>
        <w:rPr>
          <w:rFonts w:eastAsia="Century Gothic" w:cs="Century Gothic"/>
        </w:rPr>
        <w:t>sections</w:t>
      </w:r>
      <w:proofErr w:type="gramEnd"/>
    </w:p>
    <w:p w14:paraId="641FC128" w14:textId="568B5FF4" w:rsidR="009F3FF0" w:rsidRPr="00116D1C" w:rsidRDefault="009F3FF0" w:rsidP="007D623C">
      <w:pPr>
        <w:pStyle w:val="05BodyCopy"/>
        <w:numPr>
          <w:ilvl w:val="0"/>
          <w:numId w:val="27"/>
        </w:numPr>
      </w:pPr>
      <w:r>
        <w:t>Click ‘</w:t>
      </w:r>
      <w:r w:rsidRPr="009F3FF0">
        <w:rPr>
          <w:b/>
          <w:bCs/>
        </w:rPr>
        <w:t>new’</w:t>
      </w:r>
      <w:r>
        <w:t xml:space="preserve"> at the top right to create a new icon image</w:t>
      </w:r>
      <w:r>
        <w:br/>
      </w:r>
      <w:r>
        <w:br/>
      </w:r>
      <w:r>
        <w:rPr>
          <w:noProof/>
        </w:rPr>
        <w:drawing>
          <wp:inline distT="0" distB="0" distL="0" distR="0" wp14:anchorId="2CC40FA6" wp14:editId="6E5D371B">
            <wp:extent cx="481914" cy="333633"/>
            <wp:effectExtent l="0" t="0" r="1270" b="0"/>
            <wp:docPr id="2077311139" name="Picture 2077311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311139" name="Picture 2077311139"/>
                    <pic:cNvPicPr/>
                  </pic:nvPicPr>
                  <pic:blipFill>
                    <a:blip r:embed="rId77"/>
                    <a:stretch>
                      <a:fillRect/>
                    </a:stretch>
                  </pic:blipFill>
                  <pic:spPr>
                    <a:xfrm>
                      <a:off x="0" y="0"/>
                      <a:ext cx="486376" cy="336722"/>
                    </a:xfrm>
                    <a:prstGeom prst="rect">
                      <a:avLst/>
                    </a:prstGeom>
                  </pic:spPr>
                </pic:pic>
              </a:graphicData>
            </a:graphic>
          </wp:inline>
        </w:drawing>
      </w:r>
    </w:p>
    <w:p w14:paraId="6DCD5C25" w14:textId="745247C8" w:rsidR="00116D1C" w:rsidRDefault="009F3FF0" w:rsidP="007D623C">
      <w:pPr>
        <w:pStyle w:val="05BodyCopy"/>
        <w:numPr>
          <w:ilvl w:val="0"/>
          <w:numId w:val="27"/>
        </w:numPr>
      </w:pPr>
      <w:r>
        <w:t>Fill in and upload the following:</w:t>
      </w:r>
    </w:p>
    <w:p w14:paraId="362FAB8C" w14:textId="1D98C5C3" w:rsidR="009F3FF0" w:rsidRDefault="009F3FF0" w:rsidP="009F3FF0">
      <w:pPr>
        <w:pStyle w:val="05BodyCopy"/>
        <w:ind w:left="720"/>
      </w:pPr>
      <w:r w:rsidRPr="009F3FF0">
        <w:rPr>
          <w:b/>
          <w:bCs/>
        </w:rPr>
        <w:t>Name</w:t>
      </w:r>
      <w:r>
        <w:t>: Landing</w:t>
      </w:r>
    </w:p>
    <w:p w14:paraId="11BBD739" w14:textId="727843F7" w:rsidR="009F3FF0" w:rsidRDefault="009F3FF0" w:rsidP="009F3FF0">
      <w:pPr>
        <w:pStyle w:val="05BodyCopy"/>
        <w:ind w:left="720"/>
      </w:pPr>
      <w:r w:rsidRPr="009F3FF0">
        <w:rPr>
          <w:b/>
          <w:bCs/>
        </w:rPr>
        <w:t>Image</w:t>
      </w:r>
      <w:r>
        <w:t>: Landing.png</w:t>
      </w:r>
      <w:r>
        <w:br/>
      </w:r>
      <w:r>
        <w:br/>
      </w:r>
      <w:r>
        <w:rPr>
          <w:noProof/>
        </w:rPr>
        <w:drawing>
          <wp:inline distT="0" distB="0" distL="0" distR="0" wp14:anchorId="5F29BA49" wp14:editId="3A4EFF5A">
            <wp:extent cx="5943600" cy="1061085"/>
            <wp:effectExtent l="0" t="0" r="0" b="5715"/>
            <wp:docPr id="1475043995" name="Picture 1475043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043995" name="Picture 1475043995"/>
                    <pic:cNvPicPr/>
                  </pic:nvPicPr>
                  <pic:blipFill>
                    <a:blip r:embed="rId78"/>
                    <a:stretch>
                      <a:fillRect/>
                    </a:stretch>
                  </pic:blipFill>
                  <pic:spPr>
                    <a:xfrm>
                      <a:off x="0" y="0"/>
                      <a:ext cx="5943600" cy="1061085"/>
                    </a:xfrm>
                    <a:prstGeom prst="rect">
                      <a:avLst/>
                    </a:prstGeom>
                  </pic:spPr>
                </pic:pic>
              </a:graphicData>
            </a:graphic>
          </wp:inline>
        </w:drawing>
      </w:r>
      <w:r>
        <w:br/>
        <w:t>Click ‘</w:t>
      </w:r>
      <w:r w:rsidRPr="009F3FF0">
        <w:rPr>
          <w:b/>
          <w:bCs/>
        </w:rPr>
        <w:t>update’</w:t>
      </w:r>
      <w:r>
        <w:t xml:space="preserve"> when done.</w:t>
      </w:r>
    </w:p>
    <w:p w14:paraId="6808294E" w14:textId="7BCCA154" w:rsidR="009F3FF0" w:rsidRDefault="009F3FF0" w:rsidP="007D623C">
      <w:pPr>
        <w:pStyle w:val="05BodyCopy"/>
        <w:numPr>
          <w:ilvl w:val="0"/>
          <w:numId w:val="27"/>
        </w:numPr>
      </w:pPr>
      <w:r>
        <w:t>Click ‘</w:t>
      </w:r>
      <w:r w:rsidRPr="009F3FF0">
        <w:rPr>
          <w:b/>
          <w:bCs/>
        </w:rPr>
        <w:t>new’</w:t>
      </w:r>
      <w:r>
        <w:t xml:space="preserve"> at the top right to create a new icon image</w:t>
      </w:r>
      <w:r>
        <w:br/>
      </w:r>
      <w:r>
        <w:br/>
      </w:r>
      <w:r>
        <w:rPr>
          <w:noProof/>
        </w:rPr>
        <w:drawing>
          <wp:inline distT="0" distB="0" distL="0" distR="0" wp14:anchorId="64B0B14D" wp14:editId="698EBB39">
            <wp:extent cx="481914" cy="333633"/>
            <wp:effectExtent l="0" t="0" r="1270" b="0"/>
            <wp:docPr id="1162485071" name="Picture 1162485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311139" name="Picture 2077311139"/>
                    <pic:cNvPicPr/>
                  </pic:nvPicPr>
                  <pic:blipFill>
                    <a:blip r:embed="rId77"/>
                    <a:stretch>
                      <a:fillRect/>
                    </a:stretch>
                  </pic:blipFill>
                  <pic:spPr>
                    <a:xfrm>
                      <a:off x="0" y="0"/>
                      <a:ext cx="486376" cy="336722"/>
                    </a:xfrm>
                    <a:prstGeom prst="rect">
                      <a:avLst/>
                    </a:prstGeom>
                  </pic:spPr>
                </pic:pic>
              </a:graphicData>
            </a:graphic>
          </wp:inline>
        </w:drawing>
      </w:r>
    </w:p>
    <w:p w14:paraId="27763407" w14:textId="77777777" w:rsidR="009F3FF0" w:rsidRDefault="009F3FF0" w:rsidP="007D623C">
      <w:pPr>
        <w:pStyle w:val="05BodyCopy"/>
        <w:numPr>
          <w:ilvl w:val="0"/>
          <w:numId w:val="27"/>
        </w:numPr>
      </w:pPr>
      <w:r>
        <w:t>Fill in and upload the following:</w:t>
      </w:r>
    </w:p>
    <w:p w14:paraId="7CB6C4E9" w14:textId="33A3488F" w:rsidR="009F3FF0" w:rsidRDefault="009F3FF0" w:rsidP="009F3FF0">
      <w:pPr>
        <w:pStyle w:val="05BodyCopy"/>
        <w:ind w:left="720"/>
      </w:pPr>
      <w:r w:rsidRPr="009F3FF0">
        <w:rPr>
          <w:b/>
          <w:bCs/>
        </w:rPr>
        <w:t>Name</w:t>
      </w:r>
      <w:r>
        <w:t>: Astro</w:t>
      </w:r>
    </w:p>
    <w:p w14:paraId="002313A5" w14:textId="3F89B724" w:rsidR="00996C70" w:rsidRDefault="009F3FF0" w:rsidP="00996C70">
      <w:pPr>
        <w:pStyle w:val="05BodyCopy"/>
        <w:ind w:left="720"/>
      </w:pPr>
      <w:r w:rsidRPr="009F3FF0">
        <w:rPr>
          <w:b/>
          <w:bCs/>
        </w:rPr>
        <w:t>Image</w:t>
      </w:r>
      <w:r>
        <w:t>: Astro.png</w:t>
      </w:r>
      <w:r>
        <w:br/>
      </w:r>
      <w:r>
        <w:br/>
      </w:r>
      <w:r>
        <w:br/>
      </w:r>
      <w:r w:rsidR="00996C70">
        <w:rPr>
          <w:noProof/>
        </w:rPr>
        <w:lastRenderedPageBreak/>
        <w:drawing>
          <wp:inline distT="0" distB="0" distL="0" distR="0" wp14:anchorId="2143C229" wp14:editId="113AEB7F">
            <wp:extent cx="5943600" cy="1054735"/>
            <wp:effectExtent l="0" t="0" r="0" b="0"/>
            <wp:docPr id="1299992672" name="Picture 1299992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992672" name="Picture 1299992672"/>
                    <pic:cNvPicPr/>
                  </pic:nvPicPr>
                  <pic:blipFill>
                    <a:blip r:embed="rId79"/>
                    <a:stretch>
                      <a:fillRect/>
                    </a:stretch>
                  </pic:blipFill>
                  <pic:spPr>
                    <a:xfrm>
                      <a:off x="0" y="0"/>
                      <a:ext cx="5943600" cy="1054735"/>
                    </a:xfrm>
                    <a:prstGeom prst="rect">
                      <a:avLst/>
                    </a:prstGeom>
                  </pic:spPr>
                </pic:pic>
              </a:graphicData>
            </a:graphic>
          </wp:inline>
        </w:drawing>
      </w:r>
      <w:r w:rsidR="00996C70">
        <w:br/>
        <w:t>Click ‘</w:t>
      </w:r>
      <w:r w:rsidR="00996C70" w:rsidRPr="009F3FF0">
        <w:rPr>
          <w:b/>
          <w:bCs/>
        </w:rPr>
        <w:t>update’</w:t>
      </w:r>
      <w:r w:rsidR="00996C70">
        <w:t xml:space="preserve"> when done.</w:t>
      </w:r>
    </w:p>
    <w:p w14:paraId="14B19021" w14:textId="0A80344D" w:rsidR="009F3FF0" w:rsidRDefault="009F3FF0" w:rsidP="007D623C">
      <w:pPr>
        <w:pStyle w:val="05BodyCopy"/>
        <w:numPr>
          <w:ilvl w:val="0"/>
          <w:numId w:val="27"/>
        </w:numPr>
      </w:pPr>
      <w:r>
        <w:t>Click ‘</w:t>
      </w:r>
      <w:r w:rsidRPr="009F3FF0">
        <w:rPr>
          <w:b/>
          <w:bCs/>
        </w:rPr>
        <w:t>new’</w:t>
      </w:r>
      <w:r>
        <w:t xml:space="preserve"> at the top right to create a new icon image</w:t>
      </w:r>
      <w:r>
        <w:br/>
      </w:r>
      <w:r>
        <w:br/>
      </w:r>
      <w:r>
        <w:rPr>
          <w:noProof/>
        </w:rPr>
        <w:drawing>
          <wp:inline distT="0" distB="0" distL="0" distR="0" wp14:anchorId="59D03916" wp14:editId="242ADEBB">
            <wp:extent cx="481914" cy="333633"/>
            <wp:effectExtent l="0" t="0" r="1270" b="0"/>
            <wp:docPr id="985302053" name="Picture 98530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311139" name="Picture 2077311139"/>
                    <pic:cNvPicPr/>
                  </pic:nvPicPr>
                  <pic:blipFill>
                    <a:blip r:embed="rId77"/>
                    <a:stretch>
                      <a:fillRect/>
                    </a:stretch>
                  </pic:blipFill>
                  <pic:spPr>
                    <a:xfrm>
                      <a:off x="0" y="0"/>
                      <a:ext cx="486376" cy="336722"/>
                    </a:xfrm>
                    <a:prstGeom prst="rect">
                      <a:avLst/>
                    </a:prstGeom>
                  </pic:spPr>
                </pic:pic>
              </a:graphicData>
            </a:graphic>
          </wp:inline>
        </w:drawing>
      </w:r>
    </w:p>
    <w:p w14:paraId="025B41F1" w14:textId="2F52C08C" w:rsidR="009F3FF0" w:rsidRDefault="009F3FF0" w:rsidP="007D623C">
      <w:pPr>
        <w:pStyle w:val="05BodyCopy"/>
        <w:numPr>
          <w:ilvl w:val="0"/>
          <w:numId w:val="27"/>
        </w:numPr>
      </w:pPr>
      <w:r>
        <w:t>Fill in and upload the following:</w:t>
      </w:r>
    </w:p>
    <w:p w14:paraId="01FD7034" w14:textId="324AFC6A" w:rsidR="009F3FF0" w:rsidRDefault="009F3FF0" w:rsidP="009F3FF0">
      <w:pPr>
        <w:pStyle w:val="05BodyCopy"/>
        <w:ind w:left="720"/>
      </w:pPr>
      <w:r w:rsidRPr="009F3FF0">
        <w:rPr>
          <w:b/>
          <w:bCs/>
        </w:rPr>
        <w:t>Name</w:t>
      </w:r>
      <w:r>
        <w:t>: Flying</w:t>
      </w:r>
    </w:p>
    <w:p w14:paraId="72C63077" w14:textId="33849A3D" w:rsidR="009F3FF0" w:rsidRDefault="009F3FF0" w:rsidP="009F3FF0">
      <w:pPr>
        <w:pStyle w:val="05BodyCopy"/>
        <w:ind w:left="720"/>
      </w:pPr>
      <w:r w:rsidRPr="009F3FF0">
        <w:rPr>
          <w:b/>
          <w:bCs/>
        </w:rPr>
        <w:t>Image</w:t>
      </w:r>
      <w:r>
        <w:t>: Flying.png</w:t>
      </w:r>
      <w:r>
        <w:br/>
      </w:r>
      <w:r>
        <w:br/>
      </w:r>
      <w:r w:rsidR="002E4A4A">
        <w:rPr>
          <w:noProof/>
        </w:rPr>
        <w:drawing>
          <wp:inline distT="0" distB="0" distL="0" distR="0" wp14:anchorId="011DEE94" wp14:editId="50990349">
            <wp:extent cx="5943600" cy="1057910"/>
            <wp:effectExtent l="0" t="0" r="0" b="0"/>
            <wp:docPr id="1133800344" name="Picture 113380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800344" name="Picture 1133800344"/>
                    <pic:cNvPicPr/>
                  </pic:nvPicPr>
                  <pic:blipFill>
                    <a:blip r:embed="rId80"/>
                    <a:stretch>
                      <a:fillRect/>
                    </a:stretch>
                  </pic:blipFill>
                  <pic:spPr>
                    <a:xfrm>
                      <a:off x="0" y="0"/>
                      <a:ext cx="5943600" cy="1057910"/>
                    </a:xfrm>
                    <a:prstGeom prst="rect">
                      <a:avLst/>
                    </a:prstGeom>
                  </pic:spPr>
                </pic:pic>
              </a:graphicData>
            </a:graphic>
          </wp:inline>
        </w:drawing>
      </w:r>
      <w:r>
        <w:br/>
        <w:t>Click ‘</w:t>
      </w:r>
      <w:r w:rsidRPr="009F3FF0">
        <w:rPr>
          <w:b/>
          <w:bCs/>
        </w:rPr>
        <w:t>update’</w:t>
      </w:r>
      <w:r>
        <w:t xml:space="preserve"> when done.</w:t>
      </w:r>
    </w:p>
    <w:p w14:paraId="431CCFC3" w14:textId="5056012B" w:rsidR="009F3FF0" w:rsidRDefault="009F3FF0" w:rsidP="007D623C">
      <w:pPr>
        <w:pStyle w:val="05BodyCopy"/>
        <w:numPr>
          <w:ilvl w:val="0"/>
          <w:numId w:val="27"/>
        </w:numPr>
      </w:pPr>
      <w:r>
        <w:t>Click ‘</w:t>
      </w:r>
      <w:r w:rsidRPr="009F3FF0">
        <w:rPr>
          <w:b/>
          <w:bCs/>
        </w:rPr>
        <w:t>new’</w:t>
      </w:r>
      <w:r>
        <w:t xml:space="preserve"> at the top right to create a new icon image</w:t>
      </w:r>
      <w:r>
        <w:br/>
      </w:r>
      <w:r>
        <w:br/>
      </w:r>
      <w:r>
        <w:rPr>
          <w:noProof/>
        </w:rPr>
        <w:drawing>
          <wp:inline distT="0" distB="0" distL="0" distR="0" wp14:anchorId="20700BAB" wp14:editId="057C65DB">
            <wp:extent cx="481914" cy="333633"/>
            <wp:effectExtent l="0" t="0" r="1270" b="0"/>
            <wp:docPr id="345452024" name="Picture 34545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311139" name="Picture 2077311139"/>
                    <pic:cNvPicPr/>
                  </pic:nvPicPr>
                  <pic:blipFill>
                    <a:blip r:embed="rId77"/>
                    <a:stretch>
                      <a:fillRect/>
                    </a:stretch>
                  </pic:blipFill>
                  <pic:spPr>
                    <a:xfrm>
                      <a:off x="0" y="0"/>
                      <a:ext cx="486376" cy="336722"/>
                    </a:xfrm>
                    <a:prstGeom prst="rect">
                      <a:avLst/>
                    </a:prstGeom>
                  </pic:spPr>
                </pic:pic>
              </a:graphicData>
            </a:graphic>
          </wp:inline>
        </w:drawing>
      </w:r>
    </w:p>
    <w:p w14:paraId="1BA744D4" w14:textId="19CC065D" w:rsidR="009F3FF0" w:rsidRDefault="009F3FF0" w:rsidP="007D623C">
      <w:pPr>
        <w:pStyle w:val="05BodyCopy"/>
        <w:numPr>
          <w:ilvl w:val="0"/>
          <w:numId w:val="27"/>
        </w:numPr>
      </w:pPr>
      <w:r>
        <w:t>Fill in and upload the following:</w:t>
      </w:r>
    </w:p>
    <w:p w14:paraId="7B08290B" w14:textId="66D0D202" w:rsidR="009F3FF0" w:rsidRDefault="009F3FF0" w:rsidP="009F3FF0">
      <w:pPr>
        <w:pStyle w:val="05BodyCopy"/>
        <w:ind w:left="720"/>
      </w:pPr>
      <w:r w:rsidRPr="009F3FF0">
        <w:rPr>
          <w:b/>
          <w:bCs/>
        </w:rPr>
        <w:t>Name</w:t>
      </w:r>
      <w:r>
        <w:t>: Post</w:t>
      </w:r>
    </w:p>
    <w:p w14:paraId="031B7566" w14:textId="12FDE5DC" w:rsidR="009F3FF0" w:rsidRDefault="009F3FF0" w:rsidP="009F3FF0">
      <w:pPr>
        <w:pStyle w:val="05BodyCopy"/>
        <w:ind w:left="720"/>
      </w:pPr>
      <w:r w:rsidRPr="009F3FF0">
        <w:rPr>
          <w:b/>
          <w:bCs/>
        </w:rPr>
        <w:t>Image</w:t>
      </w:r>
      <w:r>
        <w:t>: Post.png</w:t>
      </w:r>
      <w:r>
        <w:br/>
      </w:r>
      <w:r>
        <w:br/>
      </w:r>
      <w:r w:rsidR="002E4A4A">
        <w:rPr>
          <w:noProof/>
        </w:rPr>
        <w:drawing>
          <wp:inline distT="0" distB="0" distL="0" distR="0" wp14:anchorId="3167EF6E" wp14:editId="2324D792">
            <wp:extent cx="5943600" cy="1074420"/>
            <wp:effectExtent l="0" t="0" r="0" b="5080"/>
            <wp:docPr id="1950534640" name="Picture 1950534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534640" name="Picture 1950534640"/>
                    <pic:cNvPicPr/>
                  </pic:nvPicPr>
                  <pic:blipFill>
                    <a:blip r:embed="rId81"/>
                    <a:stretch>
                      <a:fillRect/>
                    </a:stretch>
                  </pic:blipFill>
                  <pic:spPr>
                    <a:xfrm>
                      <a:off x="0" y="0"/>
                      <a:ext cx="5943600" cy="1074420"/>
                    </a:xfrm>
                    <a:prstGeom prst="rect">
                      <a:avLst/>
                    </a:prstGeom>
                  </pic:spPr>
                </pic:pic>
              </a:graphicData>
            </a:graphic>
          </wp:inline>
        </w:drawing>
      </w:r>
      <w:r>
        <w:br/>
        <w:t>Click ‘</w:t>
      </w:r>
      <w:r w:rsidRPr="009F3FF0">
        <w:rPr>
          <w:b/>
          <w:bCs/>
        </w:rPr>
        <w:t>update’</w:t>
      </w:r>
      <w:r>
        <w:t xml:space="preserve"> when done.</w:t>
      </w:r>
    </w:p>
    <w:p w14:paraId="7334A29C" w14:textId="576EB38F" w:rsidR="000E2D9E" w:rsidRDefault="000E2D9E" w:rsidP="009F3FF0">
      <w:pPr>
        <w:pStyle w:val="05BodyCopy"/>
        <w:ind w:left="720"/>
      </w:pPr>
    </w:p>
    <w:p w14:paraId="3D527C20" w14:textId="77777777" w:rsidR="00295B2A" w:rsidRDefault="00010B40" w:rsidP="007D623C">
      <w:pPr>
        <w:pStyle w:val="05BodyCopy"/>
        <w:numPr>
          <w:ilvl w:val="0"/>
          <w:numId w:val="26"/>
        </w:numPr>
      </w:pPr>
      <w:r>
        <w:lastRenderedPageBreak/>
        <w:t xml:space="preserve">Copy and paste the </w:t>
      </w:r>
      <w:proofErr w:type="spellStart"/>
      <w:r>
        <w:t>sysID</w:t>
      </w:r>
      <w:proofErr w:type="spellEnd"/>
      <w:r>
        <w:t xml:space="preserve"> of each record to save for later</w:t>
      </w:r>
      <w:r w:rsidR="00295B2A">
        <w:t xml:space="preserve"> (click on the hamburger icon)</w:t>
      </w:r>
    </w:p>
    <w:p w14:paraId="43E1991D" w14:textId="4E94CB92" w:rsidR="00010B40" w:rsidRDefault="00295B2A" w:rsidP="00295B2A">
      <w:pPr>
        <w:pStyle w:val="05BodyCopy"/>
        <w:ind w:left="720"/>
      </w:pPr>
      <w:r>
        <w:rPr>
          <w:noProof/>
        </w:rPr>
        <w:drawing>
          <wp:inline distT="0" distB="0" distL="0" distR="0" wp14:anchorId="346C32EC" wp14:editId="234CC1EB">
            <wp:extent cx="797354" cy="294169"/>
            <wp:effectExtent l="0" t="0" r="3175" b="0"/>
            <wp:docPr id="692059964" name="Picture 692059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59964" name="Picture 692059964"/>
                    <pic:cNvPicPr/>
                  </pic:nvPicPr>
                  <pic:blipFill>
                    <a:blip r:embed="rId82"/>
                    <a:stretch>
                      <a:fillRect/>
                    </a:stretch>
                  </pic:blipFill>
                  <pic:spPr>
                    <a:xfrm>
                      <a:off x="0" y="0"/>
                      <a:ext cx="802821" cy="296186"/>
                    </a:xfrm>
                    <a:prstGeom prst="rect">
                      <a:avLst/>
                    </a:prstGeom>
                  </pic:spPr>
                </pic:pic>
              </a:graphicData>
            </a:graphic>
          </wp:inline>
        </w:drawing>
      </w:r>
      <w:r w:rsidR="00010B40">
        <w:br/>
      </w:r>
      <w:r w:rsidR="00010B40">
        <w:br/>
      </w:r>
      <w:r>
        <w:rPr>
          <w:noProof/>
        </w:rPr>
        <w:drawing>
          <wp:inline distT="0" distB="0" distL="0" distR="0" wp14:anchorId="7B5FEF88" wp14:editId="7CC79386">
            <wp:extent cx="5943600" cy="1237615"/>
            <wp:effectExtent l="0" t="0" r="0" b="0"/>
            <wp:docPr id="1646390666" name="Picture 1646390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390666" name="Picture 1646390666"/>
                    <pic:cNvPicPr/>
                  </pic:nvPicPr>
                  <pic:blipFill>
                    <a:blip r:embed="rId83"/>
                    <a:stretch>
                      <a:fillRect/>
                    </a:stretch>
                  </pic:blipFill>
                  <pic:spPr>
                    <a:xfrm>
                      <a:off x="0" y="0"/>
                      <a:ext cx="5943600" cy="1237615"/>
                    </a:xfrm>
                    <a:prstGeom prst="rect">
                      <a:avLst/>
                    </a:prstGeom>
                  </pic:spPr>
                </pic:pic>
              </a:graphicData>
            </a:graphic>
          </wp:inline>
        </w:drawing>
      </w:r>
    </w:p>
    <w:p w14:paraId="40BBD65C" w14:textId="247258EA" w:rsidR="00010B40" w:rsidRDefault="00010B40" w:rsidP="00010B40">
      <w:pPr>
        <w:pStyle w:val="05BodyCopy"/>
        <w:ind w:left="720"/>
      </w:pPr>
      <w:r w:rsidRPr="00295B2A">
        <w:rPr>
          <w:b/>
          <w:bCs/>
        </w:rPr>
        <w:t xml:space="preserve">Landing </w:t>
      </w:r>
      <w:proofErr w:type="spellStart"/>
      <w:r w:rsidRPr="00295B2A">
        <w:rPr>
          <w:b/>
          <w:bCs/>
        </w:rPr>
        <w:t>SysID</w:t>
      </w:r>
      <w:proofErr w:type="spellEnd"/>
      <w:r>
        <w:t xml:space="preserve">: </w:t>
      </w:r>
      <w:r w:rsidR="004C073A" w:rsidRPr="004C073A">
        <w:t xml:space="preserve">e4fdbc1271f261107f440544f0bff446 </w:t>
      </w:r>
      <w:r w:rsidR="00F03130">
        <w:t xml:space="preserve">[replace with your own </w:t>
      </w:r>
      <w:proofErr w:type="spellStart"/>
      <w:r w:rsidR="00F03130">
        <w:t>sysID</w:t>
      </w:r>
      <w:proofErr w:type="spellEnd"/>
      <w:r w:rsidR="00F03130">
        <w:t>)</w:t>
      </w:r>
    </w:p>
    <w:p w14:paraId="011B65B0" w14:textId="3B65865A" w:rsidR="00010B40" w:rsidRDefault="00010B40" w:rsidP="00010B40">
      <w:pPr>
        <w:pStyle w:val="05BodyCopy"/>
        <w:ind w:left="720"/>
      </w:pPr>
      <w:r w:rsidRPr="00295B2A">
        <w:rPr>
          <w:b/>
          <w:bCs/>
        </w:rPr>
        <w:t xml:space="preserve">Astro </w:t>
      </w:r>
      <w:proofErr w:type="spellStart"/>
      <w:r w:rsidRPr="00295B2A">
        <w:rPr>
          <w:b/>
          <w:bCs/>
        </w:rPr>
        <w:t>SysID</w:t>
      </w:r>
      <w:proofErr w:type="spellEnd"/>
      <w:r>
        <w:t>:</w:t>
      </w:r>
      <w:r w:rsidR="00295B2A">
        <w:t xml:space="preserve"> </w:t>
      </w:r>
      <w:r w:rsidR="00E51950" w:rsidRPr="00E51950">
        <w:t>bd1efc1271f261107f440544f0bff4d7</w:t>
      </w:r>
      <w:r w:rsidR="00F03130">
        <w:t xml:space="preserve"> [replace with your own </w:t>
      </w:r>
      <w:proofErr w:type="spellStart"/>
      <w:r w:rsidR="00F03130">
        <w:t>sysID</w:t>
      </w:r>
      <w:proofErr w:type="spellEnd"/>
      <w:r w:rsidR="00F03130">
        <w:t>)</w:t>
      </w:r>
    </w:p>
    <w:p w14:paraId="1318B162" w14:textId="6A0A10BF" w:rsidR="00010B40" w:rsidRDefault="00010B40" w:rsidP="00010B40">
      <w:pPr>
        <w:pStyle w:val="05BodyCopy"/>
        <w:ind w:left="720"/>
      </w:pPr>
      <w:r w:rsidRPr="00295B2A">
        <w:rPr>
          <w:b/>
          <w:bCs/>
        </w:rPr>
        <w:t xml:space="preserve">Flying </w:t>
      </w:r>
      <w:proofErr w:type="spellStart"/>
      <w:r w:rsidRPr="00295B2A">
        <w:rPr>
          <w:b/>
          <w:bCs/>
        </w:rPr>
        <w:t>SysID</w:t>
      </w:r>
      <w:proofErr w:type="spellEnd"/>
      <w:r>
        <w:t>:</w:t>
      </w:r>
      <w:r w:rsidR="00295B2A">
        <w:t xml:space="preserve"> </w:t>
      </w:r>
      <w:r w:rsidR="00685876" w:rsidRPr="00685876">
        <w:t>644ef4de71b261107f440544f0bff49f</w:t>
      </w:r>
      <w:r w:rsidR="00F03130">
        <w:t xml:space="preserve"> [replace with your own </w:t>
      </w:r>
      <w:proofErr w:type="spellStart"/>
      <w:r w:rsidR="00F03130">
        <w:t>sysID</w:t>
      </w:r>
      <w:proofErr w:type="spellEnd"/>
      <w:r w:rsidR="00F03130">
        <w:t>)</w:t>
      </w:r>
    </w:p>
    <w:p w14:paraId="3559C908" w14:textId="2C0555BC" w:rsidR="00010B40" w:rsidRPr="00010B40" w:rsidRDefault="00010B40" w:rsidP="00010B40">
      <w:pPr>
        <w:pStyle w:val="05BodyCopy"/>
        <w:ind w:left="720"/>
      </w:pPr>
      <w:r w:rsidRPr="00295B2A">
        <w:rPr>
          <w:b/>
          <w:bCs/>
        </w:rPr>
        <w:t xml:space="preserve">Post </w:t>
      </w:r>
      <w:proofErr w:type="spellStart"/>
      <w:r w:rsidRPr="00295B2A">
        <w:rPr>
          <w:b/>
          <w:bCs/>
        </w:rPr>
        <w:t>SysID</w:t>
      </w:r>
      <w:proofErr w:type="spellEnd"/>
      <w:r>
        <w:t>:</w:t>
      </w:r>
      <w:r w:rsidR="00295B2A">
        <w:t xml:space="preserve"> </w:t>
      </w:r>
      <w:r w:rsidR="004C073A" w:rsidRPr="004C073A">
        <w:t xml:space="preserve">095ebc1271f261107f440544f0bff4e1 </w:t>
      </w:r>
      <w:r w:rsidR="00F03130">
        <w:t xml:space="preserve">[replace with your own </w:t>
      </w:r>
      <w:proofErr w:type="spellStart"/>
      <w:r w:rsidR="00F03130">
        <w:t>sysID</w:t>
      </w:r>
      <w:proofErr w:type="spellEnd"/>
      <w:r w:rsidR="00F03130">
        <w:t>)</w:t>
      </w:r>
    </w:p>
    <w:p w14:paraId="5A83D215" w14:textId="44E7C088" w:rsidR="00010B40" w:rsidRDefault="00295B2A" w:rsidP="00295B2A">
      <w:pPr>
        <w:pStyle w:val="InstructionsNote"/>
        <w:numPr>
          <w:ilvl w:val="0"/>
          <w:numId w:val="0"/>
        </w:numPr>
        <w:ind w:left="720"/>
        <w:rPr>
          <w:rFonts w:eastAsia="Century Gothic" w:cs="Century Gothic"/>
          <w:i w:val="0"/>
          <w:iCs/>
        </w:rPr>
      </w:pPr>
      <w:r>
        <w:rPr>
          <w:rFonts w:eastAsia="Century Gothic" w:cs="Century Gothic"/>
        </w:rPr>
        <w:t xml:space="preserve">You will have a unique </w:t>
      </w:r>
      <w:proofErr w:type="spellStart"/>
      <w:r>
        <w:rPr>
          <w:rFonts w:eastAsia="Century Gothic" w:cs="Century Gothic"/>
        </w:rPr>
        <w:t>sysID</w:t>
      </w:r>
      <w:proofErr w:type="spellEnd"/>
      <w:r>
        <w:rPr>
          <w:rFonts w:eastAsia="Century Gothic" w:cs="Century Gothic"/>
        </w:rPr>
        <w:t xml:space="preserve"> so make sure to copy</w:t>
      </w:r>
      <w:r>
        <w:rPr>
          <w:rFonts w:eastAsia="Century Gothic" w:cs="Century Gothic"/>
          <w:i w:val="0"/>
          <w:iCs/>
        </w:rPr>
        <w:t xml:space="preserve"> your own and save it for </w:t>
      </w:r>
      <w:proofErr w:type="gramStart"/>
      <w:r>
        <w:rPr>
          <w:rFonts w:eastAsia="Century Gothic" w:cs="Century Gothic"/>
          <w:i w:val="0"/>
          <w:iCs/>
        </w:rPr>
        <w:t>later</w:t>
      </w:r>
      <w:proofErr w:type="gramEnd"/>
    </w:p>
    <w:p w14:paraId="55BD8749" w14:textId="77777777" w:rsidR="00295B2A" w:rsidRPr="00295B2A" w:rsidRDefault="00295B2A" w:rsidP="00295B2A">
      <w:pPr>
        <w:pStyle w:val="05BodyCopy"/>
      </w:pPr>
    </w:p>
    <w:p w14:paraId="449ADC23" w14:textId="7268B9C3" w:rsidR="000E2D9E" w:rsidRDefault="000E2D9E" w:rsidP="000E2D9E">
      <w:pPr>
        <w:pStyle w:val="04SubheadBody"/>
        <w:rPr>
          <w:rFonts w:eastAsia="Century Gothic" w:cs="Century Gothic"/>
        </w:rPr>
      </w:pPr>
      <w:bookmarkStart w:id="37" w:name="_Toc133778228"/>
      <w:r w:rsidRPr="2C9D925D">
        <w:rPr>
          <w:rFonts w:eastAsia="Century Gothic" w:cs="Century Gothic"/>
        </w:rPr>
        <w:t xml:space="preserve">Section </w:t>
      </w:r>
      <w:r>
        <w:rPr>
          <w:rFonts w:eastAsia="Century Gothic" w:cs="Century Gothic"/>
        </w:rPr>
        <w:t>4</w:t>
      </w:r>
      <w:r w:rsidRPr="2C9D925D">
        <w:rPr>
          <w:rFonts w:eastAsia="Century Gothic" w:cs="Century Gothic"/>
        </w:rPr>
        <w:t>.</w:t>
      </w:r>
      <w:r w:rsidR="00295B2A">
        <w:rPr>
          <w:rFonts w:eastAsia="Century Gothic" w:cs="Century Gothic"/>
        </w:rPr>
        <w:t>3</w:t>
      </w:r>
      <w:r w:rsidRPr="2C9D925D">
        <w:rPr>
          <w:rFonts w:eastAsia="Century Gothic" w:cs="Century Gothic"/>
        </w:rPr>
        <w:t xml:space="preserve"> </w:t>
      </w:r>
      <w:r>
        <w:rPr>
          <w:rFonts w:eastAsia="Century Gothic" w:cs="Century Gothic"/>
        </w:rPr>
        <w:t xml:space="preserve">Configuring a new icon </w:t>
      </w:r>
      <w:proofErr w:type="gramStart"/>
      <w:r>
        <w:rPr>
          <w:rFonts w:eastAsia="Century Gothic" w:cs="Century Gothic"/>
        </w:rPr>
        <w:t>section</w:t>
      </w:r>
      <w:bookmarkEnd w:id="37"/>
      <w:proofErr w:type="gramEnd"/>
    </w:p>
    <w:p w14:paraId="196C3B96" w14:textId="2A94AB4A" w:rsidR="00037A27" w:rsidRDefault="00775446" w:rsidP="007D623C">
      <w:pPr>
        <w:pStyle w:val="05BodyCopy"/>
        <w:numPr>
          <w:ilvl w:val="0"/>
          <w:numId w:val="28"/>
        </w:numPr>
      </w:pPr>
      <w:r>
        <w:t xml:space="preserve">Go back to your browser tab with </w:t>
      </w:r>
      <w:r w:rsidRPr="00775446">
        <w:rPr>
          <w:b/>
          <w:bCs/>
        </w:rPr>
        <w:t>Mobile App Builder</w:t>
      </w:r>
      <w:r>
        <w:t xml:space="preserve"> and click on the ‘</w:t>
      </w:r>
      <w:r w:rsidRPr="00775446">
        <w:rPr>
          <w:b/>
          <w:bCs/>
        </w:rPr>
        <w:t>home’</w:t>
      </w:r>
      <w:r>
        <w:t xml:space="preserve"> icon </w:t>
      </w:r>
      <w:r>
        <w:br/>
      </w:r>
      <w:r>
        <w:br/>
      </w:r>
      <w:r>
        <w:rPr>
          <w:noProof/>
        </w:rPr>
        <w:drawing>
          <wp:inline distT="0" distB="0" distL="0" distR="0" wp14:anchorId="2885941A" wp14:editId="278F7C8B">
            <wp:extent cx="410332" cy="361092"/>
            <wp:effectExtent l="0" t="0" r="0" b="0"/>
            <wp:docPr id="1843538902" name="Picture 1843538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7232" name="Picture 55567232"/>
                    <pic:cNvPicPr/>
                  </pic:nvPicPr>
                  <pic:blipFill>
                    <a:blip r:embed="rId55"/>
                    <a:stretch>
                      <a:fillRect/>
                    </a:stretch>
                  </pic:blipFill>
                  <pic:spPr>
                    <a:xfrm>
                      <a:off x="0" y="0"/>
                      <a:ext cx="417026" cy="366983"/>
                    </a:xfrm>
                    <a:prstGeom prst="rect">
                      <a:avLst/>
                    </a:prstGeom>
                  </pic:spPr>
                </pic:pic>
              </a:graphicData>
            </a:graphic>
          </wp:inline>
        </w:drawing>
      </w:r>
    </w:p>
    <w:p w14:paraId="17EA082E" w14:textId="2A81F8E1" w:rsidR="00775446" w:rsidRDefault="00775446" w:rsidP="007D623C">
      <w:pPr>
        <w:pStyle w:val="05BodyCopy"/>
        <w:numPr>
          <w:ilvl w:val="0"/>
          <w:numId w:val="28"/>
        </w:numPr>
      </w:pPr>
      <w:r>
        <w:t>This should return you to the home screen of your field service mobile application scope</w:t>
      </w:r>
      <w:r>
        <w:br/>
      </w:r>
      <w:r>
        <w:br/>
      </w:r>
      <w:r>
        <w:rPr>
          <w:noProof/>
        </w:rPr>
        <w:drawing>
          <wp:inline distT="0" distB="0" distL="0" distR="0" wp14:anchorId="70944996" wp14:editId="03D7F61C">
            <wp:extent cx="5243384" cy="2076627"/>
            <wp:effectExtent l="0" t="0" r="1905" b="6350"/>
            <wp:docPr id="1008687810" name="Picture 1008687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478605" name="Picture 2015478605"/>
                    <pic:cNvPicPr/>
                  </pic:nvPicPr>
                  <pic:blipFill>
                    <a:blip r:embed="rId56"/>
                    <a:stretch>
                      <a:fillRect/>
                    </a:stretch>
                  </pic:blipFill>
                  <pic:spPr>
                    <a:xfrm>
                      <a:off x="0" y="0"/>
                      <a:ext cx="5266946" cy="2085959"/>
                    </a:xfrm>
                    <a:prstGeom prst="rect">
                      <a:avLst/>
                    </a:prstGeom>
                  </pic:spPr>
                </pic:pic>
              </a:graphicData>
            </a:graphic>
          </wp:inline>
        </w:drawing>
      </w:r>
    </w:p>
    <w:p w14:paraId="08489CAA" w14:textId="0BEB8865" w:rsidR="00775446" w:rsidRDefault="00775446" w:rsidP="007D623C">
      <w:pPr>
        <w:pStyle w:val="05BodyCopy"/>
        <w:numPr>
          <w:ilvl w:val="0"/>
          <w:numId w:val="28"/>
        </w:numPr>
      </w:pPr>
      <w:r>
        <w:t xml:space="preserve">On the </w:t>
      </w:r>
      <w:proofErr w:type="gramStart"/>
      <w:r>
        <w:rPr>
          <w:b/>
          <w:bCs/>
        </w:rPr>
        <w:t>All mobile</w:t>
      </w:r>
      <w:proofErr w:type="gramEnd"/>
      <w:r>
        <w:rPr>
          <w:b/>
          <w:bCs/>
        </w:rPr>
        <w:t xml:space="preserve"> records</w:t>
      </w:r>
      <w:r w:rsidRPr="00EA2E2C">
        <w:rPr>
          <w:b/>
          <w:bCs/>
        </w:rPr>
        <w:t xml:space="preserve"> category</w:t>
      </w:r>
      <w:r>
        <w:t>, search and open the following:</w:t>
      </w:r>
    </w:p>
    <w:p w14:paraId="64AED1F7" w14:textId="77777777" w:rsidR="00775446" w:rsidRDefault="00775446" w:rsidP="007D623C">
      <w:pPr>
        <w:pStyle w:val="05BodyCopy"/>
        <w:numPr>
          <w:ilvl w:val="1"/>
          <w:numId w:val="22"/>
        </w:numPr>
      </w:pPr>
      <w:r w:rsidRPr="000B7BD3">
        <w:rPr>
          <w:b/>
          <w:bCs/>
        </w:rPr>
        <w:lastRenderedPageBreak/>
        <w:t>Record type</w:t>
      </w:r>
      <w:r>
        <w:t>: Icon Section [</w:t>
      </w:r>
      <w:proofErr w:type="spellStart"/>
      <w:r>
        <w:t>sys_sg_navigation_section</w:t>
      </w:r>
      <w:proofErr w:type="spellEnd"/>
      <w:r>
        <w:t>]</w:t>
      </w:r>
    </w:p>
    <w:p w14:paraId="6ECEA77F" w14:textId="12EC4D4C" w:rsidR="00775446" w:rsidRDefault="00775446" w:rsidP="00775446">
      <w:pPr>
        <w:pStyle w:val="05BodyCopy"/>
        <w:ind w:left="720"/>
      </w:pPr>
      <w:r>
        <w:t>Click on ‘</w:t>
      </w:r>
      <w:r w:rsidRPr="00775446">
        <w:rPr>
          <w:b/>
          <w:bCs/>
        </w:rPr>
        <w:t>new’</w:t>
      </w:r>
      <w:r>
        <w:t xml:space="preserve"> to create a new icon section</w:t>
      </w:r>
      <w:r>
        <w:br/>
      </w:r>
      <w:r>
        <w:br/>
      </w:r>
      <w:r>
        <w:rPr>
          <w:noProof/>
        </w:rPr>
        <w:drawing>
          <wp:inline distT="0" distB="0" distL="0" distR="0" wp14:anchorId="0E5E1183" wp14:editId="2360AFE2">
            <wp:extent cx="5943600" cy="838835"/>
            <wp:effectExtent l="0" t="0" r="0" b="0"/>
            <wp:docPr id="1259647278" name="Picture 1259647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647278" name="Picture 1259647278"/>
                    <pic:cNvPicPr/>
                  </pic:nvPicPr>
                  <pic:blipFill>
                    <a:blip r:embed="rId84"/>
                    <a:stretch>
                      <a:fillRect/>
                    </a:stretch>
                  </pic:blipFill>
                  <pic:spPr>
                    <a:xfrm>
                      <a:off x="0" y="0"/>
                      <a:ext cx="5943600" cy="838835"/>
                    </a:xfrm>
                    <a:prstGeom prst="rect">
                      <a:avLst/>
                    </a:prstGeom>
                  </pic:spPr>
                </pic:pic>
              </a:graphicData>
            </a:graphic>
          </wp:inline>
        </w:drawing>
      </w:r>
    </w:p>
    <w:p w14:paraId="749F42B9" w14:textId="74776917" w:rsidR="00775446" w:rsidRDefault="00775446" w:rsidP="007D623C">
      <w:pPr>
        <w:pStyle w:val="05BodyCopy"/>
        <w:numPr>
          <w:ilvl w:val="0"/>
          <w:numId w:val="28"/>
        </w:numPr>
      </w:pPr>
      <w:r>
        <w:t>Fill in the following fields:</w:t>
      </w:r>
    </w:p>
    <w:p w14:paraId="11E08C20" w14:textId="51F09E1F" w:rsidR="00775446" w:rsidRPr="00775446" w:rsidRDefault="00775446" w:rsidP="00775446">
      <w:pPr>
        <w:pStyle w:val="05BodyCopy"/>
        <w:ind w:left="720"/>
        <w:rPr>
          <w:b/>
          <w:bCs/>
        </w:rPr>
      </w:pPr>
      <w:r w:rsidRPr="00775446">
        <w:rPr>
          <w:b/>
          <w:bCs/>
        </w:rPr>
        <w:t>Properties</w:t>
      </w:r>
    </w:p>
    <w:p w14:paraId="23F9CCEF" w14:textId="21A6992D" w:rsidR="00775446" w:rsidRDefault="00775446" w:rsidP="00775446">
      <w:pPr>
        <w:pStyle w:val="05BodyCopy"/>
        <w:ind w:left="1440"/>
      </w:pPr>
      <w:r w:rsidRPr="001C6CB9">
        <w:rPr>
          <w:b/>
          <w:bCs/>
        </w:rPr>
        <w:t>Name</w:t>
      </w:r>
      <w:r>
        <w:t>: Custom Image Icon Section</w:t>
      </w:r>
    </w:p>
    <w:p w14:paraId="6663B736" w14:textId="191EDCBA" w:rsidR="00775446" w:rsidRDefault="00775446" w:rsidP="00775446">
      <w:pPr>
        <w:pStyle w:val="05BodyCopy"/>
        <w:ind w:left="1440"/>
      </w:pPr>
      <w:r w:rsidRPr="001C6CB9">
        <w:rPr>
          <w:b/>
          <w:bCs/>
        </w:rPr>
        <w:t>Active</w:t>
      </w:r>
      <w:r>
        <w:t>: True</w:t>
      </w:r>
    </w:p>
    <w:p w14:paraId="6778B55D" w14:textId="1E5E3DF6" w:rsidR="00775446" w:rsidRPr="001C6CB9" w:rsidRDefault="00775446" w:rsidP="007D623C">
      <w:pPr>
        <w:pStyle w:val="05BodyCopy"/>
        <w:numPr>
          <w:ilvl w:val="0"/>
          <w:numId w:val="28"/>
        </w:numPr>
      </w:pPr>
      <w:r w:rsidRPr="001C6CB9">
        <w:rPr>
          <w:b/>
          <w:bCs/>
        </w:rPr>
        <w:t>Settings</w:t>
      </w:r>
    </w:p>
    <w:p w14:paraId="27F9565B" w14:textId="48E13FFC" w:rsidR="00775446" w:rsidRDefault="00775446" w:rsidP="00775446">
      <w:pPr>
        <w:pStyle w:val="05BodyCopy"/>
        <w:ind w:left="1440"/>
      </w:pPr>
      <w:r w:rsidRPr="001C6CB9">
        <w:rPr>
          <w:b/>
          <w:bCs/>
        </w:rPr>
        <w:t xml:space="preserve">Hide </w:t>
      </w:r>
      <w:r w:rsidR="001C6CB9">
        <w:rPr>
          <w:b/>
          <w:bCs/>
        </w:rPr>
        <w:t>h</w:t>
      </w:r>
      <w:r w:rsidRPr="001C6CB9">
        <w:rPr>
          <w:b/>
          <w:bCs/>
        </w:rPr>
        <w:t>eader</w:t>
      </w:r>
      <w:r>
        <w:t xml:space="preserve">: </w:t>
      </w:r>
      <w:proofErr w:type="gramStart"/>
      <w:r>
        <w:t>True</w:t>
      </w:r>
      <w:proofErr w:type="gramEnd"/>
    </w:p>
    <w:p w14:paraId="16BC1AE3" w14:textId="5B8E7738" w:rsidR="001C6CB9" w:rsidRDefault="001C6CB9" w:rsidP="00775446">
      <w:pPr>
        <w:pStyle w:val="05BodyCopy"/>
        <w:ind w:left="1440"/>
      </w:pPr>
      <w:r w:rsidRPr="001C6CB9">
        <w:rPr>
          <w:b/>
          <w:bCs/>
        </w:rPr>
        <w:t>Orientation</w:t>
      </w:r>
      <w:r>
        <w:t xml:space="preserve">: </w:t>
      </w:r>
      <w:r w:rsidR="00457FF2">
        <w:t>Vertical</w:t>
      </w:r>
    </w:p>
    <w:p w14:paraId="76C5497E" w14:textId="57751566" w:rsidR="001C6CB9" w:rsidRDefault="001C6CB9" w:rsidP="00775446">
      <w:pPr>
        <w:pStyle w:val="05BodyCopy"/>
        <w:ind w:left="1440"/>
      </w:pPr>
      <w:r w:rsidRPr="001C6CB9">
        <w:rPr>
          <w:b/>
          <w:bCs/>
        </w:rPr>
        <w:t>Display type</w:t>
      </w:r>
      <w:r>
        <w:t xml:space="preserve">: </w:t>
      </w:r>
      <w:proofErr w:type="gramStart"/>
      <w:r>
        <w:t>Image</w:t>
      </w:r>
      <w:proofErr w:type="gramEnd"/>
    </w:p>
    <w:p w14:paraId="2CC08E9D" w14:textId="11156FCD" w:rsidR="00457FF2" w:rsidRPr="00457FF2" w:rsidRDefault="00457FF2" w:rsidP="00775446">
      <w:pPr>
        <w:pStyle w:val="05BodyCopy"/>
        <w:ind w:left="1440"/>
      </w:pPr>
      <w:r w:rsidRPr="00457FF2">
        <w:rPr>
          <w:b/>
          <w:bCs/>
        </w:rPr>
        <w:t>Number of columns</w:t>
      </w:r>
      <w:r w:rsidRPr="00457FF2">
        <w:t xml:space="preserve">: </w:t>
      </w:r>
      <w:r w:rsidR="004662C4">
        <w:t>1</w:t>
      </w:r>
    </w:p>
    <w:p w14:paraId="5D3C059A" w14:textId="7D3258D2" w:rsidR="00457FF2" w:rsidRPr="00457FF2" w:rsidRDefault="00457FF2" w:rsidP="00775446">
      <w:pPr>
        <w:pStyle w:val="05BodyCopy"/>
        <w:ind w:left="1440"/>
      </w:pPr>
      <w:r w:rsidRPr="00457FF2">
        <w:rPr>
          <w:b/>
          <w:bCs/>
        </w:rPr>
        <w:t>Number of columns for landscape mode or tablet</w:t>
      </w:r>
      <w:r w:rsidRPr="00457FF2">
        <w:t xml:space="preserve">: </w:t>
      </w:r>
      <w:r w:rsidR="004662C4">
        <w:t>1</w:t>
      </w:r>
    </w:p>
    <w:p w14:paraId="3536F3DA" w14:textId="530334B2" w:rsidR="001C6CB9" w:rsidRDefault="001C6CB9" w:rsidP="00775446">
      <w:pPr>
        <w:pStyle w:val="05BodyCopy"/>
        <w:ind w:left="1440"/>
      </w:pPr>
      <w:r w:rsidRPr="001C6CB9">
        <w:rPr>
          <w:b/>
          <w:bCs/>
        </w:rPr>
        <w:t>Display feed count</w:t>
      </w:r>
      <w:r>
        <w:t xml:space="preserve">: </w:t>
      </w:r>
      <w:proofErr w:type="gramStart"/>
      <w:r w:rsidR="00457FF2">
        <w:t>False</w:t>
      </w:r>
      <w:proofErr w:type="gramEnd"/>
    </w:p>
    <w:p w14:paraId="34C73261" w14:textId="77DFF4A5" w:rsidR="001C6CB9" w:rsidRDefault="004662C4" w:rsidP="001C6CB9">
      <w:pPr>
        <w:pStyle w:val="05BodyCopy"/>
        <w:ind w:left="720"/>
      </w:pPr>
      <w:r>
        <w:rPr>
          <w:noProof/>
        </w:rPr>
        <w:drawing>
          <wp:inline distT="0" distB="0" distL="0" distR="0" wp14:anchorId="3F1B1F4C" wp14:editId="64E4BFBE">
            <wp:extent cx="4378477" cy="2726724"/>
            <wp:effectExtent l="0" t="0" r="3175" b="3810"/>
            <wp:docPr id="233339243" name="Picture 233339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339243" name="Picture 233339243"/>
                    <pic:cNvPicPr/>
                  </pic:nvPicPr>
                  <pic:blipFill>
                    <a:blip r:embed="rId85"/>
                    <a:stretch>
                      <a:fillRect/>
                    </a:stretch>
                  </pic:blipFill>
                  <pic:spPr>
                    <a:xfrm>
                      <a:off x="0" y="0"/>
                      <a:ext cx="4403089" cy="2742051"/>
                    </a:xfrm>
                    <a:prstGeom prst="rect">
                      <a:avLst/>
                    </a:prstGeom>
                  </pic:spPr>
                </pic:pic>
              </a:graphicData>
            </a:graphic>
          </wp:inline>
        </w:drawing>
      </w:r>
    </w:p>
    <w:p w14:paraId="312047FF" w14:textId="07C120EE" w:rsidR="001C6CB9" w:rsidRDefault="001C6CB9" w:rsidP="001C6CB9">
      <w:pPr>
        <w:pStyle w:val="05BodyCopy"/>
        <w:ind w:left="720"/>
      </w:pPr>
      <w:r>
        <w:lastRenderedPageBreak/>
        <w:t>Click ‘</w:t>
      </w:r>
      <w:r w:rsidRPr="001C6CB9">
        <w:rPr>
          <w:b/>
          <w:bCs/>
        </w:rPr>
        <w:t>save’</w:t>
      </w:r>
      <w:r>
        <w:t xml:space="preserve"> at the top right of your icon section when done</w:t>
      </w:r>
      <w:r>
        <w:br/>
      </w:r>
      <w:r>
        <w:br/>
      </w:r>
      <w:r>
        <w:rPr>
          <w:noProof/>
        </w:rPr>
        <w:drawing>
          <wp:inline distT="0" distB="0" distL="0" distR="0" wp14:anchorId="77265892" wp14:editId="63B042D2">
            <wp:extent cx="659027" cy="390818"/>
            <wp:effectExtent l="0" t="0" r="1905" b="3175"/>
            <wp:docPr id="1414303502" name="Picture 1414303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303502" name="Picture 1414303502"/>
                    <pic:cNvPicPr/>
                  </pic:nvPicPr>
                  <pic:blipFill>
                    <a:blip r:embed="rId64"/>
                    <a:stretch>
                      <a:fillRect/>
                    </a:stretch>
                  </pic:blipFill>
                  <pic:spPr>
                    <a:xfrm>
                      <a:off x="0" y="0"/>
                      <a:ext cx="670029" cy="397342"/>
                    </a:xfrm>
                    <a:prstGeom prst="rect">
                      <a:avLst/>
                    </a:prstGeom>
                  </pic:spPr>
                </pic:pic>
              </a:graphicData>
            </a:graphic>
          </wp:inline>
        </w:drawing>
      </w:r>
    </w:p>
    <w:p w14:paraId="2DEBC76A" w14:textId="500F4889" w:rsidR="00010B40" w:rsidRDefault="00010B40" w:rsidP="007D623C">
      <w:pPr>
        <w:pStyle w:val="05BodyCopy"/>
        <w:numPr>
          <w:ilvl w:val="0"/>
          <w:numId w:val="28"/>
        </w:numPr>
      </w:pPr>
      <w:r>
        <w:t xml:space="preserve">Under </w:t>
      </w:r>
      <w:r w:rsidRPr="00010B40">
        <w:rPr>
          <w:b/>
          <w:bCs/>
        </w:rPr>
        <w:t>icon section destination</w:t>
      </w:r>
      <w:r>
        <w:t>, click ‘</w:t>
      </w:r>
      <w:r w:rsidRPr="00010B40">
        <w:rPr>
          <w:b/>
          <w:bCs/>
        </w:rPr>
        <w:t>+</w:t>
      </w:r>
      <w:r w:rsidR="007D55EE">
        <w:rPr>
          <w:b/>
          <w:bCs/>
        </w:rPr>
        <w:t xml:space="preserve"> New</w:t>
      </w:r>
      <w:r>
        <w:t>’ icon to create a new record</w:t>
      </w:r>
      <w:r>
        <w:br/>
      </w:r>
      <w:r>
        <w:br/>
      </w:r>
      <w:r>
        <w:rPr>
          <w:noProof/>
        </w:rPr>
        <w:drawing>
          <wp:inline distT="0" distB="0" distL="0" distR="0" wp14:anchorId="0084AADA" wp14:editId="4F92EC51">
            <wp:extent cx="5193957" cy="1031578"/>
            <wp:effectExtent l="0" t="0" r="635" b="0"/>
            <wp:docPr id="640717354" name="Picture 640717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17354" name="Picture 640717354"/>
                    <pic:cNvPicPr/>
                  </pic:nvPicPr>
                  <pic:blipFill>
                    <a:blip r:embed="rId86"/>
                    <a:stretch>
                      <a:fillRect/>
                    </a:stretch>
                  </pic:blipFill>
                  <pic:spPr>
                    <a:xfrm>
                      <a:off x="0" y="0"/>
                      <a:ext cx="5255343" cy="1043770"/>
                    </a:xfrm>
                    <a:prstGeom prst="rect">
                      <a:avLst/>
                    </a:prstGeom>
                  </pic:spPr>
                </pic:pic>
              </a:graphicData>
            </a:graphic>
          </wp:inline>
        </w:drawing>
      </w:r>
    </w:p>
    <w:p w14:paraId="2C95751C" w14:textId="77777777" w:rsidR="00010B40" w:rsidRPr="00010B40" w:rsidRDefault="00010B40" w:rsidP="007D623C">
      <w:pPr>
        <w:pStyle w:val="05BodyCopy"/>
        <w:numPr>
          <w:ilvl w:val="0"/>
          <w:numId w:val="28"/>
        </w:numPr>
      </w:pPr>
      <w:r>
        <w:t>Select ‘</w:t>
      </w:r>
      <w:r w:rsidRPr="00010B40">
        <w:rPr>
          <w:b/>
          <w:bCs/>
        </w:rPr>
        <w:t>screen’</w:t>
      </w:r>
      <w:r>
        <w:t xml:space="preserve"> and click </w:t>
      </w:r>
      <w:r w:rsidRPr="00010B40">
        <w:rPr>
          <w:b/>
          <w:bCs/>
        </w:rPr>
        <w:t>continue</w:t>
      </w:r>
      <w:r>
        <w:rPr>
          <w:b/>
          <w:bCs/>
        </w:rPr>
        <w:br/>
      </w:r>
      <w:r>
        <w:rPr>
          <w:b/>
          <w:bCs/>
        </w:rPr>
        <w:br/>
      </w:r>
      <w:r>
        <w:rPr>
          <w:noProof/>
        </w:rPr>
        <w:drawing>
          <wp:inline distT="0" distB="0" distL="0" distR="0" wp14:anchorId="6AACE1F2" wp14:editId="345DAAE9">
            <wp:extent cx="3931997" cy="2843976"/>
            <wp:effectExtent l="0" t="0" r="5080" b="1270"/>
            <wp:docPr id="74884679" name="Picture 74884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84679" name="Picture 74884679"/>
                    <pic:cNvPicPr/>
                  </pic:nvPicPr>
                  <pic:blipFill>
                    <a:blip r:embed="rId87"/>
                    <a:stretch>
                      <a:fillRect/>
                    </a:stretch>
                  </pic:blipFill>
                  <pic:spPr>
                    <a:xfrm>
                      <a:off x="0" y="0"/>
                      <a:ext cx="3942469" cy="2851550"/>
                    </a:xfrm>
                    <a:prstGeom prst="rect">
                      <a:avLst/>
                    </a:prstGeom>
                  </pic:spPr>
                </pic:pic>
              </a:graphicData>
            </a:graphic>
          </wp:inline>
        </w:drawing>
      </w:r>
    </w:p>
    <w:p w14:paraId="15D13ADD" w14:textId="0D830417" w:rsidR="00010B40" w:rsidRDefault="00010B40" w:rsidP="007D623C">
      <w:pPr>
        <w:pStyle w:val="05BodyCopy"/>
        <w:numPr>
          <w:ilvl w:val="0"/>
          <w:numId w:val="28"/>
        </w:numPr>
      </w:pPr>
      <w:r>
        <w:t>Select and fill in the following fields:</w:t>
      </w:r>
      <w:r>
        <w:br/>
      </w:r>
      <w:r>
        <w:br/>
      </w:r>
      <w:r w:rsidRPr="00010B40">
        <w:rPr>
          <w:b/>
          <w:bCs/>
        </w:rPr>
        <w:t>Name</w:t>
      </w:r>
      <w:r>
        <w:t>: My Group Tasks</w:t>
      </w:r>
    </w:p>
    <w:p w14:paraId="47CAD94D" w14:textId="574A5BE0" w:rsidR="00010B40" w:rsidRDefault="00010B40" w:rsidP="00010B40">
      <w:pPr>
        <w:pStyle w:val="05BodyCopy"/>
        <w:ind w:left="720"/>
      </w:pPr>
      <w:r w:rsidRPr="00010B40">
        <w:rPr>
          <w:b/>
          <w:bCs/>
        </w:rPr>
        <w:t>Screen</w:t>
      </w:r>
      <w:r>
        <w:t>: My Group Tasks</w:t>
      </w:r>
    </w:p>
    <w:p w14:paraId="08AC923E" w14:textId="39B2FD3A" w:rsidR="00010B40" w:rsidRDefault="00010B40" w:rsidP="00010B40">
      <w:pPr>
        <w:pStyle w:val="05BodyCopy"/>
        <w:ind w:left="720"/>
      </w:pPr>
      <w:r w:rsidRPr="00010B40">
        <w:rPr>
          <w:b/>
          <w:bCs/>
        </w:rPr>
        <w:t>Icon</w:t>
      </w:r>
      <w:r>
        <w:t xml:space="preserve">: Icon-Clipboard </w:t>
      </w:r>
      <w:r w:rsidR="00E2007E">
        <w:t>(Icon will not matter since we are using a custom image)</w:t>
      </w:r>
    </w:p>
    <w:p w14:paraId="69628538" w14:textId="6E7E4839" w:rsidR="00010B40" w:rsidRDefault="004A2114" w:rsidP="00010B40">
      <w:pPr>
        <w:pStyle w:val="05BodyCopy"/>
        <w:ind w:left="720"/>
      </w:pPr>
      <w:r>
        <w:rPr>
          <w:noProof/>
        </w:rPr>
        <w:lastRenderedPageBreak/>
        <w:drawing>
          <wp:inline distT="0" distB="0" distL="0" distR="0" wp14:anchorId="7DA5A57E" wp14:editId="261D4A3F">
            <wp:extent cx="3884141" cy="2550835"/>
            <wp:effectExtent l="0" t="0" r="2540" b="1905"/>
            <wp:docPr id="1001239558" name="Picture 100123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39558" name="Picture 1001239558"/>
                    <pic:cNvPicPr/>
                  </pic:nvPicPr>
                  <pic:blipFill>
                    <a:blip r:embed="rId88"/>
                    <a:stretch>
                      <a:fillRect/>
                    </a:stretch>
                  </pic:blipFill>
                  <pic:spPr>
                    <a:xfrm>
                      <a:off x="0" y="0"/>
                      <a:ext cx="3894741" cy="2557797"/>
                    </a:xfrm>
                    <a:prstGeom prst="rect">
                      <a:avLst/>
                    </a:prstGeom>
                  </pic:spPr>
                </pic:pic>
              </a:graphicData>
            </a:graphic>
          </wp:inline>
        </w:drawing>
      </w:r>
    </w:p>
    <w:p w14:paraId="45E27B75" w14:textId="77777777" w:rsidR="00010B40" w:rsidRDefault="00010B40" w:rsidP="007D623C">
      <w:pPr>
        <w:pStyle w:val="05BodyCopy"/>
        <w:numPr>
          <w:ilvl w:val="0"/>
          <w:numId w:val="28"/>
        </w:numPr>
      </w:pPr>
      <w:r>
        <w:t>Click ‘</w:t>
      </w:r>
      <w:r w:rsidRPr="00010B40">
        <w:rPr>
          <w:b/>
          <w:bCs/>
        </w:rPr>
        <w:t>save’</w:t>
      </w:r>
      <w:r>
        <w:t xml:space="preserve"> at the top right of icon section destination screen</w:t>
      </w:r>
      <w:r>
        <w:br/>
      </w:r>
      <w:r>
        <w:br/>
      </w:r>
      <w:r>
        <w:rPr>
          <w:noProof/>
        </w:rPr>
        <w:drawing>
          <wp:inline distT="0" distB="0" distL="0" distR="0" wp14:anchorId="7B361DEE" wp14:editId="2BB76ACE">
            <wp:extent cx="560173" cy="332196"/>
            <wp:effectExtent l="0" t="0" r="0" b="0"/>
            <wp:docPr id="20625888" name="Picture 20625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5888" name="Picture 20625888"/>
                    <pic:cNvPicPr/>
                  </pic:nvPicPr>
                  <pic:blipFill>
                    <a:blip r:embed="rId64"/>
                    <a:stretch>
                      <a:fillRect/>
                    </a:stretch>
                  </pic:blipFill>
                  <pic:spPr>
                    <a:xfrm>
                      <a:off x="0" y="0"/>
                      <a:ext cx="629602" cy="373369"/>
                    </a:xfrm>
                    <a:prstGeom prst="rect">
                      <a:avLst/>
                    </a:prstGeom>
                  </pic:spPr>
                </pic:pic>
              </a:graphicData>
            </a:graphic>
          </wp:inline>
        </w:drawing>
      </w:r>
    </w:p>
    <w:p w14:paraId="1DA7CD29" w14:textId="7C17E4A2" w:rsidR="00010B40" w:rsidRDefault="00010B40" w:rsidP="007D623C">
      <w:pPr>
        <w:pStyle w:val="05BodyCopy"/>
        <w:numPr>
          <w:ilvl w:val="0"/>
          <w:numId w:val="28"/>
        </w:numPr>
      </w:pPr>
      <w:r>
        <w:t>Under image, click ‘</w:t>
      </w:r>
      <w:r w:rsidRPr="00010B40">
        <w:rPr>
          <w:b/>
          <w:bCs/>
        </w:rPr>
        <w:t>new’</w:t>
      </w:r>
      <w:r>
        <w:t xml:space="preserve"> to create a new image.</w:t>
      </w:r>
      <w:r>
        <w:br/>
      </w:r>
      <w:r>
        <w:br/>
      </w:r>
      <w:r w:rsidR="00295B2A">
        <w:rPr>
          <w:noProof/>
        </w:rPr>
        <w:drawing>
          <wp:inline distT="0" distB="0" distL="0" distR="0" wp14:anchorId="3BAB156F" wp14:editId="0AB9CE6D">
            <wp:extent cx="5185719" cy="781182"/>
            <wp:effectExtent l="0" t="0" r="0" b="6350"/>
            <wp:docPr id="1308377194" name="Picture 1308377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77194" name="Picture 1308377194"/>
                    <pic:cNvPicPr/>
                  </pic:nvPicPr>
                  <pic:blipFill>
                    <a:blip r:embed="rId89"/>
                    <a:stretch>
                      <a:fillRect/>
                    </a:stretch>
                  </pic:blipFill>
                  <pic:spPr>
                    <a:xfrm>
                      <a:off x="0" y="0"/>
                      <a:ext cx="5225502" cy="787175"/>
                    </a:xfrm>
                    <a:prstGeom prst="rect">
                      <a:avLst/>
                    </a:prstGeom>
                  </pic:spPr>
                </pic:pic>
              </a:graphicData>
            </a:graphic>
          </wp:inline>
        </w:drawing>
      </w:r>
    </w:p>
    <w:p w14:paraId="063FB81A" w14:textId="2ABCB294" w:rsidR="00295B2A" w:rsidRDefault="00295B2A" w:rsidP="007D623C">
      <w:pPr>
        <w:pStyle w:val="05BodyCopy"/>
        <w:numPr>
          <w:ilvl w:val="0"/>
          <w:numId w:val="28"/>
        </w:numPr>
      </w:pPr>
      <w:r>
        <w:t>Fill in the following fields:</w:t>
      </w:r>
    </w:p>
    <w:p w14:paraId="558673EB" w14:textId="77777777" w:rsidR="00295B2A" w:rsidRPr="00A843B0" w:rsidRDefault="00295B2A" w:rsidP="00295B2A">
      <w:pPr>
        <w:pStyle w:val="05BodyCopy"/>
        <w:ind w:left="720"/>
        <w:rPr>
          <w:b/>
          <w:bCs/>
        </w:rPr>
      </w:pPr>
      <w:r w:rsidRPr="00A843B0">
        <w:rPr>
          <w:b/>
          <w:bCs/>
        </w:rPr>
        <w:t>Properties</w:t>
      </w:r>
    </w:p>
    <w:p w14:paraId="2219DA3C" w14:textId="33A6F9CA" w:rsidR="00295B2A" w:rsidRDefault="00295B2A" w:rsidP="007D623C">
      <w:pPr>
        <w:pStyle w:val="05BodyCopy"/>
        <w:numPr>
          <w:ilvl w:val="0"/>
          <w:numId w:val="23"/>
        </w:numPr>
      </w:pPr>
      <w:r>
        <w:t xml:space="preserve">Name: </w:t>
      </w:r>
      <w:r w:rsidR="003B7307">
        <w:t>Landing</w:t>
      </w:r>
    </w:p>
    <w:p w14:paraId="54D5FDCC" w14:textId="77777777" w:rsidR="00295B2A" w:rsidRDefault="00295B2A" w:rsidP="007D623C">
      <w:pPr>
        <w:pStyle w:val="05BodyCopy"/>
        <w:numPr>
          <w:ilvl w:val="0"/>
          <w:numId w:val="23"/>
        </w:numPr>
      </w:pPr>
      <w:r>
        <w:t>Type: Image</w:t>
      </w:r>
    </w:p>
    <w:p w14:paraId="30765852" w14:textId="77777777" w:rsidR="00295B2A" w:rsidRDefault="00295B2A" w:rsidP="00295B2A">
      <w:pPr>
        <w:pStyle w:val="05BodyCopy"/>
        <w:ind w:left="720"/>
        <w:rPr>
          <w:b/>
          <w:bCs/>
        </w:rPr>
      </w:pPr>
      <w:r w:rsidRPr="00A843B0">
        <w:rPr>
          <w:b/>
          <w:bCs/>
        </w:rPr>
        <w:t>Set Appearance</w:t>
      </w:r>
    </w:p>
    <w:p w14:paraId="47271A21" w14:textId="0FD55889" w:rsidR="00295B2A" w:rsidRPr="00A843B0" w:rsidRDefault="00295B2A" w:rsidP="003B7307">
      <w:pPr>
        <w:pStyle w:val="05BodyCopy"/>
        <w:ind w:left="1440"/>
        <w:rPr>
          <w:b/>
          <w:bCs/>
        </w:rPr>
      </w:pPr>
      <w:r>
        <w:t xml:space="preserve">Style: </w:t>
      </w:r>
      <w:proofErr w:type="spellStart"/>
      <w:r w:rsidR="003B7307">
        <w:rPr>
          <w:rFonts w:ascii="Consolas" w:hAnsi="Consolas" w:cs="Consolas"/>
          <w:color w:val="161B1C"/>
          <w:sz w:val="21"/>
          <w:szCs w:val="21"/>
          <w:shd w:val="clear" w:color="auto" w:fill="F5F8FA"/>
        </w:rPr>
        <w:t>ImageRef</w:t>
      </w:r>
      <w:proofErr w:type="spellEnd"/>
    </w:p>
    <w:p w14:paraId="422243BF" w14:textId="6B2055CE" w:rsidR="00295B2A" w:rsidRDefault="00295B2A" w:rsidP="00295B2A">
      <w:pPr>
        <w:pStyle w:val="05BodyCopy"/>
        <w:ind w:left="1440"/>
      </w:pPr>
      <w:r>
        <w:t xml:space="preserve">Value: </w:t>
      </w:r>
      <w:r w:rsidR="007D6C09" w:rsidRPr="004C073A">
        <w:t xml:space="preserve">e4fdbc1271f261107f440544f0bff446 </w:t>
      </w:r>
      <w:r w:rsidR="003B7307">
        <w:t xml:space="preserve">(your </w:t>
      </w:r>
      <w:proofErr w:type="spellStart"/>
      <w:r w:rsidR="003B7307">
        <w:t>sysID</w:t>
      </w:r>
      <w:proofErr w:type="spellEnd"/>
      <w:r w:rsidR="003B7307">
        <w:t xml:space="preserve"> you copied earlier)</w:t>
      </w:r>
    </w:p>
    <w:p w14:paraId="495CE968" w14:textId="06DD3357" w:rsidR="003B7307" w:rsidRDefault="003B7307" w:rsidP="003B7307">
      <w:pPr>
        <w:pStyle w:val="05BodyCopy"/>
        <w:ind w:left="720"/>
      </w:pPr>
      <w:r>
        <w:rPr>
          <w:noProof/>
        </w:rPr>
        <w:lastRenderedPageBreak/>
        <w:drawing>
          <wp:inline distT="0" distB="0" distL="0" distR="0" wp14:anchorId="6F0739AA" wp14:editId="0209DEA0">
            <wp:extent cx="4217885" cy="2141838"/>
            <wp:effectExtent l="0" t="0" r="0" b="5080"/>
            <wp:docPr id="1837608919" name="Picture 183760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608919" name="Picture 1837608919"/>
                    <pic:cNvPicPr/>
                  </pic:nvPicPr>
                  <pic:blipFill>
                    <a:blip r:embed="rId90"/>
                    <a:stretch>
                      <a:fillRect/>
                    </a:stretch>
                  </pic:blipFill>
                  <pic:spPr>
                    <a:xfrm>
                      <a:off x="0" y="0"/>
                      <a:ext cx="4242333" cy="2154253"/>
                    </a:xfrm>
                    <a:prstGeom prst="rect">
                      <a:avLst/>
                    </a:prstGeom>
                  </pic:spPr>
                </pic:pic>
              </a:graphicData>
            </a:graphic>
          </wp:inline>
        </w:drawing>
      </w:r>
    </w:p>
    <w:p w14:paraId="202AFF1E" w14:textId="408BA27E" w:rsidR="003B7307" w:rsidRDefault="003B7307" w:rsidP="007D623C">
      <w:pPr>
        <w:pStyle w:val="05BodyCopy"/>
        <w:numPr>
          <w:ilvl w:val="0"/>
          <w:numId w:val="28"/>
        </w:numPr>
      </w:pPr>
      <w:r>
        <w:t>Click ‘</w:t>
      </w:r>
      <w:r w:rsidRPr="003B7307">
        <w:rPr>
          <w:b/>
          <w:bCs/>
        </w:rPr>
        <w:t>save’</w:t>
      </w:r>
      <w:r>
        <w:t xml:space="preserve"> at the top right of your icon when done</w:t>
      </w:r>
      <w:r>
        <w:br/>
      </w:r>
      <w:r>
        <w:br/>
      </w:r>
      <w:r>
        <w:rPr>
          <w:noProof/>
        </w:rPr>
        <w:drawing>
          <wp:inline distT="0" distB="0" distL="0" distR="0" wp14:anchorId="2CFD38E2" wp14:editId="2FCE9B1A">
            <wp:extent cx="589692" cy="349701"/>
            <wp:effectExtent l="0" t="0" r="0" b="6350"/>
            <wp:docPr id="1035650149" name="Picture 1035650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650149" name="Picture 1035650149"/>
                    <pic:cNvPicPr/>
                  </pic:nvPicPr>
                  <pic:blipFill>
                    <a:blip r:embed="rId64"/>
                    <a:stretch>
                      <a:fillRect/>
                    </a:stretch>
                  </pic:blipFill>
                  <pic:spPr>
                    <a:xfrm>
                      <a:off x="0" y="0"/>
                      <a:ext cx="601965" cy="356979"/>
                    </a:xfrm>
                    <a:prstGeom prst="rect">
                      <a:avLst/>
                    </a:prstGeom>
                  </pic:spPr>
                </pic:pic>
              </a:graphicData>
            </a:graphic>
          </wp:inline>
        </w:drawing>
      </w:r>
    </w:p>
    <w:p w14:paraId="21B26944" w14:textId="68B64CE3" w:rsidR="003B7307" w:rsidRPr="003B7307" w:rsidRDefault="003B7307" w:rsidP="007D623C">
      <w:pPr>
        <w:pStyle w:val="05BodyCopy"/>
        <w:numPr>
          <w:ilvl w:val="0"/>
          <w:numId w:val="28"/>
        </w:numPr>
      </w:pPr>
      <w:r>
        <w:t xml:space="preserve">On your left-hand configuration tree, scroll up to the top and </w:t>
      </w:r>
      <w:proofErr w:type="gramStart"/>
      <w:r>
        <w:t>open up</w:t>
      </w:r>
      <w:proofErr w:type="gramEnd"/>
      <w:r>
        <w:t xml:space="preserve"> ‘</w:t>
      </w:r>
      <w:r w:rsidR="007D55EE">
        <w:rPr>
          <w:b/>
          <w:bCs/>
        </w:rPr>
        <w:t>Custom Image Icon Section</w:t>
      </w:r>
      <w:r w:rsidRPr="003B7307">
        <w:rPr>
          <w:b/>
          <w:bCs/>
        </w:rPr>
        <w:t>’</w:t>
      </w:r>
      <w:r>
        <w:rPr>
          <w:b/>
          <w:bCs/>
        </w:rPr>
        <w:br/>
      </w:r>
      <w:r>
        <w:rPr>
          <w:b/>
          <w:bCs/>
        </w:rPr>
        <w:br/>
      </w:r>
      <w:r w:rsidR="007D55EE">
        <w:rPr>
          <w:noProof/>
        </w:rPr>
        <w:drawing>
          <wp:inline distT="0" distB="0" distL="0" distR="0" wp14:anchorId="34B08552" wp14:editId="589E6E3B">
            <wp:extent cx="3753708" cy="687063"/>
            <wp:effectExtent l="0" t="0" r="0" b="0"/>
            <wp:docPr id="1812745366" name="Picture 181274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745366" name="Picture 1812745366"/>
                    <pic:cNvPicPr/>
                  </pic:nvPicPr>
                  <pic:blipFill>
                    <a:blip r:embed="rId91"/>
                    <a:stretch>
                      <a:fillRect/>
                    </a:stretch>
                  </pic:blipFill>
                  <pic:spPr>
                    <a:xfrm>
                      <a:off x="0" y="0"/>
                      <a:ext cx="3956909" cy="724256"/>
                    </a:xfrm>
                    <a:prstGeom prst="rect">
                      <a:avLst/>
                    </a:prstGeom>
                  </pic:spPr>
                </pic:pic>
              </a:graphicData>
            </a:graphic>
          </wp:inline>
        </w:drawing>
      </w:r>
    </w:p>
    <w:p w14:paraId="0954A075" w14:textId="2AC4C92A" w:rsidR="003B7307" w:rsidRPr="007D55EE" w:rsidRDefault="003B7307" w:rsidP="007D55EE">
      <w:pPr>
        <w:pStyle w:val="InstructionsNote"/>
        <w:numPr>
          <w:ilvl w:val="0"/>
          <w:numId w:val="0"/>
        </w:numPr>
        <w:ind w:left="720"/>
        <w:rPr>
          <w:rFonts w:eastAsia="Century Gothic" w:cs="Century Gothic"/>
          <w:i w:val="0"/>
          <w:iCs/>
        </w:rPr>
      </w:pPr>
      <w:r>
        <w:rPr>
          <w:rFonts w:eastAsia="Century Gothic" w:cs="Century Gothic"/>
        </w:rPr>
        <w:t xml:space="preserve">This will return you to your icon destination screen so that you can create another image </w:t>
      </w:r>
      <w:proofErr w:type="gramStart"/>
      <w:r>
        <w:rPr>
          <w:rFonts w:eastAsia="Century Gothic" w:cs="Century Gothic"/>
        </w:rPr>
        <w:t>icon</w:t>
      </w:r>
      <w:proofErr w:type="gramEnd"/>
    </w:p>
    <w:p w14:paraId="15DB0304" w14:textId="700821E5" w:rsidR="007D55EE" w:rsidRDefault="004662C4" w:rsidP="003B7307">
      <w:pPr>
        <w:pStyle w:val="05BodyCopy"/>
        <w:ind w:left="720"/>
      </w:pPr>
      <w:r>
        <w:rPr>
          <w:noProof/>
        </w:rPr>
        <w:drawing>
          <wp:inline distT="0" distB="0" distL="0" distR="0" wp14:anchorId="030942C9" wp14:editId="1553BE69">
            <wp:extent cx="4378477" cy="2726724"/>
            <wp:effectExtent l="0" t="0" r="3175" b="3810"/>
            <wp:docPr id="1417241207" name="Picture 1417241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339243" name="Picture 233339243"/>
                    <pic:cNvPicPr/>
                  </pic:nvPicPr>
                  <pic:blipFill>
                    <a:blip r:embed="rId85"/>
                    <a:stretch>
                      <a:fillRect/>
                    </a:stretch>
                  </pic:blipFill>
                  <pic:spPr>
                    <a:xfrm>
                      <a:off x="0" y="0"/>
                      <a:ext cx="4403089" cy="2742051"/>
                    </a:xfrm>
                    <a:prstGeom prst="rect">
                      <a:avLst/>
                    </a:prstGeom>
                  </pic:spPr>
                </pic:pic>
              </a:graphicData>
            </a:graphic>
          </wp:inline>
        </w:drawing>
      </w:r>
    </w:p>
    <w:p w14:paraId="1276B711" w14:textId="20F1CBCA" w:rsidR="007D55EE" w:rsidRDefault="007D55EE" w:rsidP="007D623C">
      <w:pPr>
        <w:pStyle w:val="05BodyCopy"/>
        <w:numPr>
          <w:ilvl w:val="0"/>
          <w:numId w:val="28"/>
        </w:numPr>
      </w:pPr>
      <w:r>
        <w:lastRenderedPageBreak/>
        <w:t xml:space="preserve">Under </w:t>
      </w:r>
      <w:r w:rsidRPr="00010B40">
        <w:rPr>
          <w:b/>
          <w:bCs/>
        </w:rPr>
        <w:t>icon section destination</w:t>
      </w:r>
      <w:r>
        <w:t>, click ‘</w:t>
      </w:r>
      <w:r w:rsidRPr="00010B40">
        <w:rPr>
          <w:b/>
          <w:bCs/>
        </w:rPr>
        <w:t>+</w:t>
      </w:r>
      <w:r>
        <w:rPr>
          <w:b/>
          <w:bCs/>
        </w:rPr>
        <w:t xml:space="preserve"> New</w:t>
      </w:r>
      <w:r>
        <w:t>’ icon to create a new record</w:t>
      </w:r>
      <w:r>
        <w:br/>
      </w:r>
      <w:r>
        <w:br/>
      </w:r>
      <w:r>
        <w:rPr>
          <w:noProof/>
        </w:rPr>
        <w:drawing>
          <wp:inline distT="0" distB="0" distL="0" distR="0" wp14:anchorId="77DD9B95" wp14:editId="0BA6AAC1">
            <wp:extent cx="5193957" cy="1031578"/>
            <wp:effectExtent l="0" t="0" r="635" b="0"/>
            <wp:docPr id="1290900778" name="Picture 1290900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17354" name="Picture 640717354"/>
                    <pic:cNvPicPr/>
                  </pic:nvPicPr>
                  <pic:blipFill>
                    <a:blip r:embed="rId86"/>
                    <a:stretch>
                      <a:fillRect/>
                    </a:stretch>
                  </pic:blipFill>
                  <pic:spPr>
                    <a:xfrm>
                      <a:off x="0" y="0"/>
                      <a:ext cx="5255343" cy="1043770"/>
                    </a:xfrm>
                    <a:prstGeom prst="rect">
                      <a:avLst/>
                    </a:prstGeom>
                  </pic:spPr>
                </pic:pic>
              </a:graphicData>
            </a:graphic>
          </wp:inline>
        </w:drawing>
      </w:r>
    </w:p>
    <w:p w14:paraId="6F59AFB6" w14:textId="77777777" w:rsidR="007D55EE" w:rsidRPr="00010B40" w:rsidRDefault="007D55EE" w:rsidP="007D623C">
      <w:pPr>
        <w:pStyle w:val="05BodyCopy"/>
        <w:numPr>
          <w:ilvl w:val="0"/>
          <w:numId w:val="28"/>
        </w:numPr>
      </w:pPr>
      <w:r>
        <w:t>Select ‘</w:t>
      </w:r>
      <w:r w:rsidRPr="00010B40">
        <w:rPr>
          <w:b/>
          <w:bCs/>
        </w:rPr>
        <w:t>screen’</w:t>
      </w:r>
      <w:r>
        <w:t xml:space="preserve"> and click </w:t>
      </w:r>
      <w:r w:rsidRPr="00010B40">
        <w:rPr>
          <w:b/>
          <w:bCs/>
        </w:rPr>
        <w:t>continue</w:t>
      </w:r>
      <w:r>
        <w:rPr>
          <w:b/>
          <w:bCs/>
        </w:rPr>
        <w:br/>
      </w:r>
      <w:r>
        <w:rPr>
          <w:b/>
          <w:bCs/>
        </w:rPr>
        <w:br/>
      </w:r>
      <w:r>
        <w:rPr>
          <w:noProof/>
        </w:rPr>
        <w:drawing>
          <wp:inline distT="0" distB="0" distL="0" distR="0" wp14:anchorId="13F158E6" wp14:editId="2CEC3E88">
            <wp:extent cx="3931997" cy="2843976"/>
            <wp:effectExtent l="0" t="0" r="5080" b="1270"/>
            <wp:docPr id="838935089" name="Picture 838935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84679" name="Picture 74884679"/>
                    <pic:cNvPicPr/>
                  </pic:nvPicPr>
                  <pic:blipFill>
                    <a:blip r:embed="rId87"/>
                    <a:stretch>
                      <a:fillRect/>
                    </a:stretch>
                  </pic:blipFill>
                  <pic:spPr>
                    <a:xfrm>
                      <a:off x="0" y="0"/>
                      <a:ext cx="3942469" cy="2851550"/>
                    </a:xfrm>
                    <a:prstGeom prst="rect">
                      <a:avLst/>
                    </a:prstGeom>
                  </pic:spPr>
                </pic:pic>
              </a:graphicData>
            </a:graphic>
          </wp:inline>
        </w:drawing>
      </w:r>
    </w:p>
    <w:p w14:paraId="5EB6C8B9" w14:textId="6E883538" w:rsidR="007D55EE" w:rsidRDefault="007D55EE" w:rsidP="007D623C">
      <w:pPr>
        <w:pStyle w:val="05BodyCopy"/>
        <w:numPr>
          <w:ilvl w:val="0"/>
          <w:numId w:val="28"/>
        </w:numPr>
      </w:pPr>
      <w:r>
        <w:t>Select and fill in the following fields:</w:t>
      </w:r>
      <w:r>
        <w:br/>
      </w:r>
      <w:r>
        <w:br/>
      </w:r>
      <w:r w:rsidRPr="00010B40">
        <w:rPr>
          <w:b/>
          <w:bCs/>
        </w:rPr>
        <w:t>Name</w:t>
      </w:r>
      <w:r>
        <w:t>: My Schedule</w:t>
      </w:r>
    </w:p>
    <w:p w14:paraId="253F3D25" w14:textId="3E7FEBA5" w:rsidR="007D55EE" w:rsidRDefault="007D55EE" w:rsidP="007D55EE">
      <w:pPr>
        <w:pStyle w:val="05BodyCopy"/>
        <w:ind w:left="720"/>
      </w:pPr>
      <w:r w:rsidRPr="00010B40">
        <w:rPr>
          <w:b/>
          <w:bCs/>
        </w:rPr>
        <w:t>Screen</w:t>
      </w:r>
      <w:r>
        <w:t>: My Schedule</w:t>
      </w:r>
    </w:p>
    <w:p w14:paraId="0619896A" w14:textId="18E58F31" w:rsidR="007D55EE" w:rsidRDefault="007D55EE" w:rsidP="007D55EE">
      <w:pPr>
        <w:pStyle w:val="05BodyCopy"/>
        <w:ind w:left="720"/>
      </w:pPr>
      <w:r w:rsidRPr="00010B40">
        <w:rPr>
          <w:b/>
          <w:bCs/>
        </w:rPr>
        <w:t>Icon</w:t>
      </w:r>
      <w:r>
        <w:t xml:space="preserve">: Icon-Clipboard </w:t>
      </w:r>
      <w:r w:rsidR="00E2007E">
        <w:t>(Icon will not matter since we are using a custom image)</w:t>
      </w:r>
    </w:p>
    <w:p w14:paraId="1CB95A3D" w14:textId="17D04514" w:rsidR="007D55EE" w:rsidRDefault="004A2114" w:rsidP="007D55EE">
      <w:pPr>
        <w:pStyle w:val="05BodyCopy"/>
        <w:ind w:left="720"/>
      </w:pPr>
      <w:r>
        <w:rPr>
          <w:noProof/>
        </w:rPr>
        <w:lastRenderedPageBreak/>
        <w:drawing>
          <wp:inline distT="0" distB="0" distL="0" distR="0" wp14:anchorId="2BF6DFD7" wp14:editId="5F9270E9">
            <wp:extent cx="3982995" cy="2631500"/>
            <wp:effectExtent l="0" t="0" r="5080" b="0"/>
            <wp:docPr id="250120862" name="Picture 250120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120862" name="Picture 250120862"/>
                    <pic:cNvPicPr/>
                  </pic:nvPicPr>
                  <pic:blipFill>
                    <a:blip r:embed="rId92"/>
                    <a:stretch>
                      <a:fillRect/>
                    </a:stretch>
                  </pic:blipFill>
                  <pic:spPr>
                    <a:xfrm>
                      <a:off x="0" y="0"/>
                      <a:ext cx="3998138" cy="2641505"/>
                    </a:xfrm>
                    <a:prstGeom prst="rect">
                      <a:avLst/>
                    </a:prstGeom>
                  </pic:spPr>
                </pic:pic>
              </a:graphicData>
            </a:graphic>
          </wp:inline>
        </w:drawing>
      </w:r>
    </w:p>
    <w:p w14:paraId="0DC78884" w14:textId="77777777" w:rsidR="007D55EE" w:rsidRDefault="007D55EE" w:rsidP="007D623C">
      <w:pPr>
        <w:pStyle w:val="05BodyCopy"/>
        <w:numPr>
          <w:ilvl w:val="0"/>
          <w:numId w:val="28"/>
        </w:numPr>
      </w:pPr>
      <w:r>
        <w:t>Click ‘</w:t>
      </w:r>
      <w:r w:rsidRPr="00010B40">
        <w:rPr>
          <w:b/>
          <w:bCs/>
        </w:rPr>
        <w:t>save’</w:t>
      </w:r>
      <w:r>
        <w:t xml:space="preserve"> at the top right of icon section destination screen</w:t>
      </w:r>
      <w:r>
        <w:br/>
      </w:r>
      <w:r>
        <w:br/>
      </w:r>
      <w:r>
        <w:rPr>
          <w:noProof/>
        </w:rPr>
        <w:drawing>
          <wp:inline distT="0" distB="0" distL="0" distR="0" wp14:anchorId="2C27252C" wp14:editId="74C9E0A6">
            <wp:extent cx="560173" cy="332196"/>
            <wp:effectExtent l="0" t="0" r="0" b="0"/>
            <wp:docPr id="1855434980" name="Picture 1855434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5888" name="Picture 20625888"/>
                    <pic:cNvPicPr/>
                  </pic:nvPicPr>
                  <pic:blipFill>
                    <a:blip r:embed="rId64"/>
                    <a:stretch>
                      <a:fillRect/>
                    </a:stretch>
                  </pic:blipFill>
                  <pic:spPr>
                    <a:xfrm>
                      <a:off x="0" y="0"/>
                      <a:ext cx="629602" cy="373369"/>
                    </a:xfrm>
                    <a:prstGeom prst="rect">
                      <a:avLst/>
                    </a:prstGeom>
                  </pic:spPr>
                </pic:pic>
              </a:graphicData>
            </a:graphic>
          </wp:inline>
        </w:drawing>
      </w:r>
    </w:p>
    <w:p w14:paraId="3ACCE5D4" w14:textId="514EF371" w:rsidR="007D55EE" w:rsidRDefault="007D55EE" w:rsidP="007D623C">
      <w:pPr>
        <w:pStyle w:val="05BodyCopy"/>
        <w:numPr>
          <w:ilvl w:val="0"/>
          <w:numId w:val="28"/>
        </w:numPr>
      </w:pPr>
      <w:r>
        <w:t xml:space="preserve">Under image, click ‘+ </w:t>
      </w:r>
      <w:r w:rsidRPr="00010B40">
        <w:rPr>
          <w:b/>
          <w:bCs/>
        </w:rPr>
        <w:t>new’</w:t>
      </w:r>
      <w:r>
        <w:t xml:space="preserve"> to create a new image.</w:t>
      </w:r>
      <w:r>
        <w:br/>
      </w:r>
      <w:r>
        <w:br/>
      </w:r>
      <w:r>
        <w:rPr>
          <w:noProof/>
        </w:rPr>
        <w:drawing>
          <wp:inline distT="0" distB="0" distL="0" distR="0" wp14:anchorId="7FBC2E12" wp14:editId="71406CC9">
            <wp:extent cx="5185719" cy="781182"/>
            <wp:effectExtent l="0" t="0" r="0" b="6350"/>
            <wp:docPr id="444536485" name="Picture 444536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77194" name="Picture 1308377194"/>
                    <pic:cNvPicPr/>
                  </pic:nvPicPr>
                  <pic:blipFill>
                    <a:blip r:embed="rId89"/>
                    <a:stretch>
                      <a:fillRect/>
                    </a:stretch>
                  </pic:blipFill>
                  <pic:spPr>
                    <a:xfrm>
                      <a:off x="0" y="0"/>
                      <a:ext cx="5225502" cy="787175"/>
                    </a:xfrm>
                    <a:prstGeom prst="rect">
                      <a:avLst/>
                    </a:prstGeom>
                  </pic:spPr>
                </pic:pic>
              </a:graphicData>
            </a:graphic>
          </wp:inline>
        </w:drawing>
      </w:r>
    </w:p>
    <w:p w14:paraId="6199C07E" w14:textId="77777777" w:rsidR="007D55EE" w:rsidRDefault="007D55EE" w:rsidP="007D623C">
      <w:pPr>
        <w:pStyle w:val="05BodyCopy"/>
        <w:numPr>
          <w:ilvl w:val="0"/>
          <w:numId w:val="28"/>
        </w:numPr>
      </w:pPr>
      <w:r>
        <w:t>Fill in the following fields:</w:t>
      </w:r>
    </w:p>
    <w:p w14:paraId="627A90BE" w14:textId="77777777" w:rsidR="007D55EE" w:rsidRPr="00A843B0" w:rsidRDefault="007D55EE" w:rsidP="007D55EE">
      <w:pPr>
        <w:pStyle w:val="05BodyCopy"/>
        <w:ind w:left="720"/>
        <w:rPr>
          <w:b/>
          <w:bCs/>
        </w:rPr>
      </w:pPr>
      <w:r w:rsidRPr="00A843B0">
        <w:rPr>
          <w:b/>
          <w:bCs/>
        </w:rPr>
        <w:t>Properties</w:t>
      </w:r>
    </w:p>
    <w:p w14:paraId="130FA33D" w14:textId="5413DA65" w:rsidR="007D55EE" w:rsidRDefault="007D55EE" w:rsidP="007D623C">
      <w:pPr>
        <w:pStyle w:val="05BodyCopy"/>
        <w:numPr>
          <w:ilvl w:val="0"/>
          <w:numId w:val="23"/>
        </w:numPr>
      </w:pPr>
      <w:r>
        <w:t>Name: Astro</w:t>
      </w:r>
    </w:p>
    <w:p w14:paraId="59F6294F" w14:textId="77777777" w:rsidR="007D55EE" w:rsidRDefault="007D55EE" w:rsidP="007D623C">
      <w:pPr>
        <w:pStyle w:val="05BodyCopy"/>
        <w:numPr>
          <w:ilvl w:val="0"/>
          <w:numId w:val="23"/>
        </w:numPr>
      </w:pPr>
      <w:r>
        <w:t>Type: Image</w:t>
      </w:r>
    </w:p>
    <w:p w14:paraId="539BA6D9" w14:textId="77777777" w:rsidR="007D55EE" w:rsidRDefault="007D55EE" w:rsidP="007D55EE">
      <w:pPr>
        <w:pStyle w:val="05BodyCopy"/>
        <w:ind w:left="720"/>
        <w:rPr>
          <w:b/>
          <w:bCs/>
        </w:rPr>
      </w:pPr>
      <w:r w:rsidRPr="00A843B0">
        <w:rPr>
          <w:b/>
          <w:bCs/>
        </w:rPr>
        <w:t>Set Appearance</w:t>
      </w:r>
    </w:p>
    <w:p w14:paraId="155CA2EF" w14:textId="77777777" w:rsidR="007D55EE" w:rsidRPr="00A843B0" w:rsidRDefault="007D55EE" w:rsidP="007D55EE">
      <w:pPr>
        <w:pStyle w:val="05BodyCopy"/>
        <w:ind w:left="1440"/>
        <w:rPr>
          <w:b/>
          <w:bCs/>
        </w:rPr>
      </w:pPr>
      <w:r>
        <w:t xml:space="preserve">Style: </w:t>
      </w:r>
      <w:proofErr w:type="spellStart"/>
      <w:r>
        <w:rPr>
          <w:rFonts w:ascii="Consolas" w:hAnsi="Consolas" w:cs="Consolas"/>
          <w:color w:val="161B1C"/>
          <w:sz w:val="21"/>
          <w:szCs w:val="21"/>
          <w:shd w:val="clear" w:color="auto" w:fill="F5F8FA"/>
        </w:rPr>
        <w:t>ImageRef</w:t>
      </w:r>
      <w:proofErr w:type="spellEnd"/>
    </w:p>
    <w:p w14:paraId="1DE364F9" w14:textId="6D0B0E45" w:rsidR="007D55EE" w:rsidRDefault="007D55EE" w:rsidP="007D55EE">
      <w:pPr>
        <w:pStyle w:val="05BodyCopy"/>
        <w:ind w:left="1440"/>
      </w:pPr>
      <w:r>
        <w:t xml:space="preserve">Value: </w:t>
      </w:r>
      <w:r w:rsidR="00FD2589" w:rsidRPr="00E51950">
        <w:t>bd1efc1271f261107f440544f0bff4d7</w:t>
      </w:r>
      <w:r w:rsidR="00FD2589">
        <w:t xml:space="preserve"> </w:t>
      </w:r>
      <w:r>
        <w:t xml:space="preserve">(your </w:t>
      </w:r>
      <w:proofErr w:type="spellStart"/>
      <w:r>
        <w:t>sysID</w:t>
      </w:r>
      <w:proofErr w:type="spellEnd"/>
      <w:r>
        <w:t xml:space="preserve"> you copied earlier)</w:t>
      </w:r>
    </w:p>
    <w:p w14:paraId="37A55623" w14:textId="77777777" w:rsidR="007D55EE" w:rsidRDefault="007D55EE" w:rsidP="007D55EE">
      <w:pPr>
        <w:pStyle w:val="05BodyCopy"/>
        <w:ind w:left="720"/>
      </w:pPr>
      <w:r>
        <w:rPr>
          <w:noProof/>
        </w:rPr>
        <w:lastRenderedPageBreak/>
        <w:drawing>
          <wp:inline distT="0" distB="0" distL="0" distR="0" wp14:anchorId="4F9A4BC9" wp14:editId="6D5A4618">
            <wp:extent cx="4217885" cy="2141838"/>
            <wp:effectExtent l="0" t="0" r="0" b="5080"/>
            <wp:docPr id="2101042010" name="Picture 210104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608919" name="Picture 1837608919"/>
                    <pic:cNvPicPr/>
                  </pic:nvPicPr>
                  <pic:blipFill>
                    <a:blip r:embed="rId90"/>
                    <a:stretch>
                      <a:fillRect/>
                    </a:stretch>
                  </pic:blipFill>
                  <pic:spPr>
                    <a:xfrm>
                      <a:off x="0" y="0"/>
                      <a:ext cx="4242333" cy="2154253"/>
                    </a:xfrm>
                    <a:prstGeom prst="rect">
                      <a:avLst/>
                    </a:prstGeom>
                  </pic:spPr>
                </pic:pic>
              </a:graphicData>
            </a:graphic>
          </wp:inline>
        </w:drawing>
      </w:r>
    </w:p>
    <w:p w14:paraId="5CE64099" w14:textId="77777777" w:rsidR="007D55EE" w:rsidRDefault="007D55EE" w:rsidP="007D623C">
      <w:pPr>
        <w:pStyle w:val="05BodyCopy"/>
        <w:numPr>
          <w:ilvl w:val="0"/>
          <w:numId w:val="28"/>
        </w:numPr>
      </w:pPr>
      <w:r>
        <w:t>Click ‘</w:t>
      </w:r>
      <w:r w:rsidRPr="003B7307">
        <w:rPr>
          <w:b/>
          <w:bCs/>
        </w:rPr>
        <w:t>save’</w:t>
      </w:r>
      <w:r>
        <w:t xml:space="preserve"> at the top right of your icon when done</w:t>
      </w:r>
      <w:r>
        <w:br/>
      </w:r>
      <w:r>
        <w:br/>
      </w:r>
      <w:r>
        <w:rPr>
          <w:noProof/>
        </w:rPr>
        <w:drawing>
          <wp:inline distT="0" distB="0" distL="0" distR="0" wp14:anchorId="3B3FEC06" wp14:editId="1E4E6BD6">
            <wp:extent cx="589692" cy="349701"/>
            <wp:effectExtent l="0" t="0" r="0" b="6350"/>
            <wp:docPr id="1147286684" name="Picture 1147286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650149" name="Picture 1035650149"/>
                    <pic:cNvPicPr/>
                  </pic:nvPicPr>
                  <pic:blipFill>
                    <a:blip r:embed="rId64"/>
                    <a:stretch>
                      <a:fillRect/>
                    </a:stretch>
                  </pic:blipFill>
                  <pic:spPr>
                    <a:xfrm>
                      <a:off x="0" y="0"/>
                      <a:ext cx="601965" cy="356979"/>
                    </a:xfrm>
                    <a:prstGeom prst="rect">
                      <a:avLst/>
                    </a:prstGeom>
                  </pic:spPr>
                </pic:pic>
              </a:graphicData>
            </a:graphic>
          </wp:inline>
        </w:drawing>
      </w:r>
    </w:p>
    <w:p w14:paraId="08491D27" w14:textId="77A09339" w:rsidR="007D55EE" w:rsidRPr="003B7307" w:rsidRDefault="007D55EE" w:rsidP="007D623C">
      <w:pPr>
        <w:pStyle w:val="05BodyCopy"/>
        <w:numPr>
          <w:ilvl w:val="0"/>
          <w:numId w:val="28"/>
        </w:numPr>
      </w:pPr>
      <w:r>
        <w:t xml:space="preserve">On your left-hand configuration tree, scroll up to the top and </w:t>
      </w:r>
      <w:proofErr w:type="gramStart"/>
      <w:r>
        <w:t>open up</w:t>
      </w:r>
      <w:proofErr w:type="gramEnd"/>
      <w:r>
        <w:t xml:space="preserve"> ‘</w:t>
      </w:r>
      <w:r w:rsidR="004A2114">
        <w:rPr>
          <w:b/>
          <w:bCs/>
        </w:rPr>
        <w:t>Custom Image Icon Section’</w:t>
      </w:r>
      <w:r>
        <w:rPr>
          <w:b/>
          <w:bCs/>
        </w:rPr>
        <w:br/>
      </w:r>
      <w:r>
        <w:rPr>
          <w:b/>
          <w:bCs/>
        </w:rPr>
        <w:br/>
      </w:r>
      <w:r>
        <w:rPr>
          <w:noProof/>
        </w:rPr>
        <w:drawing>
          <wp:inline distT="0" distB="0" distL="0" distR="0" wp14:anchorId="0E07584B" wp14:editId="143CECE1">
            <wp:extent cx="3984368" cy="729282"/>
            <wp:effectExtent l="0" t="0" r="3810" b="0"/>
            <wp:docPr id="904619270" name="Picture 904619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619270" name="Picture 904619270"/>
                    <pic:cNvPicPr/>
                  </pic:nvPicPr>
                  <pic:blipFill>
                    <a:blip r:embed="rId91"/>
                    <a:stretch>
                      <a:fillRect/>
                    </a:stretch>
                  </pic:blipFill>
                  <pic:spPr>
                    <a:xfrm>
                      <a:off x="0" y="0"/>
                      <a:ext cx="4082051" cy="747161"/>
                    </a:xfrm>
                    <a:prstGeom prst="rect">
                      <a:avLst/>
                    </a:prstGeom>
                  </pic:spPr>
                </pic:pic>
              </a:graphicData>
            </a:graphic>
          </wp:inline>
        </w:drawing>
      </w:r>
    </w:p>
    <w:p w14:paraId="77F02666" w14:textId="42A70CDD" w:rsidR="007D55EE" w:rsidRDefault="007D55EE" w:rsidP="007D55EE">
      <w:pPr>
        <w:pStyle w:val="InstructionsNote"/>
        <w:numPr>
          <w:ilvl w:val="0"/>
          <w:numId w:val="0"/>
        </w:numPr>
        <w:ind w:left="720"/>
        <w:rPr>
          <w:rFonts w:eastAsia="Century Gothic" w:cs="Century Gothic"/>
        </w:rPr>
      </w:pPr>
      <w:r>
        <w:rPr>
          <w:rFonts w:eastAsia="Century Gothic" w:cs="Century Gothic"/>
        </w:rPr>
        <w:t xml:space="preserve">This will return you to your icon destination screen so that you can create another image </w:t>
      </w:r>
      <w:proofErr w:type="gramStart"/>
      <w:r>
        <w:rPr>
          <w:rFonts w:eastAsia="Century Gothic" w:cs="Century Gothic"/>
        </w:rPr>
        <w:t>icon</w:t>
      </w:r>
      <w:proofErr w:type="gramEnd"/>
    </w:p>
    <w:p w14:paraId="2F5F2C10" w14:textId="12337EF9" w:rsidR="00457FF2" w:rsidRDefault="004662C4" w:rsidP="00457FF2">
      <w:pPr>
        <w:pStyle w:val="05BodyCopy"/>
        <w:ind w:left="720"/>
      </w:pPr>
      <w:r>
        <w:rPr>
          <w:noProof/>
        </w:rPr>
        <w:drawing>
          <wp:inline distT="0" distB="0" distL="0" distR="0" wp14:anchorId="5C9ABF5E" wp14:editId="37AC59BB">
            <wp:extent cx="4378477" cy="2726724"/>
            <wp:effectExtent l="0" t="0" r="3175" b="3810"/>
            <wp:docPr id="1271164051" name="Picture 1271164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339243" name="Picture 233339243"/>
                    <pic:cNvPicPr/>
                  </pic:nvPicPr>
                  <pic:blipFill>
                    <a:blip r:embed="rId85"/>
                    <a:stretch>
                      <a:fillRect/>
                    </a:stretch>
                  </pic:blipFill>
                  <pic:spPr>
                    <a:xfrm>
                      <a:off x="0" y="0"/>
                      <a:ext cx="4403089" cy="2742051"/>
                    </a:xfrm>
                    <a:prstGeom prst="rect">
                      <a:avLst/>
                    </a:prstGeom>
                  </pic:spPr>
                </pic:pic>
              </a:graphicData>
            </a:graphic>
          </wp:inline>
        </w:drawing>
      </w:r>
    </w:p>
    <w:p w14:paraId="3EDAAEF5" w14:textId="3367C78D" w:rsidR="004A2114" w:rsidRDefault="004A2114" w:rsidP="007D623C">
      <w:pPr>
        <w:pStyle w:val="05BodyCopy"/>
        <w:numPr>
          <w:ilvl w:val="0"/>
          <w:numId w:val="28"/>
        </w:numPr>
      </w:pPr>
      <w:r>
        <w:lastRenderedPageBreak/>
        <w:t xml:space="preserve">Under </w:t>
      </w:r>
      <w:r w:rsidRPr="00010B40">
        <w:rPr>
          <w:b/>
          <w:bCs/>
        </w:rPr>
        <w:t>icon section destination</w:t>
      </w:r>
      <w:r>
        <w:t>, click ‘</w:t>
      </w:r>
      <w:r w:rsidRPr="00010B40">
        <w:rPr>
          <w:b/>
          <w:bCs/>
        </w:rPr>
        <w:t>+</w:t>
      </w:r>
      <w:r>
        <w:rPr>
          <w:b/>
          <w:bCs/>
        </w:rPr>
        <w:t xml:space="preserve"> New</w:t>
      </w:r>
      <w:r>
        <w:t>’ icon to create a new record</w:t>
      </w:r>
      <w:r>
        <w:br/>
      </w:r>
      <w:r>
        <w:br/>
      </w:r>
      <w:r>
        <w:rPr>
          <w:noProof/>
        </w:rPr>
        <w:drawing>
          <wp:inline distT="0" distB="0" distL="0" distR="0" wp14:anchorId="1779A6FF" wp14:editId="3108448D">
            <wp:extent cx="5193957" cy="1031578"/>
            <wp:effectExtent l="0" t="0" r="635" b="0"/>
            <wp:docPr id="1209558073" name="Picture 1209558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17354" name="Picture 640717354"/>
                    <pic:cNvPicPr/>
                  </pic:nvPicPr>
                  <pic:blipFill>
                    <a:blip r:embed="rId86"/>
                    <a:stretch>
                      <a:fillRect/>
                    </a:stretch>
                  </pic:blipFill>
                  <pic:spPr>
                    <a:xfrm>
                      <a:off x="0" y="0"/>
                      <a:ext cx="5255343" cy="1043770"/>
                    </a:xfrm>
                    <a:prstGeom prst="rect">
                      <a:avLst/>
                    </a:prstGeom>
                  </pic:spPr>
                </pic:pic>
              </a:graphicData>
            </a:graphic>
          </wp:inline>
        </w:drawing>
      </w:r>
    </w:p>
    <w:p w14:paraId="6676C558" w14:textId="77777777" w:rsidR="004A2114" w:rsidRPr="00010B40" w:rsidRDefault="004A2114" w:rsidP="007D623C">
      <w:pPr>
        <w:pStyle w:val="05BodyCopy"/>
        <w:numPr>
          <w:ilvl w:val="0"/>
          <w:numId w:val="28"/>
        </w:numPr>
      </w:pPr>
      <w:r>
        <w:t>Select ‘</w:t>
      </w:r>
      <w:r w:rsidRPr="00010B40">
        <w:rPr>
          <w:b/>
          <w:bCs/>
        </w:rPr>
        <w:t>screen’</w:t>
      </w:r>
      <w:r>
        <w:t xml:space="preserve"> and click </w:t>
      </w:r>
      <w:r w:rsidRPr="00010B40">
        <w:rPr>
          <w:b/>
          <w:bCs/>
        </w:rPr>
        <w:t>continue</w:t>
      </w:r>
      <w:r>
        <w:rPr>
          <w:b/>
          <w:bCs/>
        </w:rPr>
        <w:br/>
      </w:r>
      <w:r>
        <w:rPr>
          <w:b/>
          <w:bCs/>
        </w:rPr>
        <w:br/>
      </w:r>
      <w:r>
        <w:rPr>
          <w:noProof/>
        </w:rPr>
        <w:drawing>
          <wp:inline distT="0" distB="0" distL="0" distR="0" wp14:anchorId="253AACBE" wp14:editId="5701AE7E">
            <wp:extent cx="3931997" cy="2843976"/>
            <wp:effectExtent l="0" t="0" r="5080" b="1270"/>
            <wp:docPr id="1983022160" name="Picture 1983022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84679" name="Picture 74884679"/>
                    <pic:cNvPicPr/>
                  </pic:nvPicPr>
                  <pic:blipFill>
                    <a:blip r:embed="rId87"/>
                    <a:stretch>
                      <a:fillRect/>
                    </a:stretch>
                  </pic:blipFill>
                  <pic:spPr>
                    <a:xfrm>
                      <a:off x="0" y="0"/>
                      <a:ext cx="3942469" cy="2851550"/>
                    </a:xfrm>
                    <a:prstGeom prst="rect">
                      <a:avLst/>
                    </a:prstGeom>
                  </pic:spPr>
                </pic:pic>
              </a:graphicData>
            </a:graphic>
          </wp:inline>
        </w:drawing>
      </w:r>
    </w:p>
    <w:p w14:paraId="757DA0B9" w14:textId="2E839918" w:rsidR="004A2114" w:rsidRDefault="004A2114" w:rsidP="007D623C">
      <w:pPr>
        <w:pStyle w:val="05BodyCopy"/>
        <w:numPr>
          <w:ilvl w:val="0"/>
          <w:numId w:val="28"/>
        </w:numPr>
      </w:pPr>
      <w:r>
        <w:t>Select and fill in the following fields:</w:t>
      </w:r>
      <w:r>
        <w:br/>
      </w:r>
      <w:r>
        <w:br/>
      </w:r>
      <w:r w:rsidRPr="00010B40">
        <w:rPr>
          <w:b/>
          <w:bCs/>
        </w:rPr>
        <w:t>Name</w:t>
      </w:r>
      <w:r>
        <w:t xml:space="preserve">: My task </w:t>
      </w:r>
      <w:proofErr w:type="gramStart"/>
      <w:r>
        <w:t>map</w:t>
      </w:r>
      <w:proofErr w:type="gramEnd"/>
    </w:p>
    <w:p w14:paraId="6F8BDEA7" w14:textId="2952B753" w:rsidR="004A2114" w:rsidRDefault="004A2114" w:rsidP="004A2114">
      <w:pPr>
        <w:pStyle w:val="05BodyCopy"/>
        <w:ind w:left="720"/>
      </w:pPr>
      <w:r w:rsidRPr="00010B40">
        <w:rPr>
          <w:b/>
          <w:bCs/>
        </w:rPr>
        <w:t>Screen</w:t>
      </w:r>
      <w:r>
        <w:t xml:space="preserve">: My task </w:t>
      </w:r>
      <w:proofErr w:type="gramStart"/>
      <w:r>
        <w:t>map</w:t>
      </w:r>
      <w:proofErr w:type="gramEnd"/>
    </w:p>
    <w:p w14:paraId="63E999D6" w14:textId="4FBCCBDC" w:rsidR="004A2114" w:rsidRDefault="004A2114" w:rsidP="004A2114">
      <w:pPr>
        <w:pStyle w:val="05BodyCopy"/>
        <w:ind w:left="720"/>
      </w:pPr>
      <w:r w:rsidRPr="00010B40">
        <w:rPr>
          <w:b/>
          <w:bCs/>
        </w:rPr>
        <w:t>Icon</w:t>
      </w:r>
      <w:r>
        <w:t xml:space="preserve">: Icon-Clipboard </w:t>
      </w:r>
      <w:r w:rsidR="00E2007E">
        <w:t>(Icon will not matter since we are using a custom image)</w:t>
      </w:r>
    </w:p>
    <w:p w14:paraId="13BF999C" w14:textId="30FC7F74" w:rsidR="004A2114" w:rsidRDefault="004A2114" w:rsidP="004A2114">
      <w:pPr>
        <w:pStyle w:val="05BodyCopy"/>
        <w:ind w:left="720"/>
      </w:pPr>
      <w:r>
        <w:rPr>
          <w:noProof/>
        </w:rPr>
        <w:lastRenderedPageBreak/>
        <w:drawing>
          <wp:inline distT="0" distB="0" distL="0" distR="0" wp14:anchorId="61B24E7E" wp14:editId="4B5EA7AA">
            <wp:extent cx="3632886" cy="2404459"/>
            <wp:effectExtent l="0" t="0" r="0" b="0"/>
            <wp:docPr id="95964255" name="Picture 95964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4255" name="Picture 95964255"/>
                    <pic:cNvPicPr/>
                  </pic:nvPicPr>
                  <pic:blipFill>
                    <a:blip r:embed="rId93"/>
                    <a:stretch>
                      <a:fillRect/>
                    </a:stretch>
                  </pic:blipFill>
                  <pic:spPr>
                    <a:xfrm>
                      <a:off x="0" y="0"/>
                      <a:ext cx="3725635" cy="2465846"/>
                    </a:xfrm>
                    <a:prstGeom prst="rect">
                      <a:avLst/>
                    </a:prstGeom>
                  </pic:spPr>
                </pic:pic>
              </a:graphicData>
            </a:graphic>
          </wp:inline>
        </w:drawing>
      </w:r>
    </w:p>
    <w:p w14:paraId="3874BA9B" w14:textId="77777777" w:rsidR="004A2114" w:rsidRDefault="004A2114" w:rsidP="007D623C">
      <w:pPr>
        <w:pStyle w:val="05BodyCopy"/>
        <w:numPr>
          <w:ilvl w:val="0"/>
          <w:numId w:val="28"/>
        </w:numPr>
      </w:pPr>
      <w:r>
        <w:t>Click ‘</w:t>
      </w:r>
      <w:r w:rsidRPr="00010B40">
        <w:rPr>
          <w:b/>
          <w:bCs/>
        </w:rPr>
        <w:t>save’</w:t>
      </w:r>
      <w:r>
        <w:t xml:space="preserve"> at the top right of icon section destination screen</w:t>
      </w:r>
      <w:r>
        <w:br/>
      </w:r>
      <w:r>
        <w:br/>
      </w:r>
      <w:r>
        <w:rPr>
          <w:noProof/>
        </w:rPr>
        <w:drawing>
          <wp:inline distT="0" distB="0" distL="0" distR="0" wp14:anchorId="3E329666" wp14:editId="35C08C97">
            <wp:extent cx="560173" cy="332196"/>
            <wp:effectExtent l="0" t="0" r="0" b="0"/>
            <wp:docPr id="1522015142" name="Picture 1522015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5888" name="Picture 20625888"/>
                    <pic:cNvPicPr/>
                  </pic:nvPicPr>
                  <pic:blipFill>
                    <a:blip r:embed="rId64"/>
                    <a:stretch>
                      <a:fillRect/>
                    </a:stretch>
                  </pic:blipFill>
                  <pic:spPr>
                    <a:xfrm>
                      <a:off x="0" y="0"/>
                      <a:ext cx="629602" cy="373369"/>
                    </a:xfrm>
                    <a:prstGeom prst="rect">
                      <a:avLst/>
                    </a:prstGeom>
                  </pic:spPr>
                </pic:pic>
              </a:graphicData>
            </a:graphic>
          </wp:inline>
        </w:drawing>
      </w:r>
    </w:p>
    <w:p w14:paraId="7127AA57" w14:textId="77777777" w:rsidR="004A2114" w:rsidRDefault="004A2114" w:rsidP="007D623C">
      <w:pPr>
        <w:pStyle w:val="05BodyCopy"/>
        <w:numPr>
          <w:ilvl w:val="0"/>
          <w:numId w:val="28"/>
        </w:numPr>
      </w:pPr>
      <w:r>
        <w:t xml:space="preserve">Under image, click ‘+ </w:t>
      </w:r>
      <w:r w:rsidRPr="00010B40">
        <w:rPr>
          <w:b/>
          <w:bCs/>
        </w:rPr>
        <w:t>new’</w:t>
      </w:r>
      <w:r>
        <w:t xml:space="preserve"> to create a new image.</w:t>
      </w:r>
      <w:r>
        <w:br/>
      </w:r>
      <w:r>
        <w:br/>
      </w:r>
      <w:r>
        <w:rPr>
          <w:noProof/>
        </w:rPr>
        <w:drawing>
          <wp:inline distT="0" distB="0" distL="0" distR="0" wp14:anchorId="36DE45E9" wp14:editId="082CD94F">
            <wp:extent cx="5185719" cy="781182"/>
            <wp:effectExtent l="0" t="0" r="0" b="6350"/>
            <wp:docPr id="1096630864" name="Picture 1096630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77194" name="Picture 1308377194"/>
                    <pic:cNvPicPr/>
                  </pic:nvPicPr>
                  <pic:blipFill>
                    <a:blip r:embed="rId89"/>
                    <a:stretch>
                      <a:fillRect/>
                    </a:stretch>
                  </pic:blipFill>
                  <pic:spPr>
                    <a:xfrm>
                      <a:off x="0" y="0"/>
                      <a:ext cx="5225502" cy="787175"/>
                    </a:xfrm>
                    <a:prstGeom prst="rect">
                      <a:avLst/>
                    </a:prstGeom>
                  </pic:spPr>
                </pic:pic>
              </a:graphicData>
            </a:graphic>
          </wp:inline>
        </w:drawing>
      </w:r>
    </w:p>
    <w:p w14:paraId="19BECA3D" w14:textId="77777777" w:rsidR="004A2114" w:rsidRDefault="004A2114" w:rsidP="007D623C">
      <w:pPr>
        <w:pStyle w:val="05BodyCopy"/>
        <w:numPr>
          <w:ilvl w:val="0"/>
          <w:numId w:val="28"/>
        </w:numPr>
      </w:pPr>
      <w:r>
        <w:t>Fill in the following fields:</w:t>
      </w:r>
    </w:p>
    <w:p w14:paraId="476138BD" w14:textId="77777777" w:rsidR="004A2114" w:rsidRPr="00A843B0" w:rsidRDefault="004A2114" w:rsidP="004A2114">
      <w:pPr>
        <w:pStyle w:val="05BodyCopy"/>
        <w:ind w:left="720"/>
        <w:rPr>
          <w:b/>
          <w:bCs/>
        </w:rPr>
      </w:pPr>
      <w:r w:rsidRPr="00A843B0">
        <w:rPr>
          <w:b/>
          <w:bCs/>
        </w:rPr>
        <w:t>Properties</w:t>
      </w:r>
    </w:p>
    <w:p w14:paraId="77CA756F" w14:textId="3C4CC4D9" w:rsidR="004A2114" w:rsidRDefault="004A2114" w:rsidP="007D623C">
      <w:pPr>
        <w:pStyle w:val="05BodyCopy"/>
        <w:numPr>
          <w:ilvl w:val="0"/>
          <w:numId w:val="23"/>
        </w:numPr>
      </w:pPr>
      <w:r>
        <w:t>Name: Flying</w:t>
      </w:r>
    </w:p>
    <w:p w14:paraId="2D082E2B" w14:textId="77777777" w:rsidR="004A2114" w:rsidRDefault="004A2114" w:rsidP="007D623C">
      <w:pPr>
        <w:pStyle w:val="05BodyCopy"/>
        <w:numPr>
          <w:ilvl w:val="0"/>
          <w:numId w:val="23"/>
        </w:numPr>
      </w:pPr>
      <w:r>
        <w:t>Type: Image</w:t>
      </w:r>
    </w:p>
    <w:p w14:paraId="2DDFF16D" w14:textId="77777777" w:rsidR="004A2114" w:rsidRDefault="004A2114" w:rsidP="004A2114">
      <w:pPr>
        <w:pStyle w:val="05BodyCopy"/>
        <w:ind w:left="720"/>
        <w:rPr>
          <w:b/>
          <w:bCs/>
        </w:rPr>
      </w:pPr>
      <w:r w:rsidRPr="00A843B0">
        <w:rPr>
          <w:b/>
          <w:bCs/>
        </w:rPr>
        <w:t>Set Appearance</w:t>
      </w:r>
    </w:p>
    <w:p w14:paraId="033DB938" w14:textId="77777777" w:rsidR="004A2114" w:rsidRPr="00A843B0" w:rsidRDefault="004A2114" w:rsidP="004A2114">
      <w:pPr>
        <w:pStyle w:val="05BodyCopy"/>
        <w:ind w:left="1440"/>
        <w:rPr>
          <w:b/>
          <w:bCs/>
        </w:rPr>
      </w:pPr>
      <w:r>
        <w:t xml:space="preserve">Style: </w:t>
      </w:r>
      <w:proofErr w:type="spellStart"/>
      <w:r>
        <w:rPr>
          <w:rFonts w:ascii="Consolas" w:hAnsi="Consolas" w:cs="Consolas"/>
          <w:color w:val="161B1C"/>
          <w:sz w:val="21"/>
          <w:szCs w:val="21"/>
          <w:shd w:val="clear" w:color="auto" w:fill="F5F8FA"/>
        </w:rPr>
        <w:t>ImageRef</w:t>
      </w:r>
      <w:proofErr w:type="spellEnd"/>
    </w:p>
    <w:p w14:paraId="71F74BEB" w14:textId="606035B3" w:rsidR="004A2114" w:rsidRDefault="004A2114" w:rsidP="004A2114">
      <w:pPr>
        <w:pStyle w:val="05BodyCopy"/>
        <w:ind w:left="1440"/>
      </w:pPr>
      <w:r>
        <w:t xml:space="preserve">Value: </w:t>
      </w:r>
      <w:r w:rsidR="00D81D9D" w:rsidRPr="00685876">
        <w:t>644ef4de71b261107f440544f0bff49f</w:t>
      </w:r>
      <w:r w:rsidR="00D81D9D">
        <w:t xml:space="preserve"> </w:t>
      </w:r>
      <w:r>
        <w:t xml:space="preserve">(your </w:t>
      </w:r>
      <w:proofErr w:type="spellStart"/>
      <w:r>
        <w:t>sysID</w:t>
      </w:r>
      <w:proofErr w:type="spellEnd"/>
      <w:r>
        <w:t xml:space="preserve"> you copied earlier)</w:t>
      </w:r>
    </w:p>
    <w:p w14:paraId="37286784" w14:textId="0783E0AF" w:rsidR="004A2114" w:rsidRDefault="004A2114" w:rsidP="004A2114">
      <w:pPr>
        <w:pStyle w:val="05BodyCopy"/>
        <w:ind w:left="720"/>
      </w:pPr>
      <w:r>
        <w:rPr>
          <w:noProof/>
        </w:rPr>
        <w:lastRenderedPageBreak/>
        <w:drawing>
          <wp:inline distT="0" distB="0" distL="0" distR="0" wp14:anchorId="694F5D9B" wp14:editId="49E4962C">
            <wp:extent cx="4197178" cy="2135808"/>
            <wp:effectExtent l="0" t="0" r="0" b="0"/>
            <wp:docPr id="262541617" name="Picture 262541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541617" name="Picture 262541617"/>
                    <pic:cNvPicPr/>
                  </pic:nvPicPr>
                  <pic:blipFill>
                    <a:blip r:embed="rId94"/>
                    <a:stretch>
                      <a:fillRect/>
                    </a:stretch>
                  </pic:blipFill>
                  <pic:spPr>
                    <a:xfrm>
                      <a:off x="0" y="0"/>
                      <a:ext cx="4206303" cy="2140452"/>
                    </a:xfrm>
                    <a:prstGeom prst="rect">
                      <a:avLst/>
                    </a:prstGeom>
                  </pic:spPr>
                </pic:pic>
              </a:graphicData>
            </a:graphic>
          </wp:inline>
        </w:drawing>
      </w:r>
    </w:p>
    <w:p w14:paraId="24180826" w14:textId="77777777" w:rsidR="004A2114" w:rsidRDefault="004A2114" w:rsidP="007D623C">
      <w:pPr>
        <w:pStyle w:val="05BodyCopy"/>
        <w:numPr>
          <w:ilvl w:val="0"/>
          <w:numId w:val="28"/>
        </w:numPr>
      </w:pPr>
      <w:r>
        <w:t>Click ‘</w:t>
      </w:r>
      <w:r w:rsidRPr="003B7307">
        <w:rPr>
          <w:b/>
          <w:bCs/>
        </w:rPr>
        <w:t>save’</w:t>
      </w:r>
      <w:r>
        <w:t xml:space="preserve"> at the top right of your icon when done</w:t>
      </w:r>
      <w:r>
        <w:br/>
      </w:r>
      <w:r>
        <w:br/>
      </w:r>
      <w:r>
        <w:rPr>
          <w:noProof/>
        </w:rPr>
        <w:drawing>
          <wp:inline distT="0" distB="0" distL="0" distR="0" wp14:anchorId="733E415C" wp14:editId="365E64C0">
            <wp:extent cx="589692" cy="349701"/>
            <wp:effectExtent l="0" t="0" r="0" b="6350"/>
            <wp:docPr id="468955696" name="Picture 468955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650149" name="Picture 1035650149"/>
                    <pic:cNvPicPr/>
                  </pic:nvPicPr>
                  <pic:blipFill>
                    <a:blip r:embed="rId64"/>
                    <a:stretch>
                      <a:fillRect/>
                    </a:stretch>
                  </pic:blipFill>
                  <pic:spPr>
                    <a:xfrm>
                      <a:off x="0" y="0"/>
                      <a:ext cx="601965" cy="356979"/>
                    </a:xfrm>
                    <a:prstGeom prst="rect">
                      <a:avLst/>
                    </a:prstGeom>
                  </pic:spPr>
                </pic:pic>
              </a:graphicData>
            </a:graphic>
          </wp:inline>
        </w:drawing>
      </w:r>
    </w:p>
    <w:p w14:paraId="48FD6170" w14:textId="77777777" w:rsidR="004A2114" w:rsidRPr="003B7307" w:rsidRDefault="004A2114" w:rsidP="007D623C">
      <w:pPr>
        <w:pStyle w:val="05BodyCopy"/>
        <w:numPr>
          <w:ilvl w:val="0"/>
          <w:numId w:val="28"/>
        </w:numPr>
      </w:pPr>
      <w:r>
        <w:t xml:space="preserve">On your left-hand configuration tree, scroll up to the top and </w:t>
      </w:r>
      <w:proofErr w:type="gramStart"/>
      <w:r>
        <w:t>open up</w:t>
      </w:r>
      <w:proofErr w:type="gramEnd"/>
      <w:r>
        <w:t xml:space="preserve"> ‘</w:t>
      </w:r>
      <w:r>
        <w:rPr>
          <w:b/>
          <w:bCs/>
        </w:rPr>
        <w:t>Custom Image Icon Section’</w:t>
      </w:r>
      <w:r>
        <w:rPr>
          <w:b/>
          <w:bCs/>
        </w:rPr>
        <w:br/>
      </w:r>
      <w:r>
        <w:rPr>
          <w:b/>
          <w:bCs/>
        </w:rPr>
        <w:br/>
      </w:r>
      <w:r>
        <w:rPr>
          <w:noProof/>
        </w:rPr>
        <w:drawing>
          <wp:inline distT="0" distB="0" distL="0" distR="0" wp14:anchorId="5E4BFD2E" wp14:editId="23185A6A">
            <wp:extent cx="3591697" cy="657409"/>
            <wp:effectExtent l="0" t="0" r="2540" b="3175"/>
            <wp:docPr id="486958384" name="Picture 486958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619270" name="Picture 904619270"/>
                    <pic:cNvPicPr/>
                  </pic:nvPicPr>
                  <pic:blipFill>
                    <a:blip r:embed="rId91"/>
                    <a:stretch>
                      <a:fillRect/>
                    </a:stretch>
                  </pic:blipFill>
                  <pic:spPr>
                    <a:xfrm>
                      <a:off x="0" y="0"/>
                      <a:ext cx="3704433" cy="678044"/>
                    </a:xfrm>
                    <a:prstGeom prst="rect">
                      <a:avLst/>
                    </a:prstGeom>
                  </pic:spPr>
                </pic:pic>
              </a:graphicData>
            </a:graphic>
          </wp:inline>
        </w:drawing>
      </w:r>
    </w:p>
    <w:p w14:paraId="3E59566C" w14:textId="62FD0111" w:rsidR="004A2114" w:rsidRPr="004A2114" w:rsidRDefault="004A2114" w:rsidP="004A2114">
      <w:pPr>
        <w:pStyle w:val="InstructionsNote"/>
        <w:numPr>
          <w:ilvl w:val="0"/>
          <w:numId w:val="0"/>
        </w:numPr>
        <w:ind w:left="720"/>
        <w:rPr>
          <w:rFonts w:eastAsia="Century Gothic" w:cs="Century Gothic"/>
          <w:i w:val="0"/>
          <w:iCs/>
        </w:rPr>
      </w:pPr>
      <w:r>
        <w:rPr>
          <w:rFonts w:eastAsia="Century Gothic" w:cs="Century Gothic"/>
        </w:rPr>
        <w:t xml:space="preserve">This will return you to your icon destination screen so that you can create another image </w:t>
      </w:r>
      <w:proofErr w:type="gramStart"/>
      <w:r>
        <w:rPr>
          <w:rFonts w:eastAsia="Century Gothic" w:cs="Century Gothic"/>
        </w:rPr>
        <w:t>icon</w:t>
      </w:r>
      <w:proofErr w:type="gramEnd"/>
    </w:p>
    <w:p w14:paraId="52FE10F6" w14:textId="7EA19481" w:rsidR="007D55EE" w:rsidRDefault="004662C4" w:rsidP="007D55EE">
      <w:pPr>
        <w:pStyle w:val="05BodyCopy"/>
        <w:ind w:left="720"/>
      </w:pPr>
      <w:r>
        <w:rPr>
          <w:noProof/>
        </w:rPr>
        <w:drawing>
          <wp:inline distT="0" distB="0" distL="0" distR="0" wp14:anchorId="17CB225C" wp14:editId="66F1E2E2">
            <wp:extent cx="4378477" cy="2726724"/>
            <wp:effectExtent l="0" t="0" r="3175" b="3810"/>
            <wp:docPr id="1525257400" name="Picture 152525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339243" name="Picture 233339243"/>
                    <pic:cNvPicPr/>
                  </pic:nvPicPr>
                  <pic:blipFill>
                    <a:blip r:embed="rId85"/>
                    <a:stretch>
                      <a:fillRect/>
                    </a:stretch>
                  </pic:blipFill>
                  <pic:spPr>
                    <a:xfrm>
                      <a:off x="0" y="0"/>
                      <a:ext cx="4403089" cy="2742051"/>
                    </a:xfrm>
                    <a:prstGeom prst="rect">
                      <a:avLst/>
                    </a:prstGeom>
                  </pic:spPr>
                </pic:pic>
              </a:graphicData>
            </a:graphic>
          </wp:inline>
        </w:drawing>
      </w:r>
    </w:p>
    <w:p w14:paraId="4CE48E2A" w14:textId="77777777" w:rsidR="004A2114" w:rsidRDefault="004A2114" w:rsidP="007D623C">
      <w:pPr>
        <w:pStyle w:val="05BodyCopy"/>
        <w:numPr>
          <w:ilvl w:val="0"/>
          <w:numId w:val="28"/>
        </w:numPr>
      </w:pPr>
      <w:r>
        <w:lastRenderedPageBreak/>
        <w:t xml:space="preserve">Under </w:t>
      </w:r>
      <w:r w:rsidRPr="00010B40">
        <w:rPr>
          <w:b/>
          <w:bCs/>
        </w:rPr>
        <w:t>icon section destination</w:t>
      </w:r>
      <w:r>
        <w:t>, click ‘</w:t>
      </w:r>
      <w:r w:rsidRPr="00010B40">
        <w:rPr>
          <w:b/>
          <w:bCs/>
        </w:rPr>
        <w:t>+</w:t>
      </w:r>
      <w:r>
        <w:rPr>
          <w:b/>
          <w:bCs/>
        </w:rPr>
        <w:t xml:space="preserve"> New</w:t>
      </w:r>
      <w:r>
        <w:t>’ icon to create a new record</w:t>
      </w:r>
      <w:r>
        <w:br/>
      </w:r>
      <w:r>
        <w:br/>
      </w:r>
      <w:r>
        <w:rPr>
          <w:noProof/>
        </w:rPr>
        <w:drawing>
          <wp:inline distT="0" distB="0" distL="0" distR="0" wp14:anchorId="7B493FF8" wp14:editId="442814F0">
            <wp:extent cx="5193957" cy="1031578"/>
            <wp:effectExtent l="0" t="0" r="635" b="0"/>
            <wp:docPr id="2086435626" name="Picture 2086435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17354" name="Picture 640717354"/>
                    <pic:cNvPicPr/>
                  </pic:nvPicPr>
                  <pic:blipFill>
                    <a:blip r:embed="rId86"/>
                    <a:stretch>
                      <a:fillRect/>
                    </a:stretch>
                  </pic:blipFill>
                  <pic:spPr>
                    <a:xfrm>
                      <a:off x="0" y="0"/>
                      <a:ext cx="5255343" cy="1043770"/>
                    </a:xfrm>
                    <a:prstGeom prst="rect">
                      <a:avLst/>
                    </a:prstGeom>
                  </pic:spPr>
                </pic:pic>
              </a:graphicData>
            </a:graphic>
          </wp:inline>
        </w:drawing>
      </w:r>
    </w:p>
    <w:p w14:paraId="772EBB3E" w14:textId="77777777" w:rsidR="004A2114" w:rsidRPr="00010B40" w:rsidRDefault="004A2114" w:rsidP="007D623C">
      <w:pPr>
        <w:pStyle w:val="05BodyCopy"/>
        <w:numPr>
          <w:ilvl w:val="0"/>
          <w:numId w:val="28"/>
        </w:numPr>
      </w:pPr>
      <w:r>
        <w:t>Select ‘</w:t>
      </w:r>
      <w:r w:rsidRPr="00010B40">
        <w:rPr>
          <w:b/>
          <w:bCs/>
        </w:rPr>
        <w:t>screen’</w:t>
      </w:r>
      <w:r>
        <w:t xml:space="preserve"> and click </w:t>
      </w:r>
      <w:r w:rsidRPr="00010B40">
        <w:rPr>
          <w:b/>
          <w:bCs/>
        </w:rPr>
        <w:t>continue</w:t>
      </w:r>
      <w:r>
        <w:rPr>
          <w:b/>
          <w:bCs/>
        </w:rPr>
        <w:br/>
      </w:r>
      <w:r>
        <w:rPr>
          <w:b/>
          <w:bCs/>
        </w:rPr>
        <w:br/>
      </w:r>
      <w:r>
        <w:rPr>
          <w:noProof/>
        </w:rPr>
        <w:drawing>
          <wp:inline distT="0" distB="0" distL="0" distR="0" wp14:anchorId="50B8212A" wp14:editId="42DD2A44">
            <wp:extent cx="3931997" cy="2843976"/>
            <wp:effectExtent l="0" t="0" r="5080" b="1270"/>
            <wp:docPr id="286199784" name="Picture 286199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84679" name="Picture 74884679"/>
                    <pic:cNvPicPr/>
                  </pic:nvPicPr>
                  <pic:blipFill>
                    <a:blip r:embed="rId87"/>
                    <a:stretch>
                      <a:fillRect/>
                    </a:stretch>
                  </pic:blipFill>
                  <pic:spPr>
                    <a:xfrm>
                      <a:off x="0" y="0"/>
                      <a:ext cx="3942469" cy="2851550"/>
                    </a:xfrm>
                    <a:prstGeom prst="rect">
                      <a:avLst/>
                    </a:prstGeom>
                  </pic:spPr>
                </pic:pic>
              </a:graphicData>
            </a:graphic>
          </wp:inline>
        </w:drawing>
      </w:r>
    </w:p>
    <w:p w14:paraId="56D23F7F" w14:textId="765EAD22" w:rsidR="004A2114" w:rsidRDefault="004A2114" w:rsidP="007D623C">
      <w:pPr>
        <w:pStyle w:val="05BodyCopy"/>
        <w:numPr>
          <w:ilvl w:val="0"/>
          <w:numId w:val="28"/>
        </w:numPr>
      </w:pPr>
      <w:r>
        <w:t>Select and fill in the following fields:</w:t>
      </w:r>
      <w:r>
        <w:br/>
      </w:r>
      <w:r>
        <w:br/>
      </w:r>
      <w:r w:rsidRPr="00010B40">
        <w:rPr>
          <w:b/>
          <w:bCs/>
        </w:rPr>
        <w:t>Name</w:t>
      </w:r>
      <w:r>
        <w:t xml:space="preserve">: </w:t>
      </w:r>
      <w:r w:rsidR="00E2007E">
        <w:t xml:space="preserve">Recently closed </w:t>
      </w:r>
      <w:proofErr w:type="gramStart"/>
      <w:r w:rsidR="00E2007E">
        <w:t>tasks</w:t>
      </w:r>
      <w:proofErr w:type="gramEnd"/>
    </w:p>
    <w:p w14:paraId="5ADABC48" w14:textId="709061E4" w:rsidR="004A2114" w:rsidRDefault="004A2114" w:rsidP="004A2114">
      <w:pPr>
        <w:pStyle w:val="05BodyCopy"/>
        <w:ind w:left="720"/>
      </w:pPr>
      <w:r w:rsidRPr="00010B40">
        <w:rPr>
          <w:b/>
          <w:bCs/>
        </w:rPr>
        <w:t>Screen</w:t>
      </w:r>
      <w:r>
        <w:t xml:space="preserve">: </w:t>
      </w:r>
      <w:r w:rsidR="00E2007E">
        <w:t>Recently closed tasks</w:t>
      </w:r>
    </w:p>
    <w:p w14:paraId="14760B7F" w14:textId="7E3B1FF6" w:rsidR="004A2114" w:rsidRDefault="004A2114" w:rsidP="004A2114">
      <w:pPr>
        <w:pStyle w:val="05BodyCopy"/>
        <w:ind w:left="720"/>
      </w:pPr>
      <w:r w:rsidRPr="00010B40">
        <w:rPr>
          <w:b/>
          <w:bCs/>
        </w:rPr>
        <w:t>Icon</w:t>
      </w:r>
      <w:r>
        <w:t xml:space="preserve">: Icon-Clipboard </w:t>
      </w:r>
      <w:r w:rsidR="00E2007E">
        <w:t>(Icon will not matter since we are using a custom image)</w:t>
      </w:r>
    </w:p>
    <w:p w14:paraId="0FA3CBD9" w14:textId="2077D80C" w:rsidR="004A2114" w:rsidRDefault="00E2007E" w:rsidP="004A2114">
      <w:pPr>
        <w:pStyle w:val="05BodyCopy"/>
        <w:ind w:left="720"/>
      </w:pPr>
      <w:r>
        <w:rPr>
          <w:noProof/>
        </w:rPr>
        <w:lastRenderedPageBreak/>
        <w:drawing>
          <wp:inline distT="0" distB="0" distL="0" distR="0" wp14:anchorId="30A80B05" wp14:editId="167DD12D">
            <wp:extent cx="3675903" cy="2413686"/>
            <wp:effectExtent l="0" t="0" r="0" b="0"/>
            <wp:docPr id="490464189" name="Picture 490464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464189" name="Picture 490464189"/>
                    <pic:cNvPicPr/>
                  </pic:nvPicPr>
                  <pic:blipFill>
                    <a:blip r:embed="rId95"/>
                    <a:stretch>
                      <a:fillRect/>
                    </a:stretch>
                  </pic:blipFill>
                  <pic:spPr>
                    <a:xfrm>
                      <a:off x="0" y="0"/>
                      <a:ext cx="3761025" cy="2469579"/>
                    </a:xfrm>
                    <a:prstGeom prst="rect">
                      <a:avLst/>
                    </a:prstGeom>
                  </pic:spPr>
                </pic:pic>
              </a:graphicData>
            </a:graphic>
          </wp:inline>
        </w:drawing>
      </w:r>
    </w:p>
    <w:p w14:paraId="19D00CF7" w14:textId="77777777" w:rsidR="004A2114" w:rsidRDefault="004A2114" w:rsidP="007D623C">
      <w:pPr>
        <w:pStyle w:val="05BodyCopy"/>
        <w:numPr>
          <w:ilvl w:val="0"/>
          <w:numId w:val="28"/>
        </w:numPr>
      </w:pPr>
      <w:r>
        <w:t>Click ‘</w:t>
      </w:r>
      <w:r w:rsidRPr="00010B40">
        <w:rPr>
          <w:b/>
          <w:bCs/>
        </w:rPr>
        <w:t>save’</w:t>
      </w:r>
      <w:r>
        <w:t xml:space="preserve"> at the top right of icon section destination screen</w:t>
      </w:r>
      <w:r>
        <w:br/>
      </w:r>
      <w:r>
        <w:br/>
      </w:r>
      <w:r>
        <w:rPr>
          <w:noProof/>
        </w:rPr>
        <w:drawing>
          <wp:inline distT="0" distB="0" distL="0" distR="0" wp14:anchorId="153B9431" wp14:editId="29B0E768">
            <wp:extent cx="560173" cy="332196"/>
            <wp:effectExtent l="0" t="0" r="0" b="0"/>
            <wp:docPr id="769605131" name="Picture 769605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5888" name="Picture 20625888"/>
                    <pic:cNvPicPr/>
                  </pic:nvPicPr>
                  <pic:blipFill>
                    <a:blip r:embed="rId64"/>
                    <a:stretch>
                      <a:fillRect/>
                    </a:stretch>
                  </pic:blipFill>
                  <pic:spPr>
                    <a:xfrm>
                      <a:off x="0" y="0"/>
                      <a:ext cx="629602" cy="373369"/>
                    </a:xfrm>
                    <a:prstGeom prst="rect">
                      <a:avLst/>
                    </a:prstGeom>
                  </pic:spPr>
                </pic:pic>
              </a:graphicData>
            </a:graphic>
          </wp:inline>
        </w:drawing>
      </w:r>
    </w:p>
    <w:p w14:paraId="5D8E1DFF" w14:textId="77777777" w:rsidR="004A2114" w:rsidRDefault="004A2114" w:rsidP="007D623C">
      <w:pPr>
        <w:pStyle w:val="05BodyCopy"/>
        <w:numPr>
          <w:ilvl w:val="0"/>
          <w:numId w:val="28"/>
        </w:numPr>
      </w:pPr>
      <w:r>
        <w:t xml:space="preserve">Under image, click ‘+ </w:t>
      </w:r>
      <w:r w:rsidRPr="00010B40">
        <w:rPr>
          <w:b/>
          <w:bCs/>
        </w:rPr>
        <w:t>new’</w:t>
      </w:r>
      <w:r>
        <w:t xml:space="preserve"> to create a new image.</w:t>
      </w:r>
      <w:r>
        <w:br/>
      </w:r>
      <w:r>
        <w:br/>
      </w:r>
      <w:r>
        <w:rPr>
          <w:noProof/>
        </w:rPr>
        <w:drawing>
          <wp:inline distT="0" distB="0" distL="0" distR="0" wp14:anchorId="02AA3ED3" wp14:editId="5838E76A">
            <wp:extent cx="5185719" cy="781182"/>
            <wp:effectExtent l="0" t="0" r="0" b="6350"/>
            <wp:docPr id="1734200751" name="Picture 1734200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77194" name="Picture 1308377194"/>
                    <pic:cNvPicPr/>
                  </pic:nvPicPr>
                  <pic:blipFill>
                    <a:blip r:embed="rId89"/>
                    <a:stretch>
                      <a:fillRect/>
                    </a:stretch>
                  </pic:blipFill>
                  <pic:spPr>
                    <a:xfrm>
                      <a:off x="0" y="0"/>
                      <a:ext cx="5225502" cy="787175"/>
                    </a:xfrm>
                    <a:prstGeom prst="rect">
                      <a:avLst/>
                    </a:prstGeom>
                  </pic:spPr>
                </pic:pic>
              </a:graphicData>
            </a:graphic>
          </wp:inline>
        </w:drawing>
      </w:r>
    </w:p>
    <w:p w14:paraId="3021974E" w14:textId="77777777" w:rsidR="004A2114" w:rsidRDefault="004A2114" w:rsidP="007D623C">
      <w:pPr>
        <w:pStyle w:val="05BodyCopy"/>
        <w:numPr>
          <w:ilvl w:val="0"/>
          <w:numId w:val="28"/>
        </w:numPr>
      </w:pPr>
      <w:r>
        <w:t>Fill in the following fields:</w:t>
      </w:r>
    </w:p>
    <w:p w14:paraId="13B652BF" w14:textId="77777777" w:rsidR="004A2114" w:rsidRPr="00A843B0" w:rsidRDefault="004A2114" w:rsidP="004A2114">
      <w:pPr>
        <w:pStyle w:val="05BodyCopy"/>
        <w:ind w:left="720"/>
        <w:rPr>
          <w:b/>
          <w:bCs/>
        </w:rPr>
      </w:pPr>
      <w:r w:rsidRPr="00A843B0">
        <w:rPr>
          <w:b/>
          <w:bCs/>
        </w:rPr>
        <w:t>Properties</w:t>
      </w:r>
    </w:p>
    <w:p w14:paraId="549120D5" w14:textId="27ECFBE2" w:rsidR="004A2114" w:rsidRDefault="004A2114" w:rsidP="007D623C">
      <w:pPr>
        <w:pStyle w:val="05BodyCopy"/>
        <w:numPr>
          <w:ilvl w:val="0"/>
          <w:numId w:val="23"/>
        </w:numPr>
      </w:pPr>
      <w:r>
        <w:t xml:space="preserve">Name: </w:t>
      </w:r>
      <w:r w:rsidR="00E2007E">
        <w:t>Post</w:t>
      </w:r>
    </w:p>
    <w:p w14:paraId="5EA5751A" w14:textId="77777777" w:rsidR="004A2114" w:rsidRDefault="004A2114" w:rsidP="007D623C">
      <w:pPr>
        <w:pStyle w:val="05BodyCopy"/>
        <w:numPr>
          <w:ilvl w:val="0"/>
          <w:numId w:val="23"/>
        </w:numPr>
      </w:pPr>
      <w:r>
        <w:t>Type: Image</w:t>
      </w:r>
    </w:p>
    <w:p w14:paraId="0C8A4B9A" w14:textId="77777777" w:rsidR="004A2114" w:rsidRDefault="004A2114" w:rsidP="004A2114">
      <w:pPr>
        <w:pStyle w:val="05BodyCopy"/>
        <w:ind w:left="720"/>
        <w:rPr>
          <w:b/>
          <w:bCs/>
        </w:rPr>
      </w:pPr>
      <w:r w:rsidRPr="00A843B0">
        <w:rPr>
          <w:b/>
          <w:bCs/>
        </w:rPr>
        <w:t>Set Appearance</w:t>
      </w:r>
    </w:p>
    <w:p w14:paraId="30830EAA" w14:textId="77777777" w:rsidR="004A2114" w:rsidRPr="00A843B0" w:rsidRDefault="004A2114" w:rsidP="004A2114">
      <w:pPr>
        <w:pStyle w:val="05BodyCopy"/>
        <w:ind w:left="1440"/>
        <w:rPr>
          <w:b/>
          <w:bCs/>
        </w:rPr>
      </w:pPr>
      <w:r>
        <w:t xml:space="preserve">Style: </w:t>
      </w:r>
      <w:proofErr w:type="spellStart"/>
      <w:r>
        <w:rPr>
          <w:rFonts w:ascii="Consolas" w:hAnsi="Consolas" w:cs="Consolas"/>
          <w:color w:val="161B1C"/>
          <w:sz w:val="21"/>
          <w:szCs w:val="21"/>
          <w:shd w:val="clear" w:color="auto" w:fill="F5F8FA"/>
        </w:rPr>
        <w:t>ImageRef</w:t>
      </w:r>
      <w:proofErr w:type="spellEnd"/>
    </w:p>
    <w:p w14:paraId="2ED660AF" w14:textId="74DD24F3" w:rsidR="004A2114" w:rsidRDefault="004A2114" w:rsidP="004A2114">
      <w:pPr>
        <w:pStyle w:val="05BodyCopy"/>
        <w:ind w:left="1440"/>
      </w:pPr>
      <w:r>
        <w:t xml:space="preserve">Value: </w:t>
      </w:r>
      <w:r w:rsidR="00305333" w:rsidRPr="004C073A">
        <w:t xml:space="preserve">095ebc1271f261107f440544f0bff4e1 </w:t>
      </w:r>
      <w:r>
        <w:t xml:space="preserve">(your </w:t>
      </w:r>
      <w:proofErr w:type="spellStart"/>
      <w:r>
        <w:t>sysID</w:t>
      </w:r>
      <w:proofErr w:type="spellEnd"/>
      <w:r>
        <w:t xml:space="preserve"> you copied earlier)</w:t>
      </w:r>
    </w:p>
    <w:p w14:paraId="7147D3A4" w14:textId="792407E5" w:rsidR="004A2114" w:rsidRDefault="00E2007E" w:rsidP="004A2114">
      <w:pPr>
        <w:pStyle w:val="05BodyCopy"/>
        <w:ind w:left="720"/>
      </w:pPr>
      <w:r>
        <w:rPr>
          <w:noProof/>
        </w:rPr>
        <w:lastRenderedPageBreak/>
        <w:drawing>
          <wp:inline distT="0" distB="0" distL="0" distR="0" wp14:anchorId="764FCF34" wp14:editId="6B29A5B2">
            <wp:extent cx="4332710" cy="2224216"/>
            <wp:effectExtent l="0" t="0" r="0" b="0"/>
            <wp:docPr id="2103718826" name="Picture 2103718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718826" name="Picture 2103718826"/>
                    <pic:cNvPicPr/>
                  </pic:nvPicPr>
                  <pic:blipFill>
                    <a:blip r:embed="rId96"/>
                    <a:stretch>
                      <a:fillRect/>
                    </a:stretch>
                  </pic:blipFill>
                  <pic:spPr>
                    <a:xfrm>
                      <a:off x="0" y="0"/>
                      <a:ext cx="4395223" cy="2256307"/>
                    </a:xfrm>
                    <a:prstGeom prst="rect">
                      <a:avLst/>
                    </a:prstGeom>
                  </pic:spPr>
                </pic:pic>
              </a:graphicData>
            </a:graphic>
          </wp:inline>
        </w:drawing>
      </w:r>
    </w:p>
    <w:p w14:paraId="6B8F3203" w14:textId="77777777" w:rsidR="004A2114" w:rsidRDefault="004A2114" w:rsidP="007D623C">
      <w:pPr>
        <w:pStyle w:val="05BodyCopy"/>
        <w:numPr>
          <w:ilvl w:val="0"/>
          <w:numId w:val="28"/>
        </w:numPr>
      </w:pPr>
      <w:r>
        <w:t>Click ‘</w:t>
      </w:r>
      <w:r w:rsidRPr="003B7307">
        <w:rPr>
          <w:b/>
          <w:bCs/>
        </w:rPr>
        <w:t>save’</w:t>
      </w:r>
      <w:r>
        <w:t xml:space="preserve"> at the top right of your icon when done</w:t>
      </w:r>
      <w:r>
        <w:br/>
      </w:r>
      <w:r>
        <w:br/>
      </w:r>
      <w:r>
        <w:rPr>
          <w:noProof/>
        </w:rPr>
        <w:drawing>
          <wp:inline distT="0" distB="0" distL="0" distR="0" wp14:anchorId="4B989DE8" wp14:editId="38EEA459">
            <wp:extent cx="589692" cy="349701"/>
            <wp:effectExtent l="0" t="0" r="0" b="6350"/>
            <wp:docPr id="1536506492" name="Picture 1536506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650149" name="Picture 1035650149"/>
                    <pic:cNvPicPr/>
                  </pic:nvPicPr>
                  <pic:blipFill>
                    <a:blip r:embed="rId64"/>
                    <a:stretch>
                      <a:fillRect/>
                    </a:stretch>
                  </pic:blipFill>
                  <pic:spPr>
                    <a:xfrm>
                      <a:off x="0" y="0"/>
                      <a:ext cx="601965" cy="356979"/>
                    </a:xfrm>
                    <a:prstGeom prst="rect">
                      <a:avLst/>
                    </a:prstGeom>
                  </pic:spPr>
                </pic:pic>
              </a:graphicData>
            </a:graphic>
          </wp:inline>
        </w:drawing>
      </w:r>
    </w:p>
    <w:p w14:paraId="6F7E8B9B" w14:textId="77777777" w:rsidR="004A2114" w:rsidRPr="003B7307" w:rsidRDefault="004A2114" w:rsidP="007D623C">
      <w:pPr>
        <w:pStyle w:val="05BodyCopy"/>
        <w:numPr>
          <w:ilvl w:val="0"/>
          <w:numId w:val="28"/>
        </w:numPr>
      </w:pPr>
      <w:r>
        <w:t xml:space="preserve">On your left-hand configuration tree, scroll up to the top and </w:t>
      </w:r>
      <w:proofErr w:type="gramStart"/>
      <w:r>
        <w:t>open up</w:t>
      </w:r>
      <w:proofErr w:type="gramEnd"/>
      <w:r>
        <w:t xml:space="preserve"> ‘</w:t>
      </w:r>
      <w:r>
        <w:rPr>
          <w:b/>
          <w:bCs/>
        </w:rPr>
        <w:t>Custom Image Icon Section’</w:t>
      </w:r>
      <w:r>
        <w:rPr>
          <w:b/>
          <w:bCs/>
        </w:rPr>
        <w:br/>
      </w:r>
      <w:r>
        <w:rPr>
          <w:b/>
          <w:bCs/>
        </w:rPr>
        <w:br/>
      </w:r>
      <w:r>
        <w:rPr>
          <w:noProof/>
        </w:rPr>
        <w:drawing>
          <wp:inline distT="0" distB="0" distL="0" distR="0" wp14:anchorId="3623C6B8" wp14:editId="158B5943">
            <wp:extent cx="3591697" cy="657409"/>
            <wp:effectExtent l="0" t="0" r="2540" b="3175"/>
            <wp:docPr id="419337294" name="Picture 41933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619270" name="Picture 904619270"/>
                    <pic:cNvPicPr/>
                  </pic:nvPicPr>
                  <pic:blipFill>
                    <a:blip r:embed="rId91"/>
                    <a:stretch>
                      <a:fillRect/>
                    </a:stretch>
                  </pic:blipFill>
                  <pic:spPr>
                    <a:xfrm>
                      <a:off x="0" y="0"/>
                      <a:ext cx="3704433" cy="678044"/>
                    </a:xfrm>
                    <a:prstGeom prst="rect">
                      <a:avLst/>
                    </a:prstGeom>
                  </pic:spPr>
                </pic:pic>
              </a:graphicData>
            </a:graphic>
          </wp:inline>
        </w:drawing>
      </w:r>
    </w:p>
    <w:p w14:paraId="64BEB683" w14:textId="1ED0EB5D" w:rsidR="004A2114" w:rsidRPr="004A2114" w:rsidRDefault="00E2007E" w:rsidP="004A2114">
      <w:pPr>
        <w:pStyle w:val="InstructionsNote"/>
        <w:numPr>
          <w:ilvl w:val="0"/>
          <w:numId w:val="0"/>
        </w:numPr>
        <w:ind w:left="720"/>
        <w:rPr>
          <w:rFonts w:eastAsia="Century Gothic" w:cs="Century Gothic"/>
          <w:i w:val="0"/>
          <w:iCs/>
        </w:rPr>
      </w:pPr>
      <w:r>
        <w:rPr>
          <w:rFonts w:eastAsia="Century Gothic" w:cs="Century Gothic"/>
        </w:rPr>
        <w:t>At this point you should have 4 icon section destinations created with your custom images</w:t>
      </w:r>
    </w:p>
    <w:p w14:paraId="036CAD83" w14:textId="3CF98A14" w:rsidR="004A2114" w:rsidRDefault="00E2007E" w:rsidP="004A2114">
      <w:pPr>
        <w:pStyle w:val="05BodyCopy"/>
        <w:ind w:left="720"/>
      </w:pPr>
      <w:r>
        <w:rPr>
          <w:noProof/>
        </w:rPr>
        <w:drawing>
          <wp:inline distT="0" distB="0" distL="0" distR="0" wp14:anchorId="4C32E6E0" wp14:editId="1390778C">
            <wp:extent cx="5098597" cy="2075935"/>
            <wp:effectExtent l="0" t="0" r="0" b="0"/>
            <wp:docPr id="1056410092" name="Picture 1056410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410092" name="Picture 1056410092"/>
                    <pic:cNvPicPr/>
                  </pic:nvPicPr>
                  <pic:blipFill>
                    <a:blip r:embed="rId97"/>
                    <a:stretch>
                      <a:fillRect/>
                    </a:stretch>
                  </pic:blipFill>
                  <pic:spPr>
                    <a:xfrm>
                      <a:off x="0" y="0"/>
                      <a:ext cx="5122960" cy="2085855"/>
                    </a:xfrm>
                    <a:prstGeom prst="rect">
                      <a:avLst/>
                    </a:prstGeom>
                  </pic:spPr>
                </pic:pic>
              </a:graphicData>
            </a:graphic>
          </wp:inline>
        </w:drawing>
      </w:r>
    </w:p>
    <w:p w14:paraId="71BC4EE6" w14:textId="6890FC4C" w:rsidR="00E2007E" w:rsidRDefault="00E2007E" w:rsidP="007D623C">
      <w:pPr>
        <w:pStyle w:val="05BodyCopy"/>
        <w:numPr>
          <w:ilvl w:val="0"/>
          <w:numId w:val="28"/>
        </w:numPr>
      </w:pPr>
      <w:r>
        <w:lastRenderedPageBreak/>
        <w:t xml:space="preserve">On your </w:t>
      </w:r>
      <w:r w:rsidRPr="00775446">
        <w:rPr>
          <w:b/>
          <w:bCs/>
        </w:rPr>
        <w:t>Mobile App Builder</w:t>
      </w:r>
      <w:r>
        <w:rPr>
          <w:b/>
          <w:bCs/>
        </w:rPr>
        <w:t xml:space="preserve"> </w:t>
      </w:r>
      <w:r>
        <w:t>browser tab, click on the ‘</w:t>
      </w:r>
      <w:r w:rsidRPr="00775446">
        <w:rPr>
          <w:b/>
          <w:bCs/>
        </w:rPr>
        <w:t>home’</w:t>
      </w:r>
      <w:r>
        <w:t xml:space="preserve"> icon </w:t>
      </w:r>
      <w:r>
        <w:br/>
      </w:r>
      <w:r>
        <w:br/>
      </w:r>
      <w:r>
        <w:rPr>
          <w:noProof/>
        </w:rPr>
        <w:drawing>
          <wp:inline distT="0" distB="0" distL="0" distR="0" wp14:anchorId="45939C29" wp14:editId="4ADA9DC5">
            <wp:extent cx="410332" cy="361092"/>
            <wp:effectExtent l="0" t="0" r="0" b="0"/>
            <wp:docPr id="1940725696" name="Picture 1940725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7232" name="Picture 55567232"/>
                    <pic:cNvPicPr/>
                  </pic:nvPicPr>
                  <pic:blipFill>
                    <a:blip r:embed="rId55"/>
                    <a:stretch>
                      <a:fillRect/>
                    </a:stretch>
                  </pic:blipFill>
                  <pic:spPr>
                    <a:xfrm>
                      <a:off x="0" y="0"/>
                      <a:ext cx="417026" cy="366983"/>
                    </a:xfrm>
                    <a:prstGeom prst="rect">
                      <a:avLst/>
                    </a:prstGeom>
                  </pic:spPr>
                </pic:pic>
              </a:graphicData>
            </a:graphic>
          </wp:inline>
        </w:drawing>
      </w:r>
    </w:p>
    <w:p w14:paraId="602BBBC6" w14:textId="77777777" w:rsidR="00E2007E" w:rsidRDefault="00E2007E" w:rsidP="007D623C">
      <w:pPr>
        <w:pStyle w:val="05BodyCopy"/>
        <w:numPr>
          <w:ilvl w:val="0"/>
          <w:numId w:val="28"/>
        </w:numPr>
      </w:pPr>
      <w:r>
        <w:t>This should return you to the home screen of your field service mobile application scope</w:t>
      </w:r>
      <w:r>
        <w:br/>
      </w:r>
      <w:r>
        <w:br/>
      </w:r>
      <w:r>
        <w:rPr>
          <w:noProof/>
        </w:rPr>
        <w:drawing>
          <wp:inline distT="0" distB="0" distL="0" distR="0" wp14:anchorId="3FE37658" wp14:editId="143FD767">
            <wp:extent cx="5243384" cy="2076627"/>
            <wp:effectExtent l="0" t="0" r="1905" b="6350"/>
            <wp:docPr id="147419440" name="Picture 147419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478605" name="Picture 2015478605"/>
                    <pic:cNvPicPr/>
                  </pic:nvPicPr>
                  <pic:blipFill>
                    <a:blip r:embed="rId56"/>
                    <a:stretch>
                      <a:fillRect/>
                    </a:stretch>
                  </pic:blipFill>
                  <pic:spPr>
                    <a:xfrm>
                      <a:off x="0" y="0"/>
                      <a:ext cx="5266946" cy="2085959"/>
                    </a:xfrm>
                    <a:prstGeom prst="rect">
                      <a:avLst/>
                    </a:prstGeom>
                  </pic:spPr>
                </pic:pic>
              </a:graphicData>
            </a:graphic>
          </wp:inline>
        </w:drawing>
      </w:r>
    </w:p>
    <w:p w14:paraId="08CF9331" w14:textId="35FD05FE" w:rsidR="00E2007E" w:rsidRDefault="00E2007E" w:rsidP="007D623C">
      <w:pPr>
        <w:pStyle w:val="05BodyCopy"/>
        <w:numPr>
          <w:ilvl w:val="0"/>
          <w:numId w:val="28"/>
        </w:numPr>
      </w:pPr>
      <w:r>
        <w:t xml:space="preserve">On the </w:t>
      </w:r>
      <w:r>
        <w:rPr>
          <w:b/>
          <w:bCs/>
        </w:rPr>
        <w:t>Screens</w:t>
      </w:r>
      <w:r w:rsidRPr="00EA2E2C">
        <w:rPr>
          <w:b/>
          <w:bCs/>
        </w:rPr>
        <w:t xml:space="preserve"> category</w:t>
      </w:r>
      <w:r>
        <w:t>, search and open the following:</w:t>
      </w:r>
    </w:p>
    <w:p w14:paraId="1E4E86BC" w14:textId="69418A5A" w:rsidR="00E2007E" w:rsidRDefault="00E2007E" w:rsidP="007D623C">
      <w:pPr>
        <w:pStyle w:val="05BodyCopy"/>
        <w:numPr>
          <w:ilvl w:val="1"/>
          <w:numId w:val="22"/>
        </w:numPr>
      </w:pPr>
      <w:r>
        <w:rPr>
          <w:b/>
          <w:bCs/>
        </w:rPr>
        <w:t xml:space="preserve">My Work </w:t>
      </w:r>
      <w:r>
        <w:t>(launcher screen)</w:t>
      </w:r>
    </w:p>
    <w:p w14:paraId="2E5BCBE7" w14:textId="49A46E84" w:rsidR="007D55EE" w:rsidRDefault="00E2007E" w:rsidP="007D55EE">
      <w:pPr>
        <w:pStyle w:val="05BodyCopy"/>
        <w:ind w:left="720"/>
      </w:pPr>
      <w:r>
        <w:rPr>
          <w:noProof/>
        </w:rPr>
        <w:drawing>
          <wp:inline distT="0" distB="0" distL="0" distR="0" wp14:anchorId="44309937" wp14:editId="062D912B">
            <wp:extent cx="5461686" cy="792412"/>
            <wp:effectExtent l="0" t="0" r="0" b="0"/>
            <wp:docPr id="18473598" name="Picture 18473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3598" name="Picture 18473598"/>
                    <pic:cNvPicPr/>
                  </pic:nvPicPr>
                  <pic:blipFill>
                    <a:blip r:embed="rId98"/>
                    <a:stretch>
                      <a:fillRect/>
                    </a:stretch>
                  </pic:blipFill>
                  <pic:spPr>
                    <a:xfrm>
                      <a:off x="0" y="0"/>
                      <a:ext cx="5580080" cy="809589"/>
                    </a:xfrm>
                    <a:prstGeom prst="rect">
                      <a:avLst/>
                    </a:prstGeom>
                  </pic:spPr>
                </pic:pic>
              </a:graphicData>
            </a:graphic>
          </wp:inline>
        </w:drawing>
      </w:r>
    </w:p>
    <w:p w14:paraId="0C83E94D" w14:textId="0AFB4AAD" w:rsidR="00E2007E" w:rsidRPr="00E2007E" w:rsidRDefault="00E2007E" w:rsidP="007D623C">
      <w:pPr>
        <w:pStyle w:val="05BodyCopy"/>
        <w:numPr>
          <w:ilvl w:val="0"/>
          <w:numId w:val="28"/>
        </w:numPr>
      </w:pPr>
      <w:r w:rsidRPr="00E2007E">
        <w:t>On the ‘My Work’ launcher screen configuration panel, scroll down to ‘</w:t>
      </w:r>
      <w:r w:rsidRPr="00E2007E">
        <w:rPr>
          <w:b/>
          <w:bCs/>
        </w:rPr>
        <w:t>Launcher Section’</w:t>
      </w:r>
      <w:r w:rsidRPr="00E2007E">
        <w:t xml:space="preserve"> and click on the </w:t>
      </w:r>
      <w:r w:rsidRPr="00E2007E">
        <w:rPr>
          <w:b/>
          <w:bCs/>
        </w:rPr>
        <w:t>‘</w:t>
      </w:r>
      <w:proofErr w:type="gramStart"/>
      <w:r w:rsidRPr="00E2007E">
        <w:rPr>
          <w:b/>
          <w:bCs/>
        </w:rPr>
        <w:t>-‘ icon</w:t>
      </w:r>
      <w:proofErr w:type="gramEnd"/>
      <w:r w:rsidRPr="00E2007E">
        <w:t xml:space="preserve"> to remove ‘</w:t>
      </w:r>
      <w:r w:rsidR="00457FF2">
        <w:rPr>
          <w:b/>
          <w:bCs/>
        </w:rPr>
        <w:t xml:space="preserve">My Work top icon section’ </w:t>
      </w:r>
      <w:r w:rsidRPr="00457FF2">
        <w:t>launcher section</w:t>
      </w:r>
    </w:p>
    <w:p w14:paraId="00B31926" w14:textId="2C1DD408" w:rsidR="003B7307" w:rsidRDefault="00457FF2" w:rsidP="003B7307">
      <w:pPr>
        <w:pStyle w:val="05BodyCopy"/>
        <w:ind w:left="720"/>
      </w:pPr>
      <w:r>
        <w:rPr>
          <w:noProof/>
        </w:rPr>
        <w:drawing>
          <wp:inline distT="0" distB="0" distL="0" distR="0" wp14:anchorId="0F5C07D5" wp14:editId="222BCF17">
            <wp:extent cx="5354320" cy="1351165"/>
            <wp:effectExtent l="0" t="0" r="0" b="0"/>
            <wp:docPr id="821079493" name="Picture 821079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79493" name="Picture 821079493"/>
                    <pic:cNvPicPr/>
                  </pic:nvPicPr>
                  <pic:blipFill>
                    <a:blip r:embed="rId99"/>
                    <a:stretch>
                      <a:fillRect/>
                    </a:stretch>
                  </pic:blipFill>
                  <pic:spPr>
                    <a:xfrm>
                      <a:off x="0" y="0"/>
                      <a:ext cx="5378316" cy="1357220"/>
                    </a:xfrm>
                    <a:prstGeom prst="rect">
                      <a:avLst/>
                    </a:prstGeom>
                  </pic:spPr>
                </pic:pic>
              </a:graphicData>
            </a:graphic>
          </wp:inline>
        </w:drawing>
      </w:r>
    </w:p>
    <w:p w14:paraId="565FA426" w14:textId="7CC1DC96" w:rsidR="00E2007E" w:rsidRDefault="00E2007E" w:rsidP="007D623C">
      <w:pPr>
        <w:pStyle w:val="05BodyCopy"/>
        <w:numPr>
          <w:ilvl w:val="0"/>
          <w:numId w:val="28"/>
        </w:numPr>
      </w:pPr>
      <w:r>
        <w:t>Click ‘</w:t>
      </w:r>
      <w:r w:rsidRPr="003B7307">
        <w:rPr>
          <w:b/>
          <w:bCs/>
        </w:rPr>
        <w:t>save’</w:t>
      </w:r>
      <w:r>
        <w:t xml:space="preserve"> at the top right of your launcher screen when done</w:t>
      </w:r>
      <w:r>
        <w:br/>
      </w:r>
      <w:r>
        <w:br/>
      </w:r>
      <w:r>
        <w:rPr>
          <w:noProof/>
        </w:rPr>
        <w:drawing>
          <wp:inline distT="0" distB="0" distL="0" distR="0" wp14:anchorId="2E293573" wp14:editId="7DF448FA">
            <wp:extent cx="589692" cy="349701"/>
            <wp:effectExtent l="0" t="0" r="0" b="6350"/>
            <wp:docPr id="511293315" name="Picture 511293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650149" name="Picture 1035650149"/>
                    <pic:cNvPicPr/>
                  </pic:nvPicPr>
                  <pic:blipFill>
                    <a:blip r:embed="rId64"/>
                    <a:stretch>
                      <a:fillRect/>
                    </a:stretch>
                  </pic:blipFill>
                  <pic:spPr>
                    <a:xfrm>
                      <a:off x="0" y="0"/>
                      <a:ext cx="601965" cy="356979"/>
                    </a:xfrm>
                    <a:prstGeom prst="rect">
                      <a:avLst/>
                    </a:prstGeom>
                  </pic:spPr>
                </pic:pic>
              </a:graphicData>
            </a:graphic>
          </wp:inline>
        </w:drawing>
      </w:r>
    </w:p>
    <w:p w14:paraId="3B67F665" w14:textId="2EC2A14C" w:rsidR="00E2007E" w:rsidRDefault="00E2007E" w:rsidP="007D623C">
      <w:pPr>
        <w:pStyle w:val="05BodyCopy"/>
        <w:numPr>
          <w:ilvl w:val="0"/>
          <w:numId w:val="28"/>
        </w:numPr>
      </w:pPr>
      <w:r>
        <w:lastRenderedPageBreak/>
        <w:t xml:space="preserve">Under launcher sections, click on </w:t>
      </w:r>
      <w:r w:rsidR="00457FF2">
        <w:t>‘choose’ to select the icon section we created earlier</w:t>
      </w:r>
      <w:r w:rsidR="00457FF2">
        <w:br/>
      </w:r>
      <w:r w:rsidR="00457FF2">
        <w:br/>
      </w:r>
      <w:r w:rsidR="00457FF2">
        <w:rPr>
          <w:noProof/>
        </w:rPr>
        <w:drawing>
          <wp:inline distT="0" distB="0" distL="0" distR="0" wp14:anchorId="7BB2BCB1" wp14:editId="486A238A">
            <wp:extent cx="4679092" cy="432916"/>
            <wp:effectExtent l="0" t="0" r="0" b="0"/>
            <wp:docPr id="1419422703" name="Picture 1419422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422703" name="Picture 1419422703"/>
                    <pic:cNvPicPr/>
                  </pic:nvPicPr>
                  <pic:blipFill>
                    <a:blip r:embed="rId100"/>
                    <a:stretch>
                      <a:fillRect/>
                    </a:stretch>
                  </pic:blipFill>
                  <pic:spPr>
                    <a:xfrm>
                      <a:off x="0" y="0"/>
                      <a:ext cx="4847933" cy="448537"/>
                    </a:xfrm>
                    <a:prstGeom prst="rect">
                      <a:avLst/>
                    </a:prstGeom>
                  </pic:spPr>
                </pic:pic>
              </a:graphicData>
            </a:graphic>
          </wp:inline>
        </w:drawing>
      </w:r>
    </w:p>
    <w:p w14:paraId="763E0695" w14:textId="7164945A" w:rsidR="00457FF2" w:rsidRDefault="00457FF2" w:rsidP="007D623C">
      <w:pPr>
        <w:pStyle w:val="05BodyCopy"/>
        <w:numPr>
          <w:ilvl w:val="0"/>
          <w:numId w:val="28"/>
        </w:numPr>
      </w:pPr>
      <w:r>
        <w:t xml:space="preserve">Search and </w:t>
      </w:r>
      <w:proofErr w:type="gramStart"/>
      <w:r>
        <w:t>open up</w:t>
      </w:r>
      <w:proofErr w:type="gramEnd"/>
      <w:r>
        <w:t xml:space="preserve"> ‘</w:t>
      </w:r>
      <w:r w:rsidRPr="00457FF2">
        <w:rPr>
          <w:b/>
          <w:bCs/>
        </w:rPr>
        <w:t>Custom Image Icon Section’</w:t>
      </w:r>
      <w:r>
        <w:t xml:space="preserve"> and click ‘</w:t>
      </w:r>
      <w:r w:rsidRPr="00457FF2">
        <w:rPr>
          <w:b/>
          <w:bCs/>
        </w:rPr>
        <w:t>apply’</w:t>
      </w:r>
      <w:r>
        <w:t xml:space="preserve"> when done</w:t>
      </w:r>
      <w:r>
        <w:br/>
      </w:r>
      <w:r>
        <w:br/>
      </w:r>
      <w:r>
        <w:rPr>
          <w:noProof/>
        </w:rPr>
        <w:drawing>
          <wp:inline distT="0" distB="0" distL="0" distR="0" wp14:anchorId="3A9C4060" wp14:editId="33C81F6D">
            <wp:extent cx="2767330" cy="1842225"/>
            <wp:effectExtent l="0" t="0" r="1270" b="0"/>
            <wp:docPr id="687399928" name="Picture 687399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928" name="Picture 687399928"/>
                    <pic:cNvPicPr/>
                  </pic:nvPicPr>
                  <pic:blipFill>
                    <a:blip r:embed="rId101"/>
                    <a:stretch>
                      <a:fillRect/>
                    </a:stretch>
                  </pic:blipFill>
                  <pic:spPr>
                    <a:xfrm>
                      <a:off x="0" y="0"/>
                      <a:ext cx="2898096" cy="1929276"/>
                    </a:xfrm>
                    <a:prstGeom prst="rect">
                      <a:avLst/>
                    </a:prstGeom>
                  </pic:spPr>
                </pic:pic>
              </a:graphicData>
            </a:graphic>
          </wp:inline>
        </w:drawing>
      </w:r>
    </w:p>
    <w:p w14:paraId="7DED05A3" w14:textId="5C5669E7" w:rsidR="00457FF2" w:rsidRDefault="00457FF2" w:rsidP="007D623C">
      <w:pPr>
        <w:pStyle w:val="05BodyCopy"/>
        <w:numPr>
          <w:ilvl w:val="0"/>
          <w:numId w:val="28"/>
        </w:numPr>
      </w:pPr>
      <w:r>
        <w:t>Click ‘</w:t>
      </w:r>
      <w:r w:rsidRPr="003B7307">
        <w:rPr>
          <w:b/>
          <w:bCs/>
        </w:rPr>
        <w:t>save’</w:t>
      </w:r>
      <w:r>
        <w:t xml:space="preserve"> at the top right of your launcher screen when done</w:t>
      </w:r>
      <w:r>
        <w:br/>
      </w:r>
      <w:r>
        <w:br/>
      </w:r>
      <w:r>
        <w:rPr>
          <w:noProof/>
        </w:rPr>
        <w:drawing>
          <wp:inline distT="0" distB="0" distL="0" distR="0" wp14:anchorId="19B682C3" wp14:editId="09C33AA0">
            <wp:extent cx="589692" cy="349701"/>
            <wp:effectExtent l="0" t="0" r="0" b="6350"/>
            <wp:docPr id="676092489" name="Picture 676092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650149" name="Picture 1035650149"/>
                    <pic:cNvPicPr/>
                  </pic:nvPicPr>
                  <pic:blipFill>
                    <a:blip r:embed="rId64"/>
                    <a:stretch>
                      <a:fillRect/>
                    </a:stretch>
                  </pic:blipFill>
                  <pic:spPr>
                    <a:xfrm>
                      <a:off x="0" y="0"/>
                      <a:ext cx="601965" cy="356979"/>
                    </a:xfrm>
                    <a:prstGeom prst="rect">
                      <a:avLst/>
                    </a:prstGeom>
                  </pic:spPr>
                </pic:pic>
              </a:graphicData>
            </a:graphic>
          </wp:inline>
        </w:drawing>
      </w:r>
    </w:p>
    <w:p w14:paraId="66B4FEAD" w14:textId="77777777" w:rsidR="00994C67" w:rsidRDefault="00994C67" w:rsidP="007D623C">
      <w:pPr>
        <w:pStyle w:val="05BodyCopy"/>
        <w:numPr>
          <w:ilvl w:val="0"/>
          <w:numId w:val="28"/>
        </w:numPr>
      </w:pPr>
      <w:proofErr w:type="gramStart"/>
      <w:r>
        <w:t>Open up</w:t>
      </w:r>
      <w:proofErr w:type="gramEnd"/>
      <w:r>
        <w:t xml:space="preserve"> the ServiceNow Agent app and refresh (swipe your finger from top down) your ‘My Work’ screen launcher tab to update all of your changes.</w:t>
      </w:r>
    </w:p>
    <w:p w14:paraId="489B3333" w14:textId="22762D69" w:rsidR="00994C67" w:rsidRDefault="005B1863" w:rsidP="00994C67">
      <w:pPr>
        <w:pStyle w:val="05BodyCopy"/>
        <w:ind w:left="720"/>
      </w:pPr>
      <w:r>
        <w:rPr>
          <w:noProof/>
        </w:rPr>
        <w:drawing>
          <wp:inline distT="0" distB="0" distL="0" distR="0" wp14:anchorId="2AB8E5B2" wp14:editId="00593CFD">
            <wp:extent cx="1491031" cy="3226701"/>
            <wp:effectExtent l="0" t="0" r="0" b="0"/>
            <wp:docPr id="1154551777" name="Picture 1154551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551777" name="Picture 1154551777"/>
                    <pic:cNvPicPr/>
                  </pic:nvPicPr>
                  <pic:blipFill>
                    <a:blip r:embed="rId102"/>
                    <a:stretch>
                      <a:fillRect/>
                    </a:stretch>
                  </pic:blipFill>
                  <pic:spPr>
                    <a:xfrm>
                      <a:off x="0" y="0"/>
                      <a:ext cx="1500094" cy="3246315"/>
                    </a:xfrm>
                    <a:prstGeom prst="rect">
                      <a:avLst/>
                    </a:prstGeom>
                  </pic:spPr>
                </pic:pic>
              </a:graphicData>
            </a:graphic>
          </wp:inline>
        </w:drawing>
      </w:r>
    </w:p>
    <w:p w14:paraId="7193FF19" w14:textId="0E009592" w:rsidR="000E2D9E" w:rsidRPr="002339B1" w:rsidRDefault="000E2D9E" w:rsidP="000E2D9E">
      <w:pPr>
        <w:pStyle w:val="03SubheadBodyTitle"/>
        <w:rPr>
          <w:rFonts w:eastAsia="Century Gothic" w:cs="Century Gothic"/>
        </w:rPr>
      </w:pPr>
      <w:bookmarkStart w:id="38" w:name="_Toc133778229"/>
      <w:r w:rsidRPr="2C9D925D">
        <w:rPr>
          <w:rFonts w:eastAsia="Century Gothic" w:cs="Century Gothic"/>
        </w:rPr>
        <w:lastRenderedPageBreak/>
        <w:t xml:space="preserve">Section </w:t>
      </w:r>
      <w:r>
        <w:rPr>
          <w:rFonts w:eastAsia="Century Gothic" w:cs="Century Gothic"/>
        </w:rPr>
        <w:t>5</w:t>
      </w:r>
      <w:r w:rsidRPr="2C9D925D">
        <w:rPr>
          <w:rFonts w:eastAsia="Century Gothic" w:cs="Century Gothic"/>
        </w:rPr>
        <w:t xml:space="preserve"> </w:t>
      </w:r>
      <w:r>
        <w:rPr>
          <w:rFonts w:eastAsia="Century Gothic" w:cs="Century Gothic"/>
        </w:rPr>
        <w:t>Configuring a mobile banner</w:t>
      </w:r>
      <w:bookmarkEnd w:id="38"/>
      <w:r>
        <w:rPr>
          <w:rFonts w:eastAsia="Century Gothic" w:cs="Century Gothic"/>
        </w:rPr>
        <w:br/>
      </w:r>
    </w:p>
    <w:p w14:paraId="55AE692D" w14:textId="308F8179" w:rsidR="000E2D9E" w:rsidRDefault="000E2D9E" w:rsidP="000E2D9E">
      <w:pPr>
        <w:pStyle w:val="04SubheadBody"/>
        <w:rPr>
          <w:rFonts w:eastAsia="Century Gothic" w:cs="Century Gothic"/>
        </w:rPr>
      </w:pPr>
      <w:bookmarkStart w:id="39" w:name="_Toc133778230"/>
      <w:r w:rsidRPr="2C9D925D">
        <w:rPr>
          <w:rFonts w:eastAsia="Century Gothic" w:cs="Century Gothic"/>
        </w:rPr>
        <w:t xml:space="preserve">Section </w:t>
      </w:r>
      <w:r>
        <w:rPr>
          <w:rFonts w:eastAsia="Century Gothic" w:cs="Century Gothic"/>
        </w:rPr>
        <w:t>5</w:t>
      </w:r>
      <w:r w:rsidRPr="2C9D925D">
        <w:rPr>
          <w:rFonts w:eastAsia="Century Gothic" w:cs="Century Gothic"/>
        </w:rPr>
        <w:t xml:space="preserve">.1 </w:t>
      </w:r>
      <w:r>
        <w:rPr>
          <w:rFonts w:eastAsia="Century Gothic" w:cs="Century Gothic"/>
        </w:rPr>
        <w:t xml:space="preserve">Download mobile banner </w:t>
      </w:r>
      <w:proofErr w:type="gramStart"/>
      <w:r>
        <w:rPr>
          <w:rFonts w:eastAsia="Century Gothic" w:cs="Century Gothic"/>
        </w:rPr>
        <w:t>image</w:t>
      </w:r>
      <w:bookmarkEnd w:id="39"/>
      <w:proofErr w:type="gramEnd"/>
    </w:p>
    <w:p w14:paraId="3C09E003" w14:textId="3C61E949" w:rsidR="00F53602" w:rsidRDefault="00F53602" w:rsidP="007D623C">
      <w:pPr>
        <w:pStyle w:val="05BodyCopy"/>
        <w:numPr>
          <w:ilvl w:val="0"/>
          <w:numId w:val="29"/>
        </w:numPr>
      </w:pPr>
      <w:r>
        <w:t>Download the following files below: (save image as .</w:t>
      </w:r>
      <w:proofErr w:type="spellStart"/>
      <w:r>
        <w:t>png</w:t>
      </w:r>
      <w:proofErr w:type="spellEnd"/>
      <w:r>
        <w:t>)</w:t>
      </w:r>
    </w:p>
    <w:p w14:paraId="61E3AF66" w14:textId="6FFF71F8" w:rsidR="00F53602" w:rsidRDefault="00F53602" w:rsidP="00F53602">
      <w:pPr>
        <w:pStyle w:val="05BodyCopy"/>
        <w:ind w:firstLine="360"/>
      </w:pPr>
      <w:r>
        <w:tab/>
      </w:r>
      <w:r w:rsidR="00A10DF3">
        <w:rPr>
          <w:noProof/>
        </w:rPr>
        <w:drawing>
          <wp:inline distT="0" distB="0" distL="0" distR="0" wp14:anchorId="35C41FEB" wp14:editId="419CE588">
            <wp:extent cx="4762500" cy="2032000"/>
            <wp:effectExtent l="0" t="0" r="0" b="0"/>
            <wp:docPr id="1439639821" name="Picture 1439639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639821" name="Picture 1439639821"/>
                    <pic:cNvPicPr/>
                  </pic:nvPicPr>
                  <pic:blipFill>
                    <a:blip r:embed="rId103"/>
                    <a:stretch>
                      <a:fillRect/>
                    </a:stretch>
                  </pic:blipFill>
                  <pic:spPr>
                    <a:xfrm>
                      <a:off x="0" y="0"/>
                      <a:ext cx="4762500" cy="2032000"/>
                    </a:xfrm>
                    <a:prstGeom prst="rect">
                      <a:avLst/>
                    </a:prstGeom>
                  </pic:spPr>
                </pic:pic>
              </a:graphicData>
            </a:graphic>
          </wp:inline>
        </w:drawing>
      </w:r>
    </w:p>
    <w:p w14:paraId="3BB9E317" w14:textId="5BB51397" w:rsidR="00F53602" w:rsidRDefault="00F53602" w:rsidP="00F53602">
      <w:pPr>
        <w:pStyle w:val="05BodyCopy"/>
        <w:ind w:firstLine="720"/>
      </w:pPr>
      <w:r w:rsidRPr="00116D1C">
        <w:rPr>
          <w:b/>
          <w:bCs/>
        </w:rPr>
        <w:t>Filename</w:t>
      </w:r>
      <w:r>
        <w:t>: Velox.png</w:t>
      </w:r>
      <w:r>
        <w:br/>
      </w:r>
    </w:p>
    <w:p w14:paraId="6549C1EB" w14:textId="7F8F6D52" w:rsidR="00F53602" w:rsidRDefault="00A10DF3" w:rsidP="00F53602">
      <w:pPr>
        <w:pStyle w:val="InstructionsNote"/>
        <w:numPr>
          <w:ilvl w:val="0"/>
          <w:numId w:val="0"/>
        </w:numPr>
        <w:ind w:left="720"/>
        <w:rPr>
          <w:rFonts w:eastAsia="Century Gothic" w:cs="Century Gothic"/>
        </w:rPr>
      </w:pPr>
      <w:r>
        <w:rPr>
          <w:rFonts w:eastAsia="Century Gothic" w:cs="Century Gothic"/>
        </w:rPr>
        <w:t xml:space="preserve">The image should have a height of 160px and width of 375px, resize if </w:t>
      </w:r>
      <w:proofErr w:type="gramStart"/>
      <w:r>
        <w:rPr>
          <w:rFonts w:eastAsia="Century Gothic" w:cs="Century Gothic"/>
        </w:rPr>
        <w:t>needed</w:t>
      </w:r>
      <w:proofErr w:type="gramEnd"/>
    </w:p>
    <w:p w14:paraId="59A14908" w14:textId="77777777" w:rsidR="00F53602" w:rsidRPr="00116D1C" w:rsidRDefault="00F53602" w:rsidP="00F53602">
      <w:pPr>
        <w:pStyle w:val="05BodyCopy"/>
      </w:pPr>
    </w:p>
    <w:p w14:paraId="1B7BB0FE" w14:textId="12D3D5F3" w:rsidR="00F53602" w:rsidRDefault="00F53602" w:rsidP="00F53602">
      <w:pPr>
        <w:pStyle w:val="04SubheadBody"/>
        <w:rPr>
          <w:rFonts w:eastAsia="Century Gothic" w:cs="Century Gothic"/>
        </w:rPr>
      </w:pPr>
      <w:bookmarkStart w:id="40" w:name="_Toc133778231"/>
      <w:r w:rsidRPr="2C9D925D">
        <w:rPr>
          <w:rFonts w:eastAsia="Century Gothic" w:cs="Century Gothic"/>
        </w:rPr>
        <w:t xml:space="preserve">Section </w:t>
      </w:r>
      <w:r>
        <w:rPr>
          <w:rFonts w:eastAsia="Century Gothic" w:cs="Century Gothic"/>
        </w:rPr>
        <w:t>5</w:t>
      </w:r>
      <w:r w:rsidRPr="2C9D925D">
        <w:rPr>
          <w:rFonts w:eastAsia="Century Gothic" w:cs="Century Gothic"/>
        </w:rPr>
        <w:t>.</w:t>
      </w:r>
      <w:r>
        <w:rPr>
          <w:rFonts w:eastAsia="Century Gothic" w:cs="Century Gothic"/>
        </w:rPr>
        <w:t>2</w:t>
      </w:r>
      <w:r w:rsidRPr="2C9D925D">
        <w:rPr>
          <w:rFonts w:eastAsia="Century Gothic" w:cs="Century Gothic"/>
        </w:rPr>
        <w:t xml:space="preserve"> </w:t>
      </w:r>
      <w:r w:rsidR="00A10DF3">
        <w:rPr>
          <w:rFonts w:eastAsia="Century Gothic" w:cs="Century Gothic"/>
        </w:rPr>
        <w:t xml:space="preserve">Configuring a media </w:t>
      </w:r>
      <w:proofErr w:type="gramStart"/>
      <w:r w:rsidR="00A10DF3">
        <w:rPr>
          <w:rFonts w:eastAsia="Century Gothic" w:cs="Century Gothic"/>
        </w:rPr>
        <w:t>section</w:t>
      </w:r>
      <w:bookmarkEnd w:id="40"/>
      <w:proofErr w:type="gramEnd"/>
      <w:r>
        <w:rPr>
          <w:rFonts w:eastAsia="Century Gothic" w:cs="Century Gothic"/>
        </w:rPr>
        <w:t xml:space="preserve"> </w:t>
      </w:r>
    </w:p>
    <w:p w14:paraId="3890429E" w14:textId="7D4644FD" w:rsidR="00A10DF3" w:rsidRDefault="00A10DF3" w:rsidP="007D623C">
      <w:pPr>
        <w:pStyle w:val="05BodyCopy"/>
        <w:numPr>
          <w:ilvl w:val="0"/>
          <w:numId w:val="30"/>
        </w:numPr>
      </w:pPr>
      <w:r>
        <w:t xml:space="preserve">Go back to your browser tab with </w:t>
      </w:r>
      <w:r w:rsidRPr="00775446">
        <w:rPr>
          <w:b/>
          <w:bCs/>
        </w:rPr>
        <w:t>Mobile App Builder</w:t>
      </w:r>
      <w:r>
        <w:t xml:space="preserve"> and click on the ‘</w:t>
      </w:r>
      <w:r w:rsidRPr="00775446">
        <w:rPr>
          <w:b/>
          <w:bCs/>
        </w:rPr>
        <w:t>home’</w:t>
      </w:r>
      <w:r>
        <w:t xml:space="preserve"> icon </w:t>
      </w:r>
      <w:r>
        <w:br/>
      </w:r>
      <w:r>
        <w:br/>
      </w:r>
      <w:r>
        <w:rPr>
          <w:noProof/>
        </w:rPr>
        <w:drawing>
          <wp:inline distT="0" distB="0" distL="0" distR="0" wp14:anchorId="70D31637" wp14:editId="6D082A33">
            <wp:extent cx="410332" cy="361092"/>
            <wp:effectExtent l="0" t="0" r="0" b="0"/>
            <wp:docPr id="592132672" name="Picture 592132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7232" name="Picture 55567232"/>
                    <pic:cNvPicPr/>
                  </pic:nvPicPr>
                  <pic:blipFill>
                    <a:blip r:embed="rId55"/>
                    <a:stretch>
                      <a:fillRect/>
                    </a:stretch>
                  </pic:blipFill>
                  <pic:spPr>
                    <a:xfrm>
                      <a:off x="0" y="0"/>
                      <a:ext cx="417026" cy="366983"/>
                    </a:xfrm>
                    <a:prstGeom prst="rect">
                      <a:avLst/>
                    </a:prstGeom>
                  </pic:spPr>
                </pic:pic>
              </a:graphicData>
            </a:graphic>
          </wp:inline>
        </w:drawing>
      </w:r>
    </w:p>
    <w:p w14:paraId="11586A3D" w14:textId="1AB9F87A" w:rsidR="00A10DF3" w:rsidRDefault="00A10DF3" w:rsidP="007D623C">
      <w:pPr>
        <w:pStyle w:val="05BodyCopy"/>
        <w:numPr>
          <w:ilvl w:val="0"/>
          <w:numId w:val="30"/>
        </w:numPr>
      </w:pPr>
      <w:r>
        <w:lastRenderedPageBreak/>
        <w:t>This should return you to the home screen of your field service mobile application scope</w:t>
      </w:r>
      <w:r>
        <w:br/>
      </w:r>
      <w:r>
        <w:br/>
      </w:r>
      <w:r>
        <w:rPr>
          <w:noProof/>
        </w:rPr>
        <w:drawing>
          <wp:inline distT="0" distB="0" distL="0" distR="0" wp14:anchorId="6D47C7DB" wp14:editId="75CB1AF6">
            <wp:extent cx="5243384" cy="2076627"/>
            <wp:effectExtent l="0" t="0" r="1905" b="6350"/>
            <wp:docPr id="469408887" name="Picture 469408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478605" name="Picture 2015478605"/>
                    <pic:cNvPicPr/>
                  </pic:nvPicPr>
                  <pic:blipFill>
                    <a:blip r:embed="rId56"/>
                    <a:stretch>
                      <a:fillRect/>
                    </a:stretch>
                  </pic:blipFill>
                  <pic:spPr>
                    <a:xfrm>
                      <a:off x="0" y="0"/>
                      <a:ext cx="5266946" cy="2085959"/>
                    </a:xfrm>
                    <a:prstGeom prst="rect">
                      <a:avLst/>
                    </a:prstGeom>
                  </pic:spPr>
                </pic:pic>
              </a:graphicData>
            </a:graphic>
          </wp:inline>
        </w:drawing>
      </w:r>
    </w:p>
    <w:p w14:paraId="62E51F57" w14:textId="77777777" w:rsidR="00A10DF3" w:rsidRDefault="00A10DF3" w:rsidP="007D623C">
      <w:pPr>
        <w:pStyle w:val="05BodyCopy"/>
        <w:numPr>
          <w:ilvl w:val="0"/>
          <w:numId w:val="30"/>
        </w:numPr>
      </w:pPr>
      <w:r>
        <w:t xml:space="preserve">On the </w:t>
      </w:r>
      <w:r w:rsidRPr="00EA2E2C">
        <w:rPr>
          <w:b/>
          <w:bCs/>
        </w:rPr>
        <w:t>screens category</w:t>
      </w:r>
      <w:r>
        <w:t xml:space="preserve">, search and </w:t>
      </w:r>
      <w:r w:rsidRPr="00EA2E2C">
        <w:t>open</w:t>
      </w:r>
      <w:r>
        <w:t xml:space="preserve"> the ‘</w:t>
      </w:r>
      <w:r w:rsidRPr="00EA2E2C">
        <w:rPr>
          <w:b/>
          <w:bCs/>
        </w:rPr>
        <w:t xml:space="preserve">My work’ </w:t>
      </w:r>
      <w:r>
        <w:t>launcher screen</w:t>
      </w:r>
      <w:r>
        <w:br/>
      </w:r>
      <w:r>
        <w:br/>
      </w:r>
      <w:r>
        <w:rPr>
          <w:noProof/>
        </w:rPr>
        <w:drawing>
          <wp:inline distT="0" distB="0" distL="0" distR="0" wp14:anchorId="0AF02F84" wp14:editId="3B5B8570">
            <wp:extent cx="5227204" cy="2052906"/>
            <wp:effectExtent l="0" t="0" r="0" b="5080"/>
            <wp:docPr id="1970260161" name="Picture 1970260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04410" name="Picture 60804410"/>
                    <pic:cNvPicPr/>
                  </pic:nvPicPr>
                  <pic:blipFill>
                    <a:blip r:embed="rId25"/>
                    <a:stretch>
                      <a:fillRect/>
                    </a:stretch>
                  </pic:blipFill>
                  <pic:spPr>
                    <a:xfrm>
                      <a:off x="0" y="0"/>
                      <a:ext cx="5255491" cy="2064015"/>
                    </a:xfrm>
                    <a:prstGeom prst="rect">
                      <a:avLst/>
                    </a:prstGeom>
                  </pic:spPr>
                </pic:pic>
              </a:graphicData>
            </a:graphic>
          </wp:inline>
        </w:drawing>
      </w:r>
    </w:p>
    <w:p w14:paraId="4BA76FF2" w14:textId="77777777" w:rsidR="00A10DF3" w:rsidRDefault="00A10DF3" w:rsidP="007D623C">
      <w:pPr>
        <w:pStyle w:val="05BodyCopy"/>
        <w:numPr>
          <w:ilvl w:val="0"/>
          <w:numId w:val="30"/>
        </w:numPr>
      </w:pPr>
      <w:r>
        <w:t>On the launcher screen configuration panel, scroll down to ‘</w:t>
      </w:r>
      <w:r w:rsidRPr="00A10DF3">
        <w:rPr>
          <w:b/>
          <w:bCs/>
        </w:rPr>
        <w:t>Launcher sections’</w:t>
      </w:r>
      <w:r>
        <w:t xml:space="preserve"> and click ‘</w:t>
      </w:r>
      <w:r w:rsidRPr="00A10DF3">
        <w:rPr>
          <w:b/>
          <w:bCs/>
        </w:rPr>
        <w:t>+new</w:t>
      </w:r>
      <w:proofErr w:type="gramStart"/>
      <w:r w:rsidRPr="00A10DF3">
        <w:rPr>
          <w:b/>
          <w:bCs/>
        </w:rPr>
        <w:t>’</w:t>
      </w:r>
      <w:r>
        <w:t xml:space="preserve">  to</w:t>
      </w:r>
      <w:proofErr w:type="gramEnd"/>
      <w:r>
        <w:t xml:space="preserve"> create a new media section</w:t>
      </w:r>
      <w:r>
        <w:br/>
      </w:r>
      <w:r w:rsidR="00F53602">
        <w:br/>
      </w:r>
      <w:r>
        <w:rPr>
          <w:noProof/>
        </w:rPr>
        <w:drawing>
          <wp:inline distT="0" distB="0" distL="0" distR="0" wp14:anchorId="0C7C101B" wp14:editId="152B6557">
            <wp:extent cx="5152768" cy="1087807"/>
            <wp:effectExtent l="0" t="0" r="3810" b="4445"/>
            <wp:docPr id="105530856" name="Picture 105530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30856" name="Picture 105530856"/>
                    <pic:cNvPicPr/>
                  </pic:nvPicPr>
                  <pic:blipFill>
                    <a:blip r:embed="rId104"/>
                    <a:stretch>
                      <a:fillRect/>
                    </a:stretch>
                  </pic:blipFill>
                  <pic:spPr>
                    <a:xfrm>
                      <a:off x="0" y="0"/>
                      <a:ext cx="5176263" cy="1092767"/>
                    </a:xfrm>
                    <a:prstGeom prst="rect">
                      <a:avLst/>
                    </a:prstGeom>
                  </pic:spPr>
                </pic:pic>
              </a:graphicData>
            </a:graphic>
          </wp:inline>
        </w:drawing>
      </w:r>
    </w:p>
    <w:p w14:paraId="6CCFA948" w14:textId="77777777" w:rsidR="00A10DF3" w:rsidRDefault="00A10DF3" w:rsidP="007D623C">
      <w:pPr>
        <w:pStyle w:val="05BodyCopy"/>
        <w:numPr>
          <w:ilvl w:val="0"/>
          <w:numId w:val="30"/>
        </w:numPr>
      </w:pPr>
      <w:r>
        <w:lastRenderedPageBreak/>
        <w:t>Select ‘</w:t>
      </w:r>
      <w:r w:rsidRPr="00A10DF3">
        <w:rPr>
          <w:b/>
          <w:bCs/>
        </w:rPr>
        <w:t>Media’</w:t>
      </w:r>
      <w:r>
        <w:t xml:space="preserve"> and click ‘</w:t>
      </w:r>
      <w:r w:rsidRPr="00A10DF3">
        <w:rPr>
          <w:b/>
          <w:bCs/>
        </w:rPr>
        <w:t>continue’</w:t>
      </w:r>
      <w:r>
        <w:br/>
      </w:r>
      <w:r w:rsidR="00F53602">
        <w:br/>
      </w:r>
      <w:r>
        <w:rPr>
          <w:noProof/>
        </w:rPr>
        <w:drawing>
          <wp:inline distT="0" distB="0" distL="0" distR="0" wp14:anchorId="74B497A5" wp14:editId="087E9EB8">
            <wp:extent cx="3262184" cy="2369614"/>
            <wp:effectExtent l="0" t="0" r="1905" b="5715"/>
            <wp:docPr id="260571411" name="Picture 260571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71411" name="Picture 260571411"/>
                    <pic:cNvPicPr/>
                  </pic:nvPicPr>
                  <pic:blipFill>
                    <a:blip r:embed="rId105"/>
                    <a:stretch>
                      <a:fillRect/>
                    </a:stretch>
                  </pic:blipFill>
                  <pic:spPr>
                    <a:xfrm>
                      <a:off x="0" y="0"/>
                      <a:ext cx="3280929" cy="2383230"/>
                    </a:xfrm>
                    <a:prstGeom prst="rect">
                      <a:avLst/>
                    </a:prstGeom>
                  </pic:spPr>
                </pic:pic>
              </a:graphicData>
            </a:graphic>
          </wp:inline>
        </w:drawing>
      </w:r>
    </w:p>
    <w:p w14:paraId="290B9F0B" w14:textId="3AD08420" w:rsidR="00122925" w:rsidRDefault="00122925" w:rsidP="007D623C">
      <w:pPr>
        <w:pStyle w:val="05BodyCopy"/>
        <w:numPr>
          <w:ilvl w:val="0"/>
          <w:numId w:val="30"/>
        </w:numPr>
      </w:pPr>
      <w:r>
        <w:t>Select and fill in the following fields:</w:t>
      </w:r>
      <w:r>
        <w:br/>
      </w:r>
      <w:r>
        <w:br/>
      </w:r>
      <w:r w:rsidRPr="00122925">
        <w:rPr>
          <w:b/>
          <w:bCs/>
        </w:rPr>
        <w:t>Title</w:t>
      </w:r>
      <w:r>
        <w:t>: Velox</w:t>
      </w:r>
    </w:p>
    <w:p w14:paraId="086C086C" w14:textId="500F7371" w:rsidR="00122925" w:rsidRDefault="00122925" w:rsidP="00122925">
      <w:pPr>
        <w:pStyle w:val="05BodyCopy"/>
        <w:ind w:left="720"/>
      </w:pPr>
      <w:r w:rsidRPr="00122925">
        <w:rPr>
          <w:b/>
          <w:bCs/>
        </w:rPr>
        <w:t>Headline</w:t>
      </w:r>
      <w:r>
        <w:t>: The world works better with Velox</w:t>
      </w:r>
    </w:p>
    <w:p w14:paraId="63A43B27" w14:textId="0085AD7E" w:rsidR="00122925" w:rsidRDefault="00122925" w:rsidP="00122925">
      <w:pPr>
        <w:pStyle w:val="05BodyCopy"/>
        <w:ind w:left="720"/>
      </w:pPr>
      <w:r w:rsidRPr="00122925">
        <w:rPr>
          <w:b/>
          <w:bCs/>
        </w:rPr>
        <w:t>Text</w:t>
      </w:r>
      <w:r>
        <w:t>: Our digital experiences can help your organization, so it simply works better</w:t>
      </w:r>
    </w:p>
    <w:p w14:paraId="66F22F63" w14:textId="77777777" w:rsidR="00122925" w:rsidRDefault="00122925" w:rsidP="00122925">
      <w:pPr>
        <w:pStyle w:val="05BodyCopy"/>
        <w:ind w:left="720"/>
      </w:pPr>
      <w:r w:rsidRPr="00122925">
        <w:rPr>
          <w:b/>
          <w:bCs/>
        </w:rPr>
        <w:t>Type</w:t>
      </w:r>
      <w:r>
        <w:t>: Image</w:t>
      </w:r>
    </w:p>
    <w:p w14:paraId="4B838043" w14:textId="77777777" w:rsidR="00122925" w:rsidRDefault="00122925" w:rsidP="00122925">
      <w:pPr>
        <w:pStyle w:val="05BodyCopy"/>
        <w:ind w:left="720"/>
      </w:pPr>
      <w:r w:rsidRPr="00122925">
        <w:rPr>
          <w:b/>
          <w:bCs/>
        </w:rPr>
        <w:t>Media</w:t>
      </w:r>
      <w:r>
        <w:t>: Velox.png (Your saved image should be 160x375 pixels)</w:t>
      </w:r>
    </w:p>
    <w:p w14:paraId="4DAC6D2A" w14:textId="0AAD09D6" w:rsidR="00122925" w:rsidRDefault="00122925" w:rsidP="00122925">
      <w:pPr>
        <w:pStyle w:val="05BodyCopy"/>
        <w:ind w:left="720"/>
      </w:pPr>
      <w:r>
        <w:rPr>
          <w:noProof/>
        </w:rPr>
        <w:drawing>
          <wp:inline distT="0" distB="0" distL="0" distR="0" wp14:anchorId="2B5EFB3C" wp14:editId="5A2A129E">
            <wp:extent cx="3728655" cy="3031524"/>
            <wp:effectExtent l="0" t="0" r="5715" b="3810"/>
            <wp:docPr id="534074491" name="Picture 534074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074491" name="Picture 534074491"/>
                    <pic:cNvPicPr/>
                  </pic:nvPicPr>
                  <pic:blipFill>
                    <a:blip r:embed="rId106"/>
                    <a:stretch>
                      <a:fillRect/>
                    </a:stretch>
                  </pic:blipFill>
                  <pic:spPr>
                    <a:xfrm>
                      <a:off x="0" y="0"/>
                      <a:ext cx="3759357" cy="3056486"/>
                    </a:xfrm>
                    <a:prstGeom prst="rect">
                      <a:avLst/>
                    </a:prstGeom>
                  </pic:spPr>
                </pic:pic>
              </a:graphicData>
            </a:graphic>
          </wp:inline>
        </w:drawing>
      </w:r>
    </w:p>
    <w:p w14:paraId="1F05D05F" w14:textId="7FEB2E5C" w:rsidR="000E2D9E" w:rsidRDefault="00122925" w:rsidP="007D623C">
      <w:pPr>
        <w:pStyle w:val="05BodyCopy"/>
        <w:numPr>
          <w:ilvl w:val="0"/>
          <w:numId w:val="30"/>
        </w:numPr>
      </w:pPr>
      <w:r>
        <w:lastRenderedPageBreak/>
        <w:t>Click ‘</w:t>
      </w:r>
      <w:r w:rsidRPr="00122925">
        <w:rPr>
          <w:b/>
          <w:bCs/>
        </w:rPr>
        <w:t>save’</w:t>
      </w:r>
      <w:r>
        <w:t xml:space="preserve"> at the top right of your media section</w:t>
      </w:r>
      <w:r>
        <w:br/>
      </w:r>
      <w:r>
        <w:br/>
      </w:r>
      <w:r>
        <w:rPr>
          <w:noProof/>
        </w:rPr>
        <w:drawing>
          <wp:inline distT="0" distB="0" distL="0" distR="0" wp14:anchorId="6DBEBE08" wp14:editId="5A455991">
            <wp:extent cx="453201" cy="268759"/>
            <wp:effectExtent l="0" t="0" r="4445" b="0"/>
            <wp:docPr id="874163708" name="Picture 874163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163708" name="Picture 874163708"/>
                    <pic:cNvPicPr/>
                  </pic:nvPicPr>
                  <pic:blipFill>
                    <a:blip r:embed="rId64"/>
                    <a:stretch>
                      <a:fillRect/>
                    </a:stretch>
                  </pic:blipFill>
                  <pic:spPr>
                    <a:xfrm>
                      <a:off x="0" y="0"/>
                      <a:ext cx="464039" cy="275186"/>
                    </a:xfrm>
                    <a:prstGeom prst="rect">
                      <a:avLst/>
                    </a:prstGeom>
                  </pic:spPr>
                </pic:pic>
              </a:graphicData>
            </a:graphic>
          </wp:inline>
        </w:drawing>
      </w:r>
    </w:p>
    <w:p w14:paraId="40EB2877" w14:textId="77777777" w:rsidR="00122925" w:rsidRDefault="00122925" w:rsidP="007D623C">
      <w:pPr>
        <w:pStyle w:val="05BodyCopy"/>
        <w:numPr>
          <w:ilvl w:val="0"/>
          <w:numId w:val="30"/>
        </w:numPr>
      </w:pPr>
      <w:proofErr w:type="gramStart"/>
      <w:r>
        <w:t>Open up</w:t>
      </w:r>
      <w:proofErr w:type="gramEnd"/>
      <w:r>
        <w:t xml:space="preserve"> the ServiceNow Agent app and refresh (swipe your finger from top down) your ‘My Work’ screen launcher tab to update all of your changes.</w:t>
      </w:r>
    </w:p>
    <w:p w14:paraId="187C2517" w14:textId="5577D410" w:rsidR="00122925" w:rsidRDefault="00122925" w:rsidP="00122925">
      <w:pPr>
        <w:pStyle w:val="05BodyCopy"/>
        <w:ind w:left="720"/>
      </w:pPr>
      <w:r>
        <w:rPr>
          <w:noProof/>
        </w:rPr>
        <w:drawing>
          <wp:inline distT="0" distB="0" distL="0" distR="0" wp14:anchorId="710F46B9" wp14:editId="1631A792">
            <wp:extent cx="1771135" cy="3834219"/>
            <wp:effectExtent l="0" t="0" r="0" b="1270"/>
            <wp:docPr id="1802529380" name="Picture 1802529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529380" name="Picture 1802529380"/>
                    <pic:cNvPicPr/>
                  </pic:nvPicPr>
                  <pic:blipFill>
                    <a:blip r:embed="rId107"/>
                    <a:stretch>
                      <a:fillRect/>
                    </a:stretch>
                  </pic:blipFill>
                  <pic:spPr>
                    <a:xfrm>
                      <a:off x="0" y="0"/>
                      <a:ext cx="1796319" cy="3888738"/>
                    </a:xfrm>
                    <a:prstGeom prst="rect">
                      <a:avLst/>
                    </a:prstGeom>
                  </pic:spPr>
                </pic:pic>
              </a:graphicData>
            </a:graphic>
          </wp:inline>
        </w:drawing>
      </w:r>
    </w:p>
    <w:p w14:paraId="4A819380" w14:textId="77777777" w:rsidR="00122925" w:rsidRDefault="00122925" w:rsidP="00122925">
      <w:pPr>
        <w:pStyle w:val="05BodyCopy"/>
        <w:ind w:left="720"/>
      </w:pPr>
    </w:p>
    <w:p w14:paraId="0C3339A9" w14:textId="77777777" w:rsidR="00122925" w:rsidRDefault="00122925" w:rsidP="00122925">
      <w:pPr>
        <w:pStyle w:val="05BodyCopy"/>
        <w:ind w:left="720"/>
      </w:pPr>
    </w:p>
    <w:p w14:paraId="0BB8CE76" w14:textId="77777777" w:rsidR="00122925" w:rsidRDefault="00122925" w:rsidP="00122925">
      <w:pPr>
        <w:pStyle w:val="05BodyCopy"/>
        <w:ind w:left="720"/>
      </w:pPr>
    </w:p>
    <w:p w14:paraId="0DC5B750" w14:textId="77777777" w:rsidR="00122925" w:rsidRDefault="00122925" w:rsidP="00122925">
      <w:pPr>
        <w:pStyle w:val="05BodyCopy"/>
        <w:ind w:left="720"/>
      </w:pPr>
    </w:p>
    <w:p w14:paraId="30F05AAD" w14:textId="0CD1CE3E" w:rsidR="00037A27" w:rsidRDefault="00037A27" w:rsidP="00122925">
      <w:pPr>
        <w:pStyle w:val="05BodyCopy"/>
        <w:ind w:left="720"/>
      </w:pPr>
    </w:p>
    <w:bookmarkEnd w:id="4"/>
    <w:bookmarkEnd w:id="22"/>
    <w:bookmarkEnd w:id="23"/>
    <w:bookmarkEnd w:id="24"/>
    <w:bookmarkEnd w:id="25"/>
    <w:bookmarkEnd w:id="26"/>
    <w:p w14:paraId="48DBFDAD" w14:textId="77777777" w:rsidR="005D7D0A" w:rsidRPr="005D7D0A" w:rsidRDefault="005D7D0A" w:rsidP="2C9D925D">
      <w:pPr>
        <w:pStyle w:val="ObjectBlockBar-Acapulco"/>
        <w:rPr>
          <w:rFonts w:eastAsia="Century Gothic" w:cs="Century Gothic"/>
        </w:rPr>
      </w:pPr>
    </w:p>
    <w:p w14:paraId="574C9636" w14:textId="557E949B" w:rsidR="005D5C02" w:rsidRDefault="27F12F89" w:rsidP="2C9D925D">
      <w:pPr>
        <w:pStyle w:val="05BodyCopy"/>
        <w:jc w:val="center"/>
        <w:rPr>
          <w:rFonts w:eastAsia="Century Gothic" w:cs="Century Gothic"/>
          <w:b/>
          <w:bCs/>
        </w:rPr>
      </w:pPr>
      <w:r w:rsidRPr="2C9D925D">
        <w:rPr>
          <w:rFonts w:eastAsia="Century Gothic" w:cs="Century Gothic"/>
          <w:b/>
          <w:bCs/>
        </w:rPr>
        <w:t>Congratulations! You have completed this lab.</w:t>
      </w:r>
    </w:p>
    <w:p w14:paraId="68CA7CB8" w14:textId="156FD16E" w:rsidR="00432B12" w:rsidRPr="00122925" w:rsidRDefault="00432B12" w:rsidP="00135467">
      <w:pPr>
        <w:spacing w:after="200" w:line="276" w:lineRule="auto"/>
        <w:rPr>
          <w:rFonts w:eastAsia="Century Gothic" w:cs="Century Gothic"/>
          <w:b/>
          <w:bCs/>
          <w:sz w:val="20"/>
        </w:rPr>
      </w:pPr>
    </w:p>
    <w:sectPr w:rsidR="00432B12" w:rsidRPr="00122925" w:rsidSect="00703354">
      <w:headerReference w:type="default" r:id="rId108"/>
      <w:footerReference w:type="even" r:id="rId109"/>
      <w:footerReference w:type="default" r:id="rId110"/>
      <w:headerReference w:type="first" r:id="rId111"/>
      <w:pgSz w:w="12240" w:h="15840" w:code="1"/>
      <w:pgMar w:top="2160" w:right="1440" w:bottom="1440" w:left="1440" w:header="288"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0879D" w14:textId="77777777" w:rsidR="00703354" w:rsidRDefault="00703354" w:rsidP="00691C32">
      <w:r>
        <w:separator/>
      </w:r>
    </w:p>
  </w:endnote>
  <w:endnote w:type="continuationSeparator" w:id="0">
    <w:p w14:paraId="6E09E6C6" w14:textId="77777777" w:rsidR="00703354" w:rsidRDefault="00703354" w:rsidP="00691C32">
      <w:r>
        <w:continuationSeparator/>
      </w:r>
    </w:p>
  </w:endnote>
  <w:endnote w:type="continuationNotice" w:id="1">
    <w:p w14:paraId="1E3AD5B0" w14:textId="77777777" w:rsidR="00703354" w:rsidRDefault="007033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HelveticaNeueLTStd-Lt">
    <w:altName w:val="Calibri"/>
    <w:panose1 w:val="020B0604020202020204"/>
    <w:charset w:val="4D"/>
    <w:family w:val="auto"/>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dy CS)">
    <w:altName w:val="Arial"/>
    <w:panose1 w:val="020B0604020202020204"/>
    <w:charset w:val="00"/>
    <w:family w:val="roman"/>
    <w:pitch w:val="default"/>
  </w:font>
  <w:font w:name="AppleSystemUIFont">
    <w:altName w:val="Calibri"/>
    <w:panose1 w:val="020B0604020202020204"/>
    <w:charset w:val="00"/>
    <w:family w:val="auto"/>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7CB20" w14:textId="77777777" w:rsidR="00D8147E" w:rsidRDefault="00D8147E" w:rsidP="00D4186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1E7B66" w14:textId="77777777" w:rsidR="00D8147E" w:rsidRDefault="00D8147E" w:rsidP="00ED12A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8B54A" w14:textId="77777777" w:rsidR="0078540A" w:rsidRDefault="0078540A" w:rsidP="0078540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019FD684" w14:textId="77777777" w:rsidR="0078540A" w:rsidRDefault="0078540A" w:rsidP="0078540A">
    <w:pPr>
      <w:pStyle w:val="Footer"/>
      <w:ind w:right="360" w:firstLine="360"/>
    </w:pPr>
  </w:p>
  <w:p w14:paraId="6BF53887" w14:textId="77777777" w:rsidR="0078540A" w:rsidRDefault="0078540A" w:rsidP="0078540A">
    <w:pPr>
      <w:pStyle w:val="09LegalFooter"/>
    </w:pPr>
  </w:p>
  <w:p w14:paraId="04DCFF41" w14:textId="08DB03BE" w:rsidR="00D8147E" w:rsidRPr="00BE22DE" w:rsidRDefault="0078540A" w:rsidP="0078540A">
    <w:pPr>
      <w:pStyle w:val="09LegalFooter"/>
      <w:rPr>
        <w:sz w:val="24"/>
        <w:szCs w:val="24"/>
      </w:rPr>
    </w:pPr>
    <w:r w:rsidRPr="002B3085">
      <w:t>© 20</w:t>
    </w:r>
    <w:r>
      <w:t>2</w:t>
    </w:r>
    <w:r w:rsidR="003857B0">
      <w:t>3</w:t>
    </w:r>
    <w:r w:rsidRPr="002B3085">
      <w:t xml:space="preserve"> ServiceNow, Inc. All rights reserved. ServiceNow, the ServiceNow logo, Now, Now Platform, and other ServiceNow marks are trademarks and/or registered trademarks of ServiceNow, Inc. </w:t>
    </w:r>
    <w:r w:rsidRPr="00D94FB0">
      <w:t>in the United States and/or other</w:t>
    </w:r>
    <w:r w:rsidRPr="002B3085">
      <w:t xml:space="preserve"> countries. Other company and product names may be trademarks of the respective companies with which they are associa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A1532" w14:textId="77777777" w:rsidR="00703354" w:rsidRDefault="00703354" w:rsidP="00691C32">
      <w:r>
        <w:separator/>
      </w:r>
    </w:p>
  </w:footnote>
  <w:footnote w:type="continuationSeparator" w:id="0">
    <w:p w14:paraId="0E83C746" w14:textId="77777777" w:rsidR="00703354" w:rsidRDefault="00703354" w:rsidP="00691C32">
      <w:r>
        <w:continuationSeparator/>
      </w:r>
    </w:p>
  </w:footnote>
  <w:footnote w:type="continuationNotice" w:id="1">
    <w:p w14:paraId="0FB05BD5" w14:textId="77777777" w:rsidR="00703354" w:rsidRDefault="007033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3B47B" w14:textId="0C891132" w:rsidR="00D8147E" w:rsidRDefault="00FF57ED" w:rsidP="00BE22DE">
    <w:pPr>
      <w:pStyle w:val="Header"/>
      <w:ind w:left="-1080"/>
      <w:jc w:val="right"/>
    </w:pPr>
    <w:r w:rsidRPr="00FF57ED">
      <w:rPr>
        <w:b/>
        <w:bCs/>
        <w:noProof/>
        <w:color w:val="000000" w:themeColor="text1"/>
      </w:rPr>
      <mc:AlternateContent>
        <mc:Choice Requires="wps">
          <w:drawing>
            <wp:anchor distT="0" distB="0" distL="114300" distR="114300" simplePos="0" relativeHeight="251658240" behindDoc="0" locked="1" layoutInCell="1" allowOverlap="0" wp14:anchorId="05A601CB" wp14:editId="1908426A">
              <wp:simplePos x="0" y="0"/>
              <wp:positionH relativeFrom="column">
                <wp:posOffset>5144135</wp:posOffset>
              </wp:positionH>
              <wp:positionV relativeFrom="page">
                <wp:posOffset>118745</wp:posOffset>
              </wp:positionV>
              <wp:extent cx="1564005" cy="906145"/>
              <wp:effectExtent l="0" t="0" r="0" b="0"/>
              <wp:wrapNone/>
              <wp:docPr id="1" name="Rounded Rectangle 1"/>
              <wp:cNvGraphicFramePr/>
              <a:graphic xmlns:a="http://schemas.openxmlformats.org/drawingml/2006/main">
                <a:graphicData uri="http://schemas.microsoft.com/office/word/2010/wordprocessingShape">
                  <wps:wsp>
                    <wps:cNvSpPr/>
                    <wps:spPr>
                      <a:xfrm>
                        <a:off x="0" y="0"/>
                        <a:ext cx="1564005" cy="906145"/>
                      </a:xfrm>
                      <a:prstGeom prst="roundRect">
                        <a:avLst>
                          <a:gd name="adj" fmla="val 10812"/>
                        </a:avLst>
                      </a:prstGeom>
                      <a:solidFill>
                        <a:srgbClr val="86ED78"/>
                      </a:solidFill>
                      <a:ln>
                        <a:noFill/>
                      </a:ln>
                      <a:effectLst/>
                    </wps:spPr>
                    <wps:style>
                      <a:lnRef idx="1">
                        <a:schemeClr val="accent1"/>
                      </a:lnRef>
                      <a:fillRef idx="3">
                        <a:schemeClr val="accent1"/>
                      </a:fillRef>
                      <a:effectRef idx="2">
                        <a:schemeClr val="accent1"/>
                      </a:effectRef>
                      <a:fontRef idx="minor">
                        <a:schemeClr val="lt1"/>
                      </a:fontRef>
                    </wps:style>
                    <wps:txbx>
                      <w:txbxContent>
                        <w:p w14:paraId="6DF2B1F7" w14:textId="77777777" w:rsidR="00FF57ED" w:rsidRDefault="00FF57ED" w:rsidP="00FF57ED">
                          <w:pPr>
                            <w:jc w:val="right"/>
                            <w:rPr>
                              <w:b/>
                              <w:bCs/>
                              <w:color w:val="000000" w:themeColor="text1"/>
                              <w:sz w:val="32"/>
                              <w:szCs w:val="32"/>
                            </w:rPr>
                          </w:pPr>
                          <w:r w:rsidRPr="00FF57ED">
                            <w:rPr>
                              <w:b/>
                              <w:bCs/>
                              <w:color w:val="000000" w:themeColor="text1"/>
                              <w:sz w:val="32"/>
                              <w:szCs w:val="32"/>
                            </w:rPr>
                            <w:t>KNOWLEDGE</w:t>
                          </w:r>
                        </w:p>
                        <w:p w14:paraId="5AFA6E28" w14:textId="5DE21712" w:rsidR="00FF57ED" w:rsidRPr="00FF57ED" w:rsidRDefault="00FF57ED" w:rsidP="00FF57ED">
                          <w:pPr>
                            <w:jc w:val="right"/>
                            <w:rPr>
                              <w:b/>
                              <w:bCs/>
                              <w:color w:val="000000" w:themeColor="text1"/>
                              <w:sz w:val="32"/>
                              <w:szCs w:val="32"/>
                            </w:rPr>
                          </w:pPr>
                          <w:r w:rsidRPr="00FF57ED">
                            <w:rPr>
                              <w:b/>
                              <w:bCs/>
                              <w:color w:val="000000" w:themeColor="text1"/>
                              <w:sz w:val="32"/>
                              <w:szCs w:val="32"/>
                            </w:rPr>
                            <w:t xml:space="preserve"> 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A601CB" id="Rounded Rectangle 1" o:spid="_x0000_s1026" style="position:absolute;left:0;text-align:left;margin-left:405.05pt;margin-top:9.35pt;width:123.15pt;height:7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70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" o:allowoverlap="f" fillcolor="#86ed78" stroked="f">
              <v:textbox>
                <w:txbxContent>
                  <w:p w14:paraId="6DF2B1F7" w14:textId="77777777" w:rsidR="00FF57ED" w:rsidRDefault="00FF57ED" w:rsidP="00FF57ED">
                    <w:pPr>
                      <w:jc w:val="right"/>
                      <w:rPr>
                        <w:b/>
                        <w:bCs/>
                        <w:color w:val="000000" w:themeColor="text1"/>
                        <w:sz w:val="32"/>
                        <w:szCs w:val="32"/>
                      </w:rPr>
                    </w:pPr>
                    <w:r w:rsidRPr="00FF57ED">
                      <w:rPr>
                        <w:b/>
                        <w:bCs/>
                        <w:color w:val="000000" w:themeColor="text1"/>
                        <w:sz w:val="32"/>
                        <w:szCs w:val="32"/>
                      </w:rPr>
                      <w:t>KNOWLEDGE</w:t>
                    </w:r>
                  </w:p>
                  <w:p w14:paraId="5AFA6E28" w14:textId="5DE21712" w:rsidR="00FF57ED" w:rsidRPr="00FF57ED" w:rsidRDefault="00FF57ED" w:rsidP="00FF57ED">
                    <w:pPr>
                      <w:jc w:val="right"/>
                      <w:rPr>
                        <w:b/>
                        <w:bCs/>
                        <w:color w:val="000000" w:themeColor="text1"/>
                        <w:sz w:val="32"/>
                        <w:szCs w:val="32"/>
                      </w:rPr>
                    </w:pPr>
                    <w:r w:rsidRPr="00FF57ED">
                      <w:rPr>
                        <w:b/>
                        <w:bCs/>
                        <w:color w:val="000000" w:themeColor="text1"/>
                        <w:sz w:val="32"/>
                        <w:szCs w:val="32"/>
                      </w:rPr>
                      <w:t xml:space="preserve"> 2023</w:t>
                    </w:r>
                  </w:p>
                </w:txbxContent>
              </v:textbox>
              <w10:wrap anchory="page"/>
              <w10:anchorlock/>
            </v:roundrect>
          </w:pict>
        </mc:Fallback>
      </mc:AlternateContent>
    </w:r>
    <w:r w:rsidR="007B2F74">
      <w:rPr>
        <w:noProof/>
      </w:rPr>
      <w:drawing>
        <wp:inline distT="0" distB="0" distL="0" distR="0" wp14:anchorId="0165713A" wp14:editId="72B14874">
          <wp:extent cx="7379208" cy="1151969"/>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7379208" cy="115196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370E0" w14:textId="2F767E3F" w:rsidR="00D8147E" w:rsidRDefault="007B2F74" w:rsidP="00BE22DE">
    <w:pPr>
      <w:pStyle w:val="Header"/>
      <w:ind w:left="-1080"/>
      <w:jc w:val="center"/>
    </w:pPr>
    <w:r w:rsidRPr="00FF57ED">
      <w:rPr>
        <w:b/>
        <w:bCs/>
        <w:noProof/>
        <w:color w:val="000000" w:themeColor="text1"/>
      </w:rPr>
      <mc:AlternateContent>
        <mc:Choice Requires="wps">
          <w:drawing>
            <wp:anchor distT="0" distB="0" distL="114300" distR="114300" simplePos="0" relativeHeight="251658241" behindDoc="0" locked="1" layoutInCell="1" allowOverlap="0" wp14:anchorId="6FD5F8AC" wp14:editId="1701D598">
              <wp:simplePos x="0" y="0"/>
              <wp:positionH relativeFrom="column">
                <wp:posOffset>5128895</wp:posOffset>
              </wp:positionH>
              <wp:positionV relativeFrom="page">
                <wp:posOffset>133985</wp:posOffset>
              </wp:positionV>
              <wp:extent cx="1564005" cy="906145"/>
              <wp:effectExtent l="0" t="0" r="0" b="0"/>
              <wp:wrapNone/>
              <wp:docPr id="10" name="Rounded Rectangle 10"/>
              <wp:cNvGraphicFramePr/>
              <a:graphic xmlns:a="http://schemas.openxmlformats.org/drawingml/2006/main">
                <a:graphicData uri="http://schemas.microsoft.com/office/word/2010/wordprocessingShape">
                  <wps:wsp>
                    <wps:cNvSpPr/>
                    <wps:spPr>
                      <a:xfrm>
                        <a:off x="0" y="0"/>
                        <a:ext cx="1564005" cy="906145"/>
                      </a:xfrm>
                      <a:prstGeom prst="roundRect">
                        <a:avLst>
                          <a:gd name="adj" fmla="val 10812"/>
                        </a:avLst>
                      </a:prstGeom>
                      <a:solidFill>
                        <a:srgbClr val="86ED78"/>
                      </a:solidFill>
                      <a:ln>
                        <a:noFill/>
                      </a:ln>
                      <a:effectLst/>
                    </wps:spPr>
                    <wps:style>
                      <a:lnRef idx="1">
                        <a:schemeClr val="accent1"/>
                      </a:lnRef>
                      <a:fillRef idx="3">
                        <a:schemeClr val="accent1"/>
                      </a:fillRef>
                      <a:effectRef idx="2">
                        <a:schemeClr val="accent1"/>
                      </a:effectRef>
                      <a:fontRef idx="minor">
                        <a:schemeClr val="lt1"/>
                      </a:fontRef>
                    </wps:style>
                    <wps:txbx>
                      <w:txbxContent>
                        <w:p w14:paraId="61DE9C81" w14:textId="77777777" w:rsidR="007B2F74" w:rsidRDefault="007B2F74" w:rsidP="007B2F74">
                          <w:pPr>
                            <w:jc w:val="right"/>
                            <w:rPr>
                              <w:b/>
                              <w:bCs/>
                              <w:color w:val="000000" w:themeColor="text1"/>
                              <w:sz w:val="32"/>
                              <w:szCs w:val="32"/>
                            </w:rPr>
                          </w:pPr>
                          <w:r w:rsidRPr="00FF57ED">
                            <w:rPr>
                              <w:b/>
                              <w:bCs/>
                              <w:color w:val="000000" w:themeColor="text1"/>
                              <w:sz w:val="32"/>
                              <w:szCs w:val="32"/>
                            </w:rPr>
                            <w:t>KNOWLEDGE</w:t>
                          </w:r>
                        </w:p>
                        <w:p w14:paraId="3426EF3C" w14:textId="77777777" w:rsidR="007B2F74" w:rsidRPr="00FF57ED" w:rsidRDefault="007B2F74" w:rsidP="007B2F74">
                          <w:pPr>
                            <w:jc w:val="right"/>
                            <w:rPr>
                              <w:b/>
                              <w:bCs/>
                              <w:color w:val="000000" w:themeColor="text1"/>
                              <w:sz w:val="32"/>
                              <w:szCs w:val="32"/>
                            </w:rPr>
                          </w:pPr>
                          <w:r w:rsidRPr="00FF57ED">
                            <w:rPr>
                              <w:b/>
                              <w:bCs/>
                              <w:color w:val="000000" w:themeColor="text1"/>
                              <w:sz w:val="32"/>
                              <w:szCs w:val="32"/>
                            </w:rPr>
                            <w:t xml:space="preserve"> 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D5F8AC" id="Rounded Rectangle 10" o:spid="_x0000_s1027" style="position:absolute;left:0;text-align:left;margin-left:403.85pt;margin-top:10.55pt;width:123.15pt;height:71.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70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" o:allowoverlap="f" fillcolor="#86ed78" stroked="f">
              <v:textbox>
                <w:txbxContent>
                  <w:p w14:paraId="61DE9C81" w14:textId="77777777" w:rsidR="007B2F74" w:rsidRDefault="007B2F74" w:rsidP="007B2F74">
                    <w:pPr>
                      <w:jc w:val="right"/>
                      <w:rPr>
                        <w:b/>
                        <w:bCs/>
                        <w:color w:val="000000" w:themeColor="text1"/>
                        <w:sz w:val="32"/>
                        <w:szCs w:val="32"/>
                      </w:rPr>
                    </w:pPr>
                    <w:r w:rsidRPr="00FF57ED">
                      <w:rPr>
                        <w:b/>
                        <w:bCs/>
                        <w:color w:val="000000" w:themeColor="text1"/>
                        <w:sz w:val="32"/>
                        <w:szCs w:val="32"/>
                      </w:rPr>
                      <w:t>KNOWLEDGE</w:t>
                    </w:r>
                  </w:p>
                  <w:p w14:paraId="3426EF3C" w14:textId="77777777" w:rsidR="007B2F74" w:rsidRPr="00FF57ED" w:rsidRDefault="007B2F74" w:rsidP="007B2F74">
                    <w:pPr>
                      <w:jc w:val="right"/>
                      <w:rPr>
                        <w:b/>
                        <w:bCs/>
                        <w:color w:val="000000" w:themeColor="text1"/>
                        <w:sz w:val="32"/>
                        <w:szCs w:val="32"/>
                      </w:rPr>
                    </w:pPr>
                    <w:r w:rsidRPr="00FF57ED">
                      <w:rPr>
                        <w:b/>
                        <w:bCs/>
                        <w:color w:val="000000" w:themeColor="text1"/>
                        <w:sz w:val="32"/>
                        <w:szCs w:val="32"/>
                      </w:rPr>
                      <w:t xml:space="preserve"> 2023</w:t>
                    </w:r>
                  </w:p>
                </w:txbxContent>
              </v:textbox>
              <w10:wrap anchory="page"/>
              <w10:anchorlock/>
            </v:roundrect>
          </w:pict>
        </mc:Fallback>
      </mc:AlternateContent>
    </w:r>
    <w:r>
      <w:rPr>
        <w:noProof/>
      </w:rPr>
      <w:drawing>
        <wp:inline distT="0" distB="0" distL="0" distR="0" wp14:anchorId="71DC2BFD" wp14:editId="4CD45056">
          <wp:extent cx="7379208" cy="115213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7379208" cy="11521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D8CA398"/>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9CC4A45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A12540"/>
    <w:multiLevelType w:val="hybridMultilevel"/>
    <w:tmpl w:val="883A7F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6735E"/>
    <w:multiLevelType w:val="hybridMultilevel"/>
    <w:tmpl w:val="790C37BA"/>
    <w:lvl w:ilvl="0" w:tplc="75C0B796">
      <w:start w:val="1"/>
      <w:numFmt w:val="decimal"/>
      <w:lvlText w:val="%1."/>
      <w:lvlJc w:val="left"/>
      <w:pPr>
        <w:ind w:left="720" w:hanging="360"/>
      </w:pPr>
      <w:rPr>
        <w:rFonts w:eastAsia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7B2FA2"/>
    <w:multiLevelType w:val="hybridMultilevel"/>
    <w:tmpl w:val="5CE2D7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76EF5"/>
    <w:multiLevelType w:val="hybridMultilevel"/>
    <w:tmpl w:val="011858FA"/>
    <w:lvl w:ilvl="0" w:tplc="8306E6CA">
      <w:start w:val="1"/>
      <w:numFmt w:val="decimal"/>
      <w:pStyle w:val="07NumberList"/>
      <w:lvlText w:val="%1."/>
      <w:lvlJc w:val="left"/>
      <w:pPr>
        <w:ind w:left="720" w:hanging="360"/>
      </w:pPr>
      <w:rPr>
        <w:rFonts w:hint="default"/>
        <w:b w:val="0"/>
        <w:bCs/>
        <w:color w:val="000000"/>
      </w:rPr>
    </w:lvl>
    <w:lvl w:ilvl="1" w:tplc="41000A82">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9102F9"/>
    <w:multiLevelType w:val="multilevel"/>
    <w:tmpl w:val="B9384106"/>
    <w:styleLink w:val="CurrentList2"/>
    <w:lvl w:ilvl="0">
      <w:start w:val="1"/>
      <w:numFmt w:val="none"/>
      <w:suff w:val="space"/>
      <w:lvlText w:val="Challenge:"/>
      <w:lvlJc w:val="left"/>
      <w:pPr>
        <w:ind w:left="0" w:firstLine="0"/>
      </w:pPr>
      <w:rPr>
        <w:rFonts w:ascii="Century Gothic" w:hAnsi="Century Gothic" w:hint="default"/>
        <w:b/>
        <w:i w:val="0"/>
        <w:caps w:val="0"/>
        <w:strike w:val="0"/>
        <w:dstrike w:val="0"/>
        <w:vanish w:val="0"/>
        <w:color w:val="auto"/>
        <w:sz w:val="20"/>
        <w:vertAlign w:val="baseline"/>
      </w:rPr>
    </w:lvl>
    <w:lvl w:ilvl="1">
      <w:start w:val="1"/>
      <w:numFmt w:val="none"/>
      <w:lvlRestart w:val="0"/>
      <w:isLgl/>
      <w:suff w:val="space"/>
      <w:lvlText w:val="Discussion:"/>
      <w:lvlJc w:val="left"/>
      <w:pPr>
        <w:ind w:left="0" w:firstLine="0"/>
      </w:pPr>
      <w:rPr>
        <w:rFonts w:ascii="Century Gothic" w:hAnsi="Century Gothic" w:hint="default"/>
        <w:b/>
        <w:i w:val="0"/>
        <w:iCs/>
        <w:caps w:val="0"/>
        <w:strike w:val="0"/>
        <w:dstrike w:val="0"/>
        <w:vanish w:val="0"/>
        <w:color w:val="auto"/>
        <w:sz w:val="20"/>
        <w:vertAlign w:val="baseline"/>
      </w:rPr>
    </w:lvl>
    <w:lvl w:ilvl="2">
      <w:start w:val="1"/>
      <w:numFmt w:val="none"/>
      <w:lvlRestart w:val="0"/>
      <w:suff w:val="space"/>
      <w:lvlText w:val="Knowledge Check:"/>
      <w:lvlJc w:val="left"/>
      <w:pPr>
        <w:ind w:left="0" w:firstLine="0"/>
      </w:pPr>
      <w:rPr>
        <w:rFonts w:ascii="Century Gothic" w:hAnsi="Century Gothic" w:hint="default"/>
        <w:b/>
        <w:bCs/>
        <w:i w:val="0"/>
        <w:iCs/>
        <w:caps w:val="0"/>
        <w:strike w:val="0"/>
        <w:dstrike w:val="0"/>
        <w:vanish w:val="0"/>
        <w:color w:val="auto"/>
        <w:sz w:val="20"/>
        <w:vertAlign w:val="baseline"/>
      </w:rPr>
    </w:lvl>
    <w:lvl w:ilvl="3">
      <w:start w:val="1"/>
      <w:numFmt w:val="none"/>
      <w:lvlRestart w:val="0"/>
      <w:suff w:val="space"/>
      <w:lvlText w:val="Lab Dependency:"/>
      <w:lvlJc w:val="left"/>
      <w:pPr>
        <w:ind w:left="0" w:firstLine="0"/>
      </w:pPr>
      <w:rPr>
        <w:rFonts w:ascii="Century Gothic" w:hAnsi="Century Gothic" w:hint="default"/>
        <w:b/>
        <w:i w:val="0"/>
        <w:caps w:val="0"/>
        <w:strike w:val="0"/>
        <w:dstrike w:val="0"/>
        <w:vanish w:val="0"/>
        <w:color w:val="auto"/>
        <w:sz w:val="20"/>
        <w:vertAlign w:val="baseline"/>
      </w:rPr>
    </w:lvl>
    <w:lvl w:ilvl="4">
      <w:start w:val="1"/>
      <w:numFmt w:val="none"/>
      <w:lvlRestart w:val="0"/>
      <w:suff w:val="space"/>
      <w:lvlText w:val="Note:"/>
      <w:lvlJc w:val="left"/>
      <w:pPr>
        <w:ind w:left="0" w:firstLine="0"/>
      </w:pPr>
      <w:rPr>
        <w:rFonts w:ascii="Century Gothic" w:hAnsi="Century Gothic" w:hint="default"/>
        <w:b/>
        <w:i w:val="0"/>
        <w:caps w:val="0"/>
        <w:strike w:val="0"/>
        <w:dstrike w:val="0"/>
        <w:vanish w:val="0"/>
        <w:color w:val="auto"/>
        <w:sz w:val="20"/>
        <w:vertAlign w:val="baseline"/>
      </w:rPr>
    </w:lvl>
    <w:lvl w:ilvl="5">
      <w:start w:val="1"/>
      <w:numFmt w:val="none"/>
      <w:lvlRestart w:val="0"/>
      <w:suff w:val="space"/>
      <w:lvlText w:val="Required Resources:"/>
      <w:lvlJc w:val="left"/>
      <w:pPr>
        <w:ind w:left="0" w:firstLine="0"/>
      </w:pPr>
      <w:rPr>
        <w:rFonts w:ascii="Century Gothic" w:hAnsi="Century Gothic" w:hint="default"/>
        <w:b/>
        <w:i w:val="0"/>
        <w:caps w:val="0"/>
        <w:strike w:val="0"/>
        <w:dstrike w:val="0"/>
        <w:vanish w:val="0"/>
        <w:color w:val="auto"/>
        <w:sz w:val="20"/>
        <w:vertAlign w:val="baseline"/>
      </w:rPr>
    </w:lvl>
    <w:lvl w:ilvl="6">
      <w:start w:val="1"/>
      <w:numFmt w:val="none"/>
      <w:lvlRestart w:val="0"/>
      <w:suff w:val="space"/>
      <w:lvlText w:val="Scope:"/>
      <w:lvlJc w:val="left"/>
      <w:pPr>
        <w:ind w:left="0" w:firstLine="0"/>
      </w:pPr>
      <w:rPr>
        <w:rFonts w:ascii="Century Gothic" w:hAnsi="Century Gothic" w:hint="default"/>
        <w:b/>
        <w:i w:val="0"/>
        <w:caps w:val="0"/>
        <w:strike w:val="0"/>
        <w:dstrike w:val="0"/>
        <w:vanish w:val="0"/>
        <w:color w:val="auto"/>
        <w:sz w:val="20"/>
        <w:vertAlign w:val="baseline"/>
      </w:rPr>
    </w:lvl>
    <w:lvl w:ilvl="7">
      <w:start w:val="1"/>
      <w:numFmt w:val="none"/>
      <w:lvlRestart w:val="0"/>
      <w:suff w:val="space"/>
      <w:lvlText w:val="Story Mode:"/>
      <w:lvlJc w:val="left"/>
      <w:pPr>
        <w:ind w:left="0" w:firstLine="0"/>
      </w:pPr>
      <w:rPr>
        <w:rFonts w:ascii="Century Gothic" w:hAnsi="Century Gothic" w:hint="default"/>
        <w:b/>
        <w:i w:val="0"/>
        <w:color w:val="auto"/>
        <w:sz w:val="20"/>
      </w:rPr>
    </w:lvl>
    <w:lvl w:ilvl="8">
      <w:start w:val="1"/>
      <w:numFmt w:val="none"/>
      <w:lvlRestart w:val="0"/>
      <w:suff w:val="space"/>
      <w:lvlText w:val="Verify Actions:"/>
      <w:lvlJc w:val="left"/>
      <w:pPr>
        <w:ind w:left="0" w:firstLine="0"/>
      </w:pPr>
      <w:rPr>
        <w:rFonts w:ascii="Century Gothic" w:hAnsi="Century Gothic" w:hint="default"/>
        <w:b/>
        <w:i w:val="0"/>
        <w:caps w:val="0"/>
        <w:strike w:val="0"/>
        <w:dstrike w:val="0"/>
        <w:vanish w:val="0"/>
        <w:sz w:val="20"/>
        <w:vertAlign w:val="baseline"/>
      </w:rPr>
    </w:lvl>
  </w:abstractNum>
  <w:abstractNum w:abstractNumId="7" w15:restartNumberingAfterBreak="0">
    <w:nsid w:val="1C3A1AF3"/>
    <w:multiLevelType w:val="hybridMultilevel"/>
    <w:tmpl w:val="EB4A0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FA5448"/>
    <w:multiLevelType w:val="multilevel"/>
    <w:tmpl w:val="B9384106"/>
    <w:styleLink w:val="CurrentList1"/>
    <w:lvl w:ilvl="0">
      <w:start w:val="1"/>
      <w:numFmt w:val="none"/>
      <w:suff w:val="space"/>
      <w:lvlText w:val="Challenge:"/>
      <w:lvlJc w:val="left"/>
      <w:pPr>
        <w:ind w:left="0" w:firstLine="0"/>
      </w:pPr>
      <w:rPr>
        <w:rFonts w:ascii="Century Gothic" w:hAnsi="Century Gothic" w:hint="default"/>
        <w:b/>
        <w:i w:val="0"/>
        <w:caps w:val="0"/>
        <w:strike w:val="0"/>
        <w:dstrike w:val="0"/>
        <w:vanish w:val="0"/>
        <w:color w:val="auto"/>
        <w:sz w:val="20"/>
        <w:vertAlign w:val="baseline"/>
      </w:rPr>
    </w:lvl>
    <w:lvl w:ilvl="1">
      <w:start w:val="1"/>
      <w:numFmt w:val="none"/>
      <w:lvlRestart w:val="0"/>
      <w:isLgl/>
      <w:suff w:val="space"/>
      <w:lvlText w:val="Discussion:"/>
      <w:lvlJc w:val="left"/>
      <w:pPr>
        <w:ind w:left="0" w:firstLine="0"/>
      </w:pPr>
      <w:rPr>
        <w:rFonts w:ascii="Century Gothic" w:hAnsi="Century Gothic" w:hint="default"/>
        <w:b/>
        <w:i w:val="0"/>
        <w:iCs/>
        <w:caps w:val="0"/>
        <w:strike w:val="0"/>
        <w:dstrike w:val="0"/>
        <w:vanish w:val="0"/>
        <w:color w:val="auto"/>
        <w:sz w:val="20"/>
        <w:vertAlign w:val="baseline"/>
      </w:rPr>
    </w:lvl>
    <w:lvl w:ilvl="2">
      <w:start w:val="1"/>
      <w:numFmt w:val="none"/>
      <w:lvlRestart w:val="0"/>
      <w:suff w:val="space"/>
      <w:lvlText w:val="Knowledge Check:"/>
      <w:lvlJc w:val="left"/>
      <w:pPr>
        <w:ind w:left="0" w:firstLine="0"/>
      </w:pPr>
      <w:rPr>
        <w:rFonts w:ascii="Century Gothic" w:hAnsi="Century Gothic" w:hint="default"/>
        <w:b/>
        <w:bCs/>
        <w:i w:val="0"/>
        <w:iCs/>
        <w:caps w:val="0"/>
        <w:strike w:val="0"/>
        <w:dstrike w:val="0"/>
        <w:vanish w:val="0"/>
        <w:color w:val="auto"/>
        <w:sz w:val="20"/>
        <w:vertAlign w:val="baseline"/>
      </w:rPr>
    </w:lvl>
    <w:lvl w:ilvl="3">
      <w:start w:val="1"/>
      <w:numFmt w:val="none"/>
      <w:lvlRestart w:val="0"/>
      <w:suff w:val="space"/>
      <w:lvlText w:val="Lab Dependency:"/>
      <w:lvlJc w:val="left"/>
      <w:pPr>
        <w:ind w:left="0" w:firstLine="0"/>
      </w:pPr>
      <w:rPr>
        <w:rFonts w:ascii="Century Gothic" w:hAnsi="Century Gothic" w:hint="default"/>
        <w:b/>
        <w:i w:val="0"/>
        <w:caps w:val="0"/>
        <w:strike w:val="0"/>
        <w:dstrike w:val="0"/>
        <w:vanish w:val="0"/>
        <w:color w:val="auto"/>
        <w:sz w:val="20"/>
        <w:vertAlign w:val="baseline"/>
      </w:rPr>
    </w:lvl>
    <w:lvl w:ilvl="4">
      <w:start w:val="1"/>
      <w:numFmt w:val="none"/>
      <w:lvlRestart w:val="0"/>
      <w:suff w:val="space"/>
      <w:lvlText w:val="Note:"/>
      <w:lvlJc w:val="left"/>
      <w:pPr>
        <w:ind w:left="0" w:firstLine="0"/>
      </w:pPr>
      <w:rPr>
        <w:rFonts w:ascii="Century Gothic" w:hAnsi="Century Gothic" w:hint="default"/>
        <w:b/>
        <w:i w:val="0"/>
        <w:caps w:val="0"/>
        <w:strike w:val="0"/>
        <w:dstrike w:val="0"/>
        <w:vanish w:val="0"/>
        <w:color w:val="auto"/>
        <w:sz w:val="20"/>
        <w:vertAlign w:val="baseline"/>
      </w:rPr>
    </w:lvl>
    <w:lvl w:ilvl="5">
      <w:start w:val="1"/>
      <w:numFmt w:val="none"/>
      <w:lvlRestart w:val="0"/>
      <w:suff w:val="space"/>
      <w:lvlText w:val="Required Resources:"/>
      <w:lvlJc w:val="left"/>
      <w:pPr>
        <w:ind w:left="0" w:firstLine="0"/>
      </w:pPr>
      <w:rPr>
        <w:rFonts w:ascii="Century Gothic" w:hAnsi="Century Gothic" w:hint="default"/>
        <w:b/>
        <w:i w:val="0"/>
        <w:caps w:val="0"/>
        <w:strike w:val="0"/>
        <w:dstrike w:val="0"/>
        <w:vanish w:val="0"/>
        <w:color w:val="auto"/>
        <w:sz w:val="20"/>
        <w:vertAlign w:val="baseline"/>
      </w:rPr>
    </w:lvl>
    <w:lvl w:ilvl="6">
      <w:start w:val="1"/>
      <w:numFmt w:val="none"/>
      <w:lvlRestart w:val="0"/>
      <w:suff w:val="space"/>
      <w:lvlText w:val="Scope:"/>
      <w:lvlJc w:val="left"/>
      <w:pPr>
        <w:ind w:left="0" w:firstLine="0"/>
      </w:pPr>
      <w:rPr>
        <w:rFonts w:ascii="Century Gothic" w:hAnsi="Century Gothic" w:hint="default"/>
        <w:b/>
        <w:i w:val="0"/>
        <w:caps w:val="0"/>
        <w:strike w:val="0"/>
        <w:dstrike w:val="0"/>
        <w:vanish w:val="0"/>
        <w:color w:val="auto"/>
        <w:sz w:val="20"/>
        <w:vertAlign w:val="baseline"/>
      </w:rPr>
    </w:lvl>
    <w:lvl w:ilvl="7">
      <w:start w:val="1"/>
      <w:numFmt w:val="none"/>
      <w:lvlRestart w:val="0"/>
      <w:suff w:val="space"/>
      <w:lvlText w:val="Story Mode:"/>
      <w:lvlJc w:val="left"/>
      <w:pPr>
        <w:ind w:left="0" w:firstLine="0"/>
      </w:pPr>
      <w:rPr>
        <w:rFonts w:ascii="Century Gothic" w:hAnsi="Century Gothic" w:hint="default"/>
        <w:b/>
        <w:i w:val="0"/>
        <w:color w:val="auto"/>
        <w:sz w:val="20"/>
      </w:rPr>
    </w:lvl>
    <w:lvl w:ilvl="8">
      <w:start w:val="1"/>
      <w:numFmt w:val="none"/>
      <w:lvlRestart w:val="0"/>
      <w:suff w:val="space"/>
      <w:lvlText w:val="Verify Actions:"/>
      <w:lvlJc w:val="left"/>
      <w:pPr>
        <w:ind w:left="0" w:firstLine="0"/>
      </w:pPr>
      <w:rPr>
        <w:rFonts w:ascii="Century Gothic" w:hAnsi="Century Gothic" w:hint="default"/>
        <w:b/>
        <w:i w:val="0"/>
        <w:caps w:val="0"/>
        <w:strike w:val="0"/>
        <w:dstrike w:val="0"/>
        <w:vanish w:val="0"/>
        <w:sz w:val="20"/>
        <w:vertAlign w:val="baseline"/>
      </w:rPr>
    </w:lvl>
  </w:abstractNum>
  <w:abstractNum w:abstractNumId="9" w15:restartNumberingAfterBreak="0">
    <w:nsid w:val="241E5938"/>
    <w:multiLevelType w:val="hybridMultilevel"/>
    <w:tmpl w:val="B1267564"/>
    <w:lvl w:ilvl="0" w:tplc="C714C860">
      <w:start w:val="1"/>
      <w:numFmt w:val="bullet"/>
      <w:pStyle w:val="12TableBullets"/>
      <w:lvlText w:val=""/>
      <w:lvlJc w:val="left"/>
      <w:pPr>
        <w:ind w:left="360" w:hanging="360"/>
      </w:pPr>
      <w:rPr>
        <w:rFonts w:ascii="Symbol" w:hAnsi="Symbol" w:hint="default"/>
        <w:color w:val="86ED7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75162F"/>
    <w:multiLevelType w:val="hybridMultilevel"/>
    <w:tmpl w:val="F23C94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902A03"/>
    <w:multiLevelType w:val="multilevel"/>
    <w:tmpl w:val="0409001D"/>
    <w:styleLink w:val="CurrentList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E9B3C46"/>
    <w:multiLevelType w:val="multilevel"/>
    <w:tmpl w:val="A94C3488"/>
    <w:styleLink w:val="Style1"/>
    <w:lvl w:ilvl="0">
      <w:start w:val="1"/>
      <w:numFmt w:val="bullet"/>
      <w:lvlText w:val="•"/>
      <w:lvlJc w:val="left"/>
      <w:pPr>
        <w:ind w:left="720" w:hanging="360"/>
      </w:pPr>
      <w:rPr>
        <w:rFonts w:ascii="Calibri" w:hAnsi="Calibri" w:hint="default"/>
        <w:color w:val="C30C21"/>
      </w:rPr>
    </w:lvl>
    <w:lvl w:ilvl="1">
      <w:start w:val="1"/>
      <w:numFmt w:val="bullet"/>
      <w:lvlText w:val="–"/>
      <w:lvlJc w:val="left"/>
      <w:pPr>
        <w:ind w:left="1080" w:firstLine="0"/>
      </w:pPr>
      <w:rPr>
        <w:rFonts w:ascii="Calibri" w:hAnsi="Calibri" w:hint="default"/>
        <w:color w:val="C30C21"/>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2F7725C5"/>
    <w:multiLevelType w:val="hybridMultilevel"/>
    <w:tmpl w:val="64663984"/>
    <w:lvl w:ilvl="0" w:tplc="2ED4FD8A">
      <w:start w:val="1"/>
      <w:numFmt w:val="bullet"/>
      <w:pStyle w:val="07Bullets-L2"/>
      <w:lvlText w:val="–"/>
      <w:lvlJc w:val="left"/>
      <w:pPr>
        <w:ind w:left="720" w:hanging="360"/>
      </w:pPr>
      <w:rPr>
        <w:rFonts w:ascii="Calibri" w:hAnsi="Calibri" w:hint="default"/>
        <w:color w:val="C30C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207EA1"/>
    <w:multiLevelType w:val="hybridMultilevel"/>
    <w:tmpl w:val="374E1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D2370"/>
    <w:multiLevelType w:val="hybridMultilevel"/>
    <w:tmpl w:val="06206550"/>
    <w:lvl w:ilvl="0" w:tplc="E76E1B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1C6097"/>
    <w:multiLevelType w:val="hybridMultilevel"/>
    <w:tmpl w:val="83F4CA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645603"/>
    <w:multiLevelType w:val="hybridMultilevel"/>
    <w:tmpl w:val="BC0A6D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A71C87"/>
    <w:multiLevelType w:val="hybridMultilevel"/>
    <w:tmpl w:val="DD04A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8F2EE9"/>
    <w:multiLevelType w:val="hybridMultilevel"/>
    <w:tmpl w:val="5CE2D7B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77E3F78"/>
    <w:multiLevelType w:val="multilevel"/>
    <w:tmpl w:val="B9384106"/>
    <w:lvl w:ilvl="0">
      <w:start w:val="1"/>
      <w:numFmt w:val="none"/>
      <w:pStyle w:val="InstructionsChallenge"/>
      <w:suff w:val="space"/>
      <w:lvlText w:val="Challenge:"/>
      <w:lvlJc w:val="left"/>
      <w:pPr>
        <w:ind w:left="0" w:firstLine="0"/>
      </w:pPr>
      <w:rPr>
        <w:rFonts w:ascii="Century Gothic" w:hAnsi="Century Gothic" w:hint="default"/>
        <w:b/>
        <w:i w:val="0"/>
        <w:caps w:val="0"/>
        <w:strike w:val="0"/>
        <w:dstrike w:val="0"/>
        <w:vanish w:val="0"/>
        <w:color w:val="auto"/>
        <w:sz w:val="20"/>
        <w:vertAlign w:val="baseline"/>
      </w:rPr>
    </w:lvl>
    <w:lvl w:ilvl="1">
      <w:start w:val="1"/>
      <w:numFmt w:val="none"/>
      <w:lvlRestart w:val="0"/>
      <w:pStyle w:val="InstructionsDiscussion"/>
      <w:isLgl/>
      <w:suff w:val="space"/>
      <w:lvlText w:val="Discussion:"/>
      <w:lvlJc w:val="left"/>
      <w:pPr>
        <w:ind w:left="0" w:firstLine="0"/>
      </w:pPr>
      <w:rPr>
        <w:rFonts w:ascii="Century Gothic" w:hAnsi="Century Gothic" w:hint="default"/>
        <w:b/>
        <w:i w:val="0"/>
        <w:iCs/>
        <w:caps w:val="0"/>
        <w:strike w:val="0"/>
        <w:dstrike w:val="0"/>
        <w:vanish w:val="0"/>
        <w:color w:val="auto"/>
        <w:sz w:val="20"/>
        <w:vertAlign w:val="baseline"/>
      </w:rPr>
    </w:lvl>
    <w:lvl w:ilvl="2">
      <w:start w:val="1"/>
      <w:numFmt w:val="none"/>
      <w:lvlRestart w:val="0"/>
      <w:pStyle w:val="InstructionsKnowledgeCheck"/>
      <w:suff w:val="space"/>
      <w:lvlText w:val="Knowledge Check:"/>
      <w:lvlJc w:val="left"/>
      <w:pPr>
        <w:ind w:left="0" w:firstLine="0"/>
      </w:pPr>
      <w:rPr>
        <w:rFonts w:ascii="Century Gothic" w:hAnsi="Century Gothic" w:hint="default"/>
        <w:b/>
        <w:bCs/>
        <w:i w:val="0"/>
        <w:iCs/>
        <w:caps w:val="0"/>
        <w:strike w:val="0"/>
        <w:dstrike w:val="0"/>
        <w:vanish w:val="0"/>
        <w:color w:val="auto"/>
        <w:sz w:val="20"/>
        <w:vertAlign w:val="baseline"/>
      </w:rPr>
    </w:lvl>
    <w:lvl w:ilvl="3">
      <w:start w:val="1"/>
      <w:numFmt w:val="none"/>
      <w:lvlRestart w:val="0"/>
      <w:pStyle w:val="InstructionsLabDependency"/>
      <w:suff w:val="space"/>
      <w:lvlText w:val="Lab Dependency:"/>
      <w:lvlJc w:val="left"/>
      <w:pPr>
        <w:ind w:left="0" w:firstLine="0"/>
      </w:pPr>
      <w:rPr>
        <w:rFonts w:ascii="Century Gothic" w:hAnsi="Century Gothic" w:hint="default"/>
        <w:b/>
        <w:i w:val="0"/>
        <w:caps w:val="0"/>
        <w:strike w:val="0"/>
        <w:dstrike w:val="0"/>
        <w:vanish w:val="0"/>
        <w:color w:val="auto"/>
        <w:sz w:val="20"/>
        <w:vertAlign w:val="baseline"/>
      </w:rPr>
    </w:lvl>
    <w:lvl w:ilvl="4">
      <w:start w:val="1"/>
      <w:numFmt w:val="none"/>
      <w:lvlRestart w:val="0"/>
      <w:pStyle w:val="InstructionsNote"/>
      <w:suff w:val="space"/>
      <w:lvlText w:val="Note:"/>
      <w:lvlJc w:val="left"/>
      <w:pPr>
        <w:ind w:left="3600" w:firstLine="0"/>
      </w:pPr>
      <w:rPr>
        <w:rFonts w:ascii="Century Gothic" w:hAnsi="Century Gothic" w:hint="default"/>
        <w:b/>
        <w:i w:val="0"/>
        <w:caps w:val="0"/>
        <w:strike w:val="0"/>
        <w:dstrike w:val="0"/>
        <w:vanish w:val="0"/>
        <w:color w:val="auto"/>
        <w:sz w:val="20"/>
        <w:vertAlign w:val="baseline"/>
      </w:rPr>
    </w:lvl>
    <w:lvl w:ilvl="5">
      <w:start w:val="1"/>
      <w:numFmt w:val="none"/>
      <w:lvlRestart w:val="0"/>
      <w:pStyle w:val="InstructionsRequiredResources"/>
      <w:suff w:val="space"/>
      <w:lvlText w:val="Required Resources:"/>
      <w:lvlJc w:val="left"/>
      <w:pPr>
        <w:ind w:left="0" w:firstLine="0"/>
      </w:pPr>
      <w:rPr>
        <w:rFonts w:ascii="Century Gothic" w:hAnsi="Century Gothic" w:hint="default"/>
        <w:b/>
        <w:i w:val="0"/>
        <w:caps w:val="0"/>
        <w:strike w:val="0"/>
        <w:dstrike w:val="0"/>
        <w:vanish w:val="0"/>
        <w:color w:val="auto"/>
        <w:sz w:val="20"/>
        <w:vertAlign w:val="baseline"/>
      </w:rPr>
    </w:lvl>
    <w:lvl w:ilvl="6">
      <w:start w:val="1"/>
      <w:numFmt w:val="none"/>
      <w:lvlRestart w:val="0"/>
      <w:pStyle w:val="InstructionsScope"/>
      <w:suff w:val="space"/>
      <w:lvlText w:val="Scope:"/>
      <w:lvlJc w:val="left"/>
      <w:pPr>
        <w:ind w:left="0" w:firstLine="0"/>
      </w:pPr>
      <w:rPr>
        <w:rFonts w:ascii="Century Gothic" w:hAnsi="Century Gothic" w:hint="default"/>
        <w:b/>
        <w:i w:val="0"/>
        <w:caps w:val="0"/>
        <w:strike w:val="0"/>
        <w:dstrike w:val="0"/>
        <w:vanish w:val="0"/>
        <w:color w:val="auto"/>
        <w:sz w:val="20"/>
        <w:vertAlign w:val="baseline"/>
      </w:rPr>
    </w:lvl>
    <w:lvl w:ilvl="7">
      <w:start w:val="1"/>
      <w:numFmt w:val="none"/>
      <w:lvlRestart w:val="0"/>
      <w:pStyle w:val="InstructionsStoryMode"/>
      <w:suff w:val="space"/>
      <w:lvlText w:val="Story Mode:"/>
      <w:lvlJc w:val="left"/>
      <w:pPr>
        <w:ind w:left="0" w:firstLine="0"/>
      </w:pPr>
      <w:rPr>
        <w:rFonts w:ascii="Century Gothic" w:hAnsi="Century Gothic" w:hint="default"/>
        <w:b/>
        <w:i w:val="0"/>
        <w:color w:val="auto"/>
        <w:sz w:val="20"/>
      </w:rPr>
    </w:lvl>
    <w:lvl w:ilvl="8">
      <w:start w:val="1"/>
      <w:numFmt w:val="none"/>
      <w:lvlRestart w:val="0"/>
      <w:pStyle w:val="InstructionsVerifyActions"/>
      <w:suff w:val="space"/>
      <w:lvlText w:val="Verify Actions:"/>
      <w:lvlJc w:val="left"/>
      <w:pPr>
        <w:ind w:left="0" w:firstLine="0"/>
      </w:pPr>
      <w:rPr>
        <w:rFonts w:ascii="Century Gothic" w:hAnsi="Century Gothic" w:hint="default"/>
        <w:b/>
        <w:i w:val="0"/>
        <w:caps w:val="0"/>
        <w:strike w:val="0"/>
        <w:dstrike w:val="0"/>
        <w:vanish w:val="0"/>
        <w:sz w:val="20"/>
        <w:vertAlign w:val="baseline"/>
      </w:rPr>
    </w:lvl>
  </w:abstractNum>
  <w:abstractNum w:abstractNumId="21" w15:restartNumberingAfterBreak="0">
    <w:nsid w:val="5ACC7BEA"/>
    <w:multiLevelType w:val="hybridMultilevel"/>
    <w:tmpl w:val="25102E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3644E99"/>
    <w:multiLevelType w:val="hybridMultilevel"/>
    <w:tmpl w:val="FFFAB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9E6D57"/>
    <w:multiLevelType w:val="multilevel"/>
    <w:tmpl w:val="9BB021BA"/>
    <w:lvl w:ilvl="0">
      <w:start w:val="1"/>
      <w:numFmt w:val="bullet"/>
      <w:pStyle w:val="06BulletsInstructions"/>
      <w:lvlText w:val="•"/>
      <w:lvlJc w:val="left"/>
      <w:pPr>
        <w:ind w:left="1080" w:hanging="360"/>
      </w:pPr>
      <w:rPr>
        <w:rFonts w:ascii="Calibri" w:hAnsi="Calibri" w:hint="default"/>
        <w:color w:val="86ED78"/>
      </w:rPr>
    </w:lvl>
    <w:lvl w:ilvl="1">
      <w:start w:val="1"/>
      <w:numFmt w:val="bullet"/>
      <w:lvlText w:val="–"/>
      <w:lvlJc w:val="left"/>
      <w:pPr>
        <w:ind w:left="1800" w:hanging="360"/>
      </w:pPr>
      <w:rPr>
        <w:rFonts w:ascii="Calibri" w:hAnsi="Calibri" w:hint="default"/>
        <w:color w:val="86ED78"/>
      </w:rPr>
    </w:lvl>
    <w:lvl w:ilvl="2">
      <w:start w:val="1"/>
      <w:numFmt w:val="bullet"/>
      <w:lvlText w:val=""/>
      <w:lvlJc w:val="left"/>
      <w:pPr>
        <w:ind w:left="2088" w:hanging="288"/>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4" w15:restartNumberingAfterBreak="0">
    <w:nsid w:val="76B24AF7"/>
    <w:multiLevelType w:val="hybridMultilevel"/>
    <w:tmpl w:val="DD04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7AC54E4"/>
    <w:multiLevelType w:val="hybridMultilevel"/>
    <w:tmpl w:val="97A40F66"/>
    <w:lvl w:ilvl="0" w:tplc="1A3CF742">
      <w:start w:val="1"/>
      <w:numFmt w:val="bullet"/>
      <w:pStyle w:val="06BulletsNoIndent"/>
      <w:lvlText w:val=""/>
      <w:lvlJc w:val="left"/>
      <w:pPr>
        <w:ind w:left="360" w:hanging="360"/>
      </w:pPr>
      <w:rPr>
        <w:rFonts w:ascii="Symbol" w:hAnsi="Symbol" w:hint="default"/>
        <w:color w:val="86ED78"/>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9AF082F"/>
    <w:multiLevelType w:val="hybridMultilevel"/>
    <w:tmpl w:val="697AD8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04582661">
    <w:abstractNumId w:val="23"/>
  </w:num>
  <w:num w:numId="2" w16cid:durableId="1923560302">
    <w:abstractNumId w:val="1"/>
  </w:num>
  <w:num w:numId="3" w16cid:durableId="2005816171">
    <w:abstractNumId w:val="13"/>
  </w:num>
  <w:num w:numId="4" w16cid:durableId="2100759024">
    <w:abstractNumId w:val="12"/>
  </w:num>
  <w:num w:numId="5" w16cid:durableId="1743717809">
    <w:abstractNumId w:val="9"/>
  </w:num>
  <w:num w:numId="6" w16cid:durableId="1643925042">
    <w:abstractNumId w:val="0"/>
  </w:num>
  <w:num w:numId="7" w16cid:durableId="1527596614">
    <w:abstractNumId w:val="25"/>
  </w:num>
  <w:num w:numId="8" w16cid:durableId="1407994298">
    <w:abstractNumId w:val="5"/>
  </w:num>
  <w:num w:numId="9" w16cid:durableId="1007831585">
    <w:abstractNumId w:val="20"/>
  </w:num>
  <w:num w:numId="10" w16cid:durableId="2060549471">
    <w:abstractNumId w:val="5"/>
    <w:lvlOverride w:ilvl="0">
      <w:startOverride w:val="1"/>
    </w:lvlOverride>
  </w:num>
  <w:num w:numId="11" w16cid:durableId="857737698">
    <w:abstractNumId w:val="8"/>
  </w:num>
  <w:num w:numId="12" w16cid:durableId="2064478401">
    <w:abstractNumId w:val="6"/>
  </w:num>
  <w:num w:numId="13" w16cid:durableId="949321046">
    <w:abstractNumId w:val="11"/>
  </w:num>
  <w:num w:numId="14" w16cid:durableId="1589076720">
    <w:abstractNumId w:val="5"/>
    <w:lvlOverride w:ilvl="0">
      <w:startOverride w:val="1"/>
    </w:lvlOverride>
  </w:num>
  <w:num w:numId="15" w16cid:durableId="2023236542">
    <w:abstractNumId w:val="5"/>
    <w:lvlOverride w:ilvl="0">
      <w:startOverride w:val="1"/>
    </w:lvlOverride>
  </w:num>
  <w:num w:numId="16" w16cid:durableId="279189030">
    <w:abstractNumId w:val="5"/>
    <w:lvlOverride w:ilvl="0">
      <w:startOverride w:val="1"/>
    </w:lvlOverride>
  </w:num>
  <w:num w:numId="17" w16cid:durableId="1361127569">
    <w:abstractNumId w:val="10"/>
  </w:num>
  <w:num w:numId="18" w16cid:durableId="373433161">
    <w:abstractNumId w:val="21"/>
  </w:num>
  <w:num w:numId="19" w16cid:durableId="1282373899">
    <w:abstractNumId w:val="22"/>
  </w:num>
  <w:num w:numId="20" w16cid:durableId="1641501103">
    <w:abstractNumId w:val="18"/>
  </w:num>
  <w:num w:numId="21" w16cid:durableId="526915103">
    <w:abstractNumId w:val="24"/>
  </w:num>
  <w:num w:numId="22" w16cid:durableId="189955017">
    <w:abstractNumId w:val="4"/>
  </w:num>
  <w:num w:numId="23" w16cid:durableId="1193231175">
    <w:abstractNumId w:val="16"/>
  </w:num>
  <w:num w:numId="24" w16cid:durableId="793599652">
    <w:abstractNumId w:val="26"/>
  </w:num>
  <w:num w:numId="25" w16cid:durableId="1281836675">
    <w:abstractNumId w:val="19"/>
  </w:num>
  <w:num w:numId="26" w16cid:durableId="963583696">
    <w:abstractNumId w:val="2"/>
  </w:num>
  <w:num w:numId="27" w16cid:durableId="730692855">
    <w:abstractNumId w:val="7"/>
  </w:num>
  <w:num w:numId="28" w16cid:durableId="1779174782">
    <w:abstractNumId w:val="17"/>
  </w:num>
  <w:num w:numId="29" w16cid:durableId="1541674241">
    <w:abstractNumId w:val="15"/>
  </w:num>
  <w:num w:numId="30" w16cid:durableId="600527711">
    <w:abstractNumId w:val="14"/>
  </w:num>
  <w:num w:numId="31" w16cid:durableId="1208031217">
    <w:abstractNumId w:val="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8"/>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9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NDMyNDcxNzYxMLRU0lEKTi0uzszPAykwNK0FALLyKPYtAAAA"/>
  </w:docVars>
  <w:rsids>
    <w:rsidRoot w:val="00FD32F8"/>
    <w:rsid w:val="00000067"/>
    <w:rsid w:val="000002D3"/>
    <w:rsid w:val="0000037A"/>
    <w:rsid w:val="00001105"/>
    <w:rsid w:val="00002FE1"/>
    <w:rsid w:val="000032EE"/>
    <w:rsid w:val="00003E95"/>
    <w:rsid w:val="000042F2"/>
    <w:rsid w:val="000056C8"/>
    <w:rsid w:val="00005C66"/>
    <w:rsid w:val="00010B40"/>
    <w:rsid w:val="00011282"/>
    <w:rsid w:val="0001255B"/>
    <w:rsid w:val="00012CA8"/>
    <w:rsid w:val="00012D3F"/>
    <w:rsid w:val="00013118"/>
    <w:rsid w:val="000135E2"/>
    <w:rsid w:val="00014205"/>
    <w:rsid w:val="000156AE"/>
    <w:rsid w:val="00022D24"/>
    <w:rsid w:val="00026A17"/>
    <w:rsid w:val="00030415"/>
    <w:rsid w:val="00032167"/>
    <w:rsid w:val="00034560"/>
    <w:rsid w:val="000353FE"/>
    <w:rsid w:val="00035D5A"/>
    <w:rsid w:val="000362AE"/>
    <w:rsid w:val="0003672F"/>
    <w:rsid w:val="00036798"/>
    <w:rsid w:val="000374DD"/>
    <w:rsid w:val="00037A27"/>
    <w:rsid w:val="00037CBC"/>
    <w:rsid w:val="00040002"/>
    <w:rsid w:val="000410B9"/>
    <w:rsid w:val="0004239A"/>
    <w:rsid w:val="000428E3"/>
    <w:rsid w:val="00042ED2"/>
    <w:rsid w:val="00043512"/>
    <w:rsid w:val="00046574"/>
    <w:rsid w:val="00046E33"/>
    <w:rsid w:val="00047540"/>
    <w:rsid w:val="00047962"/>
    <w:rsid w:val="00051702"/>
    <w:rsid w:val="00051816"/>
    <w:rsid w:val="00052FD1"/>
    <w:rsid w:val="00053DFE"/>
    <w:rsid w:val="0005460B"/>
    <w:rsid w:val="00056688"/>
    <w:rsid w:val="00060304"/>
    <w:rsid w:val="000604DA"/>
    <w:rsid w:val="000610E1"/>
    <w:rsid w:val="00062893"/>
    <w:rsid w:val="000633E4"/>
    <w:rsid w:val="00064F56"/>
    <w:rsid w:val="00065103"/>
    <w:rsid w:val="0006559A"/>
    <w:rsid w:val="00066D61"/>
    <w:rsid w:val="0006755F"/>
    <w:rsid w:val="00070372"/>
    <w:rsid w:val="00070DAE"/>
    <w:rsid w:val="00071D89"/>
    <w:rsid w:val="00072A06"/>
    <w:rsid w:val="000760F6"/>
    <w:rsid w:val="00076E22"/>
    <w:rsid w:val="00077085"/>
    <w:rsid w:val="0007783F"/>
    <w:rsid w:val="00077881"/>
    <w:rsid w:val="00082604"/>
    <w:rsid w:val="000828BA"/>
    <w:rsid w:val="00083BC0"/>
    <w:rsid w:val="00083E9E"/>
    <w:rsid w:val="000842B4"/>
    <w:rsid w:val="00086F84"/>
    <w:rsid w:val="00087F55"/>
    <w:rsid w:val="00090B2B"/>
    <w:rsid w:val="00091089"/>
    <w:rsid w:val="000915CA"/>
    <w:rsid w:val="000930F6"/>
    <w:rsid w:val="00094A78"/>
    <w:rsid w:val="00094AB7"/>
    <w:rsid w:val="000950C4"/>
    <w:rsid w:val="00096533"/>
    <w:rsid w:val="00096EFB"/>
    <w:rsid w:val="0009750A"/>
    <w:rsid w:val="000A1B74"/>
    <w:rsid w:val="000A23CC"/>
    <w:rsid w:val="000A40A6"/>
    <w:rsid w:val="000A647E"/>
    <w:rsid w:val="000B09A1"/>
    <w:rsid w:val="000B3828"/>
    <w:rsid w:val="000B5B7B"/>
    <w:rsid w:val="000B6009"/>
    <w:rsid w:val="000B6AE4"/>
    <w:rsid w:val="000B6B55"/>
    <w:rsid w:val="000B7A42"/>
    <w:rsid w:val="000B7BD3"/>
    <w:rsid w:val="000C2D90"/>
    <w:rsid w:val="000C4790"/>
    <w:rsid w:val="000C6790"/>
    <w:rsid w:val="000C763B"/>
    <w:rsid w:val="000C7826"/>
    <w:rsid w:val="000D002C"/>
    <w:rsid w:val="000D09DA"/>
    <w:rsid w:val="000D396A"/>
    <w:rsid w:val="000D3FA2"/>
    <w:rsid w:val="000D7510"/>
    <w:rsid w:val="000D7575"/>
    <w:rsid w:val="000E09BE"/>
    <w:rsid w:val="000E11F2"/>
    <w:rsid w:val="000E2D9E"/>
    <w:rsid w:val="000E3C4A"/>
    <w:rsid w:val="000E4942"/>
    <w:rsid w:val="000E52ED"/>
    <w:rsid w:val="000E5899"/>
    <w:rsid w:val="000E5FBD"/>
    <w:rsid w:val="000E7D12"/>
    <w:rsid w:val="000F0713"/>
    <w:rsid w:val="000F106C"/>
    <w:rsid w:val="000F2240"/>
    <w:rsid w:val="000F2432"/>
    <w:rsid w:val="000F356C"/>
    <w:rsid w:val="000F35BC"/>
    <w:rsid w:val="000F3609"/>
    <w:rsid w:val="000F39A3"/>
    <w:rsid w:val="000F423F"/>
    <w:rsid w:val="000F6661"/>
    <w:rsid w:val="000F666F"/>
    <w:rsid w:val="000F6822"/>
    <w:rsid w:val="001004AB"/>
    <w:rsid w:val="0010091C"/>
    <w:rsid w:val="00101F57"/>
    <w:rsid w:val="001020E5"/>
    <w:rsid w:val="001027C1"/>
    <w:rsid w:val="001029CC"/>
    <w:rsid w:val="00103527"/>
    <w:rsid w:val="0010527C"/>
    <w:rsid w:val="001057F9"/>
    <w:rsid w:val="00107105"/>
    <w:rsid w:val="0010769A"/>
    <w:rsid w:val="00110646"/>
    <w:rsid w:val="00111470"/>
    <w:rsid w:val="0011151A"/>
    <w:rsid w:val="001126B1"/>
    <w:rsid w:val="00114AF8"/>
    <w:rsid w:val="00116CD8"/>
    <w:rsid w:val="00116D1C"/>
    <w:rsid w:val="0011736E"/>
    <w:rsid w:val="0012047A"/>
    <w:rsid w:val="00120480"/>
    <w:rsid w:val="00120895"/>
    <w:rsid w:val="00120E16"/>
    <w:rsid w:val="001213EE"/>
    <w:rsid w:val="00121AF9"/>
    <w:rsid w:val="00121DBB"/>
    <w:rsid w:val="00122452"/>
    <w:rsid w:val="00122925"/>
    <w:rsid w:val="00123C08"/>
    <w:rsid w:val="001240CE"/>
    <w:rsid w:val="001241AC"/>
    <w:rsid w:val="00124EC9"/>
    <w:rsid w:val="00126B6B"/>
    <w:rsid w:val="00126F85"/>
    <w:rsid w:val="0013284A"/>
    <w:rsid w:val="00133A58"/>
    <w:rsid w:val="00134AF7"/>
    <w:rsid w:val="00135467"/>
    <w:rsid w:val="00136344"/>
    <w:rsid w:val="00137A18"/>
    <w:rsid w:val="00140CBE"/>
    <w:rsid w:val="00141564"/>
    <w:rsid w:val="001428DC"/>
    <w:rsid w:val="001443D0"/>
    <w:rsid w:val="001453C8"/>
    <w:rsid w:val="00145B76"/>
    <w:rsid w:val="00147F25"/>
    <w:rsid w:val="0015259E"/>
    <w:rsid w:val="00152D53"/>
    <w:rsid w:val="001535F4"/>
    <w:rsid w:val="00154BAF"/>
    <w:rsid w:val="0015535F"/>
    <w:rsid w:val="001567ED"/>
    <w:rsid w:val="00160123"/>
    <w:rsid w:val="0016182E"/>
    <w:rsid w:val="00161BA7"/>
    <w:rsid w:val="001625E9"/>
    <w:rsid w:val="00163798"/>
    <w:rsid w:val="00164FD4"/>
    <w:rsid w:val="00165D8A"/>
    <w:rsid w:val="00166FA0"/>
    <w:rsid w:val="00170084"/>
    <w:rsid w:val="00172C01"/>
    <w:rsid w:val="00172E47"/>
    <w:rsid w:val="0017336A"/>
    <w:rsid w:val="00173CBC"/>
    <w:rsid w:val="00173D22"/>
    <w:rsid w:val="00174A89"/>
    <w:rsid w:val="0017589F"/>
    <w:rsid w:val="00175E83"/>
    <w:rsid w:val="00177060"/>
    <w:rsid w:val="001815A3"/>
    <w:rsid w:val="0018183F"/>
    <w:rsid w:val="0018321D"/>
    <w:rsid w:val="00183585"/>
    <w:rsid w:val="0018383D"/>
    <w:rsid w:val="0018427C"/>
    <w:rsid w:val="00184861"/>
    <w:rsid w:val="00185707"/>
    <w:rsid w:val="00186D2A"/>
    <w:rsid w:val="00187A07"/>
    <w:rsid w:val="00190BC9"/>
    <w:rsid w:val="00191861"/>
    <w:rsid w:val="00192018"/>
    <w:rsid w:val="001924F4"/>
    <w:rsid w:val="00193C95"/>
    <w:rsid w:val="001946E1"/>
    <w:rsid w:val="00195375"/>
    <w:rsid w:val="0019672C"/>
    <w:rsid w:val="00196D14"/>
    <w:rsid w:val="001A0DF7"/>
    <w:rsid w:val="001A2319"/>
    <w:rsid w:val="001A3917"/>
    <w:rsid w:val="001A528D"/>
    <w:rsid w:val="001A5A04"/>
    <w:rsid w:val="001A5BDA"/>
    <w:rsid w:val="001A5DF8"/>
    <w:rsid w:val="001A5EF4"/>
    <w:rsid w:val="001A75AF"/>
    <w:rsid w:val="001A75B9"/>
    <w:rsid w:val="001B04DD"/>
    <w:rsid w:val="001B04F2"/>
    <w:rsid w:val="001B27B9"/>
    <w:rsid w:val="001B2ABD"/>
    <w:rsid w:val="001B2C57"/>
    <w:rsid w:val="001B669E"/>
    <w:rsid w:val="001B6BC8"/>
    <w:rsid w:val="001B7310"/>
    <w:rsid w:val="001B737E"/>
    <w:rsid w:val="001C097D"/>
    <w:rsid w:val="001C1EEC"/>
    <w:rsid w:val="001C1F80"/>
    <w:rsid w:val="001C1FD4"/>
    <w:rsid w:val="001C2370"/>
    <w:rsid w:val="001C3F8E"/>
    <w:rsid w:val="001C50FB"/>
    <w:rsid w:val="001C594A"/>
    <w:rsid w:val="001C6618"/>
    <w:rsid w:val="001C6CB9"/>
    <w:rsid w:val="001D0332"/>
    <w:rsid w:val="001D0F24"/>
    <w:rsid w:val="001D199F"/>
    <w:rsid w:val="001D231F"/>
    <w:rsid w:val="001D25A1"/>
    <w:rsid w:val="001D2ECC"/>
    <w:rsid w:val="001D2FC5"/>
    <w:rsid w:val="001D3B1C"/>
    <w:rsid w:val="001D3C6F"/>
    <w:rsid w:val="001D48C8"/>
    <w:rsid w:val="001D5C86"/>
    <w:rsid w:val="001D6410"/>
    <w:rsid w:val="001D6A29"/>
    <w:rsid w:val="001D7438"/>
    <w:rsid w:val="001E0EB1"/>
    <w:rsid w:val="001E1066"/>
    <w:rsid w:val="001E217C"/>
    <w:rsid w:val="001E35C3"/>
    <w:rsid w:val="001E4251"/>
    <w:rsid w:val="001E4522"/>
    <w:rsid w:val="001E4A3A"/>
    <w:rsid w:val="001E5858"/>
    <w:rsid w:val="001E66DA"/>
    <w:rsid w:val="001E6A20"/>
    <w:rsid w:val="001F1B4F"/>
    <w:rsid w:val="001F2458"/>
    <w:rsid w:val="001F4463"/>
    <w:rsid w:val="001F522E"/>
    <w:rsid w:val="001F5C29"/>
    <w:rsid w:val="001F5D14"/>
    <w:rsid w:val="001F6803"/>
    <w:rsid w:val="001F6A17"/>
    <w:rsid w:val="001F7E38"/>
    <w:rsid w:val="00200822"/>
    <w:rsid w:val="00200FA4"/>
    <w:rsid w:val="002015EF"/>
    <w:rsid w:val="002039F6"/>
    <w:rsid w:val="00205B46"/>
    <w:rsid w:val="00205C77"/>
    <w:rsid w:val="00212589"/>
    <w:rsid w:val="002125C9"/>
    <w:rsid w:val="00214962"/>
    <w:rsid w:val="002158B1"/>
    <w:rsid w:val="00220F60"/>
    <w:rsid w:val="0022183C"/>
    <w:rsid w:val="00222E49"/>
    <w:rsid w:val="002234A2"/>
    <w:rsid w:val="002234AC"/>
    <w:rsid w:val="002239A2"/>
    <w:rsid w:val="0022456F"/>
    <w:rsid w:val="002248F2"/>
    <w:rsid w:val="002258A4"/>
    <w:rsid w:val="002269CB"/>
    <w:rsid w:val="00231022"/>
    <w:rsid w:val="00231086"/>
    <w:rsid w:val="002325AF"/>
    <w:rsid w:val="002334BE"/>
    <w:rsid w:val="00233687"/>
    <w:rsid w:val="002339B1"/>
    <w:rsid w:val="00235D1B"/>
    <w:rsid w:val="00236616"/>
    <w:rsid w:val="00236E30"/>
    <w:rsid w:val="00237040"/>
    <w:rsid w:val="0023730E"/>
    <w:rsid w:val="002401D4"/>
    <w:rsid w:val="00240B0C"/>
    <w:rsid w:val="002420EE"/>
    <w:rsid w:val="00242EEB"/>
    <w:rsid w:val="00242F22"/>
    <w:rsid w:val="00243033"/>
    <w:rsid w:val="002430CC"/>
    <w:rsid w:val="00243C62"/>
    <w:rsid w:val="00245417"/>
    <w:rsid w:val="00245D66"/>
    <w:rsid w:val="00246B2F"/>
    <w:rsid w:val="0024729C"/>
    <w:rsid w:val="002478F2"/>
    <w:rsid w:val="0025224E"/>
    <w:rsid w:val="00253067"/>
    <w:rsid w:val="00253D6F"/>
    <w:rsid w:val="00254253"/>
    <w:rsid w:val="00254624"/>
    <w:rsid w:val="002572B1"/>
    <w:rsid w:val="002575BA"/>
    <w:rsid w:val="00257C95"/>
    <w:rsid w:val="002610B9"/>
    <w:rsid w:val="00261E51"/>
    <w:rsid w:val="002628D2"/>
    <w:rsid w:val="00263061"/>
    <w:rsid w:val="00264559"/>
    <w:rsid w:val="0026547C"/>
    <w:rsid w:val="00266AD0"/>
    <w:rsid w:val="00267742"/>
    <w:rsid w:val="002701F2"/>
    <w:rsid w:val="002713A0"/>
    <w:rsid w:val="002713B2"/>
    <w:rsid w:val="00271D4B"/>
    <w:rsid w:val="0027287E"/>
    <w:rsid w:val="00272DFE"/>
    <w:rsid w:val="00273064"/>
    <w:rsid w:val="00275985"/>
    <w:rsid w:val="00275B8A"/>
    <w:rsid w:val="0027676B"/>
    <w:rsid w:val="002817B3"/>
    <w:rsid w:val="0028183D"/>
    <w:rsid w:val="00281D8F"/>
    <w:rsid w:val="00285D6B"/>
    <w:rsid w:val="002861D4"/>
    <w:rsid w:val="00286590"/>
    <w:rsid w:val="00286A1E"/>
    <w:rsid w:val="00286BA3"/>
    <w:rsid w:val="00287022"/>
    <w:rsid w:val="002873E0"/>
    <w:rsid w:val="00291306"/>
    <w:rsid w:val="00292036"/>
    <w:rsid w:val="00292EA3"/>
    <w:rsid w:val="002943CD"/>
    <w:rsid w:val="00295B2A"/>
    <w:rsid w:val="002964AF"/>
    <w:rsid w:val="00296B9F"/>
    <w:rsid w:val="00296DE1"/>
    <w:rsid w:val="002971C1"/>
    <w:rsid w:val="00297688"/>
    <w:rsid w:val="002A060C"/>
    <w:rsid w:val="002A13F2"/>
    <w:rsid w:val="002A1B23"/>
    <w:rsid w:val="002A1FA7"/>
    <w:rsid w:val="002A3564"/>
    <w:rsid w:val="002A3F03"/>
    <w:rsid w:val="002A4863"/>
    <w:rsid w:val="002A50B4"/>
    <w:rsid w:val="002A581B"/>
    <w:rsid w:val="002A5AD6"/>
    <w:rsid w:val="002A6A81"/>
    <w:rsid w:val="002A6F78"/>
    <w:rsid w:val="002A715A"/>
    <w:rsid w:val="002B037B"/>
    <w:rsid w:val="002B34F1"/>
    <w:rsid w:val="002B717F"/>
    <w:rsid w:val="002C000A"/>
    <w:rsid w:val="002C2261"/>
    <w:rsid w:val="002C3502"/>
    <w:rsid w:val="002C47C6"/>
    <w:rsid w:val="002C47F8"/>
    <w:rsid w:val="002C5420"/>
    <w:rsid w:val="002C59A2"/>
    <w:rsid w:val="002C5F13"/>
    <w:rsid w:val="002C609B"/>
    <w:rsid w:val="002D003D"/>
    <w:rsid w:val="002D0B52"/>
    <w:rsid w:val="002D3F53"/>
    <w:rsid w:val="002D47F5"/>
    <w:rsid w:val="002D544F"/>
    <w:rsid w:val="002D56BC"/>
    <w:rsid w:val="002D7DB1"/>
    <w:rsid w:val="002E065D"/>
    <w:rsid w:val="002E10E4"/>
    <w:rsid w:val="002E25FB"/>
    <w:rsid w:val="002E26A9"/>
    <w:rsid w:val="002E33F5"/>
    <w:rsid w:val="002E39B5"/>
    <w:rsid w:val="002E3A2D"/>
    <w:rsid w:val="002E47D4"/>
    <w:rsid w:val="002E4A4A"/>
    <w:rsid w:val="002E4A88"/>
    <w:rsid w:val="002E6E89"/>
    <w:rsid w:val="002F02CA"/>
    <w:rsid w:val="002F0951"/>
    <w:rsid w:val="002F1184"/>
    <w:rsid w:val="002F140B"/>
    <w:rsid w:val="002F31B6"/>
    <w:rsid w:val="002F6E9A"/>
    <w:rsid w:val="002F70CE"/>
    <w:rsid w:val="002F7A49"/>
    <w:rsid w:val="00303633"/>
    <w:rsid w:val="003038FB"/>
    <w:rsid w:val="00304413"/>
    <w:rsid w:val="003046B1"/>
    <w:rsid w:val="00305333"/>
    <w:rsid w:val="00306053"/>
    <w:rsid w:val="003079E1"/>
    <w:rsid w:val="00307C3B"/>
    <w:rsid w:val="00315573"/>
    <w:rsid w:val="00316975"/>
    <w:rsid w:val="00320088"/>
    <w:rsid w:val="00320349"/>
    <w:rsid w:val="00320B75"/>
    <w:rsid w:val="00322A2B"/>
    <w:rsid w:val="00324335"/>
    <w:rsid w:val="003246C3"/>
    <w:rsid w:val="003259B6"/>
    <w:rsid w:val="0033023F"/>
    <w:rsid w:val="00330BEF"/>
    <w:rsid w:val="0033179C"/>
    <w:rsid w:val="00331C8E"/>
    <w:rsid w:val="0033291B"/>
    <w:rsid w:val="003330E0"/>
    <w:rsid w:val="0033376B"/>
    <w:rsid w:val="00334597"/>
    <w:rsid w:val="003352C5"/>
    <w:rsid w:val="00335903"/>
    <w:rsid w:val="00336E24"/>
    <w:rsid w:val="00337038"/>
    <w:rsid w:val="00337BDC"/>
    <w:rsid w:val="003405D3"/>
    <w:rsid w:val="00340A09"/>
    <w:rsid w:val="00340F0C"/>
    <w:rsid w:val="003427B4"/>
    <w:rsid w:val="00342BA4"/>
    <w:rsid w:val="003464AB"/>
    <w:rsid w:val="00346979"/>
    <w:rsid w:val="003471DC"/>
    <w:rsid w:val="00347AC6"/>
    <w:rsid w:val="00347F2B"/>
    <w:rsid w:val="00353487"/>
    <w:rsid w:val="00353CA3"/>
    <w:rsid w:val="00353FB7"/>
    <w:rsid w:val="003547C6"/>
    <w:rsid w:val="00354E98"/>
    <w:rsid w:val="0035528F"/>
    <w:rsid w:val="00355792"/>
    <w:rsid w:val="00356E52"/>
    <w:rsid w:val="00360165"/>
    <w:rsid w:val="00360178"/>
    <w:rsid w:val="00360C94"/>
    <w:rsid w:val="003610ED"/>
    <w:rsid w:val="003613F6"/>
    <w:rsid w:val="0036179D"/>
    <w:rsid w:val="003625F0"/>
    <w:rsid w:val="00362AEA"/>
    <w:rsid w:val="00362FF3"/>
    <w:rsid w:val="0036409D"/>
    <w:rsid w:val="003640EA"/>
    <w:rsid w:val="003668FE"/>
    <w:rsid w:val="00366990"/>
    <w:rsid w:val="0036747A"/>
    <w:rsid w:val="00367B6B"/>
    <w:rsid w:val="0037261E"/>
    <w:rsid w:val="00372A36"/>
    <w:rsid w:val="00372A79"/>
    <w:rsid w:val="00372BFB"/>
    <w:rsid w:val="003751A0"/>
    <w:rsid w:val="00375E3E"/>
    <w:rsid w:val="00376983"/>
    <w:rsid w:val="0038028D"/>
    <w:rsid w:val="003805B0"/>
    <w:rsid w:val="00380D98"/>
    <w:rsid w:val="003816F1"/>
    <w:rsid w:val="0038394E"/>
    <w:rsid w:val="0038554E"/>
    <w:rsid w:val="00385584"/>
    <w:rsid w:val="003857B0"/>
    <w:rsid w:val="0039058F"/>
    <w:rsid w:val="0039129E"/>
    <w:rsid w:val="003924F0"/>
    <w:rsid w:val="003930AD"/>
    <w:rsid w:val="00396380"/>
    <w:rsid w:val="003974ED"/>
    <w:rsid w:val="00397F31"/>
    <w:rsid w:val="003A010C"/>
    <w:rsid w:val="003A03FB"/>
    <w:rsid w:val="003A17CB"/>
    <w:rsid w:val="003A2287"/>
    <w:rsid w:val="003A6F6A"/>
    <w:rsid w:val="003A729F"/>
    <w:rsid w:val="003A777C"/>
    <w:rsid w:val="003B0D9B"/>
    <w:rsid w:val="003B1AD4"/>
    <w:rsid w:val="003B1EA4"/>
    <w:rsid w:val="003B65E6"/>
    <w:rsid w:val="003B7307"/>
    <w:rsid w:val="003B73E4"/>
    <w:rsid w:val="003B7D89"/>
    <w:rsid w:val="003C09B0"/>
    <w:rsid w:val="003C1426"/>
    <w:rsid w:val="003C1471"/>
    <w:rsid w:val="003C31B3"/>
    <w:rsid w:val="003C3D37"/>
    <w:rsid w:val="003C3F0A"/>
    <w:rsid w:val="003C4186"/>
    <w:rsid w:val="003C424E"/>
    <w:rsid w:val="003C6364"/>
    <w:rsid w:val="003C656D"/>
    <w:rsid w:val="003C6B32"/>
    <w:rsid w:val="003C6EA8"/>
    <w:rsid w:val="003C6F3B"/>
    <w:rsid w:val="003C73BF"/>
    <w:rsid w:val="003C7EFB"/>
    <w:rsid w:val="003D06DE"/>
    <w:rsid w:val="003D2093"/>
    <w:rsid w:val="003D2702"/>
    <w:rsid w:val="003D3B0C"/>
    <w:rsid w:val="003D3EAE"/>
    <w:rsid w:val="003D7D9E"/>
    <w:rsid w:val="003E0023"/>
    <w:rsid w:val="003E12AC"/>
    <w:rsid w:val="003E24BA"/>
    <w:rsid w:val="003E2DD3"/>
    <w:rsid w:val="003E3493"/>
    <w:rsid w:val="003F03ED"/>
    <w:rsid w:val="003F0F05"/>
    <w:rsid w:val="003F212E"/>
    <w:rsid w:val="003F4335"/>
    <w:rsid w:val="003F5146"/>
    <w:rsid w:val="003F61A8"/>
    <w:rsid w:val="003F6847"/>
    <w:rsid w:val="003F7EC3"/>
    <w:rsid w:val="00400F7D"/>
    <w:rsid w:val="00401B20"/>
    <w:rsid w:val="004042C0"/>
    <w:rsid w:val="0040458A"/>
    <w:rsid w:val="00406A3F"/>
    <w:rsid w:val="00407160"/>
    <w:rsid w:val="0041053B"/>
    <w:rsid w:val="00410899"/>
    <w:rsid w:val="00411893"/>
    <w:rsid w:val="00411941"/>
    <w:rsid w:val="00411D7D"/>
    <w:rsid w:val="00412D26"/>
    <w:rsid w:val="004139D3"/>
    <w:rsid w:val="00413EF2"/>
    <w:rsid w:val="00414120"/>
    <w:rsid w:val="00414B94"/>
    <w:rsid w:val="0041666B"/>
    <w:rsid w:val="00417D42"/>
    <w:rsid w:val="00420F37"/>
    <w:rsid w:val="00420F66"/>
    <w:rsid w:val="00422067"/>
    <w:rsid w:val="00423C15"/>
    <w:rsid w:val="0042445C"/>
    <w:rsid w:val="00424941"/>
    <w:rsid w:val="00425121"/>
    <w:rsid w:val="00425946"/>
    <w:rsid w:val="0042620D"/>
    <w:rsid w:val="00426DF3"/>
    <w:rsid w:val="0043130C"/>
    <w:rsid w:val="0043279A"/>
    <w:rsid w:val="00432B12"/>
    <w:rsid w:val="00432E4C"/>
    <w:rsid w:val="004334D7"/>
    <w:rsid w:val="0043452D"/>
    <w:rsid w:val="004359CE"/>
    <w:rsid w:val="00437693"/>
    <w:rsid w:val="00440EFC"/>
    <w:rsid w:val="00441252"/>
    <w:rsid w:val="00442256"/>
    <w:rsid w:val="0044302B"/>
    <w:rsid w:val="00443C03"/>
    <w:rsid w:val="00445277"/>
    <w:rsid w:val="00445765"/>
    <w:rsid w:val="00446F34"/>
    <w:rsid w:val="00447B6A"/>
    <w:rsid w:val="00450D68"/>
    <w:rsid w:val="00452506"/>
    <w:rsid w:val="00452F43"/>
    <w:rsid w:val="00456761"/>
    <w:rsid w:val="00456850"/>
    <w:rsid w:val="00456CC9"/>
    <w:rsid w:val="00457A12"/>
    <w:rsid w:val="00457FF2"/>
    <w:rsid w:val="004617FA"/>
    <w:rsid w:val="004620D3"/>
    <w:rsid w:val="00462908"/>
    <w:rsid w:val="00462C63"/>
    <w:rsid w:val="00464C45"/>
    <w:rsid w:val="004662C4"/>
    <w:rsid w:val="004667BE"/>
    <w:rsid w:val="00470FED"/>
    <w:rsid w:val="0047112E"/>
    <w:rsid w:val="004715C1"/>
    <w:rsid w:val="00471DB5"/>
    <w:rsid w:val="00471E08"/>
    <w:rsid w:val="004724BE"/>
    <w:rsid w:val="00472579"/>
    <w:rsid w:val="00472958"/>
    <w:rsid w:val="0047470D"/>
    <w:rsid w:val="00474BAD"/>
    <w:rsid w:val="00475575"/>
    <w:rsid w:val="0047735B"/>
    <w:rsid w:val="004807C0"/>
    <w:rsid w:val="004813E6"/>
    <w:rsid w:val="00482424"/>
    <w:rsid w:val="004829BF"/>
    <w:rsid w:val="00483384"/>
    <w:rsid w:val="004834BF"/>
    <w:rsid w:val="00483C08"/>
    <w:rsid w:val="0048435E"/>
    <w:rsid w:val="0048523E"/>
    <w:rsid w:val="004860FC"/>
    <w:rsid w:val="0048715B"/>
    <w:rsid w:val="0049089E"/>
    <w:rsid w:val="00490D47"/>
    <w:rsid w:val="00495052"/>
    <w:rsid w:val="004957A3"/>
    <w:rsid w:val="00496EAB"/>
    <w:rsid w:val="004A1A27"/>
    <w:rsid w:val="004A2114"/>
    <w:rsid w:val="004A21D6"/>
    <w:rsid w:val="004A2A9F"/>
    <w:rsid w:val="004A3E7E"/>
    <w:rsid w:val="004A3E8D"/>
    <w:rsid w:val="004A41AC"/>
    <w:rsid w:val="004A5455"/>
    <w:rsid w:val="004A64EE"/>
    <w:rsid w:val="004A7702"/>
    <w:rsid w:val="004B0002"/>
    <w:rsid w:val="004B2136"/>
    <w:rsid w:val="004B3013"/>
    <w:rsid w:val="004B43C5"/>
    <w:rsid w:val="004B5AA7"/>
    <w:rsid w:val="004B690B"/>
    <w:rsid w:val="004B6D64"/>
    <w:rsid w:val="004B7C2E"/>
    <w:rsid w:val="004C0462"/>
    <w:rsid w:val="004C06FA"/>
    <w:rsid w:val="004C073A"/>
    <w:rsid w:val="004C2369"/>
    <w:rsid w:val="004C5BB4"/>
    <w:rsid w:val="004C63E4"/>
    <w:rsid w:val="004C6C79"/>
    <w:rsid w:val="004C7ECA"/>
    <w:rsid w:val="004D1568"/>
    <w:rsid w:val="004D2A7F"/>
    <w:rsid w:val="004D445F"/>
    <w:rsid w:val="004D7609"/>
    <w:rsid w:val="004D7CA6"/>
    <w:rsid w:val="004E0824"/>
    <w:rsid w:val="004E1A7E"/>
    <w:rsid w:val="004E317A"/>
    <w:rsid w:val="004E4C22"/>
    <w:rsid w:val="004E5720"/>
    <w:rsid w:val="004E6DE9"/>
    <w:rsid w:val="004F041F"/>
    <w:rsid w:val="004F0FCD"/>
    <w:rsid w:val="004F2665"/>
    <w:rsid w:val="004F2977"/>
    <w:rsid w:val="004F40DB"/>
    <w:rsid w:val="004F4D20"/>
    <w:rsid w:val="004F54CE"/>
    <w:rsid w:val="004F5F6E"/>
    <w:rsid w:val="004F60B7"/>
    <w:rsid w:val="00505C40"/>
    <w:rsid w:val="005061A8"/>
    <w:rsid w:val="0050697B"/>
    <w:rsid w:val="00510A73"/>
    <w:rsid w:val="00510BBF"/>
    <w:rsid w:val="0051474B"/>
    <w:rsid w:val="0051489F"/>
    <w:rsid w:val="00514D35"/>
    <w:rsid w:val="00515ED5"/>
    <w:rsid w:val="00516137"/>
    <w:rsid w:val="0051643E"/>
    <w:rsid w:val="005165B0"/>
    <w:rsid w:val="005178FE"/>
    <w:rsid w:val="005204F7"/>
    <w:rsid w:val="00520ABD"/>
    <w:rsid w:val="005213B0"/>
    <w:rsid w:val="005217C7"/>
    <w:rsid w:val="00521C42"/>
    <w:rsid w:val="00522C97"/>
    <w:rsid w:val="00523110"/>
    <w:rsid w:val="0052397A"/>
    <w:rsid w:val="00526E99"/>
    <w:rsid w:val="00526FA7"/>
    <w:rsid w:val="005272A2"/>
    <w:rsid w:val="00527673"/>
    <w:rsid w:val="005279B5"/>
    <w:rsid w:val="00527D70"/>
    <w:rsid w:val="00532B2E"/>
    <w:rsid w:val="00532E2F"/>
    <w:rsid w:val="005342E6"/>
    <w:rsid w:val="00534620"/>
    <w:rsid w:val="005349F6"/>
    <w:rsid w:val="00535C83"/>
    <w:rsid w:val="005368C7"/>
    <w:rsid w:val="00536DF1"/>
    <w:rsid w:val="00537ACD"/>
    <w:rsid w:val="00540538"/>
    <w:rsid w:val="005421DC"/>
    <w:rsid w:val="00542200"/>
    <w:rsid w:val="00542AD4"/>
    <w:rsid w:val="00542E9B"/>
    <w:rsid w:val="005436D4"/>
    <w:rsid w:val="005447C9"/>
    <w:rsid w:val="0054654C"/>
    <w:rsid w:val="00546BEC"/>
    <w:rsid w:val="00547173"/>
    <w:rsid w:val="0055003B"/>
    <w:rsid w:val="0055098D"/>
    <w:rsid w:val="005517E6"/>
    <w:rsid w:val="00551BC4"/>
    <w:rsid w:val="0055349E"/>
    <w:rsid w:val="0055442B"/>
    <w:rsid w:val="005548A1"/>
    <w:rsid w:val="00555766"/>
    <w:rsid w:val="00555B9E"/>
    <w:rsid w:val="00555CA5"/>
    <w:rsid w:val="00556474"/>
    <w:rsid w:val="00557E5C"/>
    <w:rsid w:val="005641DA"/>
    <w:rsid w:val="00564FAE"/>
    <w:rsid w:val="00566766"/>
    <w:rsid w:val="00572DCB"/>
    <w:rsid w:val="00573961"/>
    <w:rsid w:val="0057462A"/>
    <w:rsid w:val="00575935"/>
    <w:rsid w:val="00576CA0"/>
    <w:rsid w:val="0057745A"/>
    <w:rsid w:val="00580F1B"/>
    <w:rsid w:val="0058115F"/>
    <w:rsid w:val="00581608"/>
    <w:rsid w:val="00582874"/>
    <w:rsid w:val="005835F4"/>
    <w:rsid w:val="005838C2"/>
    <w:rsid w:val="00583996"/>
    <w:rsid w:val="00584094"/>
    <w:rsid w:val="005843E3"/>
    <w:rsid w:val="005845BE"/>
    <w:rsid w:val="00585799"/>
    <w:rsid w:val="005866F9"/>
    <w:rsid w:val="005869DE"/>
    <w:rsid w:val="00586CEB"/>
    <w:rsid w:val="0059002E"/>
    <w:rsid w:val="00591A23"/>
    <w:rsid w:val="005920FA"/>
    <w:rsid w:val="00592B24"/>
    <w:rsid w:val="00595028"/>
    <w:rsid w:val="0059615E"/>
    <w:rsid w:val="005962E0"/>
    <w:rsid w:val="00596A2E"/>
    <w:rsid w:val="00597080"/>
    <w:rsid w:val="005A0C60"/>
    <w:rsid w:val="005A0D04"/>
    <w:rsid w:val="005A0FF5"/>
    <w:rsid w:val="005A30C4"/>
    <w:rsid w:val="005A3F7B"/>
    <w:rsid w:val="005A61D1"/>
    <w:rsid w:val="005A7CF5"/>
    <w:rsid w:val="005B01D0"/>
    <w:rsid w:val="005B1863"/>
    <w:rsid w:val="005B2DE1"/>
    <w:rsid w:val="005B383B"/>
    <w:rsid w:val="005B39BF"/>
    <w:rsid w:val="005B4E2D"/>
    <w:rsid w:val="005B6647"/>
    <w:rsid w:val="005B7FCF"/>
    <w:rsid w:val="005C084E"/>
    <w:rsid w:val="005C2B09"/>
    <w:rsid w:val="005C2D06"/>
    <w:rsid w:val="005C3302"/>
    <w:rsid w:val="005C3A57"/>
    <w:rsid w:val="005C3F31"/>
    <w:rsid w:val="005C411C"/>
    <w:rsid w:val="005C4D69"/>
    <w:rsid w:val="005C5839"/>
    <w:rsid w:val="005C5E46"/>
    <w:rsid w:val="005C6514"/>
    <w:rsid w:val="005C6EF0"/>
    <w:rsid w:val="005C7EBB"/>
    <w:rsid w:val="005D0442"/>
    <w:rsid w:val="005D10EE"/>
    <w:rsid w:val="005D21F1"/>
    <w:rsid w:val="005D2A33"/>
    <w:rsid w:val="005D39CD"/>
    <w:rsid w:val="005D3BC2"/>
    <w:rsid w:val="005D43FB"/>
    <w:rsid w:val="005D59E8"/>
    <w:rsid w:val="005D5C02"/>
    <w:rsid w:val="005D6A83"/>
    <w:rsid w:val="005D7D0A"/>
    <w:rsid w:val="005E0EE0"/>
    <w:rsid w:val="005E38EB"/>
    <w:rsid w:val="005E4C20"/>
    <w:rsid w:val="005E533C"/>
    <w:rsid w:val="005E7F35"/>
    <w:rsid w:val="005F059A"/>
    <w:rsid w:val="005F1275"/>
    <w:rsid w:val="005F30CD"/>
    <w:rsid w:val="005F75DB"/>
    <w:rsid w:val="005F7636"/>
    <w:rsid w:val="00600EA3"/>
    <w:rsid w:val="00601A31"/>
    <w:rsid w:val="0060252B"/>
    <w:rsid w:val="00604FCB"/>
    <w:rsid w:val="00605B45"/>
    <w:rsid w:val="00606217"/>
    <w:rsid w:val="00607955"/>
    <w:rsid w:val="00607B82"/>
    <w:rsid w:val="0061006A"/>
    <w:rsid w:val="00610D21"/>
    <w:rsid w:val="00611E6E"/>
    <w:rsid w:val="006125F9"/>
    <w:rsid w:val="00614515"/>
    <w:rsid w:val="006146C1"/>
    <w:rsid w:val="00614CE1"/>
    <w:rsid w:val="006168C5"/>
    <w:rsid w:val="00617741"/>
    <w:rsid w:val="0062023B"/>
    <w:rsid w:val="00620B39"/>
    <w:rsid w:val="00622374"/>
    <w:rsid w:val="0062300F"/>
    <w:rsid w:val="00623BC6"/>
    <w:rsid w:val="00623F04"/>
    <w:rsid w:val="00623F2C"/>
    <w:rsid w:val="00627255"/>
    <w:rsid w:val="00627DC6"/>
    <w:rsid w:val="00633609"/>
    <w:rsid w:val="00633954"/>
    <w:rsid w:val="00634054"/>
    <w:rsid w:val="00635991"/>
    <w:rsid w:val="0063660A"/>
    <w:rsid w:val="006408AC"/>
    <w:rsid w:val="00642E45"/>
    <w:rsid w:val="0064329F"/>
    <w:rsid w:val="006434DF"/>
    <w:rsid w:val="00644CA4"/>
    <w:rsid w:val="00645070"/>
    <w:rsid w:val="0064554F"/>
    <w:rsid w:val="00646878"/>
    <w:rsid w:val="00646DAC"/>
    <w:rsid w:val="006504D8"/>
    <w:rsid w:val="006507E8"/>
    <w:rsid w:val="0065082E"/>
    <w:rsid w:val="0065136C"/>
    <w:rsid w:val="00654050"/>
    <w:rsid w:val="00654CD6"/>
    <w:rsid w:val="00655058"/>
    <w:rsid w:val="00657AFB"/>
    <w:rsid w:val="00661437"/>
    <w:rsid w:val="00662043"/>
    <w:rsid w:val="00662FBD"/>
    <w:rsid w:val="006641C9"/>
    <w:rsid w:val="006642AD"/>
    <w:rsid w:val="00665E65"/>
    <w:rsid w:val="006662F4"/>
    <w:rsid w:val="00666928"/>
    <w:rsid w:val="00666C5F"/>
    <w:rsid w:val="0067354C"/>
    <w:rsid w:val="0067372B"/>
    <w:rsid w:val="00673742"/>
    <w:rsid w:val="0067544F"/>
    <w:rsid w:val="006756D0"/>
    <w:rsid w:val="0067583E"/>
    <w:rsid w:val="00676CD2"/>
    <w:rsid w:val="00680830"/>
    <w:rsid w:val="00681ADB"/>
    <w:rsid w:val="0068226B"/>
    <w:rsid w:val="00682E8F"/>
    <w:rsid w:val="00685876"/>
    <w:rsid w:val="00687DFA"/>
    <w:rsid w:val="006912B5"/>
    <w:rsid w:val="006913F4"/>
    <w:rsid w:val="00691C32"/>
    <w:rsid w:val="0069219F"/>
    <w:rsid w:val="00692397"/>
    <w:rsid w:val="00692F62"/>
    <w:rsid w:val="006957A8"/>
    <w:rsid w:val="00695EE3"/>
    <w:rsid w:val="006961A5"/>
    <w:rsid w:val="0069692A"/>
    <w:rsid w:val="00696B02"/>
    <w:rsid w:val="006971F5"/>
    <w:rsid w:val="006A0491"/>
    <w:rsid w:val="006A0792"/>
    <w:rsid w:val="006A18DF"/>
    <w:rsid w:val="006A2C59"/>
    <w:rsid w:val="006A2CA7"/>
    <w:rsid w:val="006A4D2B"/>
    <w:rsid w:val="006A5F0B"/>
    <w:rsid w:val="006A7531"/>
    <w:rsid w:val="006A77E0"/>
    <w:rsid w:val="006B18D0"/>
    <w:rsid w:val="006B1965"/>
    <w:rsid w:val="006B2832"/>
    <w:rsid w:val="006B2A79"/>
    <w:rsid w:val="006B6867"/>
    <w:rsid w:val="006B6C2A"/>
    <w:rsid w:val="006B7577"/>
    <w:rsid w:val="006C0DAA"/>
    <w:rsid w:val="006C17A1"/>
    <w:rsid w:val="006C1A0C"/>
    <w:rsid w:val="006C230E"/>
    <w:rsid w:val="006C27EE"/>
    <w:rsid w:val="006C2AAA"/>
    <w:rsid w:val="006C3310"/>
    <w:rsid w:val="006C3F82"/>
    <w:rsid w:val="006C6822"/>
    <w:rsid w:val="006D0318"/>
    <w:rsid w:val="006D0EBD"/>
    <w:rsid w:val="006D180D"/>
    <w:rsid w:val="006D1DEA"/>
    <w:rsid w:val="006D3E37"/>
    <w:rsid w:val="006D3F27"/>
    <w:rsid w:val="006D41B2"/>
    <w:rsid w:val="006D7A39"/>
    <w:rsid w:val="006E00B4"/>
    <w:rsid w:val="006E0DA2"/>
    <w:rsid w:val="006E0F61"/>
    <w:rsid w:val="006E15A5"/>
    <w:rsid w:val="006E2001"/>
    <w:rsid w:val="006E3B25"/>
    <w:rsid w:val="006E4A91"/>
    <w:rsid w:val="006E4BE9"/>
    <w:rsid w:val="006E4D65"/>
    <w:rsid w:val="006E59F9"/>
    <w:rsid w:val="006E68FF"/>
    <w:rsid w:val="006F02DF"/>
    <w:rsid w:val="006F29CC"/>
    <w:rsid w:val="006F3A7B"/>
    <w:rsid w:val="006F4022"/>
    <w:rsid w:val="006F41CE"/>
    <w:rsid w:val="006F58F5"/>
    <w:rsid w:val="006F5F14"/>
    <w:rsid w:val="006F7607"/>
    <w:rsid w:val="006F7634"/>
    <w:rsid w:val="006F7885"/>
    <w:rsid w:val="006F79BD"/>
    <w:rsid w:val="0070113C"/>
    <w:rsid w:val="00701736"/>
    <w:rsid w:val="00703354"/>
    <w:rsid w:val="0070570A"/>
    <w:rsid w:val="00706575"/>
    <w:rsid w:val="007065F2"/>
    <w:rsid w:val="00706886"/>
    <w:rsid w:val="00707717"/>
    <w:rsid w:val="00710128"/>
    <w:rsid w:val="00710354"/>
    <w:rsid w:val="00710BA8"/>
    <w:rsid w:val="0071181A"/>
    <w:rsid w:val="00712FF9"/>
    <w:rsid w:val="007138C1"/>
    <w:rsid w:val="00713B6E"/>
    <w:rsid w:val="0071703D"/>
    <w:rsid w:val="0071773D"/>
    <w:rsid w:val="007177C9"/>
    <w:rsid w:val="0072008A"/>
    <w:rsid w:val="00720E2C"/>
    <w:rsid w:val="00721258"/>
    <w:rsid w:val="0072251A"/>
    <w:rsid w:val="00722B25"/>
    <w:rsid w:val="00723994"/>
    <w:rsid w:val="00723FF1"/>
    <w:rsid w:val="007255BC"/>
    <w:rsid w:val="007258FF"/>
    <w:rsid w:val="00726907"/>
    <w:rsid w:val="0072728B"/>
    <w:rsid w:val="0072757A"/>
    <w:rsid w:val="00730E0D"/>
    <w:rsid w:val="00731BE1"/>
    <w:rsid w:val="007331D6"/>
    <w:rsid w:val="007350D4"/>
    <w:rsid w:val="00735223"/>
    <w:rsid w:val="0073655B"/>
    <w:rsid w:val="00736E65"/>
    <w:rsid w:val="00737144"/>
    <w:rsid w:val="0074199F"/>
    <w:rsid w:val="00741FC2"/>
    <w:rsid w:val="0074200B"/>
    <w:rsid w:val="007436D6"/>
    <w:rsid w:val="007447E1"/>
    <w:rsid w:val="00744D12"/>
    <w:rsid w:val="00744DE9"/>
    <w:rsid w:val="0074535D"/>
    <w:rsid w:val="00745793"/>
    <w:rsid w:val="00747F9B"/>
    <w:rsid w:val="007524D2"/>
    <w:rsid w:val="00752502"/>
    <w:rsid w:val="007527FE"/>
    <w:rsid w:val="00752E38"/>
    <w:rsid w:val="0075666B"/>
    <w:rsid w:val="00756684"/>
    <w:rsid w:val="0075695E"/>
    <w:rsid w:val="00760ED7"/>
    <w:rsid w:val="00761801"/>
    <w:rsid w:val="00761C9B"/>
    <w:rsid w:val="0076208E"/>
    <w:rsid w:val="00763B1D"/>
    <w:rsid w:val="00765AB9"/>
    <w:rsid w:val="0076681C"/>
    <w:rsid w:val="0076745D"/>
    <w:rsid w:val="007675D6"/>
    <w:rsid w:val="0077073F"/>
    <w:rsid w:val="00770973"/>
    <w:rsid w:val="00770A19"/>
    <w:rsid w:val="00771486"/>
    <w:rsid w:val="0077221A"/>
    <w:rsid w:val="00772AE5"/>
    <w:rsid w:val="007734CE"/>
    <w:rsid w:val="007736B0"/>
    <w:rsid w:val="00774122"/>
    <w:rsid w:val="00774602"/>
    <w:rsid w:val="00775446"/>
    <w:rsid w:val="0077637A"/>
    <w:rsid w:val="0077780F"/>
    <w:rsid w:val="0078064B"/>
    <w:rsid w:val="0078116F"/>
    <w:rsid w:val="00781A2E"/>
    <w:rsid w:val="00782FDA"/>
    <w:rsid w:val="00784817"/>
    <w:rsid w:val="0078540A"/>
    <w:rsid w:val="00785B95"/>
    <w:rsid w:val="007863F5"/>
    <w:rsid w:val="00786649"/>
    <w:rsid w:val="007869FB"/>
    <w:rsid w:val="00787F4C"/>
    <w:rsid w:val="00790318"/>
    <w:rsid w:val="00790C8B"/>
    <w:rsid w:val="007910C2"/>
    <w:rsid w:val="007913F8"/>
    <w:rsid w:val="0079210B"/>
    <w:rsid w:val="007923CC"/>
    <w:rsid w:val="00793539"/>
    <w:rsid w:val="007937E1"/>
    <w:rsid w:val="007946F0"/>
    <w:rsid w:val="00794A85"/>
    <w:rsid w:val="007951E7"/>
    <w:rsid w:val="00795381"/>
    <w:rsid w:val="0079640D"/>
    <w:rsid w:val="00796A05"/>
    <w:rsid w:val="00796F41"/>
    <w:rsid w:val="007978A2"/>
    <w:rsid w:val="00797961"/>
    <w:rsid w:val="007A16AE"/>
    <w:rsid w:val="007A298D"/>
    <w:rsid w:val="007A2B0B"/>
    <w:rsid w:val="007A30EC"/>
    <w:rsid w:val="007A31A6"/>
    <w:rsid w:val="007A3220"/>
    <w:rsid w:val="007A4BC9"/>
    <w:rsid w:val="007A4D86"/>
    <w:rsid w:val="007A5339"/>
    <w:rsid w:val="007A6353"/>
    <w:rsid w:val="007A79C8"/>
    <w:rsid w:val="007B0E38"/>
    <w:rsid w:val="007B2F74"/>
    <w:rsid w:val="007B476B"/>
    <w:rsid w:val="007B4EDE"/>
    <w:rsid w:val="007B5637"/>
    <w:rsid w:val="007C1931"/>
    <w:rsid w:val="007C3108"/>
    <w:rsid w:val="007C3B7F"/>
    <w:rsid w:val="007C52E7"/>
    <w:rsid w:val="007C5480"/>
    <w:rsid w:val="007C5C7A"/>
    <w:rsid w:val="007C66CF"/>
    <w:rsid w:val="007C7188"/>
    <w:rsid w:val="007C77EC"/>
    <w:rsid w:val="007C7EC7"/>
    <w:rsid w:val="007D25BA"/>
    <w:rsid w:val="007D330C"/>
    <w:rsid w:val="007D44B7"/>
    <w:rsid w:val="007D472B"/>
    <w:rsid w:val="007D4E94"/>
    <w:rsid w:val="007D55EE"/>
    <w:rsid w:val="007D5BB4"/>
    <w:rsid w:val="007D623C"/>
    <w:rsid w:val="007D6C09"/>
    <w:rsid w:val="007E009D"/>
    <w:rsid w:val="007E0ECB"/>
    <w:rsid w:val="007E24B5"/>
    <w:rsid w:val="007E265D"/>
    <w:rsid w:val="007E3C4A"/>
    <w:rsid w:val="007E5861"/>
    <w:rsid w:val="007E74EA"/>
    <w:rsid w:val="007F0672"/>
    <w:rsid w:val="007F4E34"/>
    <w:rsid w:val="007F4E6F"/>
    <w:rsid w:val="007F6608"/>
    <w:rsid w:val="007F7343"/>
    <w:rsid w:val="00801F87"/>
    <w:rsid w:val="008025F0"/>
    <w:rsid w:val="008046E3"/>
    <w:rsid w:val="00804C88"/>
    <w:rsid w:val="00805003"/>
    <w:rsid w:val="008075A0"/>
    <w:rsid w:val="00810E5D"/>
    <w:rsid w:val="008115A7"/>
    <w:rsid w:val="00811A2D"/>
    <w:rsid w:val="00812251"/>
    <w:rsid w:val="00814355"/>
    <w:rsid w:val="008150CD"/>
    <w:rsid w:val="008151F3"/>
    <w:rsid w:val="008152B8"/>
    <w:rsid w:val="00816521"/>
    <w:rsid w:val="0081652F"/>
    <w:rsid w:val="00816541"/>
    <w:rsid w:val="00820965"/>
    <w:rsid w:val="00821AA3"/>
    <w:rsid w:val="00822890"/>
    <w:rsid w:val="008234E1"/>
    <w:rsid w:val="0082394A"/>
    <w:rsid w:val="00824AFA"/>
    <w:rsid w:val="00825907"/>
    <w:rsid w:val="00831DCF"/>
    <w:rsid w:val="00832233"/>
    <w:rsid w:val="00832A30"/>
    <w:rsid w:val="0083425F"/>
    <w:rsid w:val="00835658"/>
    <w:rsid w:val="00840300"/>
    <w:rsid w:val="0084043A"/>
    <w:rsid w:val="0084211E"/>
    <w:rsid w:val="00842501"/>
    <w:rsid w:val="00842DC7"/>
    <w:rsid w:val="00844F8E"/>
    <w:rsid w:val="00845350"/>
    <w:rsid w:val="00845515"/>
    <w:rsid w:val="008457D3"/>
    <w:rsid w:val="00845D74"/>
    <w:rsid w:val="0085075C"/>
    <w:rsid w:val="00850E64"/>
    <w:rsid w:val="00853131"/>
    <w:rsid w:val="00854A1D"/>
    <w:rsid w:val="008604D4"/>
    <w:rsid w:val="008616D3"/>
    <w:rsid w:val="00862A4D"/>
    <w:rsid w:val="008645F8"/>
    <w:rsid w:val="00864DE0"/>
    <w:rsid w:val="00867BFF"/>
    <w:rsid w:val="00867FF2"/>
    <w:rsid w:val="00870A80"/>
    <w:rsid w:val="00870FEB"/>
    <w:rsid w:val="00872208"/>
    <w:rsid w:val="008754FA"/>
    <w:rsid w:val="00881575"/>
    <w:rsid w:val="008816BC"/>
    <w:rsid w:val="008820F7"/>
    <w:rsid w:val="00883AD4"/>
    <w:rsid w:val="00883B24"/>
    <w:rsid w:val="008845A2"/>
    <w:rsid w:val="008856E9"/>
    <w:rsid w:val="00886D85"/>
    <w:rsid w:val="00886EA0"/>
    <w:rsid w:val="00890145"/>
    <w:rsid w:val="0089256E"/>
    <w:rsid w:val="00892622"/>
    <w:rsid w:val="00893639"/>
    <w:rsid w:val="00894BCB"/>
    <w:rsid w:val="00895436"/>
    <w:rsid w:val="00896FBF"/>
    <w:rsid w:val="00897129"/>
    <w:rsid w:val="008972AF"/>
    <w:rsid w:val="008A010D"/>
    <w:rsid w:val="008A08E1"/>
    <w:rsid w:val="008A0F9E"/>
    <w:rsid w:val="008A133E"/>
    <w:rsid w:val="008A1787"/>
    <w:rsid w:val="008A1F32"/>
    <w:rsid w:val="008A245F"/>
    <w:rsid w:val="008A2DFF"/>
    <w:rsid w:val="008A34EE"/>
    <w:rsid w:val="008A35A4"/>
    <w:rsid w:val="008A3A44"/>
    <w:rsid w:val="008A3E57"/>
    <w:rsid w:val="008A582C"/>
    <w:rsid w:val="008A5CAD"/>
    <w:rsid w:val="008A736B"/>
    <w:rsid w:val="008A7444"/>
    <w:rsid w:val="008B0147"/>
    <w:rsid w:val="008B028E"/>
    <w:rsid w:val="008B074F"/>
    <w:rsid w:val="008B0F0F"/>
    <w:rsid w:val="008B2BE9"/>
    <w:rsid w:val="008B2F23"/>
    <w:rsid w:val="008B3273"/>
    <w:rsid w:val="008B32E7"/>
    <w:rsid w:val="008B395C"/>
    <w:rsid w:val="008B499E"/>
    <w:rsid w:val="008B5BD0"/>
    <w:rsid w:val="008B5CB4"/>
    <w:rsid w:val="008B5F81"/>
    <w:rsid w:val="008B6128"/>
    <w:rsid w:val="008B6AA3"/>
    <w:rsid w:val="008B6C29"/>
    <w:rsid w:val="008B6C69"/>
    <w:rsid w:val="008C1D70"/>
    <w:rsid w:val="008C1F37"/>
    <w:rsid w:val="008C266B"/>
    <w:rsid w:val="008C2BA5"/>
    <w:rsid w:val="008C42F2"/>
    <w:rsid w:val="008C4EC2"/>
    <w:rsid w:val="008C606A"/>
    <w:rsid w:val="008C61E4"/>
    <w:rsid w:val="008C6C3D"/>
    <w:rsid w:val="008C6C81"/>
    <w:rsid w:val="008C7CDB"/>
    <w:rsid w:val="008D131C"/>
    <w:rsid w:val="008D35B8"/>
    <w:rsid w:val="008D5439"/>
    <w:rsid w:val="008D6547"/>
    <w:rsid w:val="008D6735"/>
    <w:rsid w:val="008D6B67"/>
    <w:rsid w:val="008D71A4"/>
    <w:rsid w:val="008D7653"/>
    <w:rsid w:val="008D7A92"/>
    <w:rsid w:val="008D7CF9"/>
    <w:rsid w:val="008E0F00"/>
    <w:rsid w:val="008E1296"/>
    <w:rsid w:val="008E1A76"/>
    <w:rsid w:val="008E1A9B"/>
    <w:rsid w:val="008E1CFF"/>
    <w:rsid w:val="008E3226"/>
    <w:rsid w:val="008E47D7"/>
    <w:rsid w:val="008E4AAA"/>
    <w:rsid w:val="008E6B95"/>
    <w:rsid w:val="008E711A"/>
    <w:rsid w:val="008E7371"/>
    <w:rsid w:val="008F015D"/>
    <w:rsid w:val="008F0450"/>
    <w:rsid w:val="008F0AE0"/>
    <w:rsid w:val="008F6B1E"/>
    <w:rsid w:val="0090098D"/>
    <w:rsid w:val="00900D77"/>
    <w:rsid w:val="0090232C"/>
    <w:rsid w:val="00903EAF"/>
    <w:rsid w:val="00904F62"/>
    <w:rsid w:val="00911190"/>
    <w:rsid w:val="00912CC2"/>
    <w:rsid w:val="0091317B"/>
    <w:rsid w:val="009131BD"/>
    <w:rsid w:val="0091421E"/>
    <w:rsid w:val="00915485"/>
    <w:rsid w:val="009155FB"/>
    <w:rsid w:val="00915FE2"/>
    <w:rsid w:val="00916BAC"/>
    <w:rsid w:val="00920454"/>
    <w:rsid w:val="00920A87"/>
    <w:rsid w:val="009217E9"/>
    <w:rsid w:val="00921877"/>
    <w:rsid w:val="00925D5F"/>
    <w:rsid w:val="0092644E"/>
    <w:rsid w:val="0092795C"/>
    <w:rsid w:val="00931CC7"/>
    <w:rsid w:val="009344DD"/>
    <w:rsid w:val="00936F40"/>
    <w:rsid w:val="00941370"/>
    <w:rsid w:val="0094371E"/>
    <w:rsid w:val="0094385B"/>
    <w:rsid w:val="00944A12"/>
    <w:rsid w:val="00944AF4"/>
    <w:rsid w:val="00944B63"/>
    <w:rsid w:val="0094532D"/>
    <w:rsid w:val="009453C7"/>
    <w:rsid w:val="00945D3F"/>
    <w:rsid w:val="00947E3C"/>
    <w:rsid w:val="00950578"/>
    <w:rsid w:val="00951559"/>
    <w:rsid w:val="009528DF"/>
    <w:rsid w:val="00953554"/>
    <w:rsid w:val="009541A6"/>
    <w:rsid w:val="0095450D"/>
    <w:rsid w:val="009556E1"/>
    <w:rsid w:val="00955923"/>
    <w:rsid w:val="00956EF4"/>
    <w:rsid w:val="009604ED"/>
    <w:rsid w:val="00961BAF"/>
    <w:rsid w:val="00961E51"/>
    <w:rsid w:val="00962879"/>
    <w:rsid w:val="0096310B"/>
    <w:rsid w:val="00964544"/>
    <w:rsid w:val="00964E9D"/>
    <w:rsid w:val="00965944"/>
    <w:rsid w:val="00966708"/>
    <w:rsid w:val="009670A3"/>
    <w:rsid w:val="00970650"/>
    <w:rsid w:val="00970ADF"/>
    <w:rsid w:val="0097142B"/>
    <w:rsid w:val="00971EA2"/>
    <w:rsid w:val="009721C0"/>
    <w:rsid w:val="009724A6"/>
    <w:rsid w:val="00974574"/>
    <w:rsid w:val="00977863"/>
    <w:rsid w:val="00981555"/>
    <w:rsid w:val="00981FC6"/>
    <w:rsid w:val="00982B47"/>
    <w:rsid w:val="0098302E"/>
    <w:rsid w:val="00986201"/>
    <w:rsid w:val="0098638E"/>
    <w:rsid w:val="009876EF"/>
    <w:rsid w:val="009905EB"/>
    <w:rsid w:val="00990D19"/>
    <w:rsid w:val="00990E66"/>
    <w:rsid w:val="00992A1D"/>
    <w:rsid w:val="00992A73"/>
    <w:rsid w:val="00993002"/>
    <w:rsid w:val="009934CB"/>
    <w:rsid w:val="00993811"/>
    <w:rsid w:val="00994C67"/>
    <w:rsid w:val="0099523D"/>
    <w:rsid w:val="00996C70"/>
    <w:rsid w:val="00997699"/>
    <w:rsid w:val="00997BD0"/>
    <w:rsid w:val="009A15C2"/>
    <w:rsid w:val="009A1A7C"/>
    <w:rsid w:val="009A2107"/>
    <w:rsid w:val="009A2B83"/>
    <w:rsid w:val="009A2E44"/>
    <w:rsid w:val="009A3DAD"/>
    <w:rsid w:val="009A6C46"/>
    <w:rsid w:val="009A7337"/>
    <w:rsid w:val="009B0AD7"/>
    <w:rsid w:val="009B0C71"/>
    <w:rsid w:val="009B0CAB"/>
    <w:rsid w:val="009B2F1B"/>
    <w:rsid w:val="009B4D31"/>
    <w:rsid w:val="009B6156"/>
    <w:rsid w:val="009B69D5"/>
    <w:rsid w:val="009C018C"/>
    <w:rsid w:val="009C03A8"/>
    <w:rsid w:val="009C0DB0"/>
    <w:rsid w:val="009C0EC2"/>
    <w:rsid w:val="009C30B1"/>
    <w:rsid w:val="009C34F9"/>
    <w:rsid w:val="009C55D2"/>
    <w:rsid w:val="009C76CD"/>
    <w:rsid w:val="009D0088"/>
    <w:rsid w:val="009D0254"/>
    <w:rsid w:val="009D0DDF"/>
    <w:rsid w:val="009D2774"/>
    <w:rsid w:val="009D4089"/>
    <w:rsid w:val="009D4605"/>
    <w:rsid w:val="009D467A"/>
    <w:rsid w:val="009D4E91"/>
    <w:rsid w:val="009D5691"/>
    <w:rsid w:val="009D5A66"/>
    <w:rsid w:val="009D5BCF"/>
    <w:rsid w:val="009E0528"/>
    <w:rsid w:val="009E505A"/>
    <w:rsid w:val="009E6CBB"/>
    <w:rsid w:val="009E7A05"/>
    <w:rsid w:val="009F2934"/>
    <w:rsid w:val="009F34FB"/>
    <w:rsid w:val="009F3EA7"/>
    <w:rsid w:val="009F3FF0"/>
    <w:rsid w:val="009F50ED"/>
    <w:rsid w:val="009F5319"/>
    <w:rsid w:val="009F5EF9"/>
    <w:rsid w:val="009F6C0B"/>
    <w:rsid w:val="009F7123"/>
    <w:rsid w:val="009F75F8"/>
    <w:rsid w:val="00A002C9"/>
    <w:rsid w:val="00A0149D"/>
    <w:rsid w:val="00A0191A"/>
    <w:rsid w:val="00A032B0"/>
    <w:rsid w:val="00A04094"/>
    <w:rsid w:val="00A04B45"/>
    <w:rsid w:val="00A05F33"/>
    <w:rsid w:val="00A0688F"/>
    <w:rsid w:val="00A068AC"/>
    <w:rsid w:val="00A07007"/>
    <w:rsid w:val="00A10088"/>
    <w:rsid w:val="00A108C1"/>
    <w:rsid w:val="00A10DF3"/>
    <w:rsid w:val="00A10ED5"/>
    <w:rsid w:val="00A11096"/>
    <w:rsid w:val="00A12EF7"/>
    <w:rsid w:val="00A13EC6"/>
    <w:rsid w:val="00A15818"/>
    <w:rsid w:val="00A15847"/>
    <w:rsid w:val="00A16B2A"/>
    <w:rsid w:val="00A17DCA"/>
    <w:rsid w:val="00A21302"/>
    <w:rsid w:val="00A22D47"/>
    <w:rsid w:val="00A22ED2"/>
    <w:rsid w:val="00A23C2C"/>
    <w:rsid w:val="00A24519"/>
    <w:rsid w:val="00A26301"/>
    <w:rsid w:val="00A26D13"/>
    <w:rsid w:val="00A26D48"/>
    <w:rsid w:val="00A27C6F"/>
    <w:rsid w:val="00A31588"/>
    <w:rsid w:val="00A315F0"/>
    <w:rsid w:val="00A3400A"/>
    <w:rsid w:val="00A343C7"/>
    <w:rsid w:val="00A3470A"/>
    <w:rsid w:val="00A35203"/>
    <w:rsid w:val="00A40EAD"/>
    <w:rsid w:val="00A416B3"/>
    <w:rsid w:val="00A418D7"/>
    <w:rsid w:val="00A42128"/>
    <w:rsid w:val="00A44C71"/>
    <w:rsid w:val="00A45DFD"/>
    <w:rsid w:val="00A463B0"/>
    <w:rsid w:val="00A4680A"/>
    <w:rsid w:val="00A46C2E"/>
    <w:rsid w:val="00A471C8"/>
    <w:rsid w:val="00A471DD"/>
    <w:rsid w:val="00A50B3F"/>
    <w:rsid w:val="00A5173D"/>
    <w:rsid w:val="00A51A8D"/>
    <w:rsid w:val="00A51DDB"/>
    <w:rsid w:val="00A53006"/>
    <w:rsid w:val="00A53072"/>
    <w:rsid w:val="00A5346B"/>
    <w:rsid w:val="00A53786"/>
    <w:rsid w:val="00A53EEF"/>
    <w:rsid w:val="00A543F9"/>
    <w:rsid w:val="00A563EF"/>
    <w:rsid w:val="00A56460"/>
    <w:rsid w:val="00A57531"/>
    <w:rsid w:val="00A61E7F"/>
    <w:rsid w:val="00A6572B"/>
    <w:rsid w:val="00A66E8E"/>
    <w:rsid w:val="00A679D4"/>
    <w:rsid w:val="00A701C2"/>
    <w:rsid w:val="00A71A80"/>
    <w:rsid w:val="00A71D31"/>
    <w:rsid w:val="00A74142"/>
    <w:rsid w:val="00A7522D"/>
    <w:rsid w:val="00A756A5"/>
    <w:rsid w:val="00A76C6B"/>
    <w:rsid w:val="00A80437"/>
    <w:rsid w:val="00A80828"/>
    <w:rsid w:val="00A820D5"/>
    <w:rsid w:val="00A83D72"/>
    <w:rsid w:val="00A83E5B"/>
    <w:rsid w:val="00A843B0"/>
    <w:rsid w:val="00A84E28"/>
    <w:rsid w:val="00A862EA"/>
    <w:rsid w:val="00A90C98"/>
    <w:rsid w:val="00A9111F"/>
    <w:rsid w:val="00A91608"/>
    <w:rsid w:val="00A9176B"/>
    <w:rsid w:val="00A93BAD"/>
    <w:rsid w:val="00A95133"/>
    <w:rsid w:val="00A96273"/>
    <w:rsid w:val="00A973BE"/>
    <w:rsid w:val="00A97547"/>
    <w:rsid w:val="00A9765D"/>
    <w:rsid w:val="00A97FBD"/>
    <w:rsid w:val="00AA0809"/>
    <w:rsid w:val="00AA2739"/>
    <w:rsid w:val="00AA2F7B"/>
    <w:rsid w:val="00AA3F48"/>
    <w:rsid w:val="00AA4A37"/>
    <w:rsid w:val="00AA4BB2"/>
    <w:rsid w:val="00AA650B"/>
    <w:rsid w:val="00AA6904"/>
    <w:rsid w:val="00AA791D"/>
    <w:rsid w:val="00AA7BA3"/>
    <w:rsid w:val="00AA7C04"/>
    <w:rsid w:val="00AB14B2"/>
    <w:rsid w:val="00AB1953"/>
    <w:rsid w:val="00AB2A62"/>
    <w:rsid w:val="00AB337D"/>
    <w:rsid w:val="00AB49C6"/>
    <w:rsid w:val="00AB5079"/>
    <w:rsid w:val="00AB522B"/>
    <w:rsid w:val="00AB57D9"/>
    <w:rsid w:val="00AB6405"/>
    <w:rsid w:val="00AB69A3"/>
    <w:rsid w:val="00AB6C86"/>
    <w:rsid w:val="00AB6C8B"/>
    <w:rsid w:val="00AB6E6C"/>
    <w:rsid w:val="00AB76D6"/>
    <w:rsid w:val="00AC001E"/>
    <w:rsid w:val="00AC0408"/>
    <w:rsid w:val="00AC27E5"/>
    <w:rsid w:val="00AC2E79"/>
    <w:rsid w:val="00AC46FB"/>
    <w:rsid w:val="00AC50D8"/>
    <w:rsid w:val="00AC57A2"/>
    <w:rsid w:val="00AC6074"/>
    <w:rsid w:val="00AC6FF1"/>
    <w:rsid w:val="00AC72B2"/>
    <w:rsid w:val="00AC7B62"/>
    <w:rsid w:val="00AD040E"/>
    <w:rsid w:val="00AD24B5"/>
    <w:rsid w:val="00AD27FD"/>
    <w:rsid w:val="00AD2B72"/>
    <w:rsid w:val="00AD2F89"/>
    <w:rsid w:val="00AD3118"/>
    <w:rsid w:val="00AD3499"/>
    <w:rsid w:val="00AD47B1"/>
    <w:rsid w:val="00AD4830"/>
    <w:rsid w:val="00AD5604"/>
    <w:rsid w:val="00AD63DA"/>
    <w:rsid w:val="00AD6809"/>
    <w:rsid w:val="00AD7585"/>
    <w:rsid w:val="00AE0C65"/>
    <w:rsid w:val="00AE2027"/>
    <w:rsid w:val="00AE3F1B"/>
    <w:rsid w:val="00AE406D"/>
    <w:rsid w:val="00AE55F2"/>
    <w:rsid w:val="00AE5D6E"/>
    <w:rsid w:val="00AE5DD6"/>
    <w:rsid w:val="00AE650D"/>
    <w:rsid w:val="00AE67C2"/>
    <w:rsid w:val="00AE7927"/>
    <w:rsid w:val="00AE7A95"/>
    <w:rsid w:val="00AF1101"/>
    <w:rsid w:val="00AF24D6"/>
    <w:rsid w:val="00AF2D97"/>
    <w:rsid w:val="00AF3628"/>
    <w:rsid w:val="00AF3D60"/>
    <w:rsid w:val="00AF4132"/>
    <w:rsid w:val="00AF6A3C"/>
    <w:rsid w:val="00AF6F8E"/>
    <w:rsid w:val="00AF704C"/>
    <w:rsid w:val="00B00768"/>
    <w:rsid w:val="00B01626"/>
    <w:rsid w:val="00B01BE5"/>
    <w:rsid w:val="00B0211F"/>
    <w:rsid w:val="00B02911"/>
    <w:rsid w:val="00B05413"/>
    <w:rsid w:val="00B07E4B"/>
    <w:rsid w:val="00B10D71"/>
    <w:rsid w:val="00B12902"/>
    <w:rsid w:val="00B132C8"/>
    <w:rsid w:val="00B13B62"/>
    <w:rsid w:val="00B14357"/>
    <w:rsid w:val="00B145D6"/>
    <w:rsid w:val="00B16210"/>
    <w:rsid w:val="00B178E5"/>
    <w:rsid w:val="00B21752"/>
    <w:rsid w:val="00B2499C"/>
    <w:rsid w:val="00B24EFD"/>
    <w:rsid w:val="00B25579"/>
    <w:rsid w:val="00B259D2"/>
    <w:rsid w:val="00B26241"/>
    <w:rsid w:val="00B26A2C"/>
    <w:rsid w:val="00B271C9"/>
    <w:rsid w:val="00B27877"/>
    <w:rsid w:val="00B27987"/>
    <w:rsid w:val="00B36E9A"/>
    <w:rsid w:val="00B37B7E"/>
    <w:rsid w:val="00B40C56"/>
    <w:rsid w:val="00B41B98"/>
    <w:rsid w:val="00B42A30"/>
    <w:rsid w:val="00B47783"/>
    <w:rsid w:val="00B52BB7"/>
    <w:rsid w:val="00B533FA"/>
    <w:rsid w:val="00B53CFB"/>
    <w:rsid w:val="00B56ED2"/>
    <w:rsid w:val="00B57E01"/>
    <w:rsid w:val="00B60FEE"/>
    <w:rsid w:val="00B626CA"/>
    <w:rsid w:val="00B63E38"/>
    <w:rsid w:val="00B668A3"/>
    <w:rsid w:val="00B6777B"/>
    <w:rsid w:val="00B70956"/>
    <w:rsid w:val="00B71560"/>
    <w:rsid w:val="00B715A5"/>
    <w:rsid w:val="00B715B6"/>
    <w:rsid w:val="00B71BAC"/>
    <w:rsid w:val="00B736C0"/>
    <w:rsid w:val="00B73DA3"/>
    <w:rsid w:val="00B73E6D"/>
    <w:rsid w:val="00B7580F"/>
    <w:rsid w:val="00B75FC0"/>
    <w:rsid w:val="00B76165"/>
    <w:rsid w:val="00B766B6"/>
    <w:rsid w:val="00B768B9"/>
    <w:rsid w:val="00B77376"/>
    <w:rsid w:val="00B7778D"/>
    <w:rsid w:val="00B77D14"/>
    <w:rsid w:val="00B8031A"/>
    <w:rsid w:val="00B81603"/>
    <w:rsid w:val="00B82081"/>
    <w:rsid w:val="00B82713"/>
    <w:rsid w:val="00B82D7E"/>
    <w:rsid w:val="00B83F40"/>
    <w:rsid w:val="00B85D6A"/>
    <w:rsid w:val="00B86D93"/>
    <w:rsid w:val="00B86F19"/>
    <w:rsid w:val="00B87A01"/>
    <w:rsid w:val="00B91150"/>
    <w:rsid w:val="00B93BED"/>
    <w:rsid w:val="00B941A0"/>
    <w:rsid w:val="00B948E3"/>
    <w:rsid w:val="00B94900"/>
    <w:rsid w:val="00B94AE1"/>
    <w:rsid w:val="00B94C71"/>
    <w:rsid w:val="00B957CA"/>
    <w:rsid w:val="00B9588C"/>
    <w:rsid w:val="00B979C8"/>
    <w:rsid w:val="00BA08E8"/>
    <w:rsid w:val="00BA2842"/>
    <w:rsid w:val="00BA41E6"/>
    <w:rsid w:val="00BA4813"/>
    <w:rsid w:val="00BA5CE4"/>
    <w:rsid w:val="00BA6FE6"/>
    <w:rsid w:val="00BA73B2"/>
    <w:rsid w:val="00BA74F9"/>
    <w:rsid w:val="00BA7630"/>
    <w:rsid w:val="00BB0844"/>
    <w:rsid w:val="00BB16CD"/>
    <w:rsid w:val="00BB1F0F"/>
    <w:rsid w:val="00BB2016"/>
    <w:rsid w:val="00BB2E45"/>
    <w:rsid w:val="00BB5BCB"/>
    <w:rsid w:val="00BB6C4A"/>
    <w:rsid w:val="00BB7418"/>
    <w:rsid w:val="00BB77D7"/>
    <w:rsid w:val="00BB7D5D"/>
    <w:rsid w:val="00BC05D1"/>
    <w:rsid w:val="00BC08C2"/>
    <w:rsid w:val="00BC1111"/>
    <w:rsid w:val="00BC1DDA"/>
    <w:rsid w:val="00BC214B"/>
    <w:rsid w:val="00BC3BED"/>
    <w:rsid w:val="00BC423F"/>
    <w:rsid w:val="00BC42AF"/>
    <w:rsid w:val="00BC7060"/>
    <w:rsid w:val="00BC77C7"/>
    <w:rsid w:val="00BC7818"/>
    <w:rsid w:val="00BD04B7"/>
    <w:rsid w:val="00BD0754"/>
    <w:rsid w:val="00BD1544"/>
    <w:rsid w:val="00BD18E8"/>
    <w:rsid w:val="00BD363B"/>
    <w:rsid w:val="00BD39B5"/>
    <w:rsid w:val="00BD7EA4"/>
    <w:rsid w:val="00BE0E77"/>
    <w:rsid w:val="00BE22DE"/>
    <w:rsid w:val="00BE2FD6"/>
    <w:rsid w:val="00BE3EC2"/>
    <w:rsid w:val="00BE40E4"/>
    <w:rsid w:val="00BE7153"/>
    <w:rsid w:val="00BE75AD"/>
    <w:rsid w:val="00BE75D4"/>
    <w:rsid w:val="00BF029C"/>
    <w:rsid w:val="00BF06CC"/>
    <w:rsid w:val="00BF0D6A"/>
    <w:rsid w:val="00BF1E72"/>
    <w:rsid w:val="00BF2000"/>
    <w:rsid w:val="00BF27D5"/>
    <w:rsid w:val="00BF3049"/>
    <w:rsid w:val="00BF441D"/>
    <w:rsid w:val="00BF73BA"/>
    <w:rsid w:val="00C00B54"/>
    <w:rsid w:val="00C02BF4"/>
    <w:rsid w:val="00C03135"/>
    <w:rsid w:val="00C036D3"/>
    <w:rsid w:val="00C04A29"/>
    <w:rsid w:val="00C04D28"/>
    <w:rsid w:val="00C065A7"/>
    <w:rsid w:val="00C06B7E"/>
    <w:rsid w:val="00C1256E"/>
    <w:rsid w:val="00C13D05"/>
    <w:rsid w:val="00C1554A"/>
    <w:rsid w:val="00C15C67"/>
    <w:rsid w:val="00C16CCE"/>
    <w:rsid w:val="00C16D9F"/>
    <w:rsid w:val="00C2009A"/>
    <w:rsid w:val="00C22221"/>
    <w:rsid w:val="00C22375"/>
    <w:rsid w:val="00C23725"/>
    <w:rsid w:val="00C23B35"/>
    <w:rsid w:val="00C240A1"/>
    <w:rsid w:val="00C24201"/>
    <w:rsid w:val="00C26209"/>
    <w:rsid w:val="00C30906"/>
    <w:rsid w:val="00C31CD5"/>
    <w:rsid w:val="00C32420"/>
    <w:rsid w:val="00C33BE3"/>
    <w:rsid w:val="00C345BE"/>
    <w:rsid w:val="00C34DD3"/>
    <w:rsid w:val="00C3661F"/>
    <w:rsid w:val="00C3773C"/>
    <w:rsid w:val="00C37BA3"/>
    <w:rsid w:val="00C37C2D"/>
    <w:rsid w:val="00C4052D"/>
    <w:rsid w:val="00C40D1B"/>
    <w:rsid w:val="00C41809"/>
    <w:rsid w:val="00C41AD9"/>
    <w:rsid w:val="00C42C09"/>
    <w:rsid w:val="00C4411A"/>
    <w:rsid w:val="00C47984"/>
    <w:rsid w:val="00C51A19"/>
    <w:rsid w:val="00C51B54"/>
    <w:rsid w:val="00C5272D"/>
    <w:rsid w:val="00C52EE2"/>
    <w:rsid w:val="00C53879"/>
    <w:rsid w:val="00C55AF6"/>
    <w:rsid w:val="00C55E48"/>
    <w:rsid w:val="00C57606"/>
    <w:rsid w:val="00C60DFB"/>
    <w:rsid w:val="00C63765"/>
    <w:rsid w:val="00C6387E"/>
    <w:rsid w:val="00C66685"/>
    <w:rsid w:val="00C678E6"/>
    <w:rsid w:val="00C70A6F"/>
    <w:rsid w:val="00C70AFC"/>
    <w:rsid w:val="00C72850"/>
    <w:rsid w:val="00C7483D"/>
    <w:rsid w:val="00C7486C"/>
    <w:rsid w:val="00C74D25"/>
    <w:rsid w:val="00C75291"/>
    <w:rsid w:val="00C76AEA"/>
    <w:rsid w:val="00C76B95"/>
    <w:rsid w:val="00C80325"/>
    <w:rsid w:val="00C812AC"/>
    <w:rsid w:val="00C82F66"/>
    <w:rsid w:val="00C84B77"/>
    <w:rsid w:val="00C858A6"/>
    <w:rsid w:val="00C85EEE"/>
    <w:rsid w:val="00C86C8F"/>
    <w:rsid w:val="00C87602"/>
    <w:rsid w:val="00C879E3"/>
    <w:rsid w:val="00C91C0D"/>
    <w:rsid w:val="00C91D45"/>
    <w:rsid w:val="00C9223A"/>
    <w:rsid w:val="00C9262E"/>
    <w:rsid w:val="00C934A0"/>
    <w:rsid w:val="00C93A5A"/>
    <w:rsid w:val="00C9453C"/>
    <w:rsid w:val="00C95E3A"/>
    <w:rsid w:val="00C977FB"/>
    <w:rsid w:val="00C9790E"/>
    <w:rsid w:val="00C97FB1"/>
    <w:rsid w:val="00CA02F5"/>
    <w:rsid w:val="00CA0D3C"/>
    <w:rsid w:val="00CA11DD"/>
    <w:rsid w:val="00CA3028"/>
    <w:rsid w:val="00CA4FB8"/>
    <w:rsid w:val="00CA573C"/>
    <w:rsid w:val="00CA5DAE"/>
    <w:rsid w:val="00CA61A9"/>
    <w:rsid w:val="00CA6319"/>
    <w:rsid w:val="00CA7D3F"/>
    <w:rsid w:val="00CB027F"/>
    <w:rsid w:val="00CB0BFD"/>
    <w:rsid w:val="00CB33D2"/>
    <w:rsid w:val="00CB3784"/>
    <w:rsid w:val="00CB4151"/>
    <w:rsid w:val="00CB527B"/>
    <w:rsid w:val="00CB530F"/>
    <w:rsid w:val="00CB539C"/>
    <w:rsid w:val="00CB5448"/>
    <w:rsid w:val="00CB5584"/>
    <w:rsid w:val="00CB65C7"/>
    <w:rsid w:val="00CB78D1"/>
    <w:rsid w:val="00CC011E"/>
    <w:rsid w:val="00CC4B77"/>
    <w:rsid w:val="00CC53C3"/>
    <w:rsid w:val="00CC60EA"/>
    <w:rsid w:val="00CC6477"/>
    <w:rsid w:val="00CC688F"/>
    <w:rsid w:val="00CC6FD8"/>
    <w:rsid w:val="00CD018B"/>
    <w:rsid w:val="00CD20AB"/>
    <w:rsid w:val="00CD537B"/>
    <w:rsid w:val="00CD5A52"/>
    <w:rsid w:val="00CD6AAC"/>
    <w:rsid w:val="00CD78EF"/>
    <w:rsid w:val="00CE01C8"/>
    <w:rsid w:val="00CE0330"/>
    <w:rsid w:val="00CE0B3E"/>
    <w:rsid w:val="00CE28E0"/>
    <w:rsid w:val="00CE3CF7"/>
    <w:rsid w:val="00CE4325"/>
    <w:rsid w:val="00CE5129"/>
    <w:rsid w:val="00CE6030"/>
    <w:rsid w:val="00CE7117"/>
    <w:rsid w:val="00CF0177"/>
    <w:rsid w:val="00CF0B11"/>
    <w:rsid w:val="00CF0D52"/>
    <w:rsid w:val="00CF16D6"/>
    <w:rsid w:val="00CF6391"/>
    <w:rsid w:val="00CF6FAC"/>
    <w:rsid w:val="00CF750E"/>
    <w:rsid w:val="00CF7D60"/>
    <w:rsid w:val="00D0036F"/>
    <w:rsid w:val="00D006E4"/>
    <w:rsid w:val="00D00CC2"/>
    <w:rsid w:val="00D010C0"/>
    <w:rsid w:val="00D01718"/>
    <w:rsid w:val="00D03429"/>
    <w:rsid w:val="00D03992"/>
    <w:rsid w:val="00D03E03"/>
    <w:rsid w:val="00D044EC"/>
    <w:rsid w:val="00D0509E"/>
    <w:rsid w:val="00D055DF"/>
    <w:rsid w:val="00D06316"/>
    <w:rsid w:val="00D06565"/>
    <w:rsid w:val="00D06A25"/>
    <w:rsid w:val="00D06C75"/>
    <w:rsid w:val="00D078D1"/>
    <w:rsid w:val="00D07CF5"/>
    <w:rsid w:val="00D1080A"/>
    <w:rsid w:val="00D10E58"/>
    <w:rsid w:val="00D111F0"/>
    <w:rsid w:val="00D11F05"/>
    <w:rsid w:val="00D12CFD"/>
    <w:rsid w:val="00D147CA"/>
    <w:rsid w:val="00D14936"/>
    <w:rsid w:val="00D14FCE"/>
    <w:rsid w:val="00D153D4"/>
    <w:rsid w:val="00D162AB"/>
    <w:rsid w:val="00D2142D"/>
    <w:rsid w:val="00D229A6"/>
    <w:rsid w:val="00D25E39"/>
    <w:rsid w:val="00D2638E"/>
    <w:rsid w:val="00D3108B"/>
    <w:rsid w:val="00D31344"/>
    <w:rsid w:val="00D31DDD"/>
    <w:rsid w:val="00D337A4"/>
    <w:rsid w:val="00D337EC"/>
    <w:rsid w:val="00D3499D"/>
    <w:rsid w:val="00D35633"/>
    <w:rsid w:val="00D41863"/>
    <w:rsid w:val="00D44A15"/>
    <w:rsid w:val="00D45EB9"/>
    <w:rsid w:val="00D463DC"/>
    <w:rsid w:val="00D46A19"/>
    <w:rsid w:val="00D46BFE"/>
    <w:rsid w:val="00D505AC"/>
    <w:rsid w:val="00D53E6F"/>
    <w:rsid w:val="00D55774"/>
    <w:rsid w:val="00D57414"/>
    <w:rsid w:val="00D61521"/>
    <w:rsid w:val="00D632FF"/>
    <w:rsid w:val="00D64ED9"/>
    <w:rsid w:val="00D650DA"/>
    <w:rsid w:val="00D656AC"/>
    <w:rsid w:val="00D67564"/>
    <w:rsid w:val="00D67688"/>
    <w:rsid w:val="00D67C3C"/>
    <w:rsid w:val="00D67E20"/>
    <w:rsid w:val="00D706CF"/>
    <w:rsid w:val="00D714C6"/>
    <w:rsid w:val="00D7159D"/>
    <w:rsid w:val="00D71ECF"/>
    <w:rsid w:val="00D7279F"/>
    <w:rsid w:val="00D73737"/>
    <w:rsid w:val="00D753AC"/>
    <w:rsid w:val="00D753EC"/>
    <w:rsid w:val="00D761EC"/>
    <w:rsid w:val="00D801E6"/>
    <w:rsid w:val="00D8147E"/>
    <w:rsid w:val="00D815CB"/>
    <w:rsid w:val="00D815DD"/>
    <w:rsid w:val="00D81D9D"/>
    <w:rsid w:val="00D85805"/>
    <w:rsid w:val="00D90719"/>
    <w:rsid w:val="00D9292B"/>
    <w:rsid w:val="00D93D0E"/>
    <w:rsid w:val="00D94BBA"/>
    <w:rsid w:val="00D96360"/>
    <w:rsid w:val="00D978A2"/>
    <w:rsid w:val="00DA0910"/>
    <w:rsid w:val="00DA37C8"/>
    <w:rsid w:val="00DA3C60"/>
    <w:rsid w:val="00DA4902"/>
    <w:rsid w:val="00DA5F63"/>
    <w:rsid w:val="00DA6DAF"/>
    <w:rsid w:val="00DB114A"/>
    <w:rsid w:val="00DB24E2"/>
    <w:rsid w:val="00DB6F83"/>
    <w:rsid w:val="00DB7218"/>
    <w:rsid w:val="00DB7DC1"/>
    <w:rsid w:val="00DC1814"/>
    <w:rsid w:val="00DC1826"/>
    <w:rsid w:val="00DC1FA0"/>
    <w:rsid w:val="00DC2CE1"/>
    <w:rsid w:val="00DC3167"/>
    <w:rsid w:val="00DC33EE"/>
    <w:rsid w:val="00DC3C64"/>
    <w:rsid w:val="00DC4E56"/>
    <w:rsid w:val="00DC756F"/>
    <w:rsid w:val="00DD072C"/>
    <w:rsid w:val="00DD11C1"/>
    <w:rsid w:val="00DD2474"/>
    <w:rsid w:val="00DD2FA3"/>
    <w:rsid w:val="00DD31AB"/>
    <w:rsid w:val="00DD40B4"/>
    <w:rsid w:val="00DD42C2"/>
    <w:rsid w:val="00DD57D1"/>
    <w:rsid w:val="00DD6201"/>
    <w:rsid w:val="00DD7C0A"/>
    <w:rsid w:val="00DD7F06"/>
    <w:rsid w:val="00DE1138"/>
    <w:rsid w:val="00DE1DC3"/>
    <w:rsid w:val="00DE2DF0"/>
    <w:rsid w:val="00DE3700"/>
    <w:rsid w:val="00DE4507"/>
    <w:rsid w:val="00DE4732"/>
    <w:rsid w:val="00DE5C34"/>
    <w:rsid w:val="00DE5EAE"/>
    <w:rsid w:val="00DE6EE2"/>
    <w:rsid w:val="00DE712B"/>
    <w:rsid w:val="00DE7470"/>
    <w:rsid w:val="00DE7AB6"/>
    <w:rsid w:val="00DF181F"/>
    <w:rsid w:val="00DF2145"/>
    <w:rsid w:val="00DF5B60"/>
    <w:rsid w:val="00DF5EAD"/>
    <w:rsid w:val="00DF6F6E"/>
    <w:rsid w:val="00E025E4"/>
    <w:rsid w:val="00E02F03"/>
    <w:rsid w:val="00E03B6E"/>
    <w:rsid w:val="00E03BE2"/>
    <w:rsid w:val="00E04149"/>
    <w:rsid w:val="00E05316"/>
    <w:rsid w:val="00E105C0"/>
    <w:rsid w:val="00E10943"/>
    <w:rsid w:val="00E10AEE"/>
    <w:rsid w:val="00E10B08"/>
    <w:rsid w:val="00E11E8E"/>
    <w:rsid w:val="00E140D7"/>
    <w:rsid w:val="00E154D3"/>
    <w:rsid w:val="00E15A4F"/>
    <w:rsid w:val="00E16558"/>
    <w:rsid w:val="00E16990"/>
    <w:rsid w:val="00E17AFC"/>
    <w:rsid w:val="00E2007E"/>
    <w:rsid w:val="00E20477"/>
    <w:rsid w:val="00E20E9A"/>
    <w:rsid w:val="00E21398"/>
    <w:rsid w:val="00E216AA"/>
    <w:rsid w:val="00E23F2E"/>
    <w:rsid w:val="00E24466"/>
    <w:rsid w:val="00E24E76"/>
    <w:rsid w:val="00E256CF"/>
    <w:rsid w:val="00E2579E"/>
    <w:rsid w:val="00E26AB5"/>
    <w:rsid w:val="00E26D2C"/>
    <w:rsid w:val="00E271A1"/>
    <w:rsid w:val="00E31267"/>
    <w:rsid w:val="00E32348"/>
    <w:rsid w:val="00E34CF2"/>
    <w:rsid w:val="00E34FC3"/>
    <w:rsid w:val="00E3544F"/>
    <w:rsid w:val="00E368B2"/>
    <w:rsid w:val="00E408C9"/>
    <w:rsid w:val="00E41153"/>
    <w:rsid w:val="00E417C1"/>
    <w:rsid w:val="00E429E1"/>
    <w:rsid w:val="00E43742"/>
    <w:rsid w:val="00E44D49"/>
    <w:rsid w:val="00E4553F"/>
    <w:rsid w:val="00E46CB4"/>
    <w:rsid w:val="00E473AE"/>
    <w:rsid w:val="00E47E65"/>
    <w:rsid w:val="00E50C60"/>
    <w:rsid w:val="00E50E8E"/>
    <w:rsid w:val="00E51950"/>
    <w:rsid w:val="00E5406F"/>
    <w:rsid w:val="00E54F95"/>
    <w:rsid w:val="00E567FA"/>
    <w:rsid w:val="00E56F88"/>
    <w:rsid w:val="00E57EBE"/>
    <w:rsid w:val="00E61D94"/>
    <w:rsid w:val="00E622D8"/>
    <w:rsid w:val="00E62345"/>
    <w:rsid w:val="00E63D4C"/>
    <w:rsid w:val="00E640CC"/>
    <w:rsid w:val="00E67E65"/>
    <w:rsid w:val="00E67F8E"/>
    <w:rsid w:val="00E70135"/>
    <w:rsid w:val="00E711F3"/>
    <w:rsid w:val="00E720F1"/>
    <w:rsid w:val="00E72C0D"/>
    <w:rsid w:val="00E7418E"/>
    <w:rsid w:val="00E74A8C"/>
    <w:rsid w:val="00E74AB8"/>
    <w:rsid w:val="00E74FED"/>
    <w:rsid w:val="00E77861"/>
    <w:rsid w:val="00E80D2D"/>
    <w:rsid w:val="00E81A13"/>
    <w:rsid w:val="00E82281"/>
    <w:rsid w:val="00E8464F"/>
    <w:rsid w:val="00E85CE2"/>
    <w:rsid w:val="00E85FE2"/>
    <w:rsid w:val="00E86A05"/>
    <w:rsid w:val="00E87D25"/>
    <w:rsid w:val="00E923FC"/>
    <w:rsid w:val="00E94002"/>
    <w:rsid w:val="00E951A6"/>
    <w:rsid w:val="00E974E3"/>
    <w:rsid w:val="00EA1A93"/>
    <w:rsid w:val="00EA1F43"/>
    <w:rsid w:val="00EA25D1"/>
    <w:rsid w:val="00EA2722"/>
    <w:rsid w:val="00EA2E2C"/>
    <w:rsid w:val="00EA36C5"/>
    <w:rsid w:val="00EA3E74"/>
    <w:rsid w:val="00EA41E9"/>
    <w:rsid w:val="00EA54F8"/>
    <w:rsid w:val="00EA70D3"/>
    <w:rsid w:val="00EA74ED"/>
    <w:rsid w:val="00EA74F9"/>
    <w:rsid w:val="00EB04A3"/>
    <w:rsid w:val="00EB07D4"/>
    <w:rsid w:val="00EB0AA1"/>
    <w:rsid w:val="00EB116D"/>
    <w:rsid w:val="00EB18CE"/>
    <w:rsid w:val="00EB2B39"/>
    <w:rsid w:val="00EB3F1B"/>
    <w:rsid w:val="00EB78B4"/>
    <w:rsid w:val="00EC0BFC"/>
    <w:rsid w:val="00EC0C07"/>
    <w:rsid w:val="00EC0D4A"/>
    <w:rsid w:val="00EC0FA8"/>
    <w:rsid w:val="00EC1E52"/>
    <w:rsid w:val="00EC236F"/>
    <w:rsid w:val="00EC2F8F"/>
    <w:rsid w:val="00EC3972"/>
    <w:rsid w:val="00EC688F"/>
    <w:rsid w:val="00EC7F55"/>
    <w:rsid w:val="00ED06D9"/>
    <w:rsid w:val="00ED0AED"/>
    <w:rsid w:val="00ED12A4"/>
    <w:rsid w:val="00ED293E"/>
    <w:rsid w:val="00ED3B24"/>
    <w:rsid w:val="00ED5A6C"/>
    <w:rsid w:val="00ED620B"/>
    <w:rsid w:val="00ED6CAA"/>
    <w:rsid w:val="00ED6D0B"/>
    <w:rsid w:val="00ED70BD"/>
    <w:rsid w:val="00ED775B"/>
    <w:rsid w:val="00ED79F1"/>
    <w:rsid w:val="00EE0E86"/>
    <w:rsid w:val="00EE27E2"/>
    <w:rsid w:val="00EE361C"/>
    <w:rsid w:val="00EE3741"/>
    <w:rsid w:val="00EE4683"/>
    <w:rsid w:val="00EE521C"/>
    <w:rsid w:val="00EE59F9"/>
    <w:rsid w:val="00EE5D68"/>
    <w:rsid w:val="00EE5DA6"/>
    <w:rsid w:val="00EE64E6"/>
    <w:rsid w:val="00EE7E23"/>
    <w:rsid w:val="00EF06D1"/>
    <w:rsid w:val="00EF0F6C"/>
    <w:rsid w:val="00EF1B62"/>
    <w:rsid w:val="00EF3E7B"/>
    <w:rsid w:val="00EF468F"/>
    <w:rsid w:val="00EF58CD"/>
    <w:rsid w:val="00EF7255"/>
    <w:rsid w:val="00EF7AD4"/>
    <w:rsid w:val="00EF7B16"/>
    <w:rsid w:val="00F00BFA"/>
    <w:rsid w:val="00F010C6"/>
    <w:rsid w:val="00F0124F"/>
    <w:rsid w:val="00F03130"/>
    <w:rsid w:val="00F033A9"/>
    <w:rsid w:val="00F0347F"/>
    <w:rsid w:val="00F046E3"/>
    <w:rsid w:val="00F05752"/>
    <w:rsid w:val="00F078B6"/>
    <w:rsid w:val="00F10765"/>
    <w:rsid w:val="00F11055"/>
    <w:rsid w:val="00F11AA5"/>
    <w:rsid w:val="00F124D4"/>
    <w:rsid w:val="00F128B7"/>
    <w:rsid w:val="00F13DC8"/>
    <w:rsid w:val="00F14CE3"/>
    <w:rsid w:val="00F1564A"/>
    <w:rsid w:val="00F157AF"/>
    <w:rsid w:val="00F15E4B"/>
    <w:rsid w:val="00F178B6"/>
    <w:rsid w:val="00F20226"/>
    <w:rsid w:val="00F20CE9"/>
    <w:rsid w:val="00F2333F"/>
    <w:rsid w:val="00F24012"/>
    <w:rsid w:val="00F2563C"/>
    <w:rsid w:val="00F2631E"/>
    <w:rsid w:val="00F26334"/>
    <w:rsid w:val="00F2715B"/>
    <w:rsid w:val="00F302AC"/>
    <w:rsid w:val="00F3039D"/>
    <w:rsid w:val="00F31594"/>
    <w:rsid w:val="00F32C90"/>
    <w:rsid w:val="00F3393B"/>
    <w:rsid w:val="00F33B85"/>
    <w:rsid w:val="00F3528E"/>
    <w:rsid w:val="00F35D35"/>
    <w:rsid w:val="00F3740D"/>
    <w:rsid w:val="00F40F0B"/>
    <w:rsid w:val="00F40FE8"/>
    <w:rsid w:val="00F4162A"/>
    <w:rsid w:val="00F4223A"/>
    <w:rsid w:val="00F42B2B"/>
    <w:rsid w:val="00F438A0"/>
    <w:rsid w:val="00F452B8"/>
    <w:rsid w:val="00F45A05"/>
    <w:rsid w:val="00F45CEC"/>
    <w:rsid w:val="00F47246"/>
    <w:rsid w:val="00F501B2"/>
    <w:rsid w:val="00F50892"/>
    <w:rsid w:val="00F5122C"/>
    <w:rsid w:val="00F51B74"/>
    <w:rsid w:val="00F53602"/>
    <w:rsid w:val="00F543B2"/>
    <w:rsid w:val="00F54A61"/>
    <w:rsid w:val="00F56BA3"/>
    <w:rsid w:val="00F601DC"/>
    <w:rsid w:val="00F612FC"/>
    <w:rsid w:val="00F6207C"/>
    <w:rsid w:val="00F641B1"/>
    <w:rsid w:val="00F642F2"/>
    <w:rsid w:val="00F6494E"/>
    <w:rsid w:val="00F64F7D"/>
    <w:rsid w:val="00F65A67"/>
    <w:rsid w:val="00F65F99"/>
    <w:rsid w:val="00F66272"/>
    <w:rsid w:val="00F669C9"/>
    <w:rsid w:val="00F72432"/>
    <w:rsid w:val="00F73B28"/>
    <w:rsid w:val="00F74199"/>
    <w:rsid w:val="00F74C90"/>
    <w:rsid w:val="00F757A4"/>
    <w:rsid w:val="00F76E4F"/>
    <w:rsid w:val="00F77174"/>
    <w:rsid w:val="00F775D8"/>
    <w:rsid w:val="00F81A32"/>
    <w:rsid w:val="00F83B6E"/>
    <w:rsid w:val="00F84712"/>
    <w:rsid w:val="00F85FA0"/>
    <w:rsid w:val="00F86C3A"/>
    <w:rsid w:val="00F878F2"/>
    <w:rsid w:val="00F90415"/>
    <w:rsid w:val="00F91BE6"/>
    <w:rsid w:val="00F92F7C"/>
    <w:rsid w:val="00F945D5"/>
    <w:rsid w:val="00F94738"/>
    <w:rsid w:val="00F9550A"/>
    <w:rsid w:val="00F9589F"/>
    <w:rsid w:val="00F96137"/>
    <w:rsid w:val="00F963BD"/>
    <w:rsid w:val="00FA08FB"/>
    <w:rsid w:val="00FA1409"/>
    <w:rsid w:val="00FA2D68"/>
    <w:rsid w:val="00FA2EBB"/>
    <w:rsid w:val="00FA45B0"/>
    <w:rsid w:val="00FA49D2"/>
    <w:rsid w:val="00FA4FDF"/>
    <w:rsid w:val="00FA6571"/>
    <w:rsid w:val="00FA7A45"/>
    <w:rsid w:val="00FB0613"/>
    <w:rsid w:val="00FB07A7"/>
    <w:rsid w:val="00FB2291"/>
    <w:rsid w:val="00FB25CF"/>
    <w:rsid w:val="00FB3B8C"/>
    <w:rsid w:val="00FB4568"/>
    <w:rsid w:val="00FB546B"/>
    <w:rsid w:val="00FB56B0"/>
    <w:rsid w:val="00FB6149"/>
    <w:rsid w:val="00FB6F62"/>
    <w:rsid w:val="00FB7076"/>
    <w:rsid w:val="00FC20F8"/>
    <w:rsid w:val="00FC2BE8"/>
    <w:rsid w:val="00FC410E"/>
    <w:rsid w:val="00FC4F74"/>
    <w:rsid w:val="00FC6B60"/>
    <w:rsid w:val="00FC70C0"/>
    <w:rsid w:val="00FC7253"/>
    <w:rsid w:val="00FD1179"/>
    <w:rsid w:val="00FD18AA"/>
    <w:rsid w:val="00FD20B2"/>
    <w:rsid w:val="00FD2523"/>
    <w:rsid w:val="00FD2589"/>
    <w:rsid w:val="00FD32F8"/>
    <w:rsid w:val="00FD4F2D"/>
    <w:rsid w:val="00FE1443"/>
    <w:rsid w:val="00FE17B0"/>
    <w:rsid w:val="00FE1C28"/>
    <w:rsid w:val="00FE2158"/>
    <w:rsid w:val="00FE285C"/>
    <w:rsid w:val="00FE350F"/>
    <w:rsid w:val="00FE680E"/>
    <w:rsid w:val="00FE6FE2"/>
    <w:rsid w:val="00FE7309"/>
    <w:rsid w:val="00FE77F1"/>
    <w:rsid w:val="00FE7AF5"/>
    <w:rsid w:val="00FF08C9"/>
    <w:rsid w:val="00FF1505"/>
    <w:rsid w:val="00FF4F42"/>
    <w:rsid w:val="00FF57ED"/>
    <w:rsid w:val="00FF5ED5"/>
    <w:rsid w:val="00FF777A"/>
    <w:rsid w:val="00FF78DE"/>
    <w:rsid w:val="00FF7C99"/>
    <w:rsid w:val="01E1A6C2"/>
    <w:rsid w:val="0468FA66"/>
    <w:rsid w:val="058AD72B"/>
    <w:rsid w:val="0785FA8F"/>
    <w:rsid w:val="0802FFBD"/>
    <w:rsid w:val="08B10178"/>
    <w:rsid w:val="0A53AAE1"/>
    <w:rsid w:val="0BD7771F"/>
    <w:rsid w:val="10E55443"/>
    <w:rsid w:val="123E0D83"/>
    <w:rsid w:val="133CCE37"/>
    <w:rsid w:val="153E3384"/>
    <w:rsid w:val="1786FEF4"/>
    <w:rsid w:val="1BBE469D"/>
    <w:rsid w:val="206672BE"/>
    <w:rsid w:val="27C7C22A"/>
    <w:rsid w:val="27F12F89"/>
    <w:rsid w:val="29CECEE9"/>
    <w:rsid w:val="2B8489F6"/>
    <w:rsid w:val="2C4E4FFE"/>
    <w:rsid w:val="2C9D925D"/>
    <w:rsid w:val="2FC4C18C"/>
    <w:rsid w:val="30BA7CBD"/>
    <w:rsid w:val="3218B76C"/>
    <w:rsid w:val="33BA1A67"/>
    <w:rsid w:val="33FD4A5B"/>
    <w:rsid w:val="3B134F35"/>
    <w:rsid w:val="3B9B2072"/>
    <w:rsid w:val="3C1C887C"/>
    <w:rsid w:val="3C9F806C"/>
    <w:rsid w:val="3CA5197C"/>
    <w:rsid w:val="3E6B1BD7"/>
    <w:rsid w:val="3EFC70AD"/>
    <w:rsid w:val="3F7AD2AA"/>
    <w:rsid w:val="4028B1EE"/>
    <w:rsid w:val="403E638A"/>
    <w:rsid w:val="407749B6"/>
    <w:rsid w:val="418FB5DB"/>
    <w:rsid w:val="466326FE"/>
    <w:rsid w:val="4767081A"/>
    <w:rsid w:val="47F58C57"/>
    <w:rsid w:val="4848F391"/>
    <w:rsid w:val="487E1169"/>
    <w:rsid w:val="4C03317A"/>
    <w:rsid w:val="4CAD7031"/>
    <w:rsid w:val="4DCFAB97"/>
    <w:rsid w:val="4E082D0C"/>
    <w:rsid w:val="4E9EFEC0"/>
    <w:rsid w:val="52C5813C"/>
    <w:rsid w:val="52CA58C0"/>
    <w:rsid w:val="53585FBC"/>
    <w:rsid w:val="53DA30E3"/>
    <w:rsid w:val="53FA4C47"/>
    <w:rsid w:val="54FD683E"/>
    <w:rsid w:val="56C556F6"/>
    <w:rsid w:val="5721B5FA"/>
    <w:rsid w:val="5A056B8B"/>
    <w:rsid w:val="5BD09A0F"/>
    <w:rsid w:val="5C03E4B4"/>
    <w:rsid w:val="5CF18349"/>
    <w:rsid w:val="5DC326E2"/>
    <w:rsid w:val="5DF28244"/>
    <w:rsid w:val="5FFE25C2"/>
    <w:rsid w:val="6134195A"/>
    <w:rsid w:val="651C7D0B"/>
    <w:rsid w:val="65682CF0"/>
    <w:rsid w:val="656BDEE9"/>
    <w:rsid w:val="65AD37E7"/>
    <w:rsid w:val="65C83339"/>
    <w:rsid w:val="69960879"/>
    <w:rsid w:val="69C1A7E0"/>
    <w:rsid w:val="6B0BF96C"/>
    <w:rsid w:val="6E2039D9"/>
    <w:rsid w:val="6E97BA6D"/>
    <w:rsid w:val="6EBF9CB9"/>
    <w:rsid w:val="6FBC0A3A"/>
    <w:rsid w:val="7034697B"/>
    <w:rsid w:val="70E21587"/>
    <w:rsid w:val="76F2E228"/>
    <w:rsid w:val="77F3F019"/>
    <w:rsid w:val="7D96C739"/>
    <w:rsid w:val="7F0CC6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AE74ABA"/>
  <w15:docId w15:val="{51520A47-3F7A-43EE-9C5D-F5C836809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type="paragraph" w:default="1" w:styleId="Normal">
    <w:name w:val="Normal"/>
    <w:qFormat/>
    <w:rsid w:val="007138C1"/>
    <w:pPr>
      <w:spacing w:after="0" w:line="240" w:lineRule="auto"/>
    </w:pPr>
    <w:rPr>
      <w:rFonts w:ascii="Century Gothic" w:hAnsi="Century Gothic"/>
      <w:sz w:val="18"/>
    </w:rPr>
  </w:style>
  <w:style w:type="paragraph" w:styleId="Heading1">
    <w:name w:val="heading 1"/>
    <w:basedOn w:val="Normal"/>
    <w:next w:val="Normal"/>
    <w:link w:val="Heading1Char"/>
    <w:uiPriority w:val="9"/>
    <w:semiHidden/>
    <w:qFormat/>
    <w:rsid w:val="00120E16"/>
    <w:pPr>
      <w:keepNext/>
      <w:keepLines/>
      <w:spacing w:before="480"/>
      <w:outlineLvl w:val="0"/>
    </w:pPr>
    <w:rPr>
      <w:rFonts w:asciiTheme="majorHAnsi" w:eastAsiaTheme="majorEastAsia" w:hAnsiTheme="majorHAnsi" w:cstheme="majorBidi"/>
      <w:b/>
      <w:bCs/>
      <w:color w:val="59A6AB" w:themeColor="accent1" w:themeShade="BF"/>
      <w:sz w:val="28"/>
      <w:szCs w:val="28"/>
    </w:rPr>
  </w:style>
  <w:style w:type="paragraph" w:styleId="Heading2">
    <w:name w:val="heading 2"/>
    <w:basedOn w:val="Normal"/>
    <w:next w:val="Normal"/>
    <w:link w:val="Heading2Char"/>
    <w:uiPriority w:val="9"/>
    <w:semiHidden/>
    <w:qFormat/>
    <w:rsid w:val="00120E16"/>
    <w:pPr>
      <w:keepNext/>
      <w:keepLines/>
      <w:spacing w:before="200"/>
      <w:outlineLvl w:val="1"/>
    </w:pPr>
    <w:rPr>
      <w:rFonts w:asciiTheme="majorHAnsi" w:eastAsiaTheme="majorEastAsia" w:hAnsiTheme="majorHAnsi" w:cstheme="majorBidi"/>
      <w:b/>
      <w:bCs/>
      <w:color w:val="94C6C9" w:themeColor="accent1"/>
      <w:sz w:val="26"/>
      <w:szCs w:val="26"/>
    </w:rPr>
  </w:style>
  <w:style w:type="paragraph" w:styleId="Heading3">
    <w:name w:val="heading 3"/>
    <w:basedOn w:val="Normal"/>
    <w:next w:val="Normal"/>
    <w:link w:val="Heading3Char"/>
    <w:uiPriority w:val="9"/>
    <w:semiHidden/>
    <w:qFormat/>
    <w:rsid w:val="00120E16"/>
    <w:pPr>
      <w:keepNext/>
      <w:keepLines/>
      <w:spacing w:before="200"/>
      <w:outlineLvl w:val="2"/>
    </w:pPr>
    <w:rPr>
      <w:rFonts w:asciiTheme="majorHAnsi" w:eastAsiaTheme="majorEastAsia" w:hAnsiTheme="majorHAnsi" w:cstheme="majorBidi"/>
      <w:b/>
      <w:bCs/>
      <w:color w:val="94C6C9" w:themeColor="accent1"/>
    </w:rPr>
  </w:style>
  <w:style w:type="paragraph" w:styleId="Heading4">
    <w:name w:val="heading 4"/>
    <w:basedOn w:val="Normal"/>
    <w:next w:val="Normal"/>
    <w:link w:val="Heading4Char"/>
    <w:uiPriority w:val="9"/>
    <w:semiHidden/>
    <w:qFormat/>
    <w:rsid w:val="00735223"/>
    <w:pPr>
      <w:keepNext/>
      <w:keepLines/>
      <w:spacing w:before="40"/>
      <w:outlineLvl w:val="3"/>
    </w:pPr>
    <w:rPr>
      <w:rFonts w:asciiTheme="majorHAnsi" w:eastAsiaTheme="majorEastAsia" w:hAnsiTheme="majorHAnsi" w:cstheme="majorBidi"/>
      <w:i/>
      <w:iCs/>
      <w:color w:val="59A6AB" w:themeColor="accent1" w:themeShade="BF"/>
    </w:rPr>
  </w:style>
  <w:style w:type="paragraph" w:styleId="Heading5">
    <w:name w:val="heading 5"/>
    <w:basedOn w:val="Normal"/>
    <w:next w:val="Normal"/>
    <w:link w:val="Heading5Char"/>
    <w:uiPriority w:val="9"/>
    <w:unhideWhenUsed/>
    <w:rsid w:val="00735223"/>
    <w:pPr>
      <w:keepNext/>
      <w:keepLines/>
      <w:spacing w:before="40"/>
      <w:outlineLvl w:val="4"/>
    </w:pPr>
    <w:rPr>
      <w:rFonts w:asciiTheme="majorHAnsi" w:eastAsiaTheme="majorEastAsia" w:hAnsiTheme="majorHAnsi" w:cstheme="majorBidi"/>
      <w:color w:val="59A6AB" w:themeColor="accent1" w:themeShade="BF"/>
    </w:rPr>
  </w:style>
  <w:style w:type="paragraph" w:styleId="Heading6">
    <w:name w:val="heading 6"/>
    <w:basedOn w:val="Normal"/>
    <w:next w:val="Normal"/>
    <w:link w:val="Heading6Char"/>
    <w:uiPriority w:val="9"/>
    <w:unhideWhenUsed/>
    <w:rsid w:val="00735223"/>
    <w:pPr>
      <w:keepNext/>
      <w:keepLines/>
      <w:spacing w:before="40"/>
      <w:outlineLvl w:val="5"/>
    </w:pPr>
    <w:rPr>
      <w:rFonts w:asciiTheme="majorHAnsi" w:eastAsiaTheme="majorEastAsia" w:hAnsiTheme="majorHAnsi" w:cstheme="majorBidi"/>
      <w:color w:val="3A6F73" w:themeColor="accent1" w:themeShade="7F"/>
    </w:rPr>
  </w:style>
  <w:style w:type="paragraph" w:styleId="Heading7">
    <w:name w:val="heading 7"/>
    <w:basedOn w:val="Normal"/>
    <w:next w:val="Normal"/>
    <w:link w:val="Heading7Char"/>
    <w:uiPriority w:val="9"/>
    <w:semiHidden/>
    <w:unhideWhenUsed/>
    <w:rsid w:val="00735223"/>
    <w:pPr>
      <w:keepNext/>
      <w:keepLines/>
      <w:spacing w:before="40"/>
      <w:outlineLvl w:val="6"/>
    </w:pPr>
    <w:rPr>
      <w:rFonts w:asciiTheme="majorHAnsi" w:eastAsiaTheme="majorEastAsia" w:hAnsiTheme="majorHAnsi" w:cstheme="majorBidi"/>
      <w:i/>
      <w:iCs/>
      <w:color w:val="3A6F73" w:themeColor="accent1" w:themeShade="7F"/>
    </w:rPr>
  </w:style>
  <w:style w:type="paragraph" w:styleId="Heading8">
    <w:name w:val="heading 8"/>
    <w:basedOn w:val="Normal"/>
    <w:next w:val="Normal"/>
    <w:link w:val="Heading8Char"/>
    <w:uiPriority w:val="9"/>
    <w:semiHidden/>
    <w:unhideWhenUsed/>
    <w:qFormat/>
    <w:rsid w:val="0073522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522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autoRedefine/>
    <w:uiPriority w:val="99"/>
    <w:semiHidden/>
    <w:rsid w:val="00243C62"/>
    <w:rPr>
      <w:sz w:val="14"/>
      <w:szCs w:val="20"/>
    </w:rPr>
  </w:style>
  <w:style w:type="character" w:customStyle="1" w:styleId="FootnoteTextChar">
    <w:name w:val="Footnote Text Char"/>
    <w:basedOn w:val="DefaultParagraphFont"/>
    <w:link w:val="FootnoteText"/>
    <w:uiPriority w:val="99"/>
    <w:semiHidden/>
    <w:rsid w:val="00583996"/>
    <w:rPr>
      <w:sz w:val="14"/>
      <w:szCs w:val="20"/>
    </w:rPr>
  </w:style>
  <w:style w:type="paragraph" w:styleId="Header">
    <w:name w:val="header"/>
    <w:basedOn w:val="Normal"/>
    <w:link w:val="HeaderChar"/>
    <w:uiPriority w:val="99"/>
    <w:semiHidden/>
    <w:rsid w:val="00691C32"/>
    <w:pPr>
      <w:tabs>
        <w:tab w:val="center" w:pos="4680"/>
        <w:tab w:val="right" w:pos="9360"/>
      </w:tabs>
    </w:pPr>
  </w:style>
  <w:style w:type="character" w:customStyle="1" w:styleId="HeaderChar">
    <w:name w:val="Header Char"/>
    <w:basedOn w:val="DefaultParagraphFont"/>
    <w:link w:val="Header"/>
    <w:uiPriority w:val="99"/>
    <w:semiHidden/>
    <w:rsid w:val="00047540"/>
    <w:rPr>
      <w:sz w:val="18"/>
    </w:rPr>
  </w:style>
  <w:style w:type="paragraph" w:styleId="Footer">
    <w:name w:val="footer"/>
    <w:basedOn w:val="Normal"/>
    <w:link w:val="FooterChar"/>
    <w:uiPriority w:val="99"/>
    <w:rsid w:val="006E4D65"/>
    <w:pPr>
      <w:tabs>
        <w:tab w:val="center" w:pos="4680"/>
        <w:tab w:val="right" w:pos="9360"/>
      </w:tabs>
    </w:pPr>
  </w:style>
  <w:style w:type="character" w:customStyle="1" w:styleId="FooterChar">
    <w:name w:val="Footer Char"/>
    <w:basedOn w:val="DefaultParagraphFont"/>
    <w:link w:val="Footer"/>
    <w:uiPriority w:val="99"/>
    <w:rsid w:val="006E4D65"/>
    <w:rPr>
      <w:rFonts w:ascii="Century Gothic" w:hAnsi="Century Gothic"/>
      <w:sz w:val="18"/>
    </w:rPr>
  </w:style>
  <w:style w:type="paragraph" w:customStyle="1" w:styleId="firstpageheaderspacer">
    <w:name w:val="_first page header spacer"/>
    <w:semiHidden/>
    <w:rsid w:val="00B178E5"/>
    <w:pPr>
      <w:spacing w:after="3400"/>
    </w:pPr>
    <w:rPr>
      <w:sz w:val="18"/>
    </w:rPr>
  </w:style>
  <w:style w:type="paragraph" w:customStyle="1" w:styleId="01TitlePageHeader">
    <w:name w:val="01_Title Page Header"/>
    <w:basedOn w:val="Normal"/>
    <w:next w:val="02TitlePageSubhead"/>
    <w:qFormat/>
    <w:rsid w:val="000C6790"/>
    <w:pPr>
      <w:spacing w:before="240" w:after="480"/>
    </w:pPr>
    <w:rPr>
      <w:sz w:val="60"/>
    </w:rPr>
  </w:style>
  <w:style w:type="paragraph" w:customStyle="1" w:styleId="02TitlePageSubhead">
    <w:name w:val="02_Title Page Subhead"/>
    <w:basedOn w:val="Normal"/>
    <w:qFormat/>
    <w:rsid w:val="00951559"/>
    <w:pPr>
      <w:spacing w:before="120" w:after="120"/>
    </w:pPr>
    <w:rPr>
      <w:sz w:val="40"/>
    </w:rPr>
  </w:style>
  <w:style w:type="paragraph" w:customStyle="1" w:styleId="03SubheadBodyTitle">
    <w:name w:val="03_Subhead Body Title"/>
    <w:basedOn w:val="Normal"/>
    <w:next w:val="05BodyCopy"/>
    <w:link w:val="03SubheadBodyTitleChar"/>
    <w:qFormat/>
    <w:rsid w:val="00F76E4F"/>
    <w:pPr>
      <w:spacing w:before="320" w:after="120"/>
    </w:pPr>
    <w:rPr>
      <w:b/>
      <w:sz w:val="32"/>
    </w:rPr>
  </w:style>
  <w:style w:type="paragraph" w:customStyle="1" w:styleId="04SubheadBody">
    <w:name w:val="04_Subhead Body"/>
    <w:basedOn w:val="Normal"/>
    <w:next w:val="05BodyCopy"/>
    <w:qFormat/>
    <w:rsid w:val="00F76E4F"/>
    <w:pPr>
      <w:spacing w:before="120" w:after="60"/>
    </w:pPr>
    <w:rPr>
      <w:b/>
      <w:sz w:val="22"/>
    </w:rPr>
  </w:style>
  <w:style w:type="paragraph" w:customStyle="1" w:styleId="05BodyCopy">
    <w:name w:val="05_Body Copy"/>
    <w:basedOn w:val="Normal"/>
    <w:link w:val="05BodyCopyChar"/>
    <w:qFormat/>
    <w:rsid w:val="00586CEB"/>
    <w:pPr>
      <w:spacing w:before="240" w:after="120"/>
    </w:pPr>
    <w:rPr>
      <w:sz w:val="20"/>
    </w:rPr>
  </w:style>
  <w:style w:type="paragraph" w:customStyle="1" w:styleId="06BulletsInstructions">
    <w:name w:val="06_Bullets_Instructions"/>
    <w:basedOn w:val="05BodyCopy"/>
    <w:link w:val="06BulletsInstructionsChar"/>
    <w:qFormat/>
    <w:rsid w:val="00C9262E"/>
    <w:pPr>
      <w:numPr>
        <w:numId w:val="1"/>
      </w:numPr>
      <w:spacing w:before="120"/>
    </w:pPr>
  </w:style>
  <w:style w:type="paragraph" w:customStyle="1" w:styleId="08DocumentType">
    <w:name w:val="08_Document Type"/>
    <w:basedOn w:val="Normal"/>
    <w:qFormat/>
    <w:rsid w:val="002971C1"/>
    <w:pPr>
      <w:jc w:val="center"/>
    </w:pPr>
    <w:rPr>
      <w:rFonts w:ascii="Calibri" w:hAnsi="Calibri"/>
      <w:b/>
      <w:kern w:val="20"/>
      <w:sz w:val="20"/>
      <w:szCs w:val="20"/>
    </w:rPr>
  </w:style>
  <w:style w:type="paragraph" w:customStyle="1" w:styleId="09InternalOnly">
    <w:name w:val="09_Internal Only"/>
    <w:basedOn w:val="Normal"/>
    <w:qFormat/>
    <w:rsid w:val="00D96360"/>
    <w:pPr>
      <w:jc w:val="center"/>
    </w:pPr>
    <w:rPr>
      <w:rFonts w:eastAsiaTheme="minorEastAsia"/>
      <w:b/>
      <w:i/>
      <w:iCs/>
      <w:color w:val="009156"/>
      <w:szCs w:val="18"/>
    </w:rPr>
  </w:style>
  <w:style w:type="paragraph" w:styleId="ListBullet">
    <w:name w:val="List Bullet"/>
    <w:basedOn w:val="Normal"/>
    <w:uiPriority w:val="99"/>
    <w:semiHidden/>
    <w:rsid w:val="0011151A"/>
    <w:pPr>
      <w:numPr>
        <w:numId w:val="2"/>
      </w:numPr>
      <w:contextualSpacing/>
    </w:pPr>
    <w:rPr>
      <w:rFonts w:ascii="Calibri" w:eastAsia="MS Mincho" w:hAnsi="Calibri"/>
      <w:sz w:val="20"/>
      <w:szCs w:val="24"/>
    </w:rPr>
  </w:style>
  <w:style w:type="paragraph" w:customStyle="1" w:styleId="09LegalFooter">
    <w:name w:val="09_Legal Footer"/>
    <w:basedOn w:val="Normal"/>
    <w:qFormat/>
    <w:rsid w:val="00003E95"/>
    <w:pPr>
      <w:widowControl w:val="0"/>
      <w:autoSpaceDE w:val="0"/>
      <w:autoSpaceDN w:val="0"/>
      <w:adjustRightInd w:val="0"/>
      <w:spacing w:after="40"/>
      <w:textAlignment w:val="center"/>
    </w:pPr>
    <w:rPr>
      <w:rFonts w:eastAsia="Cambria" w:cs="HelveticaNeueLTStd-Lt"/>
      <w:color w:val="949594"/>
      <w:sz w:val="12"/>
      <w:szCs w:val="10"/>
    </w:rPr>
  </w:style>
  <w:style w:type="character" w:customStyle="1" w:styleId="Heading1Char">
    <w:name w:val="Heading 1 Char"/>
    <w:basedOn w:val="DefaultParagraphFont"/>
    <w:link w:val="Heading1"/>
    <w:uiPriority w:val="9"/>
    <w:semiHidden/>
    <w:rsid w:val="00120E16"/>
    <w:rPr>
      <w:rFonts w:asciiTheme="majorHAnsi" w:eastAsiaTheme="majorEastAsia" w:hAnsiTheme="majorHAnsi" w:cstheme="majorBidi"/>
      <w:b/>
      <w:bCs/>
      <w:color w:val="59A6AB" w:themeColor="accent1" w:themeShade="BF"/>
      <w:sz w:val="28"/>
      <w:szCs w:val="28"/>
    </w:rPr>
  </w:style>
  <w:style w:type="character" w:customStyle="1" w:styleId="Heading2Char">
    <w:name w:val="Heading 2 Char"/>
    <w:basedOn w:val="DefaultParagraphFont"/>
    <w:link w:val="Heading2"/>
    <w:uiPriority w:val="9"/>
    <w:semiHidden/>
    <w:rsid w:val="00583996"/>
    <w:rPr>
      <w:rFonts w:asciiTheme="majorHAnsi" w:eastAsiaTheme="majorEastAsia" w:hAnsiTheme="majorHAnsi" w:cstheme="majorBidi"/>
      <w:b/>
      <w:bCs/>
      <w:color w:val="94C6C9" w:themeColor="accent1"/>
      <w:sz w:val="26"/>
      <w:szCs w:val="26"/>
    </w:rPr>
  </w:style>
  <w:style w:type="paragraph" w:styleId="TOC1">
    <w:name w:val="toc 1"/>
    <w:basedOn w:val="Normal"/>
    <w:next w:val="Normal"/>
    <w:autoRedefine/>
    <w:uiPriority w:val="39"/>
    <w:qFormat/>
    <w:rsid w:val="00C5272D"/>
    <w:pPr>
      <w:tabs>
        <w:tab w:val="right" w:leader="dot" w:pos="9350"/>
      </w:tabs>
      <w:spacing w:after="100"/>
    </w:pPr>
    <w:rPr>
      <w:sz w:val="20"/>
    </w:rPr>
  </w:style>
  <w:style w:type="paragraph" w:styleId="TOC2">
    <w:name w:val="toc 2"/>
    <w:basedOn w:val="Normal"/>
    <w:next w:val="Normal"/>
    <w:autoRedefine/>
    <w:uiPriority w:val="39"/>
    <w:qFormat/>
    <w:rsid w:val="006E4D65"/>
    <w:pPr>
      <w:tabs>
        <w:tab w:val="right" w:leader="dot" w:pos="9350"/>
      </w:tabs>
      <w:spacing w:after="100"/>
      <w:ind w:left="180"/>
    </w:pPr>
    <w:rPr>
      <w:rFonts w:eastAsiaTheme="minorEastAsia"/>
      <w:noProof/>
      <w:sz w:val="20"/>
    </w:rPr>
  </w:style>
  <w:style w:type="character" w:styleId="Hyperlink">
    <w:name w:val="Hyperlink"/>
    <w:basedOn w:val="DefaultParagraphFont"/>
    <w:uiPriority w:val="99"/>
    <w:unhideWhenUsed/>
    <w:rsid w:val="003A17CB"/>
    <w:rPr>
      <w:rFonts w:ascii="Century Gothic" w:hAnsi="Century Gothic"/>
      <w:color w:val="009156"/>
      <w:u w:val="single"/>
    </w:rPr>
  </w:style>
  <w:style w:type="paragraph" w:styleId="TOCHeading">
    <w:name w:val="TOC Heading"/>
    <w:basedOn w:val="Heading1"/>
    <w:next w:val="Normal"/>
    <w:uiPriority w:val="39"/>
    <w:unhideWhenUsed/>
    <w:qFormat/>
    <w:rsid w:val="006E4D65"/>
    <w:pPr>
      <w:spacing w:before="0" w:after="120" w:line="276" w:lineRule="auto"/>
      <w:outlineLvl w:val="9"/>
    </w:pPr>
    <w:rPr>
      <w:rFonts w:ascii="Century Gothic" w:hAnsi="Century Gothic"/>
      <w:color w:val="auto"/>
      <w:sz w:val="32"/>
      <w:lang w:eastAsia="ja-JP"/>
    </w:rPr>
  </w:style>
  <w:style w:type="paragraph" w:styleId="BalloonText">
    <w:name w:val="Balloon Text"/>
    <w:basedOn w:val="Normal"/>
    <w:link w:val="BalloonTextChar"/>
    <w:uiPriority w:val="99"/>
    <w:semiHidden/>
    <w:rsid w:val="00120E16"/>
    <w:rPr>
      <w:rFonts w:ascii="Tahoma" w:hAnsi="Tahoma" w:cs="Tahoma"/>
      <w:sz w:val="16"/>
      <w:szCs w:val="16"/>
    </w:rPr>
  </w:style>
  <w:style w:type="character" w:customStyle="1" w:styleId="BalloonTextChar">
    <w:name w:val="Balloon Text Char"/>
    <w:basedOn w:val="DefaultParagraphFont"/>
    <w:link w:val="BalloonText"/>
    <w:uiPriority w:val="99"/>
    <w:semiHidden/>
    <w:rsid w:val="00BE40E4"/>
    <w:rPr>
      <w:rFonts w:ascii="Tahoma" w:hAnsi="Tahoma" w:cs="Tahoma"/>
      <w:sz w:val="16"/>
      <w:szCs w:val="16"/>
    </w:rPr>
  </w:style>
  <w:style w:type="paragraph" w:styleId="TOC3">
    <w:name w:val="toc 3"/>
    <w:basedOn w:val="Normal"/>
    <w:next w:val="Normal"/>
    <w:autoRedefine/>
    <w:uiPriority w:val="39"/>
    <w:semiHidden/>
    <w:qFormat/>
    <w:rsid w:val="00120E16"/>
    <w:pPr>
      <w:spacing w:after="100" w:line="276" w:lineRule="auto"/>
      <w:ind w:left="440"/>
    </w:pPr>
    <w:rPr>
      <w:rFonts w:eastAsiaTheme="minorEastAsia"/>
      <w:sz w:val="22"/>
      <w:lang w:eastAsia="ja-JP"/>
    </w:rPr>
  </w:style>
  <w:style w:type="character" w:customStyle="1" w:styleId="Heading3Char">
    <w:name w:val="Heading 3 Char"/>
    <w:basedOn w:val="DefaultParagraphFont"/>
    <w:link w:val="Heading3"/>
    <w:uiPriority w:val="9"/>
    <w:semiHidden/>
    <w:rsid w:val="00583996"/>
    <w:rPr>
      <w:rFonts w:asciiTheme="majorHAnsi" w:eastAsiaTheme="majorEastAsia" w:hAnsiTheme="majorHAnsi" w:cstheme="majorBidi"/>
      <w:b/>
      <w:bCs/>
      <w:color w:val="94C6C9" w:themeColor="accent1"/>
      <w:sz w:val="18"/>
    </w:rPr>
  </w:style>
  <w:style w:type="paragraph" w:customStyle="1" w:styleId="07Bullets-L2">
    <w:name w:val="07_Bullets - L2"/>
    <w:basedOn w:val="06BulletsInstructions"/>
    <w:semiHidden/>
    <w:qFormat/>
    <w:rsid w:val="008E1A76"/>
    <w:pPr>
      <w:numPr>
        <w:numId w:val="3"/>
      </w:numPr>
      <w:tabs>
        <w:tab w:val="left" w:pos="720"/>
      </w:tabs>
    </w:pPr>
  </w:style>
  <w:style w:type="numbering" w:customStyle="1" w:styleId="Style1">
    <w:name w:val="Style1"/>
    <w:uiPriority w:val="99"/>
    <w:rsid w:val="00F4162A"/>
    <w:pPr>
      <w:numPr>
        <w:numId w:val="4"/>
      </w:numPr>
    </w:pPr>
  </w:style>
  <w:style w:type="character" w:customStyle="1" w:styleId="10PageNumber">
    <w:name w:val="10_Page Number"/>
    <w:basedOn w:val="DefaultParagraphFont"/>
    <w:uiPriority w:val="1"/>
    <w:semiHidden/>
    <w:rsid w:val="002F70CE"/>
    <w:rPr>
      <w:rFonts w:asciiTheme="minorHAnsi" w:hAnsiTheme="minorHAnsi"/>
      <w:sz w:val="20"/>
      <w:szCs w:val="12"/>
    </w:rPr>
  </w:style>
  <w:style w:type="table" w:styleId="TableGrid">
    <w:name w:val="Table Grid"/>
    <w:aliases w:val="ServiceNow"/>
    <w:basedOn w:val="TableNormal"/>
    <w:uiPriority w:val="59"/>
    <w:rsid w:val="009905EB"/>
    <w:pPr>
      <w:spacing w:after="0" w:line="240" w:lineRule="auto"/>
    </w:pPr>
    <w:rPr>
      <w:sz w:val="18"/>
    </w:rPr>
    <w:tblPr>
      <w:tblStyleRowBandSize w:val="1"/>
      <w:tblStyleColBandSize w:val="1"/>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blStylePr w:type="firstRow">
      <w:rPr>
        <w:rFonts w:asciiTheme="minorHAnsi" w:hAnsiTheme="minorHAnsi"/>
        <w:b w:val="0"/>
        <w:i w:val="0"/>
        <w:color w:val="FFFFFF" w:themeColor="background1"/>
        <w:sz w:val="18"/>
      </w:rPr>
      <w:tblPr/>
      <w:tcPr>
        <w:tcBorders>
          <w:top w:val="single" w:sz="6" w:space="0" w:color="7399C6"/>
          <w:left w:val="single" w:sz="6" w:space="0" w:color="7399C6"/>
          <w:bottom w:val="single" w:sz="6" w:space="0" w:color="7399C6"/>
          <w:right w:val="single" w:sz="6" w:space="0" w:color="7399C6"/>
          <w:insideH w:val="single" w:sz="6" w:space="0" w:color="7399C6"/>
          <w:insideV w:val="single" w:sz="6" w:space="0" w:color="7399C6"/>
          <w:tl2br w:val="nil"/>
          <w:tr2bl w:val="nil"/>
        </w:tcBorders>
        <w:shd w:val="clear" w:color="auto" w:fill="7399C6"/>
      </w:tcPr>
    </w:tblStylePr>
    <w:tblStylePr w:type="lastRow">
      <w:tblPr/>
      <w:tcPr>
        <w:tcBorders>
          <w:top w:val="single" w:sz="6" w:space="0" w:color="C30C21"/>
          <w:left w:val="single" w:sz="6" w:space="0" w:color="C30C21"/>
          <w:bottom w:val="single" w:sz="6" w:space="0" w:color="C30C21"/>
          <w:right w:val="single" w:sz="6" w:space="0" w:color="C30C21"/>
          <w:insideH w:val="single" w:sz="6" w:space="0" w:color="C30C21"/>
          <w:insideV w:val="single" w:sz="6" w:space="0" w:color="C30C21"/>
          <w:tl2br w:val="nil"/>
          <w:tr2bl w:val="nil"/>
        </w:tcBorders>
      </w:tcPr>
    </w:tblStylePr>
    <w:tblStylePr w:type="band1Vert">
      <w:tblPr/>
      <w:tcPr>
        <w:tcBorders>
          <w:top w:val="single" w:sz="6" w:space="0" w:color="7399C6"/>
          <w:left w:val="single" w:sz="6" w:space="0" w:color="7399C6"/>
          <w:bottom w:val="single" w:sz="6" w:space="0" w:color="7399C6"/>
          <w:right w:val="single" w:sz="6" w:space="0" w:color="7399C6"/>
          <w:insideH w:val="single" w:sz="6" w:space="0" w:color="7399C6"/>
          <w:insideV w:val="single" w:sz="6" w:space="0" w:color="7399C6"/>
          <w:tl2br w:val="nil"/>
          <w:tr2bl w:val="nil"/>
        </w:tcBorders>
      </w:tcPr>
    </w:tblStylePr>
    <w:tblStylePr w:type="band2Vert">
      <w:tblPr/>
      <w:tcPr>
        <w:tcBorders>
          <w:top w:val="single" w:sz="6" w:space="0" w:color="7399C6"/>
          <w:left w:val="single" w:sz="6" w:space="0" w:color="7399C6"/>
          <w:bottom w:val="single" w:sz="6" w:space="0" w:color="7399C6"/>
          <w:right w:val="single" w:sz="6" w:space="0" w:color="7399C6"/>
          <w:insideH w:val="single" w:sz="6" w:space="0" w:color="7399C6"/>
          <w:insideV w:val="single" w:sz="6" w:space="0" w:color="7399C6"/>
          <w:tl2br w:val="nil"/>
          <w:tr2bl w:val="nil"/>
        </w:tcBorders>
      </w:tcPr>
    </w:tblStylePr>
    <w:tblStylePr w:type="band1Horz">
      <w:tblPr/>
      <w:tcPr>
        <w:tcBorders>
          <w:top w:val="single" w:sz="6" w:space="0" w:color="7399C6"/>
          <w:left w:val="single" w:sz="6" w:space="0" w:color="7399C6"/>
          <w:bottom w:val="single" w:sz="6" w:space="0" w:color="7399C6"/>
          <w:right w:val="single" w:sz="6" w:space="0" w:color="7399C6"/>
          <w:insideH w:val="single" w:sz="6" w:space="0" w:color="7399C6"/>
          <w:insideV w:val="single" w:sz="6" w:space="0" w:color="7399C6"/>
          <w:tl2br w:val="nil"/>
          <w:tr2bl w:val="nil"/>
        </w:tcBorders>
      </w:tcPr>
    </w:tblStylePr>
    <w:tblStylePr w:type="band2Horz">
      <w:tblPr/>
      <w:tcPr>
        <w:tcBorders>
          <w:top w:val="single" w:sz="6" w:space="0" w:color="7399C6"/>
          <w:left w:val="single" w:sz="6" w:space="0" w:color="7399C6"/>
          <w:bottom w:val="single" w:sz="6" w:space="0" w:color="7399C6"/>
          <w:right w:val="single" w:sz="6" w:space="0" w:color="7399C6"/>
          <w:insideH w:val="single" w:sz="6" w:space="0" w:color="7399C6"/>
          <w:insideV w:val="single" w:sz="6" w:space="0" w:color="7399C6"/>
          <w:tl2br w:val="nil"/>
          <w:tr2bl w:val="nil"/>
        </w:tcBorders>
      </w:tcPr>
    </w:tblStylePr>
  </w:style>
  <w:style w:type="paragraph" w:customStyle="1" w:styleId="10TableHeading">
    <w:name w:val="10_Table Heading"/>
    <w:qFormat/>
    <w:rsid w:val="00286A1E"/>
    <w:pPr>
      <w:spacing w:beforeLines="40" w:before="96" w:afterLines="40" w:after="96" w:line="240" w:lineRule="auto"/>
    </w:pPr>
    <w:rPr>
      <w:rFonts w:ascii="Century Gothic" w:hAnsi="Century Gothic" w:cs="Arial (Body CS)"/>
      <w:b/>
      <w:bCs/>
      <w:color w:val="FFFFFF" w:themeColor="background1"/>
      <w:sz w:val="18"/>
    </w:rPr>
  </w:style>
  <w:style w:type="paragraph" w:customStyle="1" w:styleId="11TableBody">
    <w:name w:val="11_Table Body"/>
    <w:basedOn w:val="Normal"/>
    <w:qFormat/>
    <w:rsid w:val="00292036"/>
    <w:pPr>
      <w:spacing w:after="60"/>
    </w:pPr>
  </w:style>
  <w:style w:type="paragraph" w:customStyle="1" w:styleId="12TableBullets">
    <w:name w:val="12_Table Bullets"/>
    <w:basedOn w:val="11TableBody"/>
    <w:qFormat/>
    <w:rsid w:val="007C7EC7"/>
    <w:pPr>
      <w:numPr>
        <w:numId w:val="5"/>
      </w:numPr>
      <w:tabs>
        <w:tab w:val="left" w:pos="187"/>
      </w:tabs>
    </w:pPr>
  </w:style>
  <w:style w:type="paragraph" w:customStyle="1" w:styleId="07NumberList">
    <w:name w:val="07_Number List"/>
    <w:basedOn w:val="05BodyCopy"/>
    <w:qFormat/>
    <w:rsid w:val="001E35C3"/>
    <w:pPr>
      <w:numPr>
        <w:numId w:val="10"/>
      </w:numPr>
      <w:tabs>
        <w:tab w:val="left" w:pos="360"/>
      </w:tabs>
    </w:pPr>
  </w:style>
  <w:style w:type="paragraph" w:styleId="NormalWeb">
    <w:name w:val="Normal (Web)"/>
    <w:basedOn w:val="Normal"/>
    <w:uiPriority w:val="99"/>
    <w:unhideWhenUsed/>
    <w:rsid w:val="0067354C"/>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rsid w:val="002F02CA"/>
    <w:pPr>
      <w:ind w:left="720"/>
      <w:contextualSpacing/>
    </w:pPr>
    <w:rPr>
      <w:rFonts w:eastAsiaTheme="minorEastAsia" w:cs="Times New Roman"/>
      <w:sz w:val="20"/>
      <w:szCs w:val="24"/>
    </w:rPr>
  </w:style>
  <w:style w:type="character" w:styleId="FollowedHyperlink">
    <w:name w:val="FollowedHyperlink"/>
    <w:basedOn w:val="DefaultParagraphFont"/>
    <w:uiPriority w:val="99"/>
    <w:semiHidden/>
    <w:unhideWhenUsed/>
    <w:rsid w:val="005C5839"/>
    <w:rPr>
      <w:color w:val="185A7D" w:themeColor="accent2"/>
      <w:u w:val="single"/>
    </w:rPr>
  </w:style>
  <w:style w:type="character" w:customStyle="1" w:styleId="sn-widget-textblock-body">
    <w:name w:val="sn-widget-textblock-body"/>
    <w:basedOn w:val="DefaultParagraphFont"/>
    <w:rsid w:val="00A15847"/>
  </w:style>
  <w:style w:type="character" w:styleId="PageNumber">
    <w:name w:val="page number"/>
    <w:basedOn w:val="DefaultParagraphFont"/>
    <w:uiPriority w:val="99"/>
    <w:semiHidden/>
    <w:unhideWhenUsed/>
    <w:rsid w:val="00A15847"/>
  </w:style>
  <w:style w:type="table" w:styleId="TableGridLight">
    <w:name w:val="Grid Table Light"/>
    <w:basedOn w:val="TableNormal"/>
    <w:uiPriority w:val="40"/>
    <w:rsid w:val="003F03E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2">
    <w:name w:val="Style2"/>
    <w:basedOn w:val="TableNormal"/>
    <w:uiPriority w:val="99"/>
    <w:rsid w:val="003F03ED"/>
    <w:pPr>
      <w:spacing w:after="0" w:line="240" w:lineRule="auto"/>
    </w:pPr>
    <w:rPr>
      <w:sz w:val="18"/>
    </w:rPr>
    <w:tblPr>
      <w:tblStyleRow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cPr>
      <w:vAlign w:val="center"/>
    </w:tcPr>
    <w:tblStylePr w:type="firstRow">
      <w:pPr>
        <w:wordWrap/>
        <w:spacing w:beforeLines="40" w:before="40" w:beforeAutospacing="0" w:afterLines="40" w:after="40" w:afterAutospacing="0" w:line="240" w:lineRule="auto"/>
        <w:ind w:leftChars="0" w:left="0" w:rightChars="0" w:right="0" w:firstLineChars="0" w:firstLine="0"/>
        <w:jc w:val="left"/>
      </w:pPr>
      <w:rPr>
        <w:rFonts w:asciiTheme="minorHAnsi" w:hAnsiTheme="minorHAnsi"/>
        <w:b/>
        <w:color w:val="FFFFFF" w:themeColor="background1"/>
        <w:sz w:val="18"/>
      </w:rPr>
      <w:tblPr/>
      <w:tcPr>
        <w:shd w:val="clear" w:color="auto" w:fill="646464" w:themeFill="background2"/>
      </w:tcPr>
    </w:tblStylePr>
    <w:tblStylePr w:type="band1Horz">
      <w:pPr>
        <w:wordWrap/>
        <w:spacing w:beforeLines="40" w:before="40" w:beforeAutospacing="0" w:afterLines="40" w:after="40" w:afterAutospacing="0" w:line="240" w:lineRule="auto"/>
        <w:jc w:val="left"/>
      </w:pPr>
      <w:rPr>
        <w:rFonts w:asciiTheme="minorHAnsi" w:hAnsiTheme="minorHAnsi"/>
        <w:sz w:val="18"/>
      </w:rPr>
      <w:tblPr/>
      <w:tcPr>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cBorders>
      </w:tcPr>
    </w:tblStylePr>
    <w:tblStylePr w:type="band2Horz">
      <w:pPr>
        <w:wordWrap/>
        <w:spacing w:beforeLines="40" w:before="40" w:beforeAutospacing="0" w:afterLines="40" w:after="40" w:afterAutospacing="0" w:line="240" w:lineRule="auto"/>
        <w:jc w:val="left"/>
      </w:pPr>
      <w:rPr>
        <w:rFonts w:asciiTheme="minorHAnsi" w:hAnsiTheme="minorHAnsi"/>
        <w:sz w:val="18"/>
      </w:rPr>
      <w:tblPr/>
      <w:tcPr>
        <w:tcBorders>
          <w:insideH w:val="single" w:sz="4" w:space="0" w:color="666666" w:themeColor="text1" w:themeTint="99"/>
          <w:insideV w:val="single" w:sz="4" w:space="0" w:color="666666" w:themeColor="text1" w:themeTint="99"/>
        </w:tcBorders>
      </w:tcPr>
    </w:tblStylePr>
  </w:style>
  <w:style w:type="paragraph" w:customStyle="1" w:styleId="13FigureCaption">
    <w:name w:val="13_FigureCaption"/>
    <w:basedOn w:val="05BodyCopy"/>
    <w:link w:val="13FigureCaptionChar"/>
    <w:qFormat/>
    <w:rsid w:val="003F03ED"/>
    <w:pPr>
      <w:framePr w:hSpace="180" w:wrap="around" w:vAnchor="text" w:hAnchor="page" w:x="1450" w:y="475"/>
    </w:pPr>
    <w:rPr>
      <w:i/>
    </w:rPr>
  </w:style>
  <w:style w:type="character" w:customStyle="1" w:styleId="05BodyCopyChar">
    <w:name w:val="05_Body Copy Char"/>
    <w:basedOn w:val="DefaultParagraphFont"/>
    <w:link w:val="05BodyCopy"/>
    <w:rsid w:val="00586CEB"/>
    <w:rPr>
      <w:rFonts w:ascii="Century Gothic" w:hAnsi="Century Gothic"/>
      <w:sz w:val="20"/>
    </w:rPr>
  </w:style>
  <w:style w:type="character" w:customStyle="1" w:styleId="13FigureCaptionChar">
    <w:name w:val="13_FigureCaption Char"/>
    <w:basedOn w:val="05BodyCopyChar"/>
    <w:link w:val="13FigureCaption"/>
    <w:rsid w:val="003F03ED"/>
    <w:rPr>
      <w:rFonts w:ascii="Century Gothic" w:hAnsi="Century Gothic"/>
      <w:i/>
      <w:sz w:val="20"/>
    </w:rPr>
  </w:style>
  <w:style w:type="paragraph" w:customStyle="1" w:styleId="06BulletsNoIndent">
    <w:name w:val="06_Bullets No Indent"/>
    <w:basedOn w:val="06BulletsInstructions"/>
    <w:link w:val="06BulletsNoIndentChar"/>
    <w:qFormat/>
    <w:rsid w:val="00981FC6"/>
    <w:pPr>
      <w:numPr>
        <w:numId w:val="7"/>
      </w:numPr>
      <w:spacing w:before="60" w:after="60"/>
    </w:pPr>
  </w:style>
  <w:style w:type="paragraph" w:customStyle="1" w:styleId="NoteLevel11">
    <w:name w:val="Note Level 11"/>
    <w:basedOn w:val="Normal"/>
    <w:uiPriority w:val="99"/>
    <w:rsid w:val="006E4D65"/>
    <w:pPr>
      <w:keepNext/>
      <w:numPr>
        <w:numId w:val="6"/>
      </w:numPr>
      <w:contextualSpacing/>
      <w:outlineLvl w:val="0"/>
    </w:pPr>
  </w:style>
  <w:style w:type="paragraph" w:customStyle="1" w:styleId="NoteLevel21">
    <w:name w:val="Note Level 21"/>
    <w:basedOn w:val="Normal"/>
    <w:uiPriority w:val="99"/>
    <w:rsid w:val="006E4D65"/>
    <w:pPr>
      <w:keepNext/>
      <w:numPr>
        <w:ilvl w:val="1"/>
        <w:numId w:val="6"/>
      </w:numPr>
      <w:contextualSpacing/>
      <w:outlineLvl w:val="1"/>
    </w:pPr>
  </w:style>
  <w:style w:type="paragraph" w:customStyle="1" w:styleId="NoteLevel41">
    <w:name w:val="Note Level 41"/>
    <w:basedOn w:val="Normal"/>
    <w:uiPriority w:val="99"/>
    <w:rsid w:val="006E4D65"/>
    <w:pPr>
      <w:keepNext/>
      <w:numPr>
        <w:ilvl w:val="3"/>
        <w:numId w:val="6"/>
      </w:numPr>
      <w:contextualSpacing/>
      <w:outlineLvl w:val="3"/>
    </w:pPr>
  </w:style>
  <w:style w:type="paragraph" w:styleId="Title">
    <w:name w:val="Title"/>
    <w:basedOn w:val="Normal"/>
    <w:next w:val="Normal"/>
    <w:link w:val="TitleChar"/>
    <w:uiPriority w:val="10"/>
    <w:qFormat/>
    <w:rsid w:val="006E4D65"/>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4D65"/>
    <w:rPr>
      <w:rFonts w:ascii="Century Gothic" w:eastAsiaTheme="majorEastAsia" w:hAnsi="Century Gothic" w:cstheme="majorBidi"/>
      <w:spacing w:val="-10"/>
      <w:kern w:val="28"/>
      <w:sz w:val="56"/>
      <w:szCs w:val="56"/>
    </w:rPr>
  </w:style>
  <w:style w:type="character" w:styleId="CommentReference">
    <w:name w:val="annotation reference"/>
    <w:basedOn w:val="DefaultParagraphFont"/>
    <w:uiPriority w:val="99"/>
    <w:semiHidden/>
    <w:unhideWhenUsed/>
    <w:rsid w:val="00AD2B72"/>
    <w:rPr>
      <w:sz w:val="16"/>
      <w:szCs w:val="16"/>
    </w:rPr>
  </w:style>
  <w:style w:type="paragraph" w:styleId="CommentText">
    <w:name w:val="annotation text"/>
    <w:basedOn w:val="Normal"/>
    <w:link w:val="CommentTextChar"/>
    <w:uiPriority w:val="99"/>
    <w:unhideWhenUsed/>
    <w:rsid w:val="00AD2B72"/>
    <w:rPr>
      <w:sz w:val="20"/>
      <w:szCs w:val="20"/>
    </w:rPr>
  </w:style>
  <w:style w:type="character" w:customStyle="1" w:styleId="CommentTextChar">
    <w:name w:val="Comment Text Char"/>
    <w:basedOn w:val="DefaultParagraphFont"/>
    <w:link w:val="CommentText"/>
    <w:uiPriority w:val="99"/>
    <w:rsid w:val="00AD2B72"/>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AD2B72"/>
    <w:rPr>
      <w:b/>
      <w:bCs/>
    </w:rPr>
  </w:style>
  <w:style w:type="character" w:customStyle="1" w:styleId="CommentSubjectChar">
    <w:name w:val="Comment Subject Char"/>
    <w:basedOn w:val="CommentTextChar"/>
    <w:link w:val="CommentSubject"/>
    <w:uiPriority w:val="99"/>
    <w:semiHidden/>
    <w:rsid w:val="00AD2B72"/>
    <w:rPr>
      <w:rFonts w:ascii="Century Gothic" w:hAnsi="Century Gothic"/>
      <w:b/>
      <w:bCs/>
      <w:sz w:val="20"/>
      <w:szCs w:val="20"/>
    </w:rPr>
  </w:style>
  <w:style w:type="paragraph" w:styleId="Revision">
    <w:name w:val="Revision"/>
    <w:hidden/>
    <w:uiPriority w:val="99"/>
    <w:semiHidden/>
    <w:rsid w:val="00AD2B72"/>
    <w:pPr>
      <w:spacing w:after="0" w:line="240" w:lineRule="auto"/>
    </w:pPr>
    <w:rPr>
      <w:rFonts w:ascii="Century Gothic" w:hAnsi="Century Gothic"/>
      <w:sz w:val="18"/>
    </w:rPr>
  </w:style>
  <w:style w:type="character" w:styleId="Strong">
    <w:name w:val="Strong"/>
    <w:basedOn w:val="DefaultParagraphFont"/>
    <w:uiPriority w:val="22"/>
    <w:qFormat/>
    <w:rsid w:val="00542200"/>
    <w:rPr>
      <w:b/>
      <w:bCs/>
    </w:rPr>
  </w:style>
  <w:style w:type="paragraph" w:customStyle="1" w:styleId="InstructionsBlank">
    <w:name w:val="Instructions: Blank"/>
    <w:basedOn w:val="05BodyCopy"/>
    <w:next w:val="05BodyCopy"/>
    <w:qFormat/>
    <w:rsid w:val="001A3917"/>
    <w:pPr>
      <w:pBdr>
        <w:left w:val="single" w:sz="48" w:space="4" w:color="86ED78"/>
      </w:pBdr>
      <w:spacing w:before="200" w:after="60"/>
      <w:ind w:left="907" w:right="360"/>
    </w:pPr>
    <w:rPr>
      <w:i/>
    </w:rPr>
  </w:style>
  <w:style w:type="character" w:styleId="UnresolvedMention">
    <w:name w:val="Unresolved Mention"/>
    <w:basedOn w:val="DefaultParagraphFont"/>
    <w:uiPriority w:val="99"/>
    <w:rsid w:val="00185707"/>
    <w:rPr>
      <w:color w:val="605E5C"/>
      <w:shd w:val="clear" w:color="auto" w:fill="E1DFDD"/>
    </w:rPr>
  </w:style>
  <w:style w:type="character" w:styleId="Mention">
    <w:name w:val="Mention"/>
    <w:basedOn w:val="DefaultParagraphFont"/>
    <w:uiPriority w:val="99"/>
    <w:rsid w:val="00185707"/>
    <w:rPr>
      <w:color w:val="2B579A"/>
      <w:shd w:val="clear" w:color="auto" w:fill="E1DFDD"/>
    </w:rPr>
  </w:style>
  <w:style w:type="table" w:styleId="GridTable4-Accent1">
    <w:name w:val="Grid Table 4 Accent 1"/>
    <w:basedOn w:val="TableNormal"/>
    <w:uiPriority w:val="49"/>
    <w:rsid w:val="00C00B54"/>
    <w:pPr>
      <w:spacing w:after="0" w:line="240" w:lineRule="auto"/>
    </w:pPr>
    <w:tblPr>
      <w:tblStyleRowBandSize w:val="1"/>
      <w:tblStyleColBandSize w:val="1"/>
      <w:tblBorders>
        <w:top w:val="single" w:sz="4" w:space="0" w:color="BEDCDE" w:themeColor="accent1" w:themeTint="99"/>
        <w:left w:val="single" w:sz="4" w:space="0" w:color="BEDCDE" w:themeColor="accent1" w:themeTint="99"/>
        <w:bottom w:val="single" w:sz="4" w:space="0" w:color="BEDCDE" w:themeColor="accent1" w:themeTint="99"/>
        <w:right w:val="single" w:sz="4" w:space="0" w:color="BEDCDE" w:themeColor="accent1" w:themeTint="99"/>
        <w:insideH w:val="single" w:sz="4" w:space="0" w:color="BEDCDE" w:themeColor="accent1" w:themeTint="99"/>
        <w:insideV w:val="single" w:sz="4" w:space="0" w:color="BEDCDE" w:themeColor="accent1" w:themeTint="99"/>
      </w:tblBorders>
    </w:tblPr>
    <w:tblStylePr w:type="firstRow">
      <w:rPr>
        <w:b/>
        <w:bCs/>
        <w:color w:val="FFFFFF" w:themeColor="background1"/>
      </w:rPr>
      <w:tblPr/>
      <w:tcPr>
        <w:tcBorders>
          <w:top w:val="single" w:sz="4" w:space="0" w:color="94C6C9" w:themeColor="accent1"/>
          <w:left w:val="single" w:sz="4" w:space="0" w:color="94C6C9" w:themeColor="accent1"/>
          <w:bottom w:val="single" w:sz="4" w:space="0" w:color="94C6C9" w:themeColor="accent1"/>
          <w:right w:val="single" w:sz="4" w:space="0" w:color="94C6C9" w:themeColor="accent1"/>
          <w:insideH w:val="nil"/>
          <w:insideV w:val="nil"/>
        </w:tcBorders>
        <w:shd w:val="clear" w:color="auto" w:fill="94C6C9" w:themeFill="accent1"/>
      </w:tcPr>
    </w:tblStylePr>
    <w:tblStylePr w:type="lastRow">
      <w:rPr>
        <w:b/>
        <w:bCs/>
      </w:rPr>
      <w:tblPr/>
      <w:tcPr>
        <w:tcBorders>
          <w:top w:val="double" w:sz="4" w:space="0" w:color="94C6C9" w:themeColor="accent1"/>
        </w:tcBorders>
      </w:tcPr>
    </w:tblStylePr>
    <w:tblStylePr w:type="firstCol">
      <w:rPr>
        <w:b/>
        <w:bCs/>
      </w:rPr>
    </w:tblStylePr>
    <w:tblStylePr w:type="lastCol">
      <w:rPr>
        <w:b/>
        <w:bCs/>
      </w:rPr>
    </w:tblStylePr>
    <w:tblStylePr w:type="band1Vert">
      <w:tblPr/>
      <w:tcPr>
        <w:shd w:val="clear" w:color="auto" w:fill="E9F3F4" w:themeFill="accent1" w:themeFillTint="33"/>
      </w:tcPr>
    </w:tblStylePr>
    <w:tblStylePr w:type="band1Horz">
      <w:tblPr/>
      <w:tcPr>
        <w:shd w:val="clear" w:color="auto" w:fill="E9F3F4" w:themeFill="accent1" w:themeFillTint="33"/>
      </w:tcPr>
    </w:tblStylePr>
  </w:style>
  <w:style w:type="paragraph" w:styleId="Subtitle">
    <w:name w:val="Subtitle"/>
    <w:next w:val="Normal"/>
    <w:link w:val="SubtitleChar"/>
    <w:uiPriority w:val="11"/>
    <w:qFormat/>
    <w:rsid w:val="0024729C"/>
    <w:pPr>
      <w:outlineLvl w:val="0"/>
    </w:pPr>
    <w:rPr>
      <w:rFonts w:ascii="Century Gothic" w:hAnsi="Century Gothic"/>
      <w:b/>
      <w:sz w:val="32"/>
    </w:rPr>
  </w:style>
  <w:style w:type="character" w:customStyle="1" w:styleId="SubtitleChar">
    <w:name w:val="Subtitle Char"/>
    <w:basedOn w:val="DefaultParagraphFont"/>
    <w:link w:val="Subtitle"/>
    <w:uiPriority w:val="11"/>
    <w:rsid w:val="0024729C"/>
    <w:rPr>
      <w:rFonts w:ascii="Century Gothic" w:hAnsi="Century Gothic"/>
      <w:b/>
      <w:sz w:val="32"/>
    </w:rPr>
  </w:style>
  <w:style w:type="paragraph" w:styleId="IntenseQuote">
    <w:name w:val="Intense Quote"/>
    <w:basedOn w:val="Subtitle"/>
    <w:next w:val="Normal"/>
    <w:link w:val="IntenseQuoteChar"/>
    <w:uiPriority w:val="30"/>
    <w:qFormat/>
    <w:rsid w:val="009528DF"/>
    <w:pPr>
      <w:spacing w:before="240" w:after="120" w:line="240" w:lineRule="auto"/>
    </w:pPr>
  </w:style>
  <w:style w:type="character" w:customStyle="1" w:styleId="IntenseQuoteChar">
    <w:name w:val="Intense Quote Char"/>
    <w:basedOn w:val="DefaultParagraphFont"/>
    <w:link w:val="IntenseQuote"/>
    <w:uiPriority w:val="30"/>
    <w:rsid w:val="009528DF"/>
    <w:rPr>
      <w:rFonts w:ascii="Century Gothic" w:hAnsi="Century Gothic"/>
      <w:b/>
      <w:sz w:val="32"/>
    </w:rPr>
  </w:style>
  <w:style w:type="character" w:styleId="Emphasis">
    <w:name w:val="Emphasis"/>
    <w:uiPriority w:val="20"/>
    <w:qFormat/>
    <w:rsid w:val="00774122"/>
    <w:rPr>
      <w:rFonts w:ascii="Century Gothic" w:hAnsi="Century Gothic"/>
      <w:b/>
      <w:bCs/>
      <w:i w:val="0"/>
      <w:sz w:val="22"/>
    </w:rPr>
  </w:style>
  <w:style w:type="paragraph" w:customStyle="1" w:styleId="ObjectBlockBar-Acapulco">
    <w:name w:val="Object: Block (Bar) - Acapulco"/>
    <w:basedOn w:val="Normal"/>
    <w:qFormat/>
    <w:rsid w:val="003A17CB"/>
    <w:pPr>
      <w:shd w:val="clear" w:color="auto" w:fill="009156"/>
      <w:spacing w:before="480" w:after="480"/>
      <w:ind w:left="3600" w:right="3960"/>
    </w:pPr>
    <w:rPr>
      <w:b/>
      <w:color w:val="FFFFFF" w:themeColor="background1"/>
      <w:sz w:val="24"/>
      <w:szCs w:val="24"/>
    </w:rPr>
  </w:style>
  <w:style w:type="character" w:customStyle="1" w:styleId="Heading4Char">
    <w:name w:val="Heading 4 Char"/>
    <w:basedOn w:val="DefaultParagraphFont"/>
    <w:link w:val="Heading4"/>
    <w:uiPriority w:val="9"/>
    <w:semiHidden/>
    <w:rsid w:val="00735223"/>
    <w:rPr>
      <w:rFonts w:asciiTheme="majorHAnsi" w:eastAsiaTheme="majorEastAsia" w:hAnsiTheme="majorHAnsi" w:cstheme="majorBidi"/>
      <w:i/>
      <w:iCs/>
      <w:color w:val="59A6AB" w:themeColor="accent1" w:themeShade="BF"/>
      <w:sz w:val="18"/>
    </w:rPr>
  </w:style>
  <w:style w:type="character" w:customStyle="1" w:styleId="Heading5Char">
    <w:name w:val="Heading 5 Char"/>
    <w:basedOn w:val="DefaultParagraphFont"/>
    <w:link w:val="Heading5"/>
    <w:uiPriority w:val="9"/>
    <w:rsid w:val="00735223"/>
    <w:rPr>
      <w:rFonts w:asciiTheme="majorHAnsi" w:eastAsiaTheme="majorEastAsia" w:hAnsiTheme="majorHAnsi" w:cstheme="majorBidi"/>
      <w:color w:val="59A6AB" w:themeColor="accent1" w:themeShade="BF"/>
      <w:sz w:val="18"/>
    </w:rPr>
  </w:style>
  <w:style w:type="character" w:customStyle="1" w:styleId="Heading6Char">
    <w:name w:val="Heading 6 Char"/>
    <w:basedOn w:val="DefaultParagraphFont"/>
    <w:link w:val="Heading6"/>
    <w:uiPriority w:val="9"/>
    <w:rsid w:val="00735223"/>
    <w:rPr>
      <w:rFonts w:asciiTheme="majorHAnsi" w:eastAsiaTheme="majorEastAsia" w:hAnsiTheme="majorHAnsi" w:cstheme="majorBidi"/>
      <w:color w:val="3A6F73" w:themeColor="accent1" w:themeShade="7F"/>
      <w:sz w:val="18"/>
    </w:rPr>
  </w:style>
  <w:style w:type="character" w:customStyle="1" w:styleId="Heading7Char">
    <w:name w:val="Heading 7 Char"/>
    <w:basedOn w:val="DefaultParagraphFont"/>
    <w:link w:val="Heading7"/>
    <w:uiPriority w:val="9"/>
    <w:semiHidden/>
    <w:rsid w:val="00735223"/>
    <w:rPr>
      <w:rFonts w:asciiTheme="majorHAnsi" w:eastAsiaTheme="majorEastAsia" w:hAnsiTheme="majorHAnsi" w:cstheme="majorBidi"/>
      <w:i/>
      <w:iCs/>
      <w:color w:val="3A6F73" w:themeColor="accent1" w:themeShade="7F"/>
      <w:sz w:val="18"/>
    </w:rPr>
  </w:style>
  <w:style w:type="character" w:customStyle="1" w:styleId="Heading8Char">
    <w:name w:val="Heading 8 Char"/>
    <w:basedOn w:val="DefaultParagraphFont"/>
    <w:link w:val="Heading8"/>
    <w:uiPriority w:val="9"/>
    <w:semiHidden/>
    <w:rsid w:val="0073522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5223"/>
    <w:rPr>
      <w:rFonts w:asciiTheme="majorHAnsi" w:eastAsiaTheme="majorEastAsia" w:hAnsiTheme="majorHAnsi" w:cstheme="majorBidi"/>
      <w:i/>
      <w:iCs/>
      <w:color w:val="272727" w:themeColor="text1" w:themeTint="D8"/>
      <w:sz w:val="21"/>
      <w:szCs w:val="21"/>
    </w:rPr>
  </w:style>
  <w:style w:type="paragraph" w:customStyle="1" w:styleId="InstructionsChallenge">
    <w:name w:val="Instructions: Challenge"/>
    <w:next w:val="05BodyCopy"/>
    <w:qFormat/>
    <w:rsid w:val="007C7EC7"/>
    <w:pPr>
      <w:numPr>
        <w:numId w:val="9"/>
      </w:numPr>
      <w:pBdr>
        <w:left w:val="single" w:sz="48" w:space="4" w:color="86ED78"/>
      </w:pBdr>
      <w:spacing w:before="200" w:after="80" w:line="240" w:lineRule="auto"/>
      <w:ind w:left="907" w:right="360"/>
    </w:pPr>
    <w:rPr>
      <w:rFonts w:ascii="Century Gothic" w:eastAsiaTheme="majorEastAsia" w:hAnsi="Century Gothic" w:cstheme="majorBidi"/>
      <w:bCs/>
      <w:i/>
      <w:sz w:val="20"/>
      <w:szCs w:val="28"/>
    </w:rPr>
  </w:style>
  <w:style w:type="paragraph" w:customStyle="1" w:styleId="InstructionsDiscussion">
    <w:name w:val="Instructions: Discussion"/>
    <w:next w:val="05BodyCopy"/>
    <w:qFormat/>
    <w:rsid w:val="007C7EC7"/>
    <w:pPr>
      <w:numPr>
        <w:ilvl w:val="1"/>
        <w:numId w:val="9"/>
      </w:numPr>
      <w:pBdr>
        <w:left w:val="single" w:sz="48" w:space="4" w:color="86ED78"/>
      </w:pBdr>
      <w:spacing w:before="200" w:after="80" w:line="240" w:lineRule="auto"/>
      <w:ind w:left="907" w:right="360"/>
    </w:pPr>
    <w:rPr>
      <w:rFonts w:ascii="Century Gothic" w:eastAsiaTheme="majorEastAsia" w:hAnsi="Century Gothic" w:cstheme="majorBidi"/>
      <w:bCs/>
      <w:i/>
      <w:sz w:val="20"/>
      <w:szCs w:val="26"/>
    </w:rPr>
  </w:style>
  <w:style w:type="paragraph" w:customStyle="1" w:styleId="InstructionsKnowledgeCheck">
    <w:name w:val="Instructions: Knowledge Check"/>
    <w:basedOn w:val="InstructionsChallenge"/>
    <w:next w:val="05BodyCopy"/>
    <w:qFormat/>
    <w:rsid w:val="003C424E"/>
    <w:pPr>
      <w:numPr>
        <w:ilvl w:val="2"/>
      </w:numPr>
      <w:ind w:left="907"/>
    </w:pPr>
  </w:style>
  <w:style w:type="paragraph" w:customStyle="1" w:styleId="InstructionsLabDependency">
    <w:name w:val="Instructions: Lab Dependency"/>
    <w:next w:val="05BodyCopy"/>
    <w:qFormat/>
    <w:rsid w:val="007C7EC7"/>
    <w:pPr>
      <w:numPr>
        <w:ilvl w:val="3"/>
        <w:numId w:val="9"/>
      </w:numPr>
      <w:pBdr>
        <w:left w:val="single" w:sz="48" w:space="4" w:color="86ED78"/>
      </w:pBdr>
      <w:spacing w:before="200" w:after="80" w:line="240" w:lineRule="auto"/>
      <w:ind w:left="907" w:right="360"/>
    </w:pPr>
    <w:rPr>
      <w:rFonts w:ascii="Century Gothic" w:eastAsiaTheme="majorEastAsia" w:hAnsi="Century Gothic" w:cstheme="majorBidi"/>
      <w:bCs/>
      <w:i/>
      <w:sz w:val="20"/>
      <w:szCs w:val="28"/>
    </w:rPr>
  </w:style>
  <w:style w:type="paragraph" w:customStyle="1" w:styleId="InstructionsNote">
    <w:name w:val="Instructions: Note"/>
    <w:aliases w:val="Hint,Tip"/>
    <w:next w:val="05BodyCopy"/>
    <w:qFormat/>
    <w:rsid w:val="007C7EC7"/>
    <w:pPr>
      <w:numPr>
        <w:ilvl w:val="4"/>
        <w:numId w:val="9"/>
      </w:numPr>
      <w:pBdr>
        <w:left w:val="single" w:sz="48" w:space="4" w:color="86ED78"/>
      </w:pBdr>
      <w:spacing w:before="200" w:after="60" w:line="240" w:lineRule="auto"/>
      <w:ind w:right="360"/>
    </w:pPr>
    <w:rPr>
      <w:rFonts w:ascii="Century Gothic" w:hAnsi="Century Gothic"/>
      <w:i/>
      <w:sz w:val="20"/>
    </w:rPr>
  </w:style>
  <w:style w:type="paragraph" w:customStyle="1" w:styleId="InstructionsRequiredResources">
    <w:name w:val="Instructions: Required Resources"/>
    <w:next w:val="05BodyCopy"/>
    <w:qFormat/>
    <w:rsid w:val="003A17CB"/>
    <w:pPr>
      <w:numPr>
        <w:ilvl w:val="5"/>
        <w:numId w:val="9"/>
      </w:numPr>
      <w:pBdr>
        <w:left w:val="single" w:sz="48" w:space="4" w:color="86ED78"/>
      </w:pBdr>
      <w:spacing w:before="200" w:after="60" w:line="240" w:lineRule="auto"/>
      <w:ind w:left="907" w:right="360"/>
    </w:pPr>
    <w:rPr>
      <w:rFonts w:ascii="Century Gothic" w:hAnsi="Century Gothic"/>
      <w:i/>
      <w:sz w:val="20"/>
    </w:rPr>
  </w:style>
  <w:style w:type="paragraph" w:customStyle="1" w:styleId="InstructionsScope">
    <w:name w:val="Instructions: Scope"/>
    <w:next w:val="05BodyCopy"/>
    <w:qFormat/>
    <w:rsid w:val="003A17CB"/>
    <w:pPr>
      <w:numPr>
        <w:ilvl w:val="6"/>
        <w:numId w:val="9"/>
      </w:numPr>
      <w:pBdr>
        <w:left w:val="single" w:sz="48" w:space="4" w:color="86ED78"/>
      </w:pBdr>
      <w:spacing w:before="200" w:after="60" w:line="240" w:lineRule="auto"/>
      <w:ind w:left="907" w:right="360"/>
    </w:pPr>
    <w:rPr>
      <w:rFonts w:ascii="Century Gothic" w:hAnsi="Century Gothic"/>
      <w:i/>
      <w:sz w:val="20"/>
    </w:rPr>
  </w:style>
  <w:style w:type="paragraph" w:customStyle="1" w:styleId="InstructionsStoryMode">
    <w:name w:val="Instructions: Story Mode"/>
    <w:next w:val="05BodyCopy"/>
    <w:qFormat/>
    <w:rsid w:val="003A17CB"/>
    <w:pPr>
      <w:numPr>
        <w:ilvl w:val="7"/>
        <w:numId w:val="9"/>
      </w:numPr>
      <w:pBdr>
        <w:left w:val="single" w:sz="48" w:space="4" w:color="86ED78"/>
      </w:pBdr>
      <w:spacing w:before="200" w:after="60" w:line="240" w:lineRule="auto"/>
      <w:ind w:left="907" w:right="360"/>
    </w:pPr>
    <w:rPr>
      <w:rFonts w:ascii="Century Gothic" w:hAnsi="Century Gothic"/>
      <w:i/>
      <w:sz w:val="20"/>
    </w:rPr>
  </w:style>
  <w:style w:type="paragraph" w:customStyle="1" w:styleId="InstructionsVerifyActions">
    <w:name w:val="Instructions: Verify Actions"/>
    <w:next w:val="05BodyCopy"/>
    <w:qFormat/>
    <w:rsid w:val="003A17CB"/>
    <w:pPr>
      <w:numPr>
        <w:ilvl w:val="8"/>
        <w:numId w:val="9"/>
      </w:numPr>
      <w:pBdr>
        <w:left w:val="single" w:sz="48" w:space="4" w:color="86ED78"/>
      </w:pBdr>
      <w:spacing w:before="200" w:after="60" w:line="240" w:lineRule="auto"/>
      <w:ind w:left="907" w:right="360"/>
    </w:pPr>
    <w:rPr>
      <w:rFonts w:ascii="Century Gothic" w:hAnsi="Century Gothic"/>
      <w:i/>
      <w:sz w:val="20"/>
    </w:rPr>
  </w:style>
  <w:style w:type="paragraph" w:customStyle="1" w:styleId="02TitleStory">
    <w:name w:val="02_Title: Story"/>
    <w:next w:val="03SubheadBodyTitle"/>
    <w:link w:val="02TitleStoryChar"/>
    <w:qFormat/>
    <w:rsid w:val="003A17CB"/>
    <w:pPr>
      <w:shd w:val="clear" w:color="auto" w:fill="009156"/>
      <w:spacing w:before="320" w:line="240" w:lineRule="auto"/>
    </w:pPr>
    <w:rPr>
      <w:rFonts w:ascii="Century Gothic" w:hAnsi="Century Gothic"/>
      <w:b/>
      <w:color w:val="FFFFFF" w:themeColor="background1"/>
      <w:sz w:val="32"/>
    </w:rPr>
  </w:style>
  <w:style w:type="paragraph" w:customStyle="1" w:styleId="RequirementsSummaryStoryTitle">
    <w:name w:val="Requirements Summary: Story Title"/>
    <w:basedOn w:val="06BulletsNoIndent"/>
    <w:next w:val="RequirementsSummaryStoryDescription"/>
    <w:link w:val="RequirementsSummaryStoryTitleChar"/>
    <w:qFormat/>
    <w:rsid w:val="00AB337D"/>
    <w:pPr>
      <w:spacing w:before="200" w:after="200"/>
    </w:pPr>
    <w:rPr>
      <w:b/>
      <w:bCs/>
    </w:rPr>
  </w:style>
  <w:style w:type="character" w:customStyle="1" w:styleId="02TitleStoryChar">
    <w:name w:val="02_Title: Story Char"/>
    <w:basedOn w:val="DefaultParagraphFont"/>
    <w:link w:val="02TitleStory"/>
    <w:rsid w:val="003A17CB"/>
    <w:rPr>
      <w:rFonts w:ascii="Century Gothic" w:hAnsi="Century Gothic"/>
      <w:b/>
      <w:color w:val="FFFFFF" w:themeColor="background1"/>
      <w:sz w:val="32"/>
      <w:shd w:val="clear" w:color="auto" w:fill="009156"/>
    </w:rPr>
  </w:style>
  <w:style w:type="paragraph" w:customStyle="1" w:styleId="RequirementsSummaryStoryDescription">
    <w:name w:val="Requirements Summary: Story Description"/>
    <w:basedOn w:val="05BodyCopy"/>
    <w:next w:val="RequirementsSummaryStoryTitle"/>
    <w:link w:val="RequirementsSummaryStoryDescriptionChar"/>
    <w:qFormat/>
    <w:rsid w:val="00623F2C"/>
    <w:pPr>
      <w:ind w:left="360"/>
    </w:pPr>
  </w:style>
  <w:style w:type="character" w:customStyle="1" w:styleId="06BulletsInstructionsChar">
    <w:name w:val="06_Bullets_Instructions Char"/>
    <w:basedOn w:val="05BodyCopyChar"/>
    <w:link w:val="06BulletsInstructions"/>
    <w:rsid w:val="00AB337D"/>
    <w:rPr>
      <w:rFonts w:ascii="Century Gothic" w:hAnsi="Century Gothic"/>
      <w:sz w:val="20"/>
    </w:rPr>
  </w:style>
  <w:style w:type="character" w:customStyle="1" w:styleId="06BulletsNoIndentChar">
    <w:name w:val="06_Bullets No Indent Char"/>
    <w:basedOn w:val="06BulletsInstructionsChar"/>
    <w:link w:val="06BulletsNoIndent"/>
    <w:rsid w:val="00AB337D"/>
    <w:rPr>
      <w:rFonts w:ascii="Century Gothic" w:hAnsi="Century Gothic"/>
      <w:sz w:val="20"/>
    </w:rPr>
  </w:style>
  <w:style w:type="character" w:customStyle="1" w:styleId="RequirementsSummaryStoryTitleChar">
    <w:name w:val="Requirements Summary: Story Title Char"/>
    <w:basedOn w:val="06BulletsNoIndentChar"/>
    <w:link w:val="RequirementsSummaryStoryTitle"/>
    <w:rsid w:val="00AB337D"/>
    <w:rPr>
      <w:rFonts w:ascii="Century Gothic" w:hAnsi="Century Gothic"/>
      <w:b/>
      <w:bCs/>
      <w:sz w:val="20"/>
    </w:rPr>
  </w:style>
  <w:style w:type="character" w:customStyle="1" w:styleId="RequirementsSummaryStoryDescriptionChar">
    <w:name w:val="Requirements Summary: Story Description Char"/>
    <w:basedOn w:val="05BodyCopyChar"/>
    <w:link w:val="RequirementsSummaryStoryDescription"/>
    <w:rsid w:val="00623F2C"/>
    <w:rPr>
      <w:rFonts w:ascii="Century Gothic" w:hAnsi="Century Gothic"/>
      <w:sz w:val="20"/>
    </w:rPr>
  </w:style>
  <w:style w:type="paragraph" w:customStyle="1" w:styleId="VerificationTitleTextImages">
    <w:name w:val="Verification Title / Text / Images"/>
    <w:basedOn w:val="05BodyCopy"/>
    <w:qFormat/>
    <w:rsid w:val="00410899"/>
    <w:pPr>
      <w:spacing w:before="0" w:after="0"/>
      <w:ind w:right="360"/>
    </w:pPr>
    <w:rPr>
      <w:rFonts w:eastAsia="Century Gothic" w:cs="Century Gothic"/>
    </w:rPr>
  </w:style>
  <w:style w:type="paragraph" w:customStyle="1" w:styleId="02TitleLabSummaryVerification">
    <w:name w:val="02_Title: Lab Summary/Verification"/>
    <w:next w:val="04SubheadBody"/>
    <w:link w:val="02TitleLabSummaryVerificationChar"/>
    <w:qFormat/>
    <w:rsid w:val="001A3917"/>
    <w:pPr>
      <w:shd w:val="clear" w:color="auto" w:fill="032D42"/>
      <w:spacing w:before="320"/>
    </w:pPr>
    <w:rPr>
      <w:rFonts w:ascii="Century Gothic" w:hAnsi="Century Gothic"/>
      <w:b/>
      <w:sz w:val="32"/>
    </w:rPr>
  </w:style>
  <w:style w:type="character" w:customStyle="1" w:styleId="03SubheadBodyTitleChar">
    <w:name w:val="03_Subhead Body Title Char"/>
    <w:basedOn w:val="DefaultParagraphFont"/>
    <w:link w:val="03SubheadBodyTitle"/>
    <w:rsid w:val="00F76E4F"/>
    <w:rPr>
      <w:rFonts w:ascii="Century Gothic" w:hAnsi="Century Gothic"/>
      <w:b/>
      <w:sz w:val="32"/>
    </w:rPr>
  </w:style>
  <w:style w:type="character" w:customStyle="1" w:styleId="02TitleLabSummaryVerificationChar">
    <w:name w:val="02_Title: Lab Summary/Verification Char"/>
    <w:basedOn w:val="03SubheadBodyTitleChar"/>
    <w:link w:val="02TitleLabSummaryVerification"/>
    <w:rsid w:val="001A3917"/>
    <w:rPr>
      <w:rFonts w:ascii="Century Gothic" w:hAnsi="Century Gothic"/>
      <w:b/>
      <w:sz w:val="32"/>
      <w:shd w:val="clear" w:color="auto" w:fill="032D42"/>
    </w:rPr>
  </w:style>
  <w:style w:type="numbering" w:customStyle="1" w:styleId="CurrentList1">
    <w:name w:val="Current List1"/>
    <w:uiPriority w:val="99"/>
    <w:rsid w:val="007C7EC7"/>
    <w:pPr>
      <w:numPr>
        <w:numId w:val="11"/>
      </w:numPr>
    </w:pPr>
  </w:style>
  <w:style w:type="numbering" w:customStyle="1" w:styleId="CurrentList2">
    <w:name w:val="Current List2"/>
    <w:uiPriority w:val="99"/>
    <w:rsid w:val="007C7EC7"/>
    <w:pPr>
      <w:numPr>
        <w:numId w:val="12"/>
      </w:numPr>
    </w:pPr>
  </w:style>
  <w:style w:type="paragraph" w:customStyle="1" w:styleId="VerificationTitleBold">
    <w:name w:val="Verification Title (Bold)"/>
    <w:basedOn w:val="VerificationTitleTextImages"/>
    <w:qFormat/>
    <w:rsid w:val="00410899"/>
    <w:rPr>
      <w:b/>
    </w:rPr>
  </w:style>
  <w:style w:type="character" w:styleId="SubtleEmphasis">
    <w:name w:val="Subtle Emphasis"/>
    <w:basedOn w:val="DefaultParagraphFont"/>
    <w:uiPriority w:val="19"/>
    <w:qFormat/>
    <w:rsid w:val="00F13DC8"/>
    <w:rPr>
      <w:i/>
      <w:iCs/>
      <w:color w:val="000000" w:themeColor="text1"/>
      <w:sz w:val="18"/>
    </w:rPr>
  </w:style>
  <w:style w:type="numbering" w:customStyle="1" w:styleId="CurrentList3">
    <w:name w:val="Current List3"/>
    <w:uiPriority w:val="99"/>
    <w:rsid w:val="00C9262E"/>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9903">
      <w:bodyDiv w:val="1"/>
      <w:marLeft w:val="0"/>
      <w:marRight w:val="0"/>
      <w:marTop w:val="0"/>
      <w:marBottom w:val="0"/>
      <w:divBdr>
        <w:top w:val="none" w:sz="0" w:space="0" w:color="auto"/>
        <w:left w:val="none" w:sz="0" w:space="0" w:color="auto"/>
        <w:bottom w:val="none" w:sz="0" w:space="0" w:color="auto"/>
        <w:right w:val="none" w:sz="0" w:space="0" w:color="auto"/>
      </w:divBdr>
    </w:div>
    <w:div w:id="50153813">
      <w:bodyDiv w:val="1"/>
      <w:marLeft w:val="0"/>
      <w:marRight w:val="0"/>
      <w:marTop w:val="0"/>
      <w:marBottom w:val="0"/>
      <w:divBdr>
        <w:top w:val="none" w:sz="0" w:space="0" w:color="auto"/>
        <w:left w:val="none" w:sz="0" w:space="0" w:color="auto"/>
        <w:bottom w:val="none" w:sz="0" w:space="0" w:color="auto"/>
        <w:right w:val="none" w:sz="0" w:space="0" w:color="auto"/>
      </w:divBdr>
    </w:div>
    <w:div w:id="529337184">
      <w:bodyDiv w:val="1"/>
      <w:marLeft w:val="0"/>
      <w:marRight w:val="0"/>
      <w:marTop w:val="0"/>
      <w:marBottom w:val="0"/>
      <w:divBdr>
        <w:top w:val="none" w:sz="0" w:space="0" w:color="auto"/>
        <w:left w:val="none" w:sz="0" w:space="0" w:color="auto"/>
        <w:bottom w:val="none" w:sz="0" w:space="0" w:color="auto"/>
        <w:right w:val="none" w:sz="0" w:space="0" w:color="auto"/>
      </w:divBdr>
      <w:divsChild>
        <w:div w:id="410129008">
          <w:marLeft w:val="0"/>
          <w:marRight w:val="0"/>
          <w:marTop w:val="0"/>
          <w:marBottom w:val="0"/>
          <w:divBdr>
            <w:top w:val="none" w:sz="0" w:space="0" w:color="auto"/>
            <w:left w:val="none" w:sz="0" w:space="0" w:color="auto"/>
            <w:bottom w:val="none" w:sz="0" w:space="0" w:color="auto"/>
            <w:right w:val="none" w:sz="0" w:space="0" w:color="auto"/>
          </w:divBdr>
        </w:div>
        <w:div w:id="1494953858">
          <w:marLeft w:val="0"/>
          <w:marRight w:val="0"/>
          <w:marTop w:val="0"/>
          <w:marBottom w:val="0"/>
          <w:divBdr>
            <w:top w:val="none" w:sz="0" w:space="0" w:color="auto"/>
            <w:left w:val="none" w:sz="0" w:space="0" w:color="auto"/>
            <w:bottom w:val="none" w:sz="0" w:space="0" w:color="auto"/>
            <w:right w:val="none" w:sz="0" w:space="0" w:color="auto"/>
          </w:divBdr>
        </w:div>
        <w:div w:id="1729838981">
          <w:marLeft w:val="0"/>
          <w:marRight w:val="0"/>
          <w:marTop w:val="0"/>
          <w:marBottom w:val="0"/>
          <w:divBdr>
            <w:top w:val="none" w:sz="0" w:space="0" w:color="auto"/>
            <w:left w:val="none" w:sz="0" w:space="0" w:color="auto"/>
            <w:bottom w:val="none" w:sz="0" w:space="0" w:color="auto"/>
            <w:right w:val="none" w:sz="0" w:space="0" w:color="auto"/>
          </w:divBdr>
        </w:div>
        <w:div w:id="1979527312">
          <w:marLeft w:val="0"/>
          <w:marRight w:val="0"/>
          <w:marTop w:val="0"/>
          <w:marBottom w:val="0"/>
          <w:divBdr>
            <w:top w:val="none" w:sz="0" w:space="0" w:color="auto"/>
            <w:left w:val="none" w:sz="0" w:space="0" w:color="auto"/>
            <w:bottom w:val="none" w:sz="0" w:space="0" w:color="auto"/>
            <w:right w:val="none" w:sz="0" w:space="0" w:color="auto"/>
          </w:divBdr>
        </w:div>
      </w:divsChild>
    </w:div>
    <w:div w:id="634799684">
      <w:bodyDiv w:val="1"/>
      <w:marLeft w:val="0"/>
      <w:marRight w:val="0"/>
      <w:marTop w:val="0"/>
      <w:marBottom w:val="0"/>
      <w:divBdr>
        <w:top w:val="none" w:sz="0" w:space="0" w:color="auto"/>
        <w:left w:val="none" w:sz="0" w:space="0" w:color="auto"/>
        <w:bottom w:val="none" w:sz="0" w:space="0" w:color="auto"/>
        <w:right w:val="none" w:sz="0" w:space="0" w:color="auto"/>
      </w:divBdr>
    </w:div>
    <w:div w:id="776215518">
      <w:bodyDiv w:val="1"/>
      <w:marLeft w:val="0"/>
      <w:marRight w:val="0"/>
      <w:marTop w:val="0"/>
      <w:marBottom w:val="0"/>
      <w:divBdr>
        <w:top w:val="none" w:sz="0" w:space="0" w:color="auto"/>
        <w:left w:val="none" w:sz="0" w:space="0" w:color="auto"/>
        <w:bottom w:val="none" w:sz="0" w:space="0" w:color="auto"/>
        <w:right w:val="none" w:sz="0" w:space="0" w:color="auto"/>
      </w:divBdr>
      <w:divsChild>
        <w:div w:id="681591850">
          <w:marLeft w:val="0"/>
          <w:marRight w:val="0"/>
          <w:marTop w:val="0"/>
          <w:marBottom w:val="0"/>
          <w:divBdr>
            <w:top w:val="none" w:sz="0" w:space="0" w:color="auto"/>
            <w:left w:val="none" w:sz="0" w:space="0" w:color="auto"/>
            <w:bottom w:val="none" w:sz="0" w:space="0" w:color="auto"/>
            <w:right w:val="none" w:sz="0" w:space="0" w:color="auto"/>
          </w:divBdr>
        </w:div>
        <w:div w:id="1536623095">
          <w:blockQuote w:val="1"/>
          <w:marLeft w:val="720"/>
          <w:marRight w:val="720"/>
          <w:marTop w:val="0"/>
          <w:marBottom w:val="0"/>
          <w:divBdr>
            <w:top w:val="none" w:sz="0" w:space="0" w:color="auto"/>
            <w:left w:val="none" w:sz="0" w:space="0" w:color="auto"/>
            <w:bottom w:val="none" w:sz="0" w:space="0" w:color="auto"/>
            <w:right w:val="none" w:sz="0" w:space="0" w:color="auto"/>
          </w:divBdr>
          <w:divsChild>
            <w:div w:id="2015301805">
              <w:marLeft w:val="0"/>
              <w:marRight w:val="0"/>
              <w:marTop w:val="0"/>
              <w:marBottom w:val="0"/>
              <w:divBdr>
                <w:top w:val="none" w:sz="0" w:space="0" w:color="auto"/>
                <w:left w:val="none" w:sz="0" w:space="0" w:color="auto"/>
                <w:bottom w:val="none" w:sz="0" w:space="0" w:color="auto"/>
                <w:right w:val="none" w:sz="0" w:space="0" w:color="auto"/>
              </w:divBdr>
            </w:div>
          </w:divsChild>
        </w:div>
        <w:div w:id="1800031585">
          <w:marLeft w:val="0"/>
          <w:marRight w:val="0"/>
          <w:marTop w:val="0"/>
          <w:marBottom w:val="0"/>
          <w:divBdr>
            <w:top w:val="none" w:sz="0" w:space="0" w:color="auto"/>
            <w:left w:val="none" w:sz="0" w:space="0" w:color="auto"/>
            <w:bottom w:val="none" w:sz="0" w:space="0" w:color="auto"/>
            <w:right w:val="none" w:sz="0" w:space="0" w:color="auto"/>
          </w:divBdr>
        </w:div>
      </w:divsChild>
    </w:div>
    <w:div w:id="832649560">
      <w:bodyDiv w:val="1"/>
      <w:marLeft w:val="0"/>
      <w:marRight w:val="0"/>
      <w:marTop w:val="0"/>
      <w:marBottom w:val="0"/>
      <w:divBdr>
        <w:top w:val="none" w:sz="0" w:space="0" w:color="auto"/>
        <w:left w:val="none" w:sz="0" w:space="0" w:color="auto"/>
        <w:bottom w:val="none" w:sz="0" w:space="0" w:color="auto"/>
        <w:right w:val="none" w:sz="0" w:space="0" w:color="auto"/>
      </w:divBdr>
    </w:div>
    <w:div w:id="1350789819">
      <w:bodyDiv w:val="1"/>
      <w:marLeft w:val="0"/>
      <w:marRight w:val="0"/>
      <w:marTop w:val="0"/>
      <w:marBottom w:val="0"/>
      <w:divBdr>
        <w:top w:val="none" w:sz="0" w:space="0" w:color="auto"/>
        <w:left w:val="none" w:sz="0" w:space="0" w:color="auto"/>
        <w:bottom w:val="none" w:sz="0" w:space="0" w:color="auto"/>
        <w:right w:val="none" w:sz="0" w:space="0" w:color="auto"/>
      </w:divBdr>
    </w:div>
    <w:div w:id="1987661115">
      <w:bodyDiv w:val="1"/>
      <w:marLeft w:val="0"/>
      <w:marRight w:val="0"/>
      <w:marTop w:val="0"/>
      <w:marBottom w:val="0"/>
      <w:divBdr>
        <w:top w:val="none" w:sz="0" w:space="0" w:color="auto"/>
        <w:left w:val="none" w:sz="0" w:space="0" w:color="auto"/>
        <w:bottom w:val="none" w:sz="0" w:space="0" w:color="auto"/>
        <w:right w:val="none" w:sz="0" w:space="0" w:color="auto"/>
      </w:divBdr>
    </w:div>
    <w:div w:id="2073232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fontTable" Target="fontTable.xml"/><Relationship Id="rId16" Type="http://schemas.openxmlformats.org/officeDocument/2006/relationships/image" Target="media/image5.png"/><Relationship Id="rId107" Type="http://schemas.openxmlformats.org/officeDocument/2006/relationships/image" Target="media/image95.png"/><Relationship Id="rId11" Type="http://schemas.openxmlformats.org/officeDocument/2006/relationships/hyperlink" Target="https://clabs.link/van-mar-9092"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5" Type="http://schemas.openxmlformats.org/officeDocument/2006/relationships/numbering" Target="numbering.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theme" Target="theme/theme1.xml"/><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1.png"/><Relationship Id="rId17" Type="http://schemas.openxmlformats.org/officeDocument/2006/relationships/hyperlink" Target="https://www.qr-code-generator.com/" TargetMode="External"/><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1.png"/><Relationship Id="rId108" Type="http://schemas.openxmlformats.org/officeDocument/2006/relationships/header" Target="header1.xml"/><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footer" Target="footer1.xm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footer" Target="footer2.xml"/><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image" Target="media/image3.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20" Type="http://schemas.openxmlformats.org/officeDocument/2006/relationships/image" Target="media/image8.gif"/><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96.png"/></Relationships>
</file>

<file path=word/_rels/header2.xml.rels><?xml version="1.0" encoding="UTF-8" standalone="yes"?>
<Relationships xmlns="http://schemas.openxmlformats.org/package/2006/relationships"><Relationship Id="rId1" Type="http://schemas.openxmlformats.org/officeDocument/2006/relationships/image" Target="media/image9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sloan\Documents\PowerPoint%20Templates\SN_STD_word%20template_DRAFT02_062515.dotx" TargetMode="External"/></Relationships>
</file>

<file path=word/theme/theme1.xml><?xml version="1.0" encoding="utf-8"?>
<a:theme xmlns:a="http://schemas.openxmlformats.org/drawingml/2006/main" name="ServiceNow 2016">
  <a:themeElements>
    <a:clrScheme name="ServiceNow Theme Word PPT 2016">
      <a:dk1>
        <a:srgbClr val="000000"/>
      </a:dk1>
      <a:lt1>
        <a:srgbClr val="FFFFFF"/>
      </a:lt1>
      <a:dk2>
        <a:srgbClr val="D1232B"/>
      </a:dk2>
      <a:lt2>
        <a:srgbClr val="646464"/>
      </a:lt2>
      <a:accent1>
        <a:srgbClr val="94C6C9"/>
      </a:accent1>
      <a:accent2>
        <a:srgbClr val="185A7D"/>
      </a:accent2>
      <a:accent3>
        <a:srgbClr val="122248"/>
      </a:accent3>
      <a:accent4>
        <a:srgbClr val="EA9123"/>
      </a:accent4>
      <a:accent5>
        <a:srgbClr val="D64123"/>
      </a:accent5>
      <a:accent6>
        <a:srgbClr val="0C763C"/>
      </a:accent6>
      <a:hlink>
        <a:srgbClr val="185A7D"/>
      </a:hlink>
      <a:folHlink>
        <a:srgbClr val="646464"/>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2"/>
        </a:solidFill>
        <a:ln>
          <a:noFill/>
        </a:ln>
        <a:effectLst/>
      </a:spPr>
      <a:bodyPr rtlCol="0" anchor="ctr"/>
      <a:lstStyle>
        <a:defPPr algn="ctr">
          <a:defRPr dirty="0" smtClean="0">
            <a:solidFill>
              <a:srgbClr val="FFFFFF"/>
            </a:solidFill>
          </a:defRPr>
        </a:defPPr>
      </a:lstStyle>
      <a:style>
        <a:lnRef idx="1">
          <a:schemeClr val="accent1"/>
        </a:lnRef>
        <a:fillRef idx="3">
          <a:schemeClr val="accent1"/>
        </a:fillRef>
        <a:effectRef idx="2">
          <a:schemeClr val="accent1"/>
        </a:effectRef>
        <a:fontRef idx="minor">
          <a:schemeClr val="lt1"/>
        </a:fontRef>
      </a:style>
    </a:spDef>
    <a:lnDef>
      <a:spPr>
        <a:ln w="19050">
          <a:solidFill>
            <a:schemeClr val="tx1"/>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rtlCol="0">
        <a:spAutoFit/>
      </a:bodyPr>
      <a:lstStyle>
        <a:defPPr>
          <a:spcBef>
            <a:spcPts val="1200"/>
          </a:spcBef>
          <a:buClr>
            <a:schemeClr val="tx2"/>
          </a:buClr>
          <a:defRPr sz="2400" dirty="0" err="1" smtClean="0">
            <a:solidFill>
              <a:srgbClr val="515151"/>
            </a:solidFill>
          </a:defRPr>
        </a:defPPr>
      </a:lstStyle>
    </a:txDef>
  </a:objectDefaults>
  <a:extraClrSchemeLst/>
  <a:extLst>
    <a:ext uri="{05A4C25C-085E-4340-85A3-A5531E510DB2}">
      <thm15:themeFamily xmlns:thm15="http://schemas.microsoft.com/office/thememl/2012/main" name="ServiceNow 2016" id="{F1900D48-8460-49FD-A12F-83880B2DE96C}" vid="{BAC151EB-3BB7-41DA-9DBD-2C302262E4B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73EB885ACDBDA48911A44E9AA7F344E" ma:contentTypeVersion="21" ma:contentTypeDescription="Create a new document." ma:contentTypeScope="" ma:versionID="9c122874c1d8b6d312ad10d34eebfad3">
  <xsd:schema xmlns:xsd="http://www.w3.org/2001/XMLSchema" xmlns:xs="http://www.w3.org/2001/XMLSchema" xmlns:p="http://schemas.microsoft.com/office/2006/metadata/properties" xmlns:ns2="b2aafa64-8c13-4b4d-93ed-7a9baf0c179b" xmlns:ns3="17b5a9ad-cefd-42bc-8206-6e8b766a9008" targetNamespace="http://schemas.microsoft.com/office/2006/metadata/properties" ma:root="true" ma:fieldsID="edb703fbaa01e680f5b60972daa9fc7b" ns2:_="" ns3:_="">
    <xsd:import namespace="b2aafa64-8c13-4b4d-93ed-7a9baf0c179b"/>
    <xsd:import namespace="17b5a9ad-cefd-42bc-8206-6e8b766a900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Family" minOccurs="0"/>
                <xsd:element ref="ns2:Quarter" minOccurs="0"/>
                <xsd:element ref="ns2:Team" minOccurs="0"/>
                <xsd:element ref="ns2:Publish"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afa64-8c13-4b4d-93ed-7a9baf0c17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Family" ma:index="19" nillable="true" ma:displayName="Family" ma:format="Dropdown" ma:internalName="Family">
      <xsd:simpleType>
        <xsd:restriction base="dms:Choice">
          <xsd:enumeration value="New York"/>
          <xsd:enumeration value="Orlando"/>
          <xsd:enumeration value="Paris"/>
          <xsd:enumeration value="Quebec"/>
          <xsd:enumeration value="Rome"/>
          <xsd:enumeration value="San Diego"/>
        </xsd:restriction>
      </xsd:simpleType>
    </xsd:element>
    <xsd:element name="Quarter" ma:index="20" nillable="true" ma:displayName="Quarter" ma:format="Dropdown" ma:internalName="Quarter">
      <xsd:simpleType>
        <xsd:restriction base="dms:Choice">
          <xsd:enumeration value="Q1'21"/>
          <xsd:enumeration value="Q2'21"/>
          <xsd:enumeration value="Q3'21"/>
        </xsd:restriction>
      </xsd:simpleType>
    </xsd:element>
    <xsd:element name="Team" ma:index="21" nillable="true" ma:displayName="Team" ma:format="Dropdown" ma:internalName="Team">
      <xsd:simpleType>
        <xsd:restriction base="dms:Choice">
          <xsd:enumeration value="Mobile Platform"/>
          <xsd:enumeration value="Conversational Interfaces"/>
          <xsd:enumeration value="Employee Experience"/>
        </xsd:restriction>
      </xsd:simpleType>
    </xsd:element>
    <xsd:element name="Publish" ma:index="22" nillable="true" ma:displayName="Publish" ma:default="1" ma:format="Dropdown" ma:internalName="Publish">
      <xsd:simpleType>
        <xsd:restriction base="dms:Boolea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e27af23-84c9-4733-8bcb-da60bbaae2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b5a9ad-cefd-42bc-8206-6e8b766a900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7d319309-4b19-40cd-8468-a7eb8b7f5596}" ma:internalName="TaxCatchAll" ma:showField="CatchAllData" ma:web="17b5a9ad-cefd-42bc-8206-6e8b766a90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7b5a9ad-cefd-42bc-8206-6e8b766a9008" xsi:nil="true"/>
    <lcf76f155ced4ddcb4097134ff3c332f xmlns="b2aafa64-8c13-4b4d-93ed-7a9baf0c179b">
      <Terms xmlns="http://schemas.microsoft.com/office/infopath/2007/PartnerControls"/>
    </lcf76f155ced4ddcb4097134ff3c332f>
    <SharedWithUsers xmlns="17b5a9ad-cefd-42bc-8206-6e8b766a9008">
      <UserInfo>
        <DisplayName>Muhammad Shafeeq Shujath</DisplayName>
        <AccountId>198</AccountId>
        <AccountType/>
      </UserInfo>
      <UserInfo>
        <DisplayName>Viviana Ogawa</DisplayName>
        <AccountId>73</AccountId>
        <AccountType/>
      </UserInfo>
      <UserInfo>
        <DisplayName>David Murch</DisplayName>
        <AccountId>124</AccountId>
        <AccountType/>
      </UserInfo>
      <UserInfo>
        <DisplayName>Kartikeya Kaul</DisplayName>
        <AccountId>1387</AccountId>
        <AccountType/>
      </UserInfo>
      <UserInfo>
        <DisplayName>Hannah Bassana</DisplayName>
        <AccountId>4350</AccountId>
        <AccountType/>
      </UserInfo>
    </SharedWithUsers>
    <Publish xmlns="b2aafa64-8c13-4b4d-93ed-7a9baf0c179b">true</Publish>
    <Quarter xmlns="b2aafa64-8c13-4b4d-93ed-7a9baf0c179b" xsi:nil="true"/>
    <Team xmlns="b2aafa64-8c13-4b4d-93ed-7a9baf0c179b" xsi:nil="true"/>
    <Family xmlns="b2aafa64-8c13-4b4d-93ed-7a9baf0c179b" xsi:nil="true"/>
  </documentManagement>
</p:properties>
</file>

<file path=customXml/itemProps1.xml><?xml version="1.0" encoding="utf-8"?>
<ds:datastoreItem xmlns:ds="http://schemas.openxmlformats.org/officeDocument/2006/customXml" ds:itemID="{6C16FE1C-5766-4797-BF6E-28A10E152E27}">
  <ds:schemaRefs>
    <ds:schemaRef ds:uri="http://schemas.microsoft.com/sharepoint/v3/contenttype/forms"/>
  </ds:schemaRefs>
</ds:datastoreItem>
</file>

<file path=customXml/itemProps2.xml><?xml version="1.0" encoding="utf-8"?>
<ds:datastoreItem xmlns:ds="http://schemas.openxmlformats.org/officeDocument/2006/customXml" ds:itemID="{2A86E5C6-975F-5244-BF2B-BCFB7F4991EA}">
  <ds:schemaRefs>
    <ds:schemaRef ds:uri="http://schemas.openxmlformats.org/officeDocument/2006/bibliography"/>
  </ds:schemaRefs>
</ds:datastoreItem>
</file>

<file path=customXml/itemProps3.xml><?xml version="1.0" encoding="utf-8"?>
<ds:datastoreItem xmlns:ds="http://schemas.openxmlformats.org/officeDocument/2006/customXml" ds:itemID="{68B1FFC3-03D7-446D-8231-2F0458B60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afa64-8c13-4b4d-93ed-7a9baf0c179b"/>
    <ds:schemaRef ds:uri="17b5a9ad-cefd-42bc-8206-6e8b766a90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70EBC6-2DB3-4058-8A23-ED72B1B7B4DC}">
  <ds:schemaRefs>
    <ds:schemaRef ds:uri="http://schemas.microsoft.com/office/2006/metadata/properties"/>
    <ds:schemaRef ds:uri="http://schemas.microsoft.com/office/infopath/2007/PartnerControls"/>
    <ds:schemaRef ds:uri="17b5a9ad-cefd-42bc-8206-6e8b766a9008"/>
    <ds:schemaRef ds:uri="b2aafa64-8c13-4b4d-93ed-7a9baf0c179b"/>
  </ds:schemaRefs>
</ds:datastoreItem>
</file>

<file path=docProps/app.xml><?xml version="1.0" encoding="utf-8"?>
<Properties xmlns="http://schemas.openxmlformats.org/officeDocument/2006/extended-properties" xmlns:vt="http://schemas.openxmlformats.org/officeDocument/2006/docPropsVTypes">
  <Template>C:\Users\laura.sloan\Documents\PowerPoint Templates\SN_STD_word template_DRAFT02_062515.dotx</Template>
  <TotalTime>31</TotalTime>
  <Pages>51</Pages>
  <Words>3174</Words>
  <Characters>1809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7</CharactersWithSpaces>
  <SharedDoc>false</SharedDoc>
  <HLinks>
    <vt:vector size="132" baseType="variant">
      <vt:variant>
        <vt:i4>7340133</vt:i4>
      </vt:variant>
      <vt:variant>
        <vt:i4>129</vt:i4>
      </vt:variant>
      <vt:variant>
        <vt:i4>0</vt:i4>
      </vt:variant>
      <vt:variant>
        <vt:i4>5</vt:i4>
      </vt:variant>
      <vt:variant>
        <vt:lpwstr>https://www.qr-code-generator.com/</vt:lpwstr>
      </vt:variant>
      <vt:variant>
        <vt:lpwstr/>
      </vt:variant>
      <vt:variant>
        <vt:i4>1572919</vt:i4>
      </vt:variant>
      <vt:variant>
        <vt:i4>122</vt:i4>
      </vt:variant>
      <vt:variant>
        <vt:i4>0</vt:i4>
      </vt:variant>
      <vt:variant>
        <vt:i4>5</vt:i4>
      </vt:variant>
      <vt:variant>
        <vt:lpwstr/>
      </vt:variant>
      <vt:variant>
        <vt:lpwstr>_Toc133778231</vt:lpwstr>
      </vt:variant>
      <vt:variant>
        <vt:i4>1572919</vt:i4>
      </vt:variant>
      <vt:variant>
        <vt:i4>116</vt:i4>
      </vt:variant>
      <vt:variant>
        <vt:i4>0</vt:i4>
      </vt:variant>
      <vt:variant>
        <vt:i4>5</vt:i4>
      </vt:variant>
      <vt:variant>
        <vt:lpwstr/>
      </vt:variant>
      <vt:variant>
        <vt:lpwstr>_Toc133778230</vt:lpwstr>
      </vt:variant>
      <vt:variant>
        <vt:i4>1638455</vt:i4>
      </vt:variant>
      <vt:variant>
        <vt:i4>110</vt:i4>
      </vt:variant>
      <vt:variant>
        <vt:i4>0</vt:i4>
      </vt:variant>
      <vt:variant>
        <vt:i4>5</vt:i4>
      </vt:variant>
      <vt:variant>
        <vt:lpwstr/>
      </vt:variant>
      <vt:variant>
        <vt:lpwstr>_Toc133778229</vt:lpwstr>
      </vt:variant>
      <vt:variant>
        <vt:i4>1638455</vt:i4>
      </vt:variant>
      <vt:variant>
        <vt:i4>104</vt:i4>
      </vt:variant>
      <vt:variant>
        <vt:i4>0</vt:i4>
      </vt:variant>
      <vt:variant>
        <vt:i4>5</vt:i4>
      </vt:variant>
      <vt:variant>
        <vt:lpwstr/>
      </vt:variant>
      <vt:variant>
        <vt:lpwstr>_Toc133778228</vt:lpwstr>
      </vt:variant>
      <vt:variant>
        <vt:i4>1638455</vt:i4>
      </vt:variant>
      <vt:variant>
        <vt:i4>98</vt:i4>
      </vt:variant>
      <vt:variant>
        <vt:i4>0</vt:i4>
      </vt:variant>
      <vt:variant>
        <vt:i4>5</vt:i4>
      </vt:variant>
      <vt:variant>
        <vt:lpwstr/>
      </vt:variant>
      <vt:variant>
        <vt:lpwstr>_Toc133778227</vt:lpwstr>
      </vt:variant>
      <vt:variant>
        <vt:i4>1638455</vt:i4>
      </vt:variant>
      <vt:variant>
        <vt:i4>92</vt:i4>
      </vt:variant>
      <vt:variant>
        <vt:i4>0</vt:i4>
      </vt:variant>
      <vt:variant>
        <vt:i4>5</vt:i4>
      </vt:variant>
      <vt:variant>
        <vt:lpwstr/>
      </vt:variant>
      <vt:variant>
        <vt:lpwstr>_Toc133778226</vt:lpwstr>
      </vt:variant>
      <vt:variant>
        <vt:i4>1638455</vt:i4>
      </vt:variant>
      <vt:variant>
        <vt:i4>86</vt:i4>
      </vt:variant>
      <vt:variant>
        <vt:i4>0</vt:i4>
      </vt:variant>
      <vt:variant>
        <vt:i4>5</vt:i4>
      </vt:variant>
      <vt:variant>
        <vt:lpwstr/>
      </vt:variant>
      <vt:variant>
        <vt:lpwstr>_Toc133778225</vt:lpwstr>
      </vt:variant>
      <vt:variant>
        <vt:i4>1638455</vt:i4>
      </vt:variant>
      <vt:variant>
        <vt:i4>80</vt:i4>
      </vt:variant>
      <vt:variant>
        <vt:i4>0</vt:i4>
      </vt:variant>
      <vt:variant>
        <vt:i4>5</vt:i4>
      </vt:variant>
      <vt:variant>
        <vt:lpwstr/>
      </vt:variant>
      <vt:variant>
        <vt:lpwstr>_Toc133778224</vt:lpwstr>
      </vt:variant>
      <vt:variant>
        <vt:i4>1638455</vt:i4>
      </vt:variant>
      <vt:variant>
        <vt:i4>74</vt:i4>
      </vt:variant>
      <vt:variant>
        <vt:i4>0</vt:i4>
      </vt:variant>
      <vt:variant>
        <vt:i4>5</vt:i4>
      </vt:variant>
      <vt:variant>
        <vt:lpwstr/>
      </vt:variant>
      <vt:variant>
        <vt:lpwstr>_Toc133778223</vt:lpwstr>
      </vt:variant>
      <vt:variant>
        <vt:i4>1638455</vt:i4>
      </vt:variant>
      <vt:variant>
        <vt:i4>68</vt:i4>
      </vt:variant>
      <vt:variant>
        <vt:i4>0</vt:i4>
      </vt:variant>
      <vt:variant>
        <vt:i4>5</vt:i4>
      </vt:variant>
      <vt:variant>
        <vt:lpwstr/>
      </vt:variant>
      <vt:variant>
        <vt:lpwstr>_Toc133778222</vt:lpwstr>
      </vt:variant>
      <vt:variant>
        <vt:i4>1638455</vt:i4>
      </vt:variant>
      <vt:variant>
        <vt:i4>62</vt:i4>
      </vt:variant>
      <vt:variant>
        <vt:i4>0</vt:i4>
      </vt:variant>
      <vt:variant>
        <vt:i4>5</vt:i4>
      </vt:variant>
      <vt:variant>
        <vt:lpwstr/>
      </vt:variant>
      <vt:variant>
        <vt:lpwstr>_Toc133778221</vt:lpwstr>
      </vt:variant>
      <vt:variant>
        <vt:i4>1638455</vt:i4>
      </vt:variant>
      <vt:variant>
        <vt:i4>56</vt:i4>
      </vt:variant>
      <vt:variant>
        <vt:i4>0</vt:i4>
      </vt:variant>
      <vt:variant>
        <vt:i4>5</vt:i4>
      </vt:variant>
      <vt:variant>
        <vt:lpwstr/>
      </vt:variant>
      <vt:variant>
        <vt:lpwstr>_Toc133778220</vt:lpwstr>
      </vt:variant>
      <vt:variant>
        <vt:i4>1703991</vt:i4>
      </vt:variant>
      <vt:variant>
        <vt:i4>50</vt:i4>
      </vt:variant>
      <vt:variant>
        <vt:i4>0</vt:i4>
      </vt:variant>
      <vt:variant>
        <vt:i4>5</vt:i4>
      </vt:variant>
      <vt:variant>
        <vt:lpwstr/>
      </vt:variant>
      <vt:variant>
        <vt:lpwstr>_Toc133778219</vt:lpwstr>
      </vt:variant>
      <vt:variant>
        <vt:i4>1703991</vt:i4>
      </vt:variant>
      <vt:variant>
        <vt:i4>44</vt:i4>
      </vt:variant>
      <vt:variant>
        <vt:i4>0</vt:i4>
      </vt:variant>
      <vt:variant>
        <vt:i4>5</vt:i4>
      </vt:variant>
      <vt:variant>
        <vt:lpwstr/>
      </vt:variant>
      <vt:variant>
        <vt:lpwstr>_Toc133778218</vt:lpwstr>
      </vt:variant>
      <vt:variant>
        <vt:i4>1703991</vt:i4>
      </vt:variant>
      <vt:variant>
        <vt:i4>38</vt:i4>
      </vt:variant>
      <vt:variant>
        <vt:i4>0</vt:i4>
      </vt:variant>
      <vt:variant>
        <vt:i4>5</vt:i4>
      </vt:variant>
      <vt:variant>
        <vt:lpwstr/>
      </vt:variant>
      <vt:variant>
        <vt:lpwstr>_Toc133778217</vt:lpwstr>
      </vt:variant>
      <vt:variant>
        <vt:i4>1703991</vt:i4>
      </vt:variant>
      <vt:variant>
        <vt:i4>32</vt:i4>
      </vt:variant>
      <vt:variant>
        <vt:i4>0</vt:i4>
      </vt:variant>
      <vt:variant>
        <vt:i4>5</vt:i4>
      </vt:variant>
      <vt:variant>
        <vt:lpwstr/>
      </vt:variant>
      <vt:variant>
        <vt:lpwstr>_Toc133778216</vt:lpwstr>
      </vt:variant>
      <vt:variant>
        <vt:i4>1703991</vt:i4>
      </vt:variant>
      <vt:variant>
        <vt:i4>26</vt:i4>
      </vt:variant>
      <vt:variant>
        <vt:i4>0</vt:i4>
      </vt:variant>
      <vt:variant>
        <vt:i4>5</vt:i4>
      </vt:variant>
      <vt:variant>
        <vt:lpwstr/>
      </vt:variant>
      <vt:variant>
        <vt:lpwstr>_Toc133778215</vt:lpwstr>
      </vt:variant>
      <vt:variant>
        <vt:i4>1703991</vt:i4>
      </vt:variant>
      <vt:variant>
        <vt:i4>20</vt:i4>
      </vt:variant>
      <vt:variant>
        <vt:i4>0</vt:i4>
      </vt:variant>
      <vt:variant>
        <vt:i4>5</vt:i4>
      </vt:variant>
      <vt:variant>
        <vt:lpwstr/>
      </vt:variant>
      <vt:variant>
        <vt:lpwstr>_Toc133778214</vt:lpwstr>
      </vt:variant>
      <vt:variant>
        <vt:i4>1703991</vt:i4>
      </vt:variant>
      <vt:variant>
        <vt:i4>14</vt:i4>
      </vt:variant>
      <vt:variant>
        <vt:i4>0</vt:i4>
      </vt:variant>
      <vt:variant>
        <vt:i4>5</vt:i4>
      </vt:variant>
      <vt:variant>
        <vt:lpwstr/>
      </vt:variant>
      <vt:variant>
        <vt:lpwstr>_Toc133778213</vt:lpwstr>
      </vt:variant>
      <vt:variant>
        <vt:i4>1703991</vt:i4>
      </vt:variant>
      <vt:variant>
        <vt:i4>8</vt:i4>
      </vt:variant>
      <vt:variant>
        <vt:i4>0</vt:i4>
      </vt:variant>
      <vt:variant>
        <vt:i4>5</vt:i4>
      </vt:variant>
      <vt:variant>
        <vt:lpwstr/>
      </vt:variant>
      <vt:variant>
        <vt:lpwstr>_Toc133778212</vt:lpwstr>
      </vt:variant>
      <vt:variant>
        <vt:i4>1769527</vt:i4>
      </vt:variant>
      <vt:variant>
        <vt:i4>2</vt:i4>
      </vt:variant>
      <vt:variant>
        <vt:i4>0</vt:i4>
      </vt:variant>
      <vt:variant>
        <vt:i4>5</vt:i4>
      </vt:variant>
      <vt:variant>
        <vt:lpwstr/>
      </vt:variant>
      <vt:variant>
        <vt:lpwstr>_Toc1337782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iceNow Employee</dc:creator>
  <cp:keywords/>
  <cp:lastModifiedBy>Greg Pietro</cp:lastModifiedBy>
  <cp:revision>6</cp:revision>
  <cp:lastPrinted>2023-05-15T15:58:00Z</cp:lastPrinted>
  <dcterms:created xsi:type="dcterms:W3CDTF">2024-03-15T15:36:00Z</dcterms:created>
  <dcterms:modified xsi:type="dcterms:W3CDTF">2024-03-18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3EB885ACDBDA48911A44E9AA7F344E</vt:lpwstr>
  </property>
  <property fmtid="{D5CDD505-2E9C-101B-9397-08002B2CF9AE}" pid="3" name="MediaServiceImageTags">
    <vt:lpwstr/>
  </property>
</Properties>
</file>